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FBCAAB" w14:textId="77777777" w:rsidR="008B5BFF" w:rsidRDefault="008B5BFF" w:rsidP="00F44C63">
      <w:pPr>
        <w:tabs>
          <w:tab w:val="left" w:pos="720"/>
          <w:tab w:val="left" w:pos="810"/>
          <w:tab w:val="left" w:pos="1440"/>
          <w:tab w:val="left" w:pos="1548"/>
          <w:tab w:val="left" w:pos="1800"/>
          <w:tab w:val="left" w:pos="2132"/>
        </w:tabs>
        <w:jc w:val="both"/>
        <w:rPr>
          <w:b/>
          <w:u w:val="single"/>
        </w:rPr>
      </w:pPr>
      <w:r>
        <w:rPr>
          <w:noProof/>
        </w:rPr>
        <w:drawing>
          <wp:inline distT="19050" distB="19050" distL="19050" distR="19050" wp14:anchorId="7427E859" wp14:editId="3A098F66">
            <wp:extent cx="1173643" cy="1173643"/>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60E7F4B4" w14:textId="737E6F62" w:rsidR="000C1E67" w:rsidRDefault="00F9718A" w:rsidP="00F44C63">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CENTRAL WASATCH COMMISSION</w:t>
      </w:r>
      <w:r w:rsidR="002E0EE8">
        <w:rPr>
          <w:b/>
          <w:u w:val="single"/>
        </w:rPr>
        <w:t xml:space="preserve"> (“CWC”)</w:t>
      </w:r>
      <w:r w:rsidR="002730F4">
        <w:rPr>
          <w:b/>
          <w:u w:val="single"/>
        </w:rPr>
        <w:t xml:space="preserve"> </w:t>
      </w:r>
      <w:r w:rsidR="00870430">
        <w:rPr>
          <w:b/>
          <w:u w:val="single"/>
        </w:rPr>
        <w:t xml:space="preserve">STAKEHOLDERS COUNCIL </w:t>
      </w:r>
      <w:r w:rsidR="000C1E67" w:rsidRPr="001A03A2">
        <w:rPr>
          <w:b/>
          <w:u w:val="single"/>
        </w:rPr>
        <w:t>MEETING HELD</w:t>
      </w:r>
      <w:r w:rsidR="00870430">
        <w:rPr>
          <w:b/>
          <w:u w:val="single"/>
        </w:rPr>
        <w:t xml:space="preserve"> </w:t>
      </w:r>
      <w:r w:rsidR="00293E74">
        <w:rPr>
          <w:b/>
          <w:u w:val="single"/>
        </w:rPr>
        <w:t>WEDNESDAY</w:t>
      </w:r>
      <w:r w:rsidR="00665ABC">
        <w:rPr>
          <w:b/>
          <w:u w:val="single"/>
        </w:rPr>
        <w:t xml:space="preserve">, </w:t>
      </w:r>
      <w:r w:rsidR="00030E51">
        <w:rPr>
          <w:b/>
          <w:u w:val="single"/>
        </w:rPr>
        <w:t>JULY 15</w:t>
      </w:r>
      <w:r w:rsidR="0013263D">
        <w:rPr>
          <w:b/>
          <w:u w:val="single"/>
        </w:rPr>
        <w:t xml:space="preserve">, 2020 </w:t>
      </w:r>
      <w:r w:rsidR="00D8117E" w:rsidRPr="001A03A2">
        <w:rPr>
          <w:b/>
          <w:u w:val="single"/>
        </w:rPr>
        <w:t xml:space="preserve">AT </w:t>
      </w:r>
      <w:r w:rsidR="007853A4">
        <w:rPr>
          <w:b/>
          <w:u w:val="single"/>
        </w:rPr>
        <w:t>3</w:t>
      </w:r>
      <w:r w:rsidR="00D8117E" w:rsidRPr="001A03A2">
        <w:rPr>
          <w:b/>
          <w:u w:val="single"/>
        </w:rPr>
        <w:t>:</w:t>
      </w:r>
      <w:r w:rsidR="00EA7A45">
        <w:rPr>
          <w:b/>
          <w:u w:val="single"/>
        </w:rPr>
        <w:t>0</w:t>
      </w:r>
      <w:r w:rsidR="00BA4E7B">
        <w:rPr>
          <w:b/>
          <w:u w:val="single"/>
        </w:rPr>
        <w:t>0</w:t>
      </w:r>
      <w:r w:rsidR="000C1E67" w:rsidRPr="001A03A2">
        <w:rPr>
          <w:b/>
          <w:u w:val="single"/>
        </w:rPr>
        <w:t xml:space="preserve"> P.M.</w:t>
      </w:r>
      <w:r w:rsidR="00CE50A2">
        <w:rPr>
          <w:b/>
          <w:u w:val="single"/>
        </w:rPr>
        <w:t xml:space="preserve"> </w:t>
      </w:r>
      <w:r w:rsidR="0039275B">
        <w:rPr>
          <w:b/>
          <w:u w:val="single"/>
        </w:rPr>
        <w:t>THE MEETING WAS CONDUCTED ELECTRONICALLY VIA ZOOM WITH NO ANCHOR LOCATION.</w:t>
      </w:r>
    </w:p>
    <w:p w14:paraId="5483E821" w14:textId="77777777" w:rsidR="0039275B" w:rsidRPr="001A03A2" w:rsidRDefault="0039275B" w:rsidP="00F44C63">
      <w:pPr>
        <w:tabs>
          <w:tab w:val="left" w:pos="720"/>
          <w:tab w:val="left" w:pos="810"/>
          <w:tab w:val="left" w:pos="1440"/>
          <w:tab w:val="left" w:pos="1548"/>
          <w:tab w:val="left" w:pos="1800"/>
          <w:tab w:val="left" w:pos="2132"/>
        </w:tabs>
        <w:jc w:val="both"/>
      </w:pPr>
    </w:p>
    <w:p w14:paraId="0ADD971A" w14:textId="5C3300DE" w:rsidR="00575F55" w:rsidRPr="00A6138F" w:rsidRDefault="00DA12D9" w:rsidP="00F44C63">
      <w:pPr>
        <w:tabs>
          <w:tab w:val="left" w:pos="2337"/>
        </w:tabs>
        <w:ind w:left="2160" w:hanging="2160"/>
        <w:jc w:val="both"/>
        <w:rPr>
          <w:bCs/>
        </w:rPr>
      </w:pPr>
      <w:r w:rsidRPr="00682CE0">
        <w:rPr>
          <w:b/>
        </w:rPr>
        <w:t xml:space="preserve">Present:  </w:t>
      </w:r>
      <w:r w:rsidRPr="00682CE0">
        <w:rPr>
          <w:b/>
        </w:rPr>
        <w:tab/>
      </w:r>
      <w:r w:rsidR="002761B0" w:rsidRPr="00A6138F">
        <w:rPr>
          <w:bCs/>
        </w:rPr>
        <w:t>Chair Greg Summerhays,</w:t>
      </w:r>
      <w:r w:rsidR="005C313E" w:rsidRPr="00A6138F">
        <w:rPr>
          <w:bCs/>
        </w:rPr>
        <w:t xml:space="preserve"> </w:t>
      </w:r>
      <w:r w:rsidR="001664CF" w:rsidRPr="00A6138F">
        <w:rPr>
          <w:bCs/>
        </w:rPr>
        <w:t>Co</w:t>
      </w:r>
      <w:r w:rsidR="003014A9" w:rsidRPr="00A6138F">
        <w:rPr>
          <w:bCs/>
        </w:rPr>
        <w:t xml:space="preserve">-Chair Dr. Kelly Bricker, </w:t>
      </w:r>
      <w:r w:rsidR="001664CF" w:rsidRPr="00A6138F">
        <w:rPr>
          <w:bCs/>
        </w:rPr>
        <w:t xml:space="preserve">Carolyn Wawra, Del Draper, </w:t>
      </w:r>
      <w:r w:rsidR="00F129EE" w:rsidRPr="00A6138F">
        <w:rPr>
          <w:bCs/>
        </w:rPr>
        <w:t xml:space="preserve">Don Despain, </w:t>
      </w:r>
      <w:r w:rsidR="007C7CE0" w:rsidRPr="00A6138F">
        <w:rPr>
          <w:bCs/>
        </w:rPr>
        <w:t>Ed Marshall, Carl Fisher,</w:t>
      </w:r>
      <w:r w:rsidR="00EA1BB9" w:rsidRPr="00A6138F">
        <w:rPr>
          <w:bCs/>
        </w:rPr>
        <w:t xml:space="preserve"> Barbara Cameron,</w:t>
      </w:r>
      <w:r w:rsidR="00F129EE" w:rsidRPr="00A6138F">
        <w:rPr>
          <w:bCs/>
        </w:rPr>
        <w:t xml:space="preserve"> Jan St</w:t>
      </w:r>
      <w:r w:rsidR="002153C4">
        <w:rPr>
          <w:bCs/>
        </w:rPr>
        <w:t>r</w:t>
      </w:r>
      <w:r w:rsidR="00F129EE" w:rsidRPr="00A6138F">
        <w:rPr>
          <w:bCs/>
        </w:rPr>
        <w:t>i</w:t>
      </w:r>
      <w:r w:rsidR="002153C4">
        <w:rPr>
          <w:bCs/>
        </w:rPr>
        <w:t>e</w:t>
      </w:r>
      <w:r w:rsidR="00F129EE" w:rsidRPr="00A6138F">
        <w:rPr>
          <w:bCs/>
        </w:rPr>
        <w:t xml:space="preserve">fel, John Knoblock, Michael Braun, Mike Maughan, </w:t>
      </w:r>
      <w:r w:rsidR="005467FB">
        <w:rPr>
          <w:bCs/>
        </w:rPr>
        <w:t>Mike Marker</w:t>
      </w:r>
      <w:r w:rsidR="004B7C38" w:rsidRPr="00A6138F">
        <w:rPr>
          <w:bCs/>
        </w:rPr>
        <w:t>, Nate Furman, Nathan Raf</w:t>
      </w:r>
      <w:r w:rsidR="00720499" w:rsidRPr="00A6138F">
        <w:rPr>
          <w:bCs/>
        </w:rPr>
        <w:t xml:space="preserve">ferty, Ned Hacker, Paul Diegel, </w:t>
      </w:r>
      <w:r w:rsidR="0074668F">
        <w:rPr>
          <w:bCs/>
        </w:rPr>
        <w:t>Ryan</w:t>
      </w:r>
      <w:r w:rsidR="00720499" w:rsidRPr="00A6138F">
        <w:rPr>
          <w:bCs/>
        </w:rPr>
        <w:t xml:space="preserve"> Doyle, Tamara Prue, Kurt Hegeman, </w:t>
      </w:r>
      <w:r w:rsidR="007C7CE0" w:rsidRPr="00A6138F">
        <w:rPr>
          <w:bCs/>
        </w:rPr>
        <w:t xml:space="preserve">Brian Hutchinson, </w:t>
      </w:r>
      <w:r w:rsidR="00AD4B62" w:rsidRPr="00A6138F">
        <w:rPr>
          <w:bCs/>
        </w:rPr>
        <w:t>Will McCarvill</w:t>
      </w:r>
      <w:r w:rsidR="007C7CE0" w:rsidRPr="00A6138F">
        <w:rPr>
          <w:bCs/>
        </w:rPr>
        <w:t>, Kirk Nichols</w:t>
      </w:r>
      <w:r w:rsidR="00264BDE">
        <w:rPr>
          <w:bCs/>
        </w:rPr>
        <w:t>, Megan Nelson</w:t>
      </w:r>
      <w:r w:rsidR="006A6417" w:rsidRPr="00A6138F">
        <w:rPr>
          <w:bCs/>
        </w:rPr>
        <w:t xml:space="preserve"> </w:t>
      </w:r>
    </w:p>
    <w:p w14:paraId="77987892" w14:textId="77777777" w:rsidR="00575F55" w:rsidRPr="00A6138F" w:rsidRDefault="00575F55" w:rsidP="00F44C63">
      <w:pPr>
        <w:tabs>
          <w:tab w:val="left" w:pos="1440"/>
          <w:tab w:val="left" w:pos="2160"/>
        </w:tabs>
        <w:ind w:left="2160" w:hanging="2160"/>
        <w:jc w:val="both"/>
        <w:rPr>
          <w:bCs/>
        </w:rPr>
      </w:pPr>
    </w:p>
    <w:p w14:paraId="485A372E" w14:textId="66C99828" w:rsidR="007A6803" w:rsidRPr="00A6138F" w:rsidRDefault="0079721F" w:rsidP="00F44C63">
      <w:pPr>
        <w:tabs>
          <w:tab w:val="left" w:pos="2337"/>
        </w:tabs>
        <w:ind w:left="2160" w:hanging="2160"/>
        <w:jc w:val="both"/>
      </w:pPr>
      <w:r>
        <w:rPr>
          <w:b/>
          <w:bCs/>
        </w:rPr>
        <w:t>CWC Staff:</w:t>
      </w:r>
      <w:r>
        <w:rPr>
          <w:b/>
          <w:bCs/>
        </w:rPr>
        <w:tab/>
      </w:r>
      <w:r w:rsidR="00320702" w:rsidRPr="00A6138F">
        <w:t>Executive Director Ralph Becker, Deputy Director Blake Perez,</w:t>
      </w:r>
      <w:r w:rsidR="00D34B03" w:rsidRPr="00A6138F">
        <w:t xml:space="preserve"> </w:t>
      </w:r>
      <w:r w:rsidR="00320702" w:rsidRPr="00A6138F">
        <w:t>Communications Director Lindsey Nielsen</w:t>
      </w:r>
      <w:r w:rsidR="00094774" w:rsidRPr="00A6138F">
        <w:t xml:space="preserve">, Office Administrator Kaye Mickelson </w:t>
      </w:r>
      <w:r w:rsidR="00320702" w:rsidRPr="00A6138F">
        <w:t xml:space="preserve"> </w:t>
      </w:r>
    </w:p>
    <w:p w14:paraId="0592EA43" w14:textId="77777777" w:rsidR="00BF1923" w:rsidRPr="00DF1800" w:rsidRDefault="00BF1923" w:rsidP="00F44C63">
      <w:pPr>
        <w:tabs>
          <w:tab w:val="left" w:pos="2337"/>
        </w:tabs>
        <w:ind w:left="2160" w:hanging="2160"/>
        <w:jc w:val="both"/>
      </w:pPr>
    </w:p>
    <w:p w14:paraId="7CE0F4F2" w14:textId="2DDD288C" w:rsidR="000C1E67" w:rsidRPr="006C2924" w:rsidRDefault="00C244D0" w:rsidP="00F44C63">
      <w:pPr>
        <w:pStyle w:val="ListParagraph"/>
        <w:numPr>
          <w:ilvl w:val="0"/>
          <w:numId w:val="2"/>
        </w:numPr>
        <w:tabs>
          <w:tab w:val="left" w:pos="1440"/>
          <w:tab w:val="left" w:pos="2160"/>
        </w:tabs>
        <w:ind w:hanging="720"/>
        <w:jc w:val="both"/>
        <w:rPr>
          <w:b/>
          <w:bCs/>
          <w:u w:val="single"/>
        </w:rPr>
      </w:pPr>
      <w:r w:rsidRPr="006C2924">
        <w:rPr>
          <w:b/>
          <w:bCs/>
          <w:u w:val="single"/>
        </w:rPr>
        <w:t>OPENING</w:t>
      </w:r>
    </w:p>
    <w:p w14:paraId="5D21DD53" w14:textId="77777777" w:rsidR="000C1E67" w:rsidRPr="001A03A2" w:rsidRDefault="000C1E67" w:rsidP="00F44C63">
      <w:pPr>
        <w:tabs>
          <w:tab w:val="left" w:pos="720"/>
          <w:tab w:val="left" w:pos="2160"/>
        </w:tabs>
        <w:jc w:val="both"/>
        <w:rPr>
          <w:b/>
          <w:bCs/>
        </w:rPr>
      </w:pPr>
    </w:p>
    <w:p w14:paraId="7734AB44" w14:textId="4303EE3D" w:rsidR="00C633D7" w:rsidRPr="006C2924" w:rsidRDefault="000E4924" w:rsidP="00F44C63">
      <w:pPr>
        <w:pStyle w:val="ListParagraph"/>
        <w:numPr>
          <w:ilvl w:val="0"/>
          <w:numId w:val="3"/>
        </w:numPr>
        <w:tabs>
          <w:tab w:val="left" w:pos="720"/>
          <w:tab w:val="left" w:pos="2160"/>
        </w:tabs>
        <w:ind w:left="1440" w:hanging="720"/>
        <w:jc w:val="both"/>
        <w:rPr>
          <w:b/>
          <w:bCs/>
        </w:rPr>
      </w:pPr>
      <w:r w:rsidRPr="006C2924">
        <w:rPr>
          <w:b/>
          <w:bCs/>
        </w:rPr>
        <w:t xml:space="preserve">Greg Summerhays </w:t>
      </w:r>
      <w:r w:rsidR="00DA6E70" w:rsidRPr="006C2924">
        <w:rPr>
          <w:b/>
          <w:bCs/>
        </w:rPr>
        <w:t>will Conduct the Meeting as Chair of the Stakeholders Council</w:t>
      </w:r>
      <w:r w:rsidR="001F0B8E" w:rsidRPr="006C2924">
        <w:rPr>
          <w:b/>
          <w:bCs/>
        </w:rPr>
        <w:t xml:space="preserve"> (“SHC”)</w:t>
      </w:r>
      <w:r w:rsidR="00DE4C18" w:rsidRPr="006C2924">
        <w:rPr>
          <w:b/>
          <w:bCs/>
        </w:rPr>
        <w:t>.</w:t>
      </w:r>
      <w:r w:rsidRPr="006C2924">
        <w:rPr>
          <w:b/>
          <w:bCs/>
        </w:rPr>
        <w:t xml:space="preserve">  </w:t>
      </w:r>
    </w:p>
    <w:p w14:paraId="0D145D59" w14:textId="03583A15" w:rsidR="00B105DE" w:rsidRDefault="00B105DE" w:rsidP="00F44C63">
      <w:pPr>
        <w:tabs>
          <w:tab w:val="left" w:pos="720"/>
          <w:tab w:val="left" w:pos="2160"/>
        </w:tabs>
        <w:jc w:val="both"/>
        <w:rPr>
          <w:b/>
          <w:bCs/>
        </w:rPr>
      </w:pPr>
    </w:p>
    <w:p w14:paraId="4A3A874D" w14:textId="493820E5" w:rsidR="008151E7" w:rsidRDefault="002F3591" w:rsidP="00F44C63">
      <w:pPr>
        <w:tabs>
          <w:tab w:val="left" w:pos="720"/>
          <w:tab w:val="left" w:pos="2160"/>
        </w:tabs>
        <w:jc w:val="both"/>
        <w:rPr>
          <w:bCs/>
        </w:rPr>
      </w:pPr>
      <w:r>
        <w:rPr>
          <w:bCs/>
        </w:rPr>
        <w:t xml:space="preserve">Stakeholders Council </w:t>
      </w:r>
      <w:r w:rsidR="00B105DE">
        <w:rPr>
          <w:bCs/>
        </w:rPr>
        <w:t>Chair</w:t>
      </w:r>
      <w:r w:rsidR="00BE00F4">
        <w:rPr>
          <w:bCs/>
        </w:rPr>
        <w:t>,</w:t>
      </w:r>
      <w:r w:rsidR="000E4924">
        <w:rPr>
          <w:bCs/>
        </w:rPr>
        <w:t xml:space="preserve"> Greg Summerhays</w:t>
      </w:r>
      <w:r w:rsidR="00B02B59">
        <w:rPr>
          <w:bCs/>
        </w:rPr>
        <w:t xml:space="preserve"> </w:t>
      </w:r>
      <w:r w:rsidR="00B105DE">
        <w:rPr>
          <w:bCs/>
        </w:rPr>
        <w:t>called the meeting to order at</w:t>
      </w:r>
      <w:r w:rsidR="00B64A41">
        <w:rPr>
          <w:bCs/>
        </w:rPr>
        <w:t xml:space="preserve"> </w:t>
      </w:r>
      <w:r w:rsidR="00E41ABF">
        <w:rPr>
          <w:bCs/>
        </w:rPr>
        <w:t xml:space="preserve">approximately </w:t>
      </w:r>
      <w:r w:rsidR="00EF35AB" w:rsidRPr="0065456F">
        <w:rPr>
          <w:bCs/>
        </w:rPr>
        <w:t>3:</w:t>
      </w:r>
      <w:r w:rsidR="00BD5ADB" w:rsidRPr="0065456F">
        <w:rPr>
          <w:bCs/>
        </w:rPr>
        <w:t>00</w:t>
      </w:r>
      <w:r w:rsidR="00E41ABF" w:rsidRPr="0065456F">
        <w:rPr>
          <w:bCs/>
        </w:rPr>
        <w:t> </w:t>
      </w:r>
      <w:r w:rsidR="00B105DE" w:rsidRPr="0065456F">
        <w:rPr>
          <w:bCs/>
        </w:rPr>
        <w:t>p.m.</w:t>
      </w:r>
      <w:r w:rsidR="00B105DE">
        <w:rPr>
          <w:bCs/>
        </w:rPr>
        <w:t xml:space="preserve"> </w:t>
      </w:r>
      <w:r w:rsidR="00F17317">
        <w:rPr>
          <w:bCs/>
        </w:rPr>
        <w:t xml:space="preserve"> </w:t>
      </w:r>
    </w:p>
    <w:p w14:paraId="576A2C96" w14:textId="6087D23E" w:rsidR="00271C80" w:rsidRDefault="00271C80" w:rsidP="00F44C63">
      <w:pPr>
        <w:tabs>
          <w:tab w:val="left" w:pos="720"/>
          <w:tab w:val="left" w:pos="2160"/>
        </w:tabs>
        <w:jc w:val="both"/>
        <w:rPr>
          <w:bCs/>
        </w:rPr>
      </w:pPr>
    </w:p>
    <w:p w14:paraId="21A3A4E7" w14:textId="0696C449" w:rsidR="00D154BF" w:rsidRDefault="00D154BF" w:rsidP="00F44C63">
      <w:pPr>
        <w:pStyle w:val="ListParagraph"/>
        <w:numPr>
          <w:ilvl w:val="0"/>
          <w:numId w:val="3"/>
        </w:numPr>
        <w:tabs>
          <w:tab w:val="left" w:pos="720"/>
          <w:tab w:val="left" w:pos="2160"/>
        </w:tabs>
        <w:ind w:left="1440" w:hanging="720"/>
        <w:jc w:val="both"/>
        <w:rPr>
          <w:b/>
          <w:bCs/>
        </w:rPr>
      </w:pPr>
      <w:r>
        <w:rPr>
          <w:b/>
          <w:bCs/>
        </w:rPr>
        <w:t xml:space="preserve">Chair Greg Summerhays will Read the Determination Letter Referencing Electronic Meetings as Per the Legislative Requirements.  </w:t>
      </w:r>
    </w:p>
    <w:p w14:paraId="60F4CFAD" w14:textId="3C714422" w:rsidR="006358D5" w:rsidRDefault="006358D5" w:rsidP="006358D5">
      <w:pPr>
        <w:tabs>
          <w:tab w:val="left" w:pos="720"/>
          <w:tab w:val="left" w:pos="2160"/>
        </w:tabs>
        <w:jc w:val="both"/>
        <w:rPr>
          <w:b/>
          <w:bCs/>
        </w:rPr>
      </w:pPr>
    </w:p>
    <w:p w14:paraId="51343157" w14:textId="77777777" w:rsidR="00CC5B0E" w:rsidRDefault="006358D5" w:rsidP="006358D5">
      <w:pPr>
        <w:tabs>
          <w:tab w:val="left" w:pos="720"/>
          <w:tab w:val="left" w:pos="2160"/>
        </w:tabs>
        <w:jc w:val="both"/>
      </w:pPr>
      <w:r>
        <w:t xml:space="preserve">Chair Summerhays read </w:t>
      </w:r>
      <w:r w:rsidR="00CC5B0E">
        <w:t>the following statement:</w:t>
      </w:r>
    </w:p>
    <w:p w14:paraId="5C83E49F" w14:textId="77777777" w:rsidR="00CC5B0E" w:rsidRDefault="00CC5B0E" w:rsidP="006358D5">
      <w:pPr>
        <w:tabs>
          <w:tab w:val="left" w:pos="720"/>
          <w:tab w:val="left" w:pos="2160"/>
        </w:tabs>
        <w:jc w:val="both"/>
      </w:pPr>
    </w:p>
    <w:p w14:paraId="34AA6FF1" w14:textId="3C13C6FF" w:rsidR="006358D5" w:rsidRDefault="00CC5B0E" w:rsidP="006358D5">
      <w:pPr>
        <w:tabs>
          <w:tab w:val="left" w:pos="720"/>
          <w:tab w:val="left" w:pos="2160"/>
        </w:tabs>
        <w:jc w:val="both"/>
      </w:pPr>
      <w:r>
        <w:t>P</w:t>
      </w:r>
      <w:r w:rsidR="009B254E">
        <w:t>ursuant to Utah Code §</w:t>
      </w:r>
      <w:r w:rsidR="00442DE5">
        <w:t>52-4-207</w:t>
      </w:r>
      <w:r w:rsidR="00442DE5">
        <w:noBreakHyphen/>
        <w:t xml:space="preserve">4, the </w:t>
      </w:r>
      <w:r w:rsidR="005A5FE3">
        <w:t>Mountain Accord Stakeholders Council of the Central Wasatch Commission (“CWC”) hereby determine</w:t>
      </w:r>
      <w:r w:rsidR="00426A0E">
        <w:t xml:space="preserve">d that conducting Council Meetings at any time during the next 30 days at an anchor location presents substantial risks to the health and safety of those who may be present at the anchor location.  </w:t>
      </w:r>
      <w:r w:rsidR="001B1A08">
        <w:t xml:space="preserve">The World Health Organization, the President of the United States, the Governor of the State of Utah, the Salt Lake County Mayor, and the Salt Lake County Health Department have all recognized that a global pandemic exists </w:t>
      </w:r>
      <w:r w:rsidR="00A06253">
        <w:t xml:space="preserve">related to </w:t>
      </w:r>
      <w:r w:rsidR="007F0591">
        <w:t xml:space="preserve">a </w:t>
      </w:r>
      <w:r w:rsidR="00A06253">
        <w:t xml:space="preserve">new strain of Coronavirus </w:t>
      </w:r>
      <w:r w:rsidR="00A76211">
        <w:t>(</w:t>
      </w:r>
      <w:r w:rsidR="00A06253">
        <w:t>SARS</w:t>
      </w:r>
      <w:r w:rsidR="00A76211">
        <w:t>-</w:t>
      </w:r>
      <w:r w:rsidR="00A06253">
        <w:t>C</w:t>
      </w:r>
      <w:r w:rsidR="00A76211">
        <w:t xml:space="preserve">oV-2).  Due to the state of emergency caused by this global pandemic, we find that conducting a meeting at an anchor location under the current state of public health emergency constitutes a substantial risk </w:t>
      </w:r>
      <w:r w:rsidR="00133048">
        <w:t xml:space="preserve">to the health and safety of </w:t>
      </w:r>
      <w:r w:rsidR="00A76211">
        <w:t>th</w:t>
      </w:r>
      <w:r w:rsidR="005E1FE0">
        <w:t xml:space="preserve">ose who may be present at the location.  According to the information of State Epidemiology experts, Utah is currently in </w:t>
      </w:r>
      <w:r w:rsidR="00133048">
        <w:t xml:space="preserve">an accelerated phase which has the potential to overwhelm </w:t>
      </w:r>
      <w:r>
        <w:t xml:space="preserve">the State’s health care system.  </w:t>
      </w:r>
    </w:p>
    <w:p w14:paraId="5A6C2C82" w14:textId="77777777" w:rsidR="006358D5" w:rsidRPr="006358D5" w:rsidRDefault="006358D5" w:rsidP="006358D5">
      <w:pPr>
        <w:tabs>
          <w:tab w:val="left" w:pos="720"/>
          <w:tab w:val="left" w:pos="2160"/>
        </w:tabs>
        <w:jc w:val="both"/>
        <w:rPr>
          <w:b/>
          <w:bCs/>
        </w:rPr>
      </w:pPr>
    </w:p>
    <w:p w14:paraId="5C2E5A9E" w14:textId="73836E97" w:rsidR="005F2FA2" w:rsidRDefault="00DA6E70" w:rsidP="00F44C63">
      <w:pPr>
        <w:pStyle w:val="ListParagraph"/>
        <w:numPr>
          <w:ilvl w:val="0"/>
          <w:numId w:val="3"/>
        </w:numPr>
        <w:tabs>
          <w:tab w:val="left" w:pos="720"/>
          <w:tab w:val="left" w:pos="2160"/>
        </w:tabs>
        <w:ind w:left="1440" w:hanging="720"/>
        <w:jc w:val="both"/>
        <w:rPr>
          <w:b/>
          <w:bCs/>
        </w:rPr>
      </w:pPr>
      <w:r>
        <w:rPr>
          <w:b/>
          <w:bCs/>
        </w:rPr>
        <w:t xml:space="preserve">The Stakeholders Council </w:t>
      </w:r>
      <w:r w:rsidR="00CC5B0E">
        <w:rPr>
          <w:b/>
          <w:bCs/>
        </w:rPr>
        <w:t>W</w:t>
      </w:r>
      <w:r>
        <w:rPr>
          <w:b/>
          <w:bCs/>
        </w:rPr>
        <w:t xml:space="preserve">ill Consider Approving the Meeting Minutes of </w:t>
      </w:r>
      <w:r w:rsidR="00FA6331">
        <w:rPr>
          <w:b/>
          <w:bCs/>
        </w:rPr>
        <w:t xml:space="preserve">Wednesday, </w:t>
      </w:r>
      <w:r w:rsidR="00D154BF">
        <w:rPr>
          <w:b/>
          <w:bCs/>
        </w:rPr>
        <w:t xml:space="preserve">April </w:t>
      </w:r>
      <w:r w:rsidR="001270AC">
        <w:rPr>
          <w:b/>
          <w:bCs/>
        </w:rPr>
        <w:t>15</w:t>
      </w:r>
      <w:r w:rsidR="00550885">
        <w:rPr>
          <w:b/>
          <w:bCs/>
        </w:rPr>
        <w:t xml:space="preserve">, </w:t>
      </w:r>
      <w:r>
        <w:rPr>
          <w:b/>
          <w:bCs/>
        </w:rPr>
        <w:t>20</w:t>
      </w:r>
      <w:r w:rsidR="001270AC">
        <w:rPr>
          <w:b/>
          <w:bCs/>
        </w:rPr>
        <w:t>20</w:t>
      </w:r>
      <w:r>
        <w:rPr>
          <w:b/>
          <w:bCs/>
        </w:rPr>
        <w:t>.</w:t>
      </w:r>
    </w:p>
    <w:p w14:paraId="059D75E6" w14:textId="77777777" w:rsidR="003F4923" w:rsidRDefault="003F4923" w:rsidP="00F44C63">
      <w:pPr>
        <w:jc w:val="both"/>
        <w:rPr>
          <w:b/>
          <w:bCs/>
        </w:rPr>
      </w:pPr>
    </w:p>
    <w:p w14:paraId="2B11DB01" w14:textId="4E24C76D" w:rsidR="009D1A4A" w:rsidRDefault="009D1A4A" w:rsidP="00F44C63">
      <w:pPr>
        <w:jc w:val="both"/>
        <w:rPr>
          <w:bCs/>
        </w:rPr>
      </w:pPr>
      <w:r>
        <w:rPr>
          <w:b/>
          <w:bCs/>
        </w:rPr>
        <w:t>MOTION:</w:t>
      </w:r>
      <w:r w:rsidR="000E3B3F">
        <w:t xml:space="preserve">  </w:t>
      </w:r>
      <w:r w:rsidR="00802315">
        <w:t xml:space="preserve">Ed Marshall </w:t>
      </w:r>
      <w:r w:rsidR="008151E7">
        <w:t xml:space="preserve">moved to </w:t>
      </w:r>
      <w:r>
        <w:rPr>
          <w:bCs/>
        </w:rPr>
        <w:t xml:space="preserve">approve the minutes of </w:t>
      </w:r>
      <w:r w:rsidR="001C7337">
        <w:rPr>
          <w:bCs/>
        </w:rPr>
        <w:t xml:space="preserve">Wednesday, </w:t>
      </w:r>
      <w:r w:rsidR="00D154BF">
        <w:rPr>
          <w:bCs/>
        </w:rPr>
        <w:t>April 15</w:t>
      </w:r>
      <w:r w:rsidR="00100DEB">
        <w:rPr>
          <w:bCs/>
        </w:rPr>
        <w:t xml:space="preserve">, </w:t>
      </w:r>
      <w:r>
        <w:rPr>
          <w:bCs/>
        </w:rPr>
        <w:t>20</w:t>
      </w:r>
      <w:r w:rsidR="00F76CBB">
        <w:rPr>
          <w:bCs/>
        </w:rPr>
        <w:t>20</w:t>
      </w:r>
      <w:r>
        <w:rPr>
          <w:bCs/>
        </w:rPr>
        <w:t>.</w:t>
      </w:r>
      <w:r w:rsidR="007B28F0">
        <w:rPr>
          <w:bCs/>
        </w:rPr>
        <w:t xml:space="preserve">  </w:t>
      </w:r>
      <w:r w:rsidR="00802315">
        <w:rPr>
          <w:bCs/>
        </w:rPr>
        <w:t xml:space="preserve">Barbara Cameron </w:t>
      </w:r>
      <w:r w:rsidR="00E35556">
        <w:rPr>
          <w:bCs/>
        </w:rPr>
        <w:t xml:space="preserve">seconded </w:t>
      </w:r>
      <w:r w:rsidR="000067BB">
        <w:rPr>
          <w:bCs/>
        </w:rPr>
        <w:t xml:space="preserve">the motion.  </w:t>
      </w:r>
      <w:r>
        <w:rPr>
          <w:bCs/>
        </w:rPr>
        <w:t>The motion passed with the unanimous consent of the</w:t>
      </w:r>
      <w:r w:rsidR="00975A3F">
        <w:rPr>
          <w:bCs/>
        </w:rPr>
        <w:t xml:space="preserve"> Committee</w:t>
      </w:r>
      <w:r>
        <w:rPr>
          <w:bCs/>
        </w:rPr>
        <w:t xml:space="preserve">.  </w:t>
      </w:r>
    </w:p>
    <w:p w14:paraId="6DC1A75C" w14:textId="77777777" w:rsidR="00930E12" w:rsidRPr="00930E12" w:rsidRDefault="00930E12" w:rsidP="00F44C63">
      <w:pPr>
        <w:tabs>
          <w:tab w:val="left" w:pos="1440"/>
          <w:tab w:val="left" w:pos="2160"/>
        </w:tabs>
        <w:jc w:val="both"/>
        <w:rPr>
          <w:b/>
          <w:bCs/>
        </w:rPr>
      </w:pPr>
    </w:p>
    <w:p w14:paraId="59A7F80C" w14:textId="2611B8EE" w:rsidR="00667D99" w:rsidRPr="00C17373" w:rsidRDefault="003F4923" w:rsidP="00F44C63">
      <w:pPr>
        <w:pStyle w:val="ListParagraph"/>
        <w:numPr>
          <w:ilvl w:val="0"/>
          <w:numId w:val="2"/>
        </w:numPr>
        <w:tabs>
          <w:tab w:val="left" w:pos="1440"/>
          <w:tab w:val="left" w:pos="2160"/>
        </w:tabs>
        <w:ind w:hanging="720"/>
        <w:jc w:val="both"/>
        <w:rPr>
          <w:b/>
          <w:bCs/>
        </w:rPr>
      </w:pPr>
      <w:r>
        <w:rPr>
          <w:b/>
          <w:bCs/>
          <w:u w:val="single"/>
        </w:rPr>
        <w:t>MILLCREEK CANYON COMMITTEE UPDATE</w:t>
      </w:r>
    </w:p>
    <w:p w14:paraId="448363D3" w14:textId="77777777" w:rsidR="00C17373" w:rsidRPr="00C17373" w:rsidRDefault="00C17373" w:rsidP="00F44C63">
      <w:pPr>
        <w:pStyle w:val="ListParagraph"/>
        <w:tabs>
          <w:tab w:val="left" w:pos="1440"/>
          <w:tab w:val="left" w:pos="2160"/>
        </w:tabs>
        <w:jc w:val="both"/>
        <w:rPr>
          <w:b/>
          <w:bCs/>
        </w:rPr>
      </w:pPr>
    </w:p>
    <w:p w14:paraId="37BB4AD4" w14:textId="5D5791BB" w:rsidR="00AA5DE6" w:rsidRDefault="003F4923" w:rsidP="00F44C63">
      <w:pPr>
        <w:pStyle w:val="ListParagraph"/>
        <w:numPr>
          <w:ilvl w:val="0"/>
          <w:numId w:val="4"/>
        </w:numPr>
        <w:tabs>
          <w:tab w:val="left" w:pos="1440"/>
          <w:tab w:val="left" w:pos="2160"/>
        </w:tabs>
        <w:ind w:left="1350" w:hanging="630"/>
        <w:jc w:val="both"/>
        <w:rPr>
          <w:b/>
          <w:bCs/>
        </w:rPr>
      </w:pPr>
      <w:r>
        <w:rPr>
          <w:b/>
          <w:bCs/>
        </w:rPr>
        <w:t>Ed Marshall</w:t>
      </w:r>
      <w:r w:rsidR="00D154BF">
        <w:rPr>
          <w:b/>
          <w:bCs/>
        </w:rPr>
        <w:t xml:space="preserve">, Chair of the Millcreek Canyon Committee </w:t>
      </w:r>
      <w:r>
        <w:rPr>
          <w:b/>
          <w:bCs/>
        </w:rPr>
        <w:t>will Provide an Update on the Work of the Committee to Date.</w:t>
      </w:r>
      <w:r w:rsidR="00D154BF">
        <w:rPr>
          <w:b/>
          <w:bCs/>
        </w:rPr>
        <w:t xml:space="preserve">  Minutes of the Committee </w:t>
      </w:r>
      <w:r w:rsidR="000F498D">
        <w:rPr>
          <w:b/>
          <w:bCs/>
        </w:rPr>
        <w:t>are Posted on the Utah Public Notice Website.</w:t>
      </w:r>
      <w:r>
        <w:rPr>
          <w:b/>
          <w:bCs/>
        </w:rPr>
        <w:t xml:space="preserve"> </w:t>
      </w:r>
    </w:p>
    <w:p w14:paraId="3F9199AA" w14:textId="58570E58" w:rsidR="00F44C63" w:rsidRDefault="00F44C63" w:rsidP="00F44C63">
      <w:pPr>
        <w:tabs>
          <w:tab w:val="left" w:pos="1440"/>
          <w:tab w:val="left" w:pos="2160"/>
        </w:tabs>
        <w:jc w:val="both"/>
      </w:pPr>
    </w:p>
    <w:p w14:paraId="22D1C3A8" w14:textId="365FF44C" w:rsidR="00B0225F" w:rsidRDefault="00481FEB" w:rsidP="00F44C63">
      <w:pPr>
        <w:tabs>
          <w:tab w:val="left" w:pos="1440"/>
          <w:tab w:val="left" w:pos="2160"/>
        </w:tabs>
        <w:jc w:val="both"/>
      </w:pPr>
      <w:r>
        <w:t xml:space="preserve">Millcreek Canyon Committee Chair, Ed Marshall, reported that the Millcreek Canyon Committee has had </w:t>
      </w:r>
      <w:r w:rsidR="00FD2A5D">
        <w:t xml:space="preserve">regular monthly meetings for the past three months.  During that </w:t>
      </w:r>
      <w:r w:rsidR="00497D09">
        <w:t>time,</w:t>
      </w:r>
      <w:r w:rsidR="00FD2A5D">
        <w:t xml:space="preserve"> they have gathered and evaluated information from </w:t>
      </w:r>
      <w:r w:rsidR="007F0591">
        <w:t>several</w:t>
      </w:r>
      <w:r w:rsidR="00FD2A5D">
        <w:t xml:space="preserve"> sources on a variety of subjects.  These include the </w:t>
      </w:r>
      <w:r w:rsidR="00B0225F">
        <w:t>following:</w:t>
      </w:r>
    </w:p>
    <w:p w14:paraId="7B9431D6" w14:textId="77777777" w:rsidR="00B0225F" w:rsidRDefault="00B0225F" w:rsidP="00F44C63">
      <w:pPr>
        <w:tabs>
          <w:tab w:val="left" w:pos="1440"/>
          <w:tab w:val="left" w:pos="2160"/>
        </w:tabs>
        <w:jc w:val="both"/>
      </w:pPr>
    </w:p>
    <w:p w14:paraId="1ECE267B" w14:textId="423F88AC" w:rsidR="00802315" w:rsidRDefault="002C1CEF" w:rsidP="00B0225F">
      <w:pPr>
        <w:pStyle w:val="ListParagraph"/>
        <w:numPr>
          <w:ilvl w:val="0"/>
          <w:numId w:val="15"/>
        </w:numPr>
        <w:tabs>
          <w:tab w:val="left" w:pos="1440"/>
          <w:tab w:val="left" w:pos="2160"/>
        </w:tabs>
        <w:jc w:val="both"/>
      </w:pPr>
      <w:r>
        <w:t>Helen Peters and Jared Stewart from the Salt Lake County Regional Planning Department have been working on t</w:t>
      </w:r>
      <w:r w:rsidR="00B0225F">
        <w:t>he Federal Lands Access Program (“</w:t>
      </w:r>
      <w:r w:rsidR="00FD2A5D">
        <w:t>FLAP</w:t>
      </w:r>
      <w:r w:rsidR="00B0225F">
        <w:t>”).</w:t>
      </w:r>
      <w:r w:rsidR="00315386">
        <w:t xml:space="preserve">  </w:t>
      </w:r>
      <w:r w:rsidR="00797FE2">
        <w:t xml:space="preserve">In June, </w:t>
      </w:r>
      <w:r w:rsidR="00315386">
        <w:t xml:space="preserve">the grant was </w:t>
      </w:r>
      <w:r w:rsidR="00797FE2">
        <w:t xml:space="preserve">approved.  </w:t>
      </w:r>
      <w:r w:rsidR="00315386">
        <w:t xml:space="preserve">It is a federal grant for transportation improvements in the amount of $12 million.  The Federal Highway Works Administration will scope out </w:t>
      </w:r>
      <w:r w:rsidR="00AA5AF5">
        <w:t xml:space="preserve">the work this summer but funds will not be received until 2024 or 2025.  </w:t>
      </w:r>
    </w:p>
    <w:p w14:paraId="03FCD561" w14:textId="77777777" w:rsidR="00481A53" w:rsidRDefault="00481A53" w:rsidP="00481A53">
      <w:pPr>
        <w:pStyle w:val="ListParagraph"/>
        <w:tabs>
          <w:tab w:val="left" w:pos="1440"/>
          <w:tab w:val="left" w:pos="2160"/>
        </w:tabs>
        <w:jc w:val="both"/>
      </w:pPr>
    </w:p>
    <w:p w14:paraId="110F2929" w14:textId="146C4134" w:rsidR="008F07B9" w:rsidRDefault="00797FE2" w:rsidP="00B0225F">
      <w:pPr>
        <w:pStyle w:val="ListParagraph"/>
        <w:numPr>
          <w:ilvl w:val="0"/>
          <w:numId w:val="15"/>
        </w:numPr>
        <w:tabs>
          <w:tab w:val="left" w:pos="1440"/>
          <w:tab w:val="left" w:pos="2160"/>
        </w:tabs>
        <w:jc w:val="both"/>
      </w:pPr>
      <w:r>
        <w:t>The Committee e</w:t>
      </w:r>
      <w:r w:rsidR="005E0199">
        <w:t xml:space="preserve">valuated how the U.S. Forest Service intends to allocate the $300,000 </w:t>
      </w:r>
      <w:r w:rsidR="00861353">
        <w:t>of anticipated additional revenue that will be received annually due to the $2</w:t>
      </w:r>
      <w:r w:rsidR="008F07B9">
        <w:t xml:space="preserve"> toll increase implemented this year.  </w:t>
      </w:r>
    </w:p>
    <w:p w14:paraId="1629E8BD" w14:textId="77777777" w:rsidR="008F07B9" w:rsidRDefault="008F07B9" w:rsidP="008F07B9">
      <w:pPr>
        <w:pStyle w:val="ListParagraph"/>
      </w:pPr>
    </w:p>
    <w:p w14:paraId="5F448641" w14:textId="7A526384" w:rsidR="00617DC7" w:rsidRDefault="00797FE2" w:rsidP="00B0225F">
      <w:pPr>
        <w:pStyle w:val="ListParagraph"/>
        <w:numPr>
          <w:ilvl w:val="0"/>
          <w:numId w:val="15"/>
        </w:numPr>
        <w:tabs>
          <w:tab w:val="left" w:pos="1440"/>
          <w:tab w:val="left" w:pos="2160"/>
        </w:tabs>
        <w:jc w:val="both"/>
      </w:pPr>
      <w:r>
        <w:t>P</w:t>
      </w:r>
      <w:r w:rsidR="008F07B9">
        <w:t xml:space="preserve">rogress </w:t>
      </w:r>
      <w:r>
        <w:t xml:space="preserve">has been monitored </w:t>
      </w:r>
      <w:r w:rsidR="008F07B9">
        <w:t xml:space="preserve">on trails in Millcreek Canyon, especially the connector from Elbow Fork to the Dog Lake parking lots.  </w:t>
      </w:r>
      <w:r>
        <w:t>Appreciation was</w:t>
      </w:r>
      <w:r w:rsidR="008F07B9">
        <w:t xml:space="preserve"> expressed to John Knoblock and Sarah Bennett for making th</w:t>
      </w:r>
      <w:r w:rsidR="00BC589C">
        <w:t xml:space="preserve">is and the Rattlesnake Trail possible.  </w:t>
      </w:r>
    </w:p>
    <w:p w14:paraId="63A73031" w14:textId="77777777" w:rsidR="00BC589C" w:rsidRDefault="00BC589C" w:rsidP="00BC589C">
      <w:pPr>
        <w:pStyle w:val="ListParagraph"/>
      </w:pPr>
    </w:p>
    <w:p w14:paraId="69EF29AA" w14:textId="5F47E150" w:rsidR="00BC589C" w:rsidRDefault="00797FE2" w:rsidP="00B0225F">
      <w:pPr>
        <w:pStyle w:val="ListParagraph"/>
        <w:numPr>
          <w:ilvl w:val="0"/>
          <w:numId w:val="15"/>
        </w:numPr>
        <w:tabs>
          <w:tab w:val="left" w:pos="1440"/>
          <w:tab w:val="left" w:pos="2160"/>
        </w:tabs>
        <w:jc w:val="both"/>
      </w:pPr>
      <w:r>
        <w:t>T</w:t>
      </w:r>
      <w:r w:rsidR="00BC589C">
        <w:t>he relationship of the Metropolitan Services District (“MSD”) to the Millcreek County Road</w:t>
      </w:r>
      <w:r>
        <w:t xml:space="preserve"> was determined</w:t>
      </w:r>
      <w:r w:rsidR="007D786D">
        <w:t xml:space="preserve">.  </w:t>
      </w:r>
      <w:r>
        <w:t xml:space="preserve">It was </w:t>
      </w:r>
      <w:r w:rsidR="007D786D">
        <w:t>clarified and the amounts spent on Millcreek Road over the past three years</w:t>
      </w:r>
      <w:r>
        <w:t xml:space="preserve"> </w:t>
      </w:r>
      <w:r w:rsidR="00D73883">
        <w:t xml:space="preserve">were </w:t>
      </w:r>
      <w:r>
        <w:t>determined</w:t>
      </w:r>
      <w:r w:rsidR="007D786D">
        <w:t xml:space="preserve">.  </w:t>
      </w:r>
    </w:p>
    <w:p w14:paraId="3344E026" w14:textId="77777777" w:rsidR="007D786D" w:rsidRDefault="007D786D" w:rsidP="007D786D">
      <w:pPr>
        <w:pStyle w:val="ListParagraph"/>
      </w:pPr>
    </w:p>
    <w:p w14:paraId="1B73186A" w14:textId="3C1996E9" w:rsidR="007D786D" w:rsidRDefault="007D786D" w:rsidP="00B0225F">
      <w:pPr>
        <w:pStyle w:val="ListParagraph"/>
        <w:numPr>
          <w:ilvl w:val="0"/>
          <w:numId w:val="15"/>
        </w:numPr>
        <w:tabs>
          <w:tab w:val="left" w:pos="1440"/>
          <w:tab w:val="left" w:pos="2160"/>
        </w:tabs>
        <w:jc w:val="both"/>
      </w:pPr>
      <w:r>
        <w:t xml:space="preserve">Del Draper </w:t>
      </w:r>
      <w:r w:rsidR="00797FE2">
        <w:t xml:space="preserve">obtained </w:t>
      </w:r>
      <w:r>
        <w:t>the status of the Boy Scout Camps now that the LDS Church has separated from The Boy Scouts of America and the Great Salt Lake Boy Scout Council.</w:t>
      </w:r>
    </w:p>
    <w:p w14:paraId="1E92490D" w14:textId="77777777" w:rsidR="007D786D" w:rsidRDefault="007D786D" w:rsidP="007D786D">
      <w:pPr>
        <w:pStyle w:val="ListParagraph"/>
      </w:pPr>
    </w:p>
    <w:p w14:paraId="32ACD335" w14:textId="3E19070D" w:rsidR="007D786D" w:rsidRDefault="00797FE2" w:rsidP="0050395D">
      <w:pPr>
        <w:pStyle w:val="ListParagraph"/>
        <w:numPr>
          <w:ilvl w:val="0"/>
          <w:numId w:val="15"/>
        </w:numPr>
        <w:tabs>
          <w:tab w:val="left" w:pos="1440"/>
          <w:tab w:val="left" w:pos="2160"/>
        </w:tabs>
        <w:jc w:val="both"/>
      </w:pPr>
      <w:r>
        <w:t xml:space="preserve">The Committee has </w:t>
      </w:r>
      <w:r w:rsidR="007D786D">
        <w:t>been actively involved in the Chipper Day Project to reduce fuels in Millcreek Canyon.</w:t>
      </w:r>
      <w:r w:rsidR="0050395D">
        <w:t xml:space="preserve">  They also e</w:t>
      </w:r>
      <w:r w:rsidR="007D786D">
        <w:t>xamined the U.S. Forest Services</w:t>
      </w:r>
      <w:r>
        <w:t>’</w:t>
      </w:r>
      <w:r w:rsidR="007D786D">
        <w:t xml:space="preserve"> plans </w:t>
      </w:r>
      <w:r w:rsidR="00910C26">
        <w:t xml:space="preserve">for fuel reduction in the Canyons.  CWC Communications Director, Lindsey Nielsen was acknowledged for </w:t>
      </w:r>
      <w:r w:rsidR="00D73883">
        <w:t xml:space="preserve">the </w:t>
      </w:r>
      <w:r w:rsidR="00910C26">
        <w:t xml:space="preserve">work she has done on the Chipper Days Project.  </w:t>
      </w:r>
    </w:p>
    <w:p w14:paraId="4F2C1CE7" w14:textId="77777777" w:rsidR="00910C26" w:rsidRDefault="00910C26" w:rsidP="00910C26">
      <w:pPr>
        <w:pStyle w:val="ListParagraph"/>
      </w:pPr>
    </w:p>
    <w:p w14:paraId="74832326" w14:textId="2B24D901" w:rsidR="00910C26" w:rsidRDefault="00797FE2" w:rsidP="00B0225F">
      <w:pPr>
        <w:pStyle w:val="ListParagraph"/>
        <w:numPr>
          <w:ilvl w:val="0"/>
          <w:numId w:val="15"/>
        </w:numPr>
        <w:tabs>
          <w:tab w:val="left" w:pos="1440"/>
          <w:tab w:val="left" w:pos="2160"/>
        </w:tabs>
        <w:jc w:val="both"/>
      </w:pPr>
      <w:r>
        <w:t>The Committee d</w:t>
      </w:r>
      <w:r w:rsidR="0050395D">
        <w:t xml:space="preserve">iscussed the need for </w:t>
      </w:r>
      <w:r>
        <w:t>C</w:t>
      </w:r>
      <w:r w:rsidR="0050395D">
        <w:t xml:space="preserve">ommittee </w:t>
      </w:r>
      <w:r>
        <w:t>M</w:t>
      </w:r>
      <w:r w:rsidR="0050395D">
        <w:t xml:space="preserve">embers to distinguish their personal views from those considered and adopted by the </w:t>
      </w:r>
      <w:r>
        <w:t>C</w:t>
      </w:r>
      <w:r w:rsidR="0050395D">
        <w:t xml:space="preserve">ommittee itself.  </w:t>
      </w:r>
    </w:p>
    <w:p w14:paraId="0139C94F" w14:textId="77777777" w:rsidR="0050395D" w:rsidRDefault="0050395D" w:rsidP="0050395D">
      <w:pPr>
        <w:pStyle w:val="ListParagraph"/>
      </w:pPr>
    </w:p>
    <w:p w14:paraId="522446D8" w14:textId="483C4AE6" w:rsidR="00B604F1" w:rsidRDefault="00797FE2" w:rsidP="00C6323C">
      <w:pPr>
        <w:pStyle w:val="ListParagraph"/>
        <w:numPr>
          <w:ilvl w:val="0"/>
          <w:numId w:val="15"/>
        </w:numPr>
        <w:tabs>
          <w:tab w:val="left" w:pos="1440"/>
          <w:tab w:val="left" w:pos="2160"/>
        </w:tabs>
        <w:jc w:val="both"/>
      </w:pPr>
      <w:r>
        <w:t>The Committee l</w:t>
      </w:r>
      <w:r w:rsidR="00C6323C">
        <w:t xml:space="preserve">ooked at a variety of public safety issues in Millcreek Canyon including possible </w:t>
      </w:r>
      <w:r>
        <w:t xml:space="preserve">methods </w:t>
      </w:r>
      <w:r w:rsidR="00C6323C">
        <w:t xml:space="preserve">to slow the speed of downhill cyclists around sharp curves.  </w:t>
      </w:r>
    </w:p>
    <w:p w14:paraId="57873569" w14:textId="77777777" w:rsidR="00B604F1" w:rsidRDefault="00B604F1" w:rsidP="00B604F1">
      <w:pPr>
        <w:pStyle w:val="ListParagraph"/>
      </w:pPr>
    </w:p>
    <w:p w14:paraId="3AAFD093" w14:textId="34D5EA08" w:rsidR="00B604F1" w:rsidRDefault="00797FE2" w:rsidP="00F44C63">
      <w:pPr>
        <w:pStyle w:val="ListParagraph"/>
        <w:numPr>
          <w:ilvl w:val="0"/>
          <w:numId w:val="15"/>
        </w:numPr>
        <w:tabs>
          <w:tab w:val="left" w:pos="1440"/>
          <w:tab w:val="left" w:pos="2160"/>
        </w:tabs>
        <w:jc w:val="both"/>
      </w:pPr>
      <w:r>
        <w:t xml:space="preserve">The Committee’s </w:t>
      </w:r>
      <w:r w:rsidR="002154A5">
        <w:t xml:space="preserve">focus on public safety has resulted in the County improving the situation at the first Boy Scout gate.  They have widened the downhill lane, reduced the speed limit to 25 MPH, </w:t>
      </w:r>
      <w:r w:rsidR="00BE675F">
        <w:t xml:space="preserve">and installed 25 MPH signs that </w:t>
      </w:r>
      <w:r>
        <w:t>are</w:t>
      </w:r>
      <w:r w:rsidR="00BE675F">
        <w:t xml:space="preserve"> typically seen on mountain roads.  </w:t>
      </w:r>
    </w:p>
    <w:p w14:paraId="452BBD8A" w14:textId="77777777" w:rsidR="00B604F1" w:rsidRDefault="00B604F1" w:rsidP="00B604F1">
      <w:pPr>
        <w:pStyle w:val="ListParagraph"/>
      </w:pPr>
    </w:p>
    <w:p w14:paraId="11BCF08F" w14:textId="130BB2C6" w:rsidR="00B604F1" w:rsidRDefault="00BE675F" w:rsidP="00F44C63">
      <w:pPr>
        <w:pStyle w:val="ListParagraph"/>
        <w:numPr>
          <w:ilvl w:val="0"/>
          <w:numId w:val="15"/>
        </w:numPr>
        <w:tabs>
          <w:tab w:val="left" w:pos="1440"/>
          <w:tab w:val="left" w:pos="2160"/>
        </w:tabs>
        <w:jc w:val="both"/>
      </w:pPr>
      <w:r>
        <w:t xml:space="preserve">The </w:t>
      </w:r>
      <w:r w:rsidR="00797FE2">
        <w:t>C</w:t>
      </w:r>
      <w:r>
        <w:t>ommittee continue</w:t>
      </w:r>
      <w:r w:rsidR="00797FE2">
        <w:t>s</w:t>
      </w:r>
      <w:r>
        <w:t xml:space="preserve"> to pursue safety improvements </w:t>
      </w:r>
      <w:r w:rsidR="007B448F">
        <w:t xml:space="preserve">at Church Fork where they are badly needed.  </w:t>
      </w:r>
    </w:p>
    <w:p w14:paraId="2346D7A5" w14:textId="77777777" w:rsidR="00B604F1" w:rsidRDefault="00B604F1" w:rsidP="00B604F1">
      <w:pPr>
        <w:pStyle w:val="ListParagraph"/>
      </w:pPr>
    </w:p>
    <w:p w14:paraId="75FF74EE" w14:textId="09BAED9C" w:rsidR="007B448F" w:rsidRDefault="00797FE2" w:rsidP="00F44C63">
      <w:pPr>
        <w:pStyle w:val="ListParagraph"/>
        <w:numPr>
          <w:ilvl w:val="0"/>
          <w:numId w:val="15"/>
        </w:numPr>
        <w:tabs>
          <w:tab w:val="left" w:pos="1440"/>
          <w:tab w:val="left" w:pos="2160"/>
        </w:tabs>
        <w:jc w:val="both"/>
      </w:pPr>
      <w:r>
        <w:t>The Committee has</w:t>
      </w:r>
      <w:r w:rsidR="007B448F">
        <w:t xml:space="preserve"> embarked on a large project led by Paul Diegel</w:t>
      </w:r>
      <w:r>
        <w:t xml:space="preserve"> who </w:t>
      </w:r>
      <w:r w:rsidR="007B448F">
        <w:t xml:space="preserve">has worked with Polly Hart and Hilary Jacobs </w:t>
      </w:r>
      <w:r w:rsidR="00061EA1">
        <w:t xml:space="preserve">who are the leaders of FIDOS, a local dog advocacy group.  They are evaluating solutions to conflicts between the various recreational users </w:t>
      </w:r>
      <w:r w:rsidR="00B604F1">
        <w:t xml:space="preserve">in Millcreek Canyon.  </w:t>
      </w:r>
    </w:p>
    <w:p w14:paraId="59527082" w14:textId="77777777" w:rsidR="000936C1" w:rsidRDefault="000936C1" w:rsidP="000936C1">
      <w:pPr>
        <w:pStyle w:val="ListParagraph"/>
      </w:pPr>
    </w:p>
    <w:p w14:paraId="26FD83F4" w14:textId="68BEE3A2" w:rsidR="000936C1" w:rsidRDefault="000936C1" w:rsidP="000936C1">
      <w:pPr>
        <w:tabs>
          <w:tab w:val="left" w:pos="1440"/>
          <w:tab w:val="left" w:pos="2160"/>
        </w:tabs>
        <w:jc w:val="both"/>
      </w:pPr>
      <w:r>
        <w:t>Mr. Marshall stated that their goal is to come up with clear and concise recommendations</w:t>
      </w:r>
      <w:r w:rsidR="00DA1252">
        <w:t xml:space="preserve"> that they feel comfortable advocating </w:t>
      </w:r>
      <w:r w:rsidR="00D73883">
        <w:t xml:space="preserve">for </w:t>
      </w:r>
      <w:r w:rsidR="00DA1252">
        <w:t>the CWC, Salt Lake County, and the U.S. Forest Service.  They should include proposed compromises and solutions and suggestions</w:t>
      </w:r>
      <w:r w:rsidR="00B305E5">
        <w:t xml:space="preserve"> on signage.  Paul Diegel took photos of signs from other national forests </w:t>
      </w:r>
      <w:r w:rsidR="00224802">
        <w:t xml:space="preserve">that make them more palatable.  </w:t>
      </w:r>
    </w:p>
    <w:p w14:paraId="27511067" w14:textId="77777777" w:rsidR="008F07B9" w:rsidRDefault="008F07B9" w:rsidP="00F44C63">
      <w:pPr>
        <w:tabs>
          <w:tab w:val="left" w:pos="1440"/>
          <w:tab w:val="left" w:pos="2160"/>
        </w:tabs>
        <w:jc w:val="both"/>
      </w:pPr>
    </w:p>
    <w:p w14:paraId="10F9F621" w14:textId="2B9F0578" w:rsidR="00B86509" w:rsidRPr="00B86509" w:rsidRDefault="00222356" w:rsidP="00F44C63">
      <w:pPr>
        <w:pStyle w:val="ListParagraph"/>
        <w:numPr>
          <w:ilvl w:val="0"/>
          <w:numId w:val="2"/>
        </w:numPr>
        <w:tabs>
          <w:tab w:val="left" w:pos="1440"/>
          <w:tab w:val="left" w:pos="2160"/>
        </w:tabs>
        <w:ind w:hanging="720"/>
        <w:jc w:val="both"/>
        <w:rPr>
          <w:bCs/>
        </w:rPr>
      </w:pPr>
      <w:r>
        <w:rPr>
          <w:b/>
          <w:u w:val="single"/>
        </w:rPr>
        <w:t>TRAILS COMMITTEE UPDATE</w:t>
      </w:r>
    </w:p>
    <w:p w14:paraId="2856EBAA" w14:textId="646EE70F" w:rsidR="00B86509" w:rsidRDefault="00B86509" w:rsidP="00F44C63">
      <w:pPr>
        <w:tabs>
          <w:tab w:val="left" w:pos="1440"/>
          <w:tab w:val="left" w:pos="2160"/>
        </w:tabs>
        <w:jc w:val="both"/>
        <w:rPr>
          <w:bCs/>
        </w:rPr>
      </w:pPr>
    </w:p>
    <w:p w14:paraId="408E15CB" w14:textId="3C84FB6A" w:rsidR="004C4BC3" w:rsidRPr="00F44C63" w:rsidRDefault="00222356" w:rsidP="00F44C63">
      <w:pPr>
        <w:pStyle w:val="ListParagraph"/>
        <w:numPr>
          <w:ilvl w:val="0"/>
          <w:numId w:val="5"/>
        </w:numPr>
        <w:tabs>
          <w:tab w:val="left" w:pos="1440"/>
          <w:tab w:val="left" w:pos="2160"/>
        </w:tabs>
        <w:ind w:left="1440" w:hanging="720"/>
        <w:jc w:val="both"/>
        <w:rPr>
          <w:bCs/>
        </w:rPr>
      </w:pPr>
      <w:r>
        <w:rPr>
          <w:b/>
        </w:rPr>
        <w:t>John Knob</w:t>
      </w:r>
      <w:r w:rsidR="0020033A">
        <w:rPr>
          <w:b/>
        </w:rPr>
        <w:t>l</w:t>
      </w:r>
      <w:r>
        <w:rPr>
          <w:b/>
        </w:rPr>
        <w:t>ock</w:t>
      </w:r>
      <w:r w:rsidR="000F498D">
        <w:rPr>
          <w:b/>
        </w:rPr>
        <w:t xml:space="preserve">, Chair of the Trails Committee, </w:t>
      </w:r>
      <w:r>
        <w:rPr>
          <w:b/>
        </w:rPr>
        <w:t xml:space="preserve">will Provide an Update on the Committee Work </w:t>
      </w:r>
      <w:r w:rsidR="000F498D">
        <w:rPr>
          <w:b/>
        </w:rPr>
        <w:t xml:space="preserve">Completed </w:t>
      </w:r>
      <w:r>
        <w:rPr>
          <w:b/>
        </w:rPr>
        <w:t>to Date.</w:t>
      </w:r>
    </w:p>
    <w:p w14:paraId="4A5D9424" w14:textId="267C7EBA" w:rsidR="00F44C63" w:rsidRDefault="00F44C63" w:rsidP="00F44C63">
      <w:pPr>
        <w:tabs>
          <w:tab w:val="left" w:pos="1440"/>
          <w:tab w:val="left" w:pos="2160"/>
        </w:tabs>
        <w:jc w:val="both"/>
        <w:rPr>
          <w:bCs/>
        </w:rPr>
      </w:pPr>
    </w:p>
    <w:p w14:paraId="11167E83" w14:textId="693B51A7" w:rsidR="00224802" w:rsidRDefault="00455A3A" w:rsidP="00F44C63">
      <w:pPr>
        <w:tabs>
          <w:tab w:val="left" w:pos="1440"/>
          <w:tab w:val="left" w:pos="2160"/>
        </w:tabs>
        <w:jc w:val="both"/>
        <w:rPr>
          <w:bCs/>
        </w:rPr>
      </w:pPr>
      <w:r>
        <w:rPr>
          <w:bCs/>
        </w:rPr>
        <w:t>Trails Committee Chair, John Knoblock</w:t>
      </w:r>
      <w:r w:rsidR="005D7F00">
        <w:rPr>
          <w:bCs/>
        </w:rPr>
        <w:t xml:space="preserve"> </w:t>
      </w:r>
      <w:r w:rsidR="00797FE2">
        <w:rPr>
          <w:bCs/>
        </w:rPr>
        <w:t xml:space="preserve">reported </w:t>
      </w:r>
      <w:r w:rsidR="0063006F">
        <w:rPr>
          <w:bCs/>
        </w:rPr>
        <w:t xml:space="preserve">that the Trails Committee </w:t>
      </w:r>
      <w:r w:rsidR="004103C6">
        <w:rPr>
          <w:bCs/>
        </w:rPr>
        <w:t>has not met regularly but intend to do so once they can get their schedule</w:t>
      </w:r>
      <w:r w:rsidR="00797FE2">
        <w:rPr>
          <w:bCs/>
        </w:rPr>
        <w:t>s</w:t>
      </w:r>
      <w:r w:rsidR="004103C6">
        <w:rPr>
          <w:bCs/>
        </w:rPr>
        <w:t xml:space="preserve"> to align.  He reported that </w:t>
      </w:r>
      <w:r w:rsidR="004867D6">
        <w:rPr>
          <w:bCs/>
        </w:rPr>
        <w:t xml:space="preserve">the Millcreek Trail is under construction.  They would like to assist the U.S. Forest Service with respect to conducting a Trails Master Plan.  </w:t>
      </w:r>
      <w:r w:rsidR="004979E6">
        <w:rPr>
          <w:bCs/>
        </w:rPr>
        <w:t xml:space="preserve">The U.S. Forest Service feels strongly that they need to </w:t>
      </w:r>
      <w:r w:rsidR="00C83077">
        <w:rPr>
          <w:bCs/>
        </w:rPr>
        <w:t xml:space="preserve">utilize </w:t>
      </w:r>
      <w:r w:rsidR="004979E6">
        <w:rPr>
          <w:bCs/>
        </w:rPr>
        <w:t>a third-party consulta</w:t>
      </w:r>
      <w:r w:rsidR="00C83077">
        <w:rPr>
          <w:bCs/>
        </w:rPr>
        <w:t xml:space="preserve">nt to incorporate the U.S. Forest Service lands and non-U.S. Forest Service lands within the study area.  </w:t>
      </w:r>
    </w:p>
    <w:p w14:paraId="39039886" w14:textId="5F9D1405" w:rsidR="00C83077" w:rsidRDefault="00C83077" w:rsidP="00F44C63">
      <w:pPr>
        <w:tabs>
          <w:tab w:val="left" w:pos="1440"/>
          <w:tab w:val="left" w:pos="2160"/>
        </w:tabs>
        <w:jc w:val="both"/>
        <w:rPr>
          <w:bCs/>
        </w:rPr>
      </w:pPr>
    </w:p>
    <w:p w14:paraId="2815F70F" w14:textId="5F6EEAE5" w:rsidR="00C83077" w:rsidRDefault="00C83077" w:rsidP="00F44C63">
      <w:pPr>
        <w:tabs>
          <w:tab w:val="left" w:pos="1440"/>
          <w:tab w:val="left" w:pos="2160"/>
        </w:tabs>
        <w:jc w:val="both"/>
        <w:rPr>
          <w:bCs/>
        </w:rPr>
      </w:pPr>
      <w:r>
        <w:rPr>
          <w:bCs/>
        </w:rPr>
        <w:t xml:space="preserve">Mr. Knoblock expressed frustration </w:t>
      </w:r>
      <w:r w:rsidR="00797FE2">
        <w:rPr>
          <w:bCs/>
        </w:rPr>
        <w:t xml:space="preserve">at what took place </w:t>
      </w:r>
      <w:r>
        <w:rPr>
          <w:bCs/>
        </w:rPr>
        <w:t xml:space="preserve">at the </w:t>
      </w:r>
      <w:r w:rsidR="00797FE2">
        <w:rPr>
          <w:bCs/>
        </w:rPr>
        <w:t xml:space="preserve">most recent </w:t>
      </w:r>
      <w:r>
        <w:rPr>
          <w:bCs/>
        </w:rPr>
        <w:t xml:space="preserve">CWC Meeting.  </w:t>
      </w:r>
      <w:r w:rsidR="00797FE2">
        <w:rPr>
          <w:bCs/>
        </w:rPr>
        <w:t xml:space="preserve">Comments were made that he </w:t>
      </w:r>
      <w:r w:rsidR="00E40FE4">
        <w:rPr>
          <w:bCs/>
        </w:rPr>
        <w:t xml:space="preserve">felt were inaccurate </w:t>
      </w:r>
      <w:r w:rsidR="00D73883">
        <w:rPr>
          <w:bCs/>
        </w:rPr>
        <w:t>concerning</w:t>
      </w:r>
      <w:r w:rsidR="00E40FE4">
        <w:rPr>
          <w:bCs/>
        </w:rPr>
        <w:t xml:space="preserve"> </w:t>
      </w:r>
      <w:r w:rsidR="00D73883">
        <w:rPr>
          <w:bCs/>
        </w:rPr>
        <w:t xml:space="preserve">the </w:t>
      </w:r>
      <w:r w:rsidR="00E40FE4">
        <w:rPr>
          <w:bCs/>
        </w:rPr>
        <w:t>funding of the Visitor Management Study</w:t>
      </w:r>
      <w:r w:rsidR="00F46C96">
        <w:rPr>
          <w:bCs/>
        </w:rPr>
        <w:t xml:space="preserve"> </w:t>
      </w:r>
      <w:r w:rsidR="00F45A94">
        <w:rPr>
          <w:bCs/>
        </w:rPr>
        <w:t xml:space="preserve">versus a Trails Master Plan.  Greg Summerhays and Carl Fisher </w:t>
      </w:r>
      <w:r w:rsidR="00797FE2">
        <w:rPr>
          <w:bCs/>
        </w:rPr>
        <w:t xml:space="preserve">reported </w:t>
      </w:r>
      <w:r w:rsidR="00F45A94">
        <w:rPr>
          <w:bCs/>
        </w:rPr>
        <w:t xml:space="preserve">that a vote was taken by the Stakeholders Council in which a majority voted to move forward with a Visitor Management Study and fund it.  He did not recall that taking place and reviewed the meeting minutes and saw no such vote.  He asked for clarification.  </w:t>
      </w:r>
    </w:p>
    <w:p w14:paraId="390D6217" w14:textId="7F3EBF7B" w:rsidR="00BA322C" w:rsidRDefault="00BA322C" w:rsidP="00F44C63">
      <w:pPr>
        <w:tabs>
          <w:tab w:val="left" w:pos="1440"/>
          <w:tab w:val="left" w:pos="2160"/>
        </w:tabs>
        <w:jc w:val="both"/>
        <w:rPr>
          <w:bCs/>
        </w:rPr>
      </w:pPr>
    </w:p>
    <w:p w14:paraId="57751611" w14:textId="5C5092DC" w:rsidR="00F864AC" w:rsidRDefault="00BA322C" w:rsidP="00F44C63">
      <w:pPr>
        <w:tabs>
          <w:tab w:val="left" w:pos="1440"/>
          <w:tab w:val="left" w:pos="2160"/>
        </w:tabs>
        <w:jc w:val="both"/>
        <w:rPr>
          <w:bCs/>
        </w:rPr>
      </w:pPr>
      <w:r>
        <w:rPr>
          <w:bCs/>
        </w:rPr>
        <w:t xml:space="preserve">Chair Summerhays recalled that at their December and January meetings they discussed the Visitor Management Study in great detail.  </w:t>
      </w:r>
      <w:r w:rsidR="008B4C8F">
        <w:rPr>
          <w:bCs/>
        </w:rPr>
        <w:t>H</w:t>
      </w:r>
      <w:r w:rsidR="00D73883">
        <w:rPr>
          <w:bCs/>
        </w:rPr>
        <w:t>e recalled</w:t>
      </w:r>
      <w:r w:rsidR="008B4C8F">
        <w:rPr>
          <w:bCs/>
        </w:rPr>
        <w:t xml:space="preserve"> that a vote took place </w:t>
      </w:r>
      <w:r w:rsidR="00F46C96">
        <w:rPr>
          <w:bCs/>
        </w:rPr>
        <w:t xml:space="preserve">during </w:t>
      </w:r>
      <w:r w:rsidR="008B4C8F">
        <w:rPr>
          <w:bCs/>
        </w:rPr>
        <w:t xml:space="preserve">the January meeting to move the matter forward to the CWC Board for review.  </w:t>
      </w:r>
      <w:r w:rsidR="00F8051C">
        <w:rPr>
          <w:bCs/>
        </w:rPr>
        <w:t xml:space="preserve">As stated at the meeting on Monday, it was not a unanimous vote but it was a majority vote. </w:t>
      </w:r>
      <w:r w:rsidR="00C3236D">
        <w:rPr>
          <w:bCs/>
        </w:rPr>
        <w:t xml:space="preserve">  Mr. Knoblock was also f</w:t>
      </w:r>
      <w:r w:rsidR="00211A93">
        <w:rPr>
          <w:bCs/>
        </w:rPr>
        <w:t xml:space="preserve">rustrated by a fellow Board Member </w:t>
      </w:r>
      <w:r w:rsidR="00F46C96">
        <w:rPr>
          <w:bCs/>
        </w:rPr>
        <w:t xml:space="preserve">who stated </w:t>
      </w:r>
      <w:r w:rsidR="00211A93">
        <w:rPr>
          <w:bCs/>
        </w:rPr>
        <w:t xml:space="preserve">that the Federal Legislation included a comprehensive Trails and Management Plan, which he did not see.  </w:t>
      </w:r>
      <w:r w:rsidR="00191C54">
        <w:rPr>
          <w:bCs/>
        </w:rPr>
        <w:t>T</w:t>
      </w:r>
      <w:r w:rsidR="00F864AC">
        <w:rPr>
          <w:bCs/>
        </w:rPr>
        <w:t xml:space="preserve">he Trails Committee plans to move forward and </w:t>
      </w:r>
      <w:r w:rsidR="00F864AC">
        <w:rPr>
          <w:bCs/>
        </w:rPr>
        <w:lastRenderedPageBreak/>
        <w:t xml:space="preserve">hopefully put together the criteria, objectives, and deliverables that they would like to see come out of a Trails Master Plan.  </w:t>
      </w:r>
    </w:p>
    <w:p w14:paraId="18A8DCCF" w14:textId="47C7ECA0" w:rsidR="00F44C63" w:rsidRPr="00F44C63" w:rsidRDefault="00F44C63" w:rsidP="00F44C63">
      <w:pPr>
        <w:tabs>
          <w:tab w:val="left" w:pos="1440"/>
          <w:tab w:val="left" w:pos="2160"/>
        </w:tabs>
        <w:jc w:val="both"/>
      </w:pPr>
    </w:p>
    <w:p w14:paraId="252E1AE3" w14:textId="31B7A395" w:rsidR="003D7EFC" w:rsidRPr="003E3B3B" w:rsidRDefault="00222356" w:rsidP="00F44C63">
      <w:pPr>
        <w:pStyle w:val="ListParagraph"/>
        <w:numPr>
          <w:ilvl w:val="0"/>
          <w:numId w:val="2"/>
        </w:numPr>
        <w:tabs>
          <w:tab w:val="left" w:pos="1440"/>
          <w:tab w:val="left" w:pos="2160"/>
        </w:tabs>
        <w:ind w:hanging="720"/>
        <w:jc w:val="both"/>
        <w:rPr>
          <w:b/>
          <w:u w:val="single"/>
        </w:rPr>
      </w:pPr>
      <w:r>
        <w:rPr>
          <w:b/>
          <w:u w:val="single"/>
        </w:rPr>
        <w:t>VISITOR MANAGEMENT COMMITTEE UPDATE</w:t>
      </w:r>
    </w:p>
    <w:p w14:paraId="29914E7F" w14:textId="3ACEEB2F" w:rsidR="003D7EFC" w:rsidRDefault="003D7EFC" w:rsidP="00F44C63">
      <w:pPr>
        <w:pStyle w:val="ListParagraph"/>
        <w:tabs>
          <w:tab w:val="left" w:pos="1440"/>
          <w:tab w:val="left" w:pos="2160"/>
        </w:tabs>
        <w:jc w:val="both"/>
        <w:rPr>
          <w:b/>
          <w:u w:val="single"/>
        </w:rPr>
      </w:pPr>
    </w:p>
    <w:p w14:paraId="2F21402B" w14:textId="1369CB9F" w:rsidR="003D7EFC" w:rsidRPr="00222356" w:rsidRDefault="00222356" w:rsidP="00222356">
      <w:pPr>
        <w:pStyle w:val="ListParagraph"/>
        <w:numPr>
          <w:ilvl w:val="0"/>
          <w:numId w:val="8"/>
        </w:numPr>
        <w:tabs>
          <w:tab w:val="left" w:pos="1440"/>
          <w:tab w:val="left" w:pos="2160"/>
        </w:tabs>
        <w:ind w:left="1440" w:hanging="720"/>
        <w:jc w:val="both"/>
        <w:rPr>
          <w:b/>
        </w:rPr>
      </w:pPr>
      <w:r>
        <w:rPr>
          <w:b/>
        </w:rPr>
        <w:t>Annalee Munsey and Will McCarvill</w:t>
      </w:r>
      <w:r w:rsidR="000F498D">
        <w:rPr>
          <w:b/>
        </w:rPr>
        <w:t>, Chair and Co-Chair of the Visitor Management Committee</w:t>
      </w:r>
      <w:r>
        <w:rPr>
          <w:b/>
        </w:rPr>
        <w:t xml:space="preserve"> </w:t>
      </w:r>
      <w:r w:rsidR="00AE05A8">
        <w:rPr>
          <w:b/>
        </w:rPr>
        <w:t>W</w:t>
      </w:r>
      <w:r>
        <w:rPr>
          <w:b/>
        </w:rPr>
        <w:t>ill Provide Update</w:t>
      </w:r>
      <w:r w:rsidR="000F498D">
        <w:rPr>
          <w:b/>
        </w:rPr>
        <w:t>d Information</w:t>
      </w:r>
      <w:r>
        <w:rPr>
          <w:b/>
        </w:rPr>
        <w:t xml:space="preserve">.  </w:t>
      </w:r>
    </w:p>
    <w:p w14:paraId="2B1A09AD" w14:textId="15B2DEE0" w:rsidR="003D7EFC" w:rsidRDefault="003D7EFC" w:rsidP="00F44C63">
      <w:pPr>
        <w:tabs>
          <w:tab w:val="left" w:pos="1440"/>
          <w:tab w:val="left" w:pos="2160"/>
        </w:tabs>
        <w:jc w:val="both"/>
        <w:rPr>
          <w:bCs/>
        </w:rPr>
      </w:pPr>
    </w:p>
    <w:p w14:paraId="0A1CF738" w14:textId="66527B4C" w:rsidR="00025A25" w:rsidRDefault="00025A25" w:rsidP="00F44C63">
      <w:pPr>
        <w:tabs>
          <w:tab w:val="left" w:pos="1440"/>
          <w:tab w:val="left" w:pos="2160"/>
        </w:tabs>
        <w:jc w:val="both"/>
        <w:rPr>
          <w:bCs/>
        </w:rPr>
      </w:pPr>
      <w:r>
        <w:rPr>
          <w:bCs/>
        </w:rPr>
        <w:t xml:space="preserve">Will McCarvill led a discussion on visitor management and actions being taken by the </w:t>
      </w:r>
      <w:r w:rsidR="00191C54">
        <w:rPr>
          <w:bCs/>
        </w:rPr>
        <w:t>C</w:t>
      </w:r>
      <w:r>
        <w:rPr>
          <w:bCs/>
        </w:rPr>
        <w:t xml:space="preserve">ommittee.  </w:t>
      </w:r>
      <w:r w:rsidR="00E71242">
        <w:rPr>
          <w:bCs/>
        </w:rPr>
        <w:t xml:space="preserve">He stated that there was a lot of spirited discussion </w:t>
      </w:r>
      <w:r w:rsidR="007612E8">
        <w:rPr>
          <w:bCs/>
        </w:rPr>
        <w:t>at Monday’s CWC Board Meeting.  The pros and cons of a Visitor Management Study were discusse</w:t>
      </w:r>
      <w:r w:rsidR="002E6B54">
        <w:rPr>
          <w:bCs/>
        </w:rPr>
        <w:t xml:space="preserve">d in light of the uncertainty surrounding the budget.  There was discussion about how much money is available to support the various actions that are proposed or underway.  </w:t>
      </w:r>
      <w:r w:rsidR="009D1E78">
        <w:rPr>
          <w:bCs/>
        </w:rPr>
        <w:t>No formal action was taken.  There was general support for Phase 1.  It was also felt that even if the CWC could come up with some</w:t>
      </w:r>
      <w:r w:rsidR="00191C54">
        <w:rPr>
          <w:bCs/>
        </w:rPr>
        <w:t xml:space="preserve"> funding</w:t>
      </w:r>
      <w:r w:rsidR="009D1E78">
        <w:rPr>
          <w:bCs/>
        </w:rPr>
        <w:t>, there would need to be fundraising to pay for the University of Utah proposal</w:t>
      </w:r>
      <w:r w:rsidR="002D5B55">
        <w:rPr>
          <w:bCs/>
        </w:rPr>
        <w:t>.  Mr. McCarvill</w:t>
      </w:r>
      <w:r w:rsidR="00191C54">
        <w:rPr>
          <w:bCs/>
        </w:rPr>
        <w:t>’s</w:t>
      </w:r>
      <w:r w:rsidR="002D5B55">
        <w:rPr>
          <w:bCs/>
        </w:rPr>
        <w:t xml:space="preserve"> takeaway was what is needed from the University of Utah is a specific proposal with </w:t>
      </w:r>
      <w:r w:rsidR="00797A4F">
        <w:rPr>
          <w:bCs/>
        </w:rPr>
        <w:t>a specific cost.  It was noted that they typically do not fund ranges and need a specific dollar amount.</w:t>
      </w:r>
      <w:r w:rsidR="00586F0F">
        <w:rPr>
          <w:bCs/>
        </w:rPr>
        <w:t xml:space="preserve">  He suggested that fundraising be discussed at the next Visitor Management Sub-Committee Meeting.  </w:t>
      </w:r>
    </w:p>
    <w:p w14:paraId="66CCA3A1" w14:textId="7FBD4E54" w:rsidR="00586F0F" w:rsidRDefault="00586F0F" w:rsidP="00F44C63">
      <w:pPr>
        <w:tabs>
          <w:tab w:val="left" w:pos="1440"/>
          <w:tab w:val="left" w:pos="2160"/>
        </w:tabs>
        <w:jc w:val="both"/>
        <w:rPr>
          <w:bCs/>
        </w:rPr>
      </w:pPr>
    </w:p>
    <w:p w14:paraId="00CFB2DB" w14:textId="40BE3390" w:rsidR="00A93BBB" w:rsidRDefault="00586F0F" w:rsidP="00F44C63">
      <w:pPr>
        <w:tabs>
          <w:tab w:val="left" w:pos="1440"/>
          <w:tab w:val="left" w:pos="2160"/>
        </w:tabs>
        <w:jc w:val="both"/>
        <w:rPr>
          <w:bCs/>
        </w:rPr>
      </w:pPr>
      <w:r>
        <w:rPr>
          <w:bCs/>
        </w:rPr>
        <w:t xml:space="preserve">Dr. Kelly Bricker commented that there were several questions </w:t>
      </w:r>
      <w:r w:rsidR="00191C54">
        <w:rPr>
          <w:bCs/>
        </w:rPr>
        <w:t xml:space="preserve">raised </w:t>
      </w:r>
      <w:r>
        <w:rPr>
          <w:bCs/>
        </w:rPr>
        <w:t xml:space="preserve">about who </w:t>
      </w:r>
      <w:r w:rsidR="00191C54">
        <w:rPr>
          <w:bCs/>
        </w:rPr>
        <w:t xml:space="preserve">will </w:t>
      </w:r>
      <w:r>
        <w:rPr>
          <w:bCs/>
        </w:rPr>
        <w:t>conduct the study.</w:t>
      </w:r>
      <w:r w:rsidR="00010BAD">
        <w:rPr>
          <w:bCs/>
        </w:rPr>
        <w:t xml:space="preserve">  That was still an open question.  She could put a draft concept together, however, the proposal needs to be fleshed out </w:t>
      </w:r>
      <w:r w:rsidR="005B39F5">
        <w:rPr>
          <w:bCs/>
        </w:rPr>
        <w:t xml:space="preserve">with </w:t>
      </w:r>
      <w:r w:rsidR="00010BAD">
        <w:rPr>
          <w:bCs/>
        </w:rPr>
        <w:t>exact costs.</w:t>
      </w:r>
      <w:r w:rsidR="005B39F5">
        <w:rPr>
          <w:bCs/>
        </w:rPr>
        <w:t xml:space="preserve">  </w:t>
      </w:r>
      <w:r w:rsidR="008538A9">
        <w:rPr>
          <w:bCs/>
        </w:rPr>
        <w:t xml:space="preserve">Representatives from the U.S. Forest Service were also present </w:t>
      </w:r>
      <w:r w:rsidR="00A93BBB">
        <w:rPr>
          <w:bCs/>
        </w:rPr>
        <w:t>and identified the fact that they feel there is more capacity in the Central Wasatch and are not necessarily supportive of additional studies at this time.  They would continue to use their own monitoring system.</w:t>
      </w:r>
      <w:r w:rsidR="0069734F">
        <w:rPr>
          <w:bCs/>
        </w:rPr>
        <w:t xml:space="preserve">  There </w:t>
      </w:r>
      <w:r w:rsidR="00191C54">
        <w:rPr>
          <w:bCs/>
        </w:rPr>
        <w:t xml:space="preserve">had been </w:t>
      </w:r>
      <w:r w:rsidR="0069734F">
        <w:rPr>
          <w:bCs/>
        </w:rPr>
        <w:t xml:space="preserve">discussion about using the opportunity to use this is something supportive of the human dimensions of the Environmental Dashboard and other initiatives that are underway including the Trails Plan and water quality management in the Central Wasatch.  </w:t>
      </w:r>
      <w:r w:rsidR="004427B4">
        <w:rPr>
          <w:bCs/>
        </w:rPr>
        <w:t xml:space="preserve">She stated that Phase 1 will be a compilation and </w:t>
      </w:r>
      <w:r w:rsidR="00497D09">
        <w:rPr>
          <w:bCs/>
        </w:rPr>
        <w:t>meta-analysis</w:t>
      </w:r>
      <w:r w:rsidR="004427B4">
        <w:rPr>
          <w:bCs/>
        </w:rPr>
        <w:t xml:space="preserve"> of the information </w:t>
      </w:r>
      <w:r w:rsidR="00191C54">
        <w:rPr>
          <w:bCs/>
        </w:rPr>
        <w:t xml:space="preserve">that is </w:t>
      </w:r>
      <w:r w:rsidR="004427B4">
        <w:rPr>
          <w:bCs/>
        </w:rPr>
        <w:t xml:space="preserve">currently </w:t>
      </w:r>
      <w:r w:rsidR="00191C54">
        <w:rPr>
          <w:bCs/>
        </w:rPr>
        <w:t xml:space="preserve">available </w:t>
      </w:r>
      <w:r w:rsidR="004427B4">
        <w:rPr>
          <w:bCs/>
        </w:rPr>
        <w:t xml:space="preserve">and finding gaps.  </w:t>
      </w:r>
    </w:p>
    <w:p w14:paraId="4ED9A63F" w14:textId="12DE41CE" w:rsidR="00210B11" w:rsidRDefault="00210B11" w:rsidP="00F44C63">
      <w:pPr>
        <w:tabs>
          <w:tab w:val="left" w:pos="1440"/>
          <w:tab w:val="left" w:pos="2160"/>
        </w:tabs>
        <w:jc w:val="both"/>
        <w:rPr>
          <w:bCs/>
        </w:rPr>
      </w:pPr>
    </w:p>
    <w:p w14:paraId="738F482F" w14:textId="47CAF141" w:rsidR="00210B11" w:rsidRDefault="00210B11" w:rsidP="00F44C63">
      <w:pPr>
        <w:tabs>
          <w:tab w:val="left" w:pos="1440"/>
          <w:tab w:val="left" w:pos="2160"/>
        </w:tabs>
        <w:jc w:val="both"/>
        <w:rPr>
          <w:bCs/>
        </w:rPr>
      </w:pPr>
      <w:r>
        <w:rPr>
          <w:bCs/>
        </w:rPr>
        <w:t xml:space="preserve">Executive Director, Ralph Becker commented that there was clear direction from staff to move forward with </w:t>
      </w:r>
      <w:r w:rsidR="00D42B3C">
        <w:rPr>
          <w:bCs/>
        </w:rPr>
        <w:t xml:space="preserve">getting a Visitor Use Study underway.  Staff has done preliminary work and </w:t>
      </w:r>
      <w:r w:rsidR="00191C54">
        <w:rPr>
          <w:bCs/>
        </w:rPr>
        <w:t xml:space="preserve">has begun to </w:t>
      </w:r>
      <w:r w:rsidR="00D42B3C">
        <w:rPr>
          <w:bCs/>
        </w:rPr>
        <w:t xml:space="preserve">pursue private fundraising.   </w:t>
      </w:r>
    </w:p>
    <w:p w14:paraId="47BDCF52" w14:textId="77777777" w:rsidR="00A93BBB" w:rsidRDefault="00A93BBB" w:rsidP="00F44C63">
      <w:pPr>
        <w:tabs>
          <w:tab w:val="left" w:pos="1440"/>
          <w:tab w:val="left" w:pos="2160"/>
        </w:tabs>
        <w:jc w:val="both"/>
        <w:rPr>
          <w:bCs/>
        </w:rPr>
      </w:pPr>
    </w:p>
    <w:p w14:paraId="779B9E49" w14:textId="6AEDDFC7" w:rsidR="00557113" w:rsidRDefault="00751ACA" w:rsidP="00F44C63">
      <w:pPr>
        <w:tabs>
          <w:tab w:val="left" w:pos="1440"/>
          <w:tab w:val="left" w:pos="2160"/>
        </w:tabs>
        <w:jc w:val="both"/>
        <w:rPr>
          <w:bCs/>
        </w:rPr>
      </w:pPr>
      <w:r>
        <w:rPr>
          <w:bCs/>
        </w:rPr>
        <w:t xml:space="preserve">Barbara Cameron commented that at the CWC Board Meeting held on Monday, </w:t>
      </w:r>
      <w:r w:rsidR="001102B7">
        <w:rPr>
          <w:bCs/>
        </w:rPr>
        <w:t xml:space="preserve">she was not sure if they felt that the Visitor Use Study could be integrated with the Environmental Dashboard.  She hoped that it could.  </w:t>
      </w:r>
      <w:r w:rsidR="00906554">
        <w:rPr>
          <w:bCs/>
        </w:rPr>
        <w:t xml:space="preserve">Mr. Becker explained that there is a natural integration and tie between completing the Environmental Dashboard and gathering additional information about visitor use as well as the impacts.  </w:t>
      </w:r>
      <w:r w:rsidR="0005222E">
        <w:rPr>
          <w:bCs/>
        </w:rPr>
        <w:t>He stated that there is a natur</w:t>
      </w:r>
      <w:r w:rsidR="0023716D">
        <w:rPr>
          <w:bCs/>
        </w:rPr>
        <w:t>al</w:t>
      </w:r>
      <w:r w:rsidR="0005222E">
        <w:rPr>
          <w:bCs/>
        </w:rPr>
        <w:t xml:space="preserve"> tie.  The Environmental Dashboard focuses on the </w:t>
      </w:r>
      <w:r w:rsidR="000921DB">
        <w:rPr>
          <w:bCs/>
        </w:rPr>
        <w:t xml:space="preserve">natural setting of the Wasatch while the study involves the human dimension.  </w:t>
      </w:r>
    </w:p>
    <w:p w14:paraId="1037F420" w14:textId="77777777" w:rsidR="00557113" w:rsidRDefault="00557113" w:rsidP="00F44C63">
      <w:pPr>
        <w:tabs>
          <w:tab w:val="left" w:pos="1440"/>
          <w:tab w:val="left" w:pos="2160"/>
        </w:tabs>
        <w:jc w:val="both"/>
        <w:rPr>
          <w:bCs/>
        </w:rPr>
      </w:pPr>
    </w:p>
    <w:p w14:paraId="1C72E321" w14:textId="5D7B3679" w:rsidR="00586F0F" w:rsidRDefault="00557113" w:rsidP="00F44C63">
      <w:pPr>
        <w:tabs>
          <w:tab w:val="left" w:pos="1440"/>
          <w:tab w:val="left" w:pos="2160"/>
        </w:tabs>
        <w:jc w:val="both"/>
        <w:rPr>
          <w:bCs/>
        </w:rPr>
      </w:pPr>
      <w:r>
        <w:rPr>
          <w:bCs/>
        </w:rPr>
        <w:t>Dr. Bricker stated that the Forest Service does not have the resources to do continuous monitoring</w:t>
      </w:r>
      <w:r w:rsidR="00191C54">
        <w:rPr>
          <w:bCs/>
        </w:rPr>
        <w:t xml:space="preserve">, which </w:t>
      </w:r>
      <w:r>
        <w:rPr>
          <w:bCs/>
        </w:rPr>
        <w:t xml:space="preserve">should be done at certain intervals.  She considered this </w:t>
      </w:r>
      <w:r w:rsidR="00191C54">
        <w:rPr>
          <w:bCs/>
        </w:rPr>
        <w:t xml:space="preserve">to be </w:t>
      </w:r>
      <w:r>
        <w:rPr>
          <w:bCs/>
        </w:rPr>
        <w:t>an opportunity to consider th</w:t>
      </w:r>
      <w:r w:rsidR="00191C54">
        <w:rPr>
          <w:bCs/>
        </w:rPr>
        <w:t>e</w:t>
      </w:r>
      <w:r>
        <w:rPr>
          <w:bCs/>
        </w:rPr>
        <w:t xml:space="preserve"> vision for the future</w:t>
      </w:r>
      <w:r w:rsidR="00C03B7C">
        <w:rPr>
          <w:bCs/>
        </w:rPr>
        <w:t xml:space="preserve"> and use data to plan visits to the canyon.  </w:t>
      </w:r>
      <w:r w:rsidR="00010BAD">
        <w:rPr>
          <w:bCs/>
        </w:rPr>
        <w:t xml:space="preserve">   </w:t>
      </w:r>
    </w:p>
    <w:p w14:paraId="68DBD964" w14:textId="44EAB8C1" w:rsidR="001C2F8E" w:rsidRDefault="001C2F8E" w:rsidP="00F44C63">
      <w:pPr>
        <w:tabs>
          <w:tab w:val="left" w:pos="1440"/>
          <w:tab w:val="left" w:pos="2160"/>
        </w:tabs>
        <w:jc w:val="both"/>
        <w:rPr>
          <w:bCs/>
        </w:rPr>
      </w:pPr>
    </w:p>
    <w:p w14:paraId="7BBE9BDA" w14:textId="3A7DF3FA" w:rsidR="001C2F8E" w:rsidRDefault="001C2F8E" w:rsidP="00F44C63">
      <w:pPr>
        <w:tabs>
          <w:tab w:val="left" w:pos="1440"/>
          <w:tab w:val="left" w:pos="2160"/>
        </w:tabs>
        <w:jc w:val="both"/>
        <w:rPr>
          <w:bCs/>
        </w:rPr>
      </w:pPr>
      <w:r>
        <w:rPr>
          <w:bCs/>
        </w:rPr>
        <w:lastRenderedPageBreak/>
        <w:t>Jan Stri</w:t>
      </w:r>
      <w:r w:rsidR="002153C4">
        <w:rPr>
          <w:bCs/>
        </w:rPr>
        <w:t>e</w:t>
      </w:r>
      <w:r>
        <w:rPr>
          <w:bCs/>
        </w:rPr>
        <w:t>fel</w:t>
      </w:r>
      <w:r w:rsidR="002153C4">
        <w:rPr>
          <w:bCs/>
        </w:rPr>
        <w:t xml:space="preserve"> asked if a decision had been made on whether it can be a single source or needs to go out to a public bidding process.  </w:t>
      </w:r>
      <w:r w:rsidR="00162344">
        <w:rPr>
          <w:bCs/>
        </w:rPr>
        <w:t xml:space="preserve">Mr. Becker stated that that was discussed but no decision was made by the Board.  </w:t>
      </w:r>
    </w:p>
    <w:p w14:paraId="0D058AA0" w14:textId="4B79035E" w:rsidR="003605E9" w:rsidRDefault="003605E9" w:rsidP="00F44C63">
      <w:pPr>
        <w:tabs>
          <w:tab w:val="left" w:pos="1440"/>
          <w:tab w:val="left" w:pos="2160"/>
        </w:tabs>
        <w:jc w:val="both"/>
        <w:rPr>
          <w:bCs/>
        </w:rPr>
      </w:pPr>
    </w:p>
    <w:p w14:paraId="7C83196B" w14:textId="6F7409D7" w:rsidR="003605E9" w:rsidRDefault="003605E9" w:rsidP="00F44C63">
      <w:pPr>
        <w:tabs>
          <w:tab w:val="left" w:pos="1440"/>
          <w:tab w:val="left" w:pos="2160"/>
        </w:tabs>
        <w:jc w:val="both"/>
        <w:rPr>
          <w:bCs/>
        </w:rPr>
      </w:pPr>
      <w:r w:rsidRPr="00A6138F">
        <w:rPr>
          <w:bCs/>
        </w:rPr>
        <w:t>Kurt Hegeman</w:t>
      </w:r>
      <w:r>
        <w:rPr>
          <w:bCs/>
        </w:rPr>
        <w:t xml:space="preserve"> reported that he serves on the Environmental Dashboard Committee and there are an amazing number of parallel structures.  The dashboard is organized over issues, locations, standards, </w:t>
      </w:r>
      <w:r w:rsidR="006F0EF8">
        <w:rPr>
          <w:bCs/>
        </w:rPr>
        <w:t>thresholds, and limits of acceptable change, which is the same structure that a Visitor Management Plan would follow.</w:t>
      </w:r>
      <w:r w:rsidR="00345B73">
        <w:rPr>
          <w:bCs/>
        </w:rPr>
        <w:t xml:space="preserve">  </w:t>
      </w:r>
    </w:p>
    <w:p w14:paraId="6E98C97B" w14:textId="133216AB" w:rsidR="00FE5D71" w:rsidRDefault="00FE5D71" w:rsidP="00F44C63">
      <w:pPr>
        <w:tabs>
          <w:tab w:val="left" w:pos="1440"/>
          <w:tab w:val="left" w:pos="2160"/>
        </w:tabs>
        <w:jc w:val="both"/>
        <w:rPr>
          <w:bCs/>
        </w:rPr>
      </w:pPr>
    </w:p>
    <w:p w14:paraId="76448DEE" w14:textId="04345A2C" w:rsidR="00047590" w:rsidRDefault="003511CA" w:rsidP="00F44C63">
      <w:pPr>
        <w:tabs>
          <w:tab w:val="left" w:pos="1440"/>
          <w:tab w:val="left" w:pos="2160"/>
        </w:tabs>
        <w:jc w:val="both"/>
        <w:rPr>
          <w:bCs/>
        </w:rPr>
      </w:pPr>
      <w:r>
        <w:rPr>
          <w:bCs/>
        </w:rPr>
        <w:t xml:space="preserve">Ms. Nielsen stated </w:t>
      </w:r>
      <w:r w:rsidR="00872C60">
        <w:rPr>
          <w:bCs/>
        </w:rPr>
        <w:t xml:space="preserve">that the CWC has found two incredible </w:t>
      </w:r>
      <w:r w:rsidR="00DC6212">
        <w:rPr>
          <w:bCs/>
        </w:rPr>
        <w:t>M</w:t>
      </w:r>
      <w:r w:rsidR="00872C60">
        <w:rPr>
          <w:bCs/>
        </w:rPr>
        <w:t xml:space="preserve">anagers </w:t>
      </w:r>
      <w:r w:rsidR="003B0591">
        <w:rPr>
          <w:bCs/>
        </w:rPr>
        <w:t xml:space="preserve">at the University of Utah who were </w:t>
      </w:r>
      <w:r w:rsidR="00DC6212">
        <w:rPr>
          <w:bCs/>
        </w:rPr>
        <w:t xml:space="preserve">identified as Dr. Jim Ehrlinger and Dr. Phoebe McNealy, </w:t>
      </w:r>
      <w:r w:rsidR="003B0591">
        <w:rPr>
          <w:bCs/>
        </w:rPr>
        <w:t xml:space="preserve">who will </w:t>
      </w:r>
      <w:r w:rsidR="00872C60">
        <w:rPr>
          <w:bCs/>
        </w:rPr>
        <w:t xml:space="preserve">bring the Environmental </w:t>
      </w:r>
      <w:r w:rsidR="00DC6212">
        <w:rPr>
          <w:bCs/>
        </w:rPr>
        <w:t xml:space="preserve">Dashboard to completion. </w:t>
      </w:r>
      <w:r w:rsidR="009A623D">
        <w:rPr>
          <w:bCs/>
        </w:rPr>
        <w:t xml:space="preserve"> </w:t>
      </w:r>
      <w:r w:rsidR="00F656E9">
        <w:rPr>
          <w:bCs/>
        </w:rPr>
        <w:t>Phase 1 of the project began in July of 2019 and closed in December of 2019.  It included looking at all of the work that had been done and the data amassed to that point under the original contract with the Brendle Group.  Phase 2</w:t>
      </w:r>
      <w:r w:rsidR="0086705C">
        <w:rPr>
          <w:bCs/>
        </w:rPr>
        <w:t xml:space="preserve"> involves building out the templates for each of the pages for the Environmental Dashboard and getting it online</w:t>
      </w:r>
      <w:r w:rsidR="00F656E9">
        <w:rPr>
          <w:bCs/>
        </w:rPr>
        <w:t>.</w:t>
      </w:r>
      <w:r w:rsidR="0086705C">
        <w:rPr>
          <w:bCs/>
        </w:rPr>
        <w:t xml:space="preserve">  </w:t>
      </w:r>
      <w:r w:rsidR="00600647">
        <w:rPr>
          <w:bCs/>
        </w:rPr>
        <w:t xml:space="preserve">Completion was expected by mid-2022.  The </w:t>
      </w:r>
      <w:r w:rsidR="003257C4">
        <w:rPr>
          <w:bCs/>
        </w:rPr>
        <w:t xml:space="preserve">current scope does not include a human component and may be something to consider in future phases.  </w:t>
      </w:r>
      <w:r w:rsidR="00047590">
        <w:rPr>
          <w:bCs/>
        </w:rPr>
        <w:t xml:space="preserve">A Visitor Use Study could be part of a human component of the Environmental Dashboard.  </w:t>
      </w:r>
    </w:p>
    <w:p w14:paraId="30E31A0F" w14:textId="77777777" w:rsidR="00047590" w:rsidRDefault="00047590" w:rsidP="00F44C63">
      <w:pPr>
        <w:tabs>
          <w:tab w:val="left" w:pos="1440"/>
          <w:tab w:val="left" w:pos="2160"/>
        </w:tabs>
        <w:jc w:val="both"/>
        <w:rPr>
          <w:bCs/>
        </w:rPr>
      </w:pPr>
    </w:p>
    <w:p w14:paraId="63C6E895" w14:textId="04FBDA50" w:rsidR="00BF0FDC" w:rsidRPr="00BF0FDC" w:rsidRDefault="000F498D" w:rsidP="00222356">
      <w:pPr>
        <w:pStyle w:val="ListParagraph"/>
        <w:numPr>
          <w:ilvl w:val="0"/>
          <w:numId w:val="2"/>
        </w:numPr>
        <w:tabs>
          <w:tab w:val="left" w:pos="1440"/>
          <w:tab w:val="left" w:pos="2160"/>
        </w:tabs>
        <w:ind w:hanging="720"/>
        <w:jc w:val="both"/>
        <w:rPr>
          <w:bCs/>
        </w:rPr>
      </w:pPr>
      <w:r>
        <w:rPr>
          <w:b/>
          <w:u w:val="single"/>
        </w:rPr>
        <w:t>CENTRAL WASATCH COMMISSION</w:t>
      </w:r>
      <w:r w:rsidR="00BF0FDC">
        <w:rPr>
          <w:b/>
          <w:u w:val="single"/>
        </w:rPr>
        <w:t xml:space="preserve"> COMMITTEE UPDATES.</w:t>
      </w:r>
    </w:p>
    <w:p w14:paraId="3F340217" w14:textId="5F0D4AF6" w:rsidR="00BF0FDC" w:rsidRDefault="00BF0FDC" w:rsidP="00BF0FDC">
      <w:pPr>
        <w:tabs>
          <w:tab w:val="left" w:pos="1440"/>
          <w:tab w:val="left" w:pos="2160"/>
        </w:tabs>
        <w:jc w:val="both"/>
        <w:rPr>
          <w:bCs/>
        </w:rPr>
      </w:pPr>
    </w:p>
    <w:p w14:paraId="1C01A1E7" w14:textId="3B257F9E" w:rsidR="00BF0FDC" w:rsidRDefault="00BF0FDC" w:rsidP="00BF0FDC">
      <w:pPr>
        <w:pStyle w:val="ListParagraph"/>
        <w:numPr>
          <w:ilvl w:val="0"/>
          <w:numId w:val="9"/>
        </w:numPr>
        <w:tabs>
          <w:tab w:val="left" w:pos="1440"/>
          <w:tab w:val="left" w:pos="2160"/>
        </w:tabs>
        <w:ind w:left="1440" w:hanging="720"/>
        <w:jc w:val="both"/>
        <w:rPr>
          <w:b/>
        </w:rPr>
      </w:pPr>
      <w:r>
        <w:rPr>
          <w:b/>
        </w:rPr>
        <w:t xml:space="preserve">Short-Term Projects Committee.  </w:t>
      </w:r>
    </w:p>
    <w:p w14:paraId="289DACB6" w14:textId="5832B826" w:rsidR="00BF0FDC" w:rsidRDefault="00BF0FDC" w:rsidP="00BF0FDC">
      <w:pPr>
        <w:tabs>
          <w:tab w:val="left" w:pos="1440"/>
          <w:tab w:val="left" w:pos="2160"/>
        </w:tabs>
        <w:jc w:val="both"/>
        <w:rPr>
          <w:b/>
        </w:rPr>
      </w:pPr>
    </w:p>
    <w:p w14:paraId="183B24F8" w14:textId="4EEFEE59" w:rsidR="00BF0FDC" w:rsidRPr="00BF0FDC" w:rsidRDefault="004A66E4" w:rsidP="00BF0FDC">
      <w:pPr>
        <w:pStyle w:val="ListParagraph"/>
        <w:numPr>
          <w:ilvl w:val="0"/>
          <w:numId w:val="10"/>
        </w:numPr>
        <w:tabs>
          <w:tab w:val="left" w:pos="1440"/>
          <w:tab w:val="left" w:pos="2160"/>
        </w:tabs>
        <w:jc w:val="both"/>
        <w:rPr>
          <w:b/>
        </w:rPr>
      </w:pPr>
      <w:r>
        <w:rPr>
          <w:b/>
        </w:rPr>
        <w:t xml:space="preserve">CWC Staff to the Committee, </w:t>
      </w:r>
      <w:r w:rsidR="00BF0FDC">
        <w:rPr>
          <w:b/>
        </w:rPr>
        <w:t xml:space="preserve">Lindsey Nielsen will Provide an Update on </w:t>
      </w:r>
      <w:r>
        <w:rPr>
          <w:b/>
        </w:rPr>
        <w:t xml:space="preserve">the </w:t>
      </w:r>
      <w:r w:rsidR="00BF0FDC">
        <w:rPr>
          <w:b/>
        </w:rPr>
        <w:t>Short-Term Projects</w:t>
      </w:r>
      <w:r>
        <w:rPr>
          <w:b/>
        </w:rPr>
        <w:t xml:space="preserve"> Committee’s Work</w:t>
      </w:r>
      <w:r w:rsidR="00BF0FDC">
        <w:rPr>
          <w:b/>
        </w:rPr>
        <w:t>.</w:t>
      </w:r>
    </w:p>
    <w:p w14:paraId="095AF226" w14:textId="502F7539" w:rsidR="00B10FCA" w:rsidRDefault="00B10FCA" w:rsidP="00BF0FDC">
      <w:pPr>
        <w:tabs>
          <w:tab w:val="left" w:pos="1440"/>
          <w:tab w:val="left" w:pos="2160"/>
        </w:tabs>
        <w:jc w:val="both"/>
        <w:rPr>
          <w:bCs/>
        </w:rPr>
      </w:pPr>
    </w:p>
    <w:p w14:paraId="47B0E0FA" w14:textId="7D9A1136" w:rsidR="00047590" w:rsidRDefault="00047590" w:rsidP="00BF0FDC">
      <w:pPr>
        <w:tabs>
          <w:tab w:val="left" w:pos="1440"/>
          <w:tab w:val="left" w:pos="2160"/>
        </w:tabs>
        <w:jc w:val="both"/>
        <w:rPr>
          <w:bCs/>
        </w:rPr>
      </w:pPr>
      <w:r>
        <w:rPr>
          <w:bCs/>
        </w:rPr>
        <w:t xml:space="preserve">Ms. Nielsen reported that in the CWC 2019-2020 Fiscal Year Budget, $60,000 was </w:t>
      </w:r>
      <w:r w:rsidR="003B0591">
        <w:rPr>
          <w:bCs/>
        </w:rPr>
        <w:t xml:space="preserve">set aside </w:t>
      </w:r>
      <w:r>
        <w:rPr>
          <w:bCs/>
        </w:rPr>
        <w:t>for projects.  The Board directed the Short-Term Projects Committee to open up a call for ideas to the larger public</w:t>
      </w:r>
      <w:r w:rsidR="0057131D">
        <w:rPr>
          <w:bCs/>
        </w:rPr>
        <w:t xml:space="preserve"> to learn where the needs exist in the project area.  From that effort</w:t>
      </w:r>
      <w:r w:rsidR="0023716D">
        <w:rPr>
          <w:bCs/>
        </w:rPr>
        <w:t>,</w:t>
      </w:r>
      <w:r w:rsidR="0057131D">
        <w:rPr>
          <w:bCs/>
        </w:rPr>
        <w:t xml:space="preserve"> they received 35 project ideas, all of which were reviewed by the Short-Term Projects Committee</w:t>
      </w:r>
      <w:r w:rsidR="00176634">
        <w:rPr>
          <w:bCs/>
        </w:rPr>
        <w:t>.  To date, the CWC has funded eight short-term project</w:t>
      </w:r>
      <w:r w:rsidR="0005123C">
        <w:rPr>
          <w:bCs/>
        </w:rPr>
        <w:t>s identified as follows:</w:t>
      </w:r>
    </w:p>
    <w:p w14:paraId="1DB85B21" w14:textId="5EC22978" w:rsidR="0005123C" w:rsidRDefault="0005123C" w:rsidP="00BF0FDC">
      <w:pPr>
        <w:tabs>
          <w:tab w:val="left" w:pos="1440"/>
          <w:tab w:val="left" w:pos="2160"/>
        </w:tabs>
        <w:jc w:val="both"/>
        <w:rPr>
          <w:bCs/>
        </w:rPr>
      </w:pPr>
    </w:p>
    <w:p w14:paraId="59BDD34F" w14:textId="047D4184" w:rsidR="0005123C" w:rsidRDefault="0005123C" w:rsidP="0005123C">
      <w:pPr>
        <w:pStyle w:val="ListParagraph"/>
        <w:numPr>
          <w:ilvl w:val="0"/>
          <w:numId w:val="15"/>
        </w:numPr>
        <w:tabs>
          <w:tab w:val="left" w:pos="1440"/>
          <w:tab w:val="left" w:pos="2160"/>
        </w:tabs>
        <w:jc w:val="both"/>
        <w:rPr>
          <w:bCs/>
        </w:rPr>
      </w:pPr>
      <w:r>
        <w:rPr>
          <w:bCs/>
        </w:rPr>
        <w:t>Co-sponsored Chipper Days;</w:t>
      </w:r>
    </w:p>
    <w:p w14:paraId="5447094B" w14:textId="415E1ADC" w:rsidR="0005123C" w:rsidRDefault="0005123C" w:rsidP="0005123C">
      <w:pPr>
        <w:pStyle w:val="ListParagraph"/>
        <w:numPr>
          <w:ilvl w:val="0"/>
          <w:numId w:val="15"/>
        </w:numPr>
        <w:tabs>
          <w:tab w:val="left" w:pos="1440"/>
          <w:tab w:val="left" w:pos="2160"/>
        </w:tabs>
        <w:jc w:val="both"/>
        <w:rPr>
          <w:bCs/>
        </w:rPr>
      </w:pPr>
      <w:r>
        <w:rPr>
          <w:bCs/>
        </w:rPr>
        <w:t>Contributed to land acquisition in Cottonwood Heights at the base of Little Cottonwood Canyon;</w:t>
      </w:r>
    </w:p>
    <w:p w14:paraId="16028084" w14:textId="2BA48CD3" w:rsidR="0005123C" w:rsidRDefault="0005123C" w:rsidP="0005123C">
      <w:pPr>
        <w:pStyle w:val="ListParagraph"/>
        <w:numPr>
          <w:ilvl w:val="0"/>
          <w:numId w:val="15"/>
        </w:numPr>
        <w:tabs>
          <w:tab w:val="left" w:pos="1440"/>
          <w:tab w:val="left" w:pos="2160"/>
        </w:tabs>
        <w:jc w:val="both"/>
        <w:rPr>
          <w:bCs/>
        </w:rPr>
      </w:pPr>
      <w:r>
        <w:rPr>
          <w:bCs/>
        </w:rPr>
        <w:t xml:space="preserve">Supported the construction of two significant bridges to allow the rerouted </w:t>
      </w:r>
      <w:r w:rsidR="009173B4">
        <w:rPr>
          <w:bCs/>
        </w:rPr>
        <w:t>Dog Lake Trail to cross a ravine on the east side of Rattles Peak</w:t>
      </w:r>
      <w:r w:rsidR="00FF29CB">
        <w:rPr>
          <w:bCs/>
        </w:rPr>
        <w:t>;</w:t>
      </w:r>
    </w:p>
    <w:p w14:paraId="3044B94D" w14:textId="7A6B7A9B" w:rsidR="00EC253E" w:rsidRDefault="009173B4" w:rsidP="0005123C">
      <w:pPr>
        <w:pStyle w:val="ListParagraph"/>
        <w:numPr>
          <w:ilvl w:val="0"/>
          <w:numId w:val="15"/>
        </w:numPr>
        <w:tabs>
          <w:tab w:val="left" w:pos="1440"/>
          <w:tab w:val="left" w:pos="2160"/>
        </w:tabs>
        <w:jc w:val="both"/>
        <w:rPr>
          <w:bCs/>
        </w:rPr>
      </w:pPr>
      <w:r>
        <w:rPr>
          <w:bCs/>
        </w:rPr>
        <w:t>Supported the ongoing maintenance of a Lone Peak Wilderness Wag Bag kiosk sponsored by Save Our Canyons</w:t>
      </w:r>
      <w:r w:rsidR="0026540C">
        <w:rPr>
          <w:bCs/>
        </w:rPr>
        <w:t xml:space="preserve">, </w:t>
      </w:r>
      <w:r>
        <w:rPr>
          <w:bCs/>
        </w:rPr>
        <w:t>The Climbers Alliance</w:t>
      </w:r>
      <w:r w:rsidR="0026540C">
        <w:rPr>
          <w:bCs/>
        </w:rPr>
        <w:t>, and Gear Room</w:t>
      </w:r>
      <w:r w:rsidR="00FF29CB">
        <w:rPr>
          <w:bCs/>
        </w:rPr>
        <w:t>;</w:t>
      </w:r>
    </w:p>
    <w:p w14:paraId="64F0E5BC" w14:textId="17F46CC6" w:rsidR="009173B4" w:rsidRDefault="0026540C" w:rsidP="0005123C">
      <w:pPr>
        <w:pStyle w:val="ListParagraph"/>
        <w:numPr>
          <w:ilvl w:val="0"/>
          <w:numId w:val="15"/>
        </w:numPr>
        <w:tabs>
          <w:tab w:val="left" w:pos="1440"/>
          <w:tab w:val="left" w:pos="2160"/>
        </w:tabs>
        <w:jc w:val="both"/>
        <w:rPr>
          <w:bCs/>
        </w:rPr>
      </w:pPr>
      <w:r>
        <w:rPr>
          <w:bCs/>
        </w:rPr>
        <w:t>Supported the work of Wasatch Graffiti Busters</w:t>
      </w:r>
      <w:r w:rsidR="00FF29CB">
        <w:rPr>
          <w:bCs/>
        </w:rPr>
        <w:t>;</w:t>
      </w:r>
    </w:p>
    <w:p w14:paraId="26539AF8" w14:textId="7D911017" w:rsidR="0026540C" w:rsidRDefault="00B66F25" w:rsidP="0005123C">
      <w:pPr>
        <w:pStyle w:val="ListParagraph"/>
        <w:numPr>
          <w:ilvl w:val="0"/>
          <w:numId w:val="15"/>
        </w:numPr>
        <w:tabs>
          <w:tab w:val="left" w:pos="1440"/>
          <w:tab w:val="left" w:pos="2160"/>
        </w:tabs>
        <w:jc w:val="both"/>
        <w:rPr>
          <w:bCs/>
        </w:rPr>
      </w:pPr>
      <w:r>
        <w:rPr>
          <w:bCs/>
        </w:rPr>
        <w:t>Supported stewardship at the Gate Buttress Trail in Little Cottonwood Canyon</w:t>
      </w:r>
      <w:r w:rsidR="00FF29CB">
        <w:rPr>
          <w:bCs/>
        </w:rPr>
        <w:t>; and</w:t>
      </w:r>
    </w:p>
    <w:p w14:paraId="322A0BE5" w14:textId="1DEC3AF5" w:rsidR="00B66F25" w:rsidRPr="0005123C" w:rsidRDefault="001C2A59" w:rsidP="0005123C">
      <w:pPr>
        <w:pStyle w:val="ListParagraph"/>
        <w:numPr>
          <w:ilvl w:val="0"/>
          <w:numId w:val="15"/>
        </w:numPr>
        <w:tabs>
          <w:tab w:val="left" w:pos="1440"/>
          <w:tab w:val="left" w:pos="2160"/>
        </w:tabs>
        <w:jc w:val="both"/>
        <w:rPr>
          <w:bCs/>
        </w:rPr>
      </w:pPr>
      <w:r>
        <w:rPr>
          <w:bCs/>
        </w:rPr>
        <w:t>Are p</w:t>
      </w:r>
      <w:r w:rsidR="00D3125B">
        <w:rPr>
          <w:bCs/>
        </w:rPr>
        <w:t>aying to support the maintenance of three Forest Service bathrooms at trailheads located at Donut Falls, Mill B, and Big Cottonwood Canyon</w:t>
      </w:r>
      <w:r w:rsidR="00FF29CB">
        <w:rPr>
          <w:bCs/>
        </w:rPr>
        <w:t>.</w:t>
      </w:r>
    </w:p>
    <w:p w14:paraId="0B55225A" w14:textId="2CC5D171" w:rsidR="00FF29CB" w:rsidRDefault="00FF29CB" w:rsidP="00BF0FDC">
      <w:pPr>
        <w:tabs>
          <w:tab w:val="left" w:pos="1440"/>
          <w:tab w:val="left" w:pos="2160"/>
        </w:tabs>
        <w:jc w:val="both"/>
        <w:rPr>
          <w:bCs/>
        </w:rPr>
      </w:pPr>
    </w:p>
    <w:p w14:paraId="3C00B477" w14:textId="6C0D8631" w:rsidR="00FF29CB" w:rsidRDefault="00FF29CB" w:rsidP="00BF0FDC">
      <w:pPr>
        <w:tabs>
          <w:tab w:val="left" w:pos="1440"/>
          <w:tab w:val="left" w:pos="2160"/>
        </w:tabs>
        <w:jc w:val="both"/>
        <w:rPr>
          <w:bCs/>
        </w:rPr>
      </w:pPr>
      <w:r>
        <w:rPr>
          <w:bCs/>
        </w:rPr>
        <w:t>Ms. Nielsen reported that each of the projects build</w:t>
      </w:r>
      <w:r w:rsidR="001C2A59">
        <w:rPr>
          <w:bCs/>
        </w:rPr>
        <w:t>s</w:t>
      </w:r>
      <w:r>
        <w:rPr>
          <w:bCs/>
        </w:rPr>
        <w:t xml:space="preserve"> upon existing partnerships with community organizations, non-profits, other government entities, or have built out new partnerships.</w:t>
      </w:r>
      <w:r w:rsidR="00E4059D">
        <w:rPr>
          <w:bCs/>
        </w:rPr>
        <w:t xml:space="preserve">  She </w:t>
      </w:r>
      <w:r w:rsidR="00E4059D">
        <w:rPr>
          <w:bCs/>
        </w:rPr>
        <w:lastRenderedPageBreak/>
        <w:t>explained that with the Chipper Day Project, they have teamed up with the Utah State Division of Forestry Fire and State Lands</w:t>
      </w:r>
      <w:r w:rsidR="00720206">
        <w:rPr>
          <w:bCs/>
        </w:rPr>
        <w:t xml:space="preserve"> to bolster outreach and communication regarding fire safety with residents.  </w:t>
      </w:r>
      <w:r>
        <w:rPr>
          <w:bCs/>
        </w:rPr>
        <w:t xml:space="preserve">   </w:t>
      </w:r>
    </w:p>
    <w:p w14:paraId="661C6E88" w14:textId="77777777" w:rsidR="00FF29CB" w:rsidRDefault="00FF29CB" w:rsidP="00BF0FDC">
      <w:pPr>
        <w:tabs>
          <w:tab w:val="left" w:pos="1440"/>
          <w:tab w:val="left" w:pos="2160"/>
        </w:tabs>
        <w:jc w:val="both"/>
        <w:rPr>
          <w:bCs/>
        </w:rPr>
      </w:pPr>
    </w:p>
    <w:p w14:paraId="4AD6FFC5" w14:textId="0A6B3017" w:rsidR="00BF0FDC" w:rsidRDefault="00BF0FDC" w:rsidP="00BF0FDC">
      <w:pPr>
        <w:pStyle w:val="ListParagraph"/>
        <w:numPr>
          <w:ilvl w:val="0"/>
          <w:numId w:val="9"/>
        </w:numPr>
        <w:tabs>
          <w:tab w:val="left" w:pos="1440"/>
          <w:tab w:val="left" w:pos="2160"/>
        </w:tabs>
        <w:ind w:left="1440" w:hanging="720"/>
        <w:jc w:val="both"/>
        <w:rPr>
          <w:b/>
        </w:rPr>
      </w:pPr>
      <w:r>
        <w:rPr>
          <w:b/>
        </w:rPr>
        <w:t>Transportation Committee.</w:t>
      </w:r>
    </w:p>
    <w:p w14:paraId="04D3DD1E" w14:textId="77777777" w:rsidR="00BF0FDC" w:rsidRDefault="00BF0FDC" w:rsidP="00BF0FDC">
      <w:pPr>
        <w:tabs>
          <w:tab w:val="left" w:pos="1440"/>
          <w:tab w:val="left" w:pos="2160"/>
        </w:tabs>
        <w:jc w:val="both"/>
        <w:rPr>
          <w:b/>
        </w:rPr>
      </w:pPr>
    </w:p>
    <w:p w14:paraId="1425909D" w14:textId="3ABD0B10" w:rsidR="00BF0FDC" w:rsidRPr="004A66E4" w:rsidRDefault="004A66E4" w:rsidP="00991F96">
      <w:pPr>
        <w:pStyle w:val="ListParagraph"/>
        <w:numPr>
          <w:ilvl w:val="0"/>
          <w:numId w:val="11"/>
        </w:numPr>
        <w:tabs>
          <w:tab w:val="left" w:pos="1440"/>
          <w:tab w:val="left" w:pos="2160"/>
        </w:tabs>
        <w:jc w:val="both"/>
        <w:rPr>
          <w:bCs/>
        </w:rPr>
      </w:pPr>
      <w:r w:rsidRPr="004A66E4">
        <w:rPr>
          <w:b/>
        </w:rPr>
        <w:t xml:space="preserve">CWC Staff to the Committee, </w:t>
      </w:r>
      <w:r w:rsidR="00BF0FDC" w:rsidRPr="004A66E4">
        <w:rPr>
          <w:b/>
        </w:rPr>
        <w:t xml:space="preserve">Blake Perez </w:t>
      </w:r>
      <w:r w:rsidRPr="004A66E4">
        <w:rPr>
          <w:b/>
        </w:rPr>
        <w:t xml:space="preserve">will Provide an Update on its Work Done to Date on the Mountain Transit Study (“MTS”) Initiative. </w:t>
      </w:r>
    </w:p>
    <w:p w14:paraId="6DBD2772" w14:textId="7CCBD9A1" w:rsidR="00FF29CB" w:rsidRDefault="00FF29CB" w:rsidP="00FF29CB">
      <w:pPr>
        <w:tabs>
          <w:tab w:val="left" w:pos="1440"/>
          <w:tab w:val="left" w:pos="2160"/>
        </w:tabs>
        <w:jc w:val="both"/>
        <w:rPr>
          <w:bCs/>
        </w:rPr>
      </w:pPr>
    </w:p>
    <w:p w14:paraId="636A3198" w14:textId="1CEC400A" w:rsidR="00665D49" w:rsidRDefault="00FF7BF5" w:rsidP="00FF29CB">
      <w:pPr>
        <w:tabs>
          <w:tab w:val="left" w:pos="1440"/>
          <w:tab w:val="left" w:pos="2160"/>
        </w:tabs>
        <w:jc w:val="both"/>
        <w:rPr>
          <w:bCs/>
        </w:rPr>
      </w:pPr>
      <w:r>
        <w:rPr>
          <w:bCs/>
        </w:rPr>
        <w:t>CWC Deputy Director, Blake Perez provide</w:t>
      </w:r>
      <w:r w:rsidR="001C2A59">
        <w:rPr>
          <w:bCs/>
        </w:rPr>
        <w:t>d an</w:t>
      </w:r>
      <w:r>
        <w:rPr>
          <w:bCs/>
        </w:rPr>
        <w:t xml:space="preserve"> update of the Mountain Transit Study</w:t>
      </w:r>
      <w:r w:rsidR="002A1926">
        <w:rPr>
          <w:bCs/>
        </w:rPr>
        <w:t xml:space="preserve"> and reported that the initial scoping process was released in January or February of 2020 and </w:t>
      </w:r>
      <w:r w:rsidR="001C2A59">
        <w:rPr>
          <w:bCs/>
        </w:rPr>
        <w:t xml:space="preserve">was </w:t>
      </w:r>
      <w:r w:rsidR="002A1926">
        <w:rPr>
          <w:bCs/>
        </w:rPr>
        <w:t xml:space="preserve">opened up for public comment.  Public comment </w:t>
      </w:r>
      <w:r w:rsidR="001C2A59">
        <w:rPr>
          <w:bCs/>
        </w:rPr>
        <w:t xml:space="preserve">was </w:t>
      </w:r>
      <w:r w:rsidR="002A1926">
        <w:rPr>
          <w:bCs/>
        </w:rPr>
        <w:t xml:space="preserve">received through February and </w:t>
      </w:r>
      <w:r w:rsidR="001C2A59">
        <w:rPr>
          <w:bCs/>
        </w:rPr>
        <w:t xml:space="preserve">the comments were </w:t>
      </w:r>
      <w:r w:rsidR="002A1926">
        <w:rPr>
          <w:bCs/>
        </w:rPr>
        <w:t xml:space="preserve">cataloged and categorized in terms of the geographic scope, attributes, and objectives.  They came back to the Stakeholders Council at its April meeting with prioritization exercises for the attributes and objectives. The Transportation Committee used that input to make recommendations to the CWC.  </w:t>
      </w:r>
      <w:r w:rsidR="00665D49">
        <w:rPr>
          <w:bCs/>
        </w:rPr>
        <w:t xml:space="preserve">Staff </w:t>
      </w:r>
      <w:r w:rsidR="001C2A59">
        <w:rPr>
          <w:bCs/>
        </w:rPr>
        <w:t>wa</w:t>
      </w:r>
      <w:r w:rsidR="00665D49">
        <w:rPr>
          <w:bCs/>
        </w:rPr>
        <w:t xml:space="preserve">s currently working with a group of technical experts, vendors, and planners on a regional approach that fulfills the attributes and objectives agreed upon earlier this year.  They hope to release </w:t>
      </w:r>
      <w:r w:rsidR="001C2A59">
        <w:rPr>
          <w:bCs/>
        </w:rPr>
        <w:t xml:space="preserve">them </w:t>
      </w:r>
      <w:r w:rsidR="00665D49">
        <w:rPr>
          <w:bCs/>
        </w:rPr>
        <w:t xml:space="preserve">in early Fall 2020. </w:t>
      </w:r>
      <w:r w:rsidR="000A5836">
        <w:rPr>
          <w:bCs/>
        </w:rPr>
        <w:t xml:space="preserve"> </w:t>
      </w:r>
      <w:r w:rsidR="00665D49">
        <w:rPr>
          <w:bCs/>
        </w:rPr>
        <w:t xml:space="preserve">Staff was </w:t>
      </w:r>
      <w:r w:rsidR="000A5836">
        <w:rPr>
          <w:bCs/>
        </w:rPr>
        <w:t xml:space="preserve">currently </w:t>
      </w:r>
      <w:r w:rsidR="00665D49">
        <w:rPr>
          <w:bCs/>
        </w:rPr>
        <w:t>looking at ways to receive comment</w:t>
      </w:r>
      <w:r w:rsidR="0060301B">
        <w:rPr>
          <w:bCs/>
        </w:rPr>
        <w:t>s</w:t>
      </w:r>
      <w:r w:rsidR="00665D49">
        <w:rPr>
          <w:bCs/>
        </w:rPr>
        <w:t xml:space="preserve">, </w:t>
      </w:r>
      <w:r w:rsidR="001C2A59">
        <w:rPr>
          <w:bCs/>
        </w:rPr>
        <w:t xml:space="preserve">increase </w:t>
      </w:r>
      <w:r w:rsidR="00665D49">
        <w:rPr>
          <w:bCs/>
        </w:rPr>
        <w:t xml:space="preserve">public engagement, and </w:t>
      </w:r>
      <w:r w:rsidR="001C2A59">
        <w:rPr>
          <w:bCs/>
        </w:rPr>
        <w:t xml:space="preserve">see </w:t>
      </w:r>
      <w:r w:rsidR="00665D49">
        <w:rPr>
          <w:bCs/>
        </w:rPr>
        <w:t xml:space="preserve">how that dynamic has shifted as a result of COVID-19.   </w:t>
      </w:r>
    </w:p>
    <w:p w14:paraId="483DAB83" w14:textId="77777777" w:rsidR="000A5836" w:rsidRDefault="000A5836" w:rsidP="00FF29CB">
      <w:pPr>
        <w:tabs>
          <w:tab w:val="left" w:pos="1440"/>
          <w:tab w:val="left" w:pos="2160"/>
        </w:tabs>
        <w:jc w:val="both"/>
        <w:rPr>
          <w:bCs/>
        </w:rPr>
      </w:pPr>
    </w:p>
    <w:p w14:paraId="2C55465C" w14:textId="5F8A26FC" w:rsidR="00BF0FDC" w:rsidRDefault="004A66E4" w:rsidP="00BF0FDC">
      <w:pPr>
        <w:pStyle w:val="ListParagraph"/>
        <w:numPr>
          <w:ilvl w:val="0"/>
          <w:numId w:val="9"/>
        </w:numPr>
        <w:tabs>
          <w:tab w:val="left" w:pos="1440"/>
          <w:tab w:val="left" w:pos="2160"/>
        </w:tabs>
        <w:ind w:left="1440" w:hanging="720"/>
        <w:jc w:val="both"/>
        <w:rPr>
          <w:b/>
        </w:rPr>
      </w:pPr>
      <w:r>
        <w:rPr>
          <w:b/>
        </w:rPr>
        <w:t xml:space="preserve">Legislative </w:t>
      </w:r>
      <w:r w:rsidR="00327571">
        <w:rPr>
          <w:b/>
        </w:rPr>
        <w:t xml:space="preserve">Land Tenure </w:t>
      </w:r>
      <w:r w:rsidR="00BF0FDC">
        <w:rPr>
          <w:b/>
        </w:rPr>
        <w:t>Committee.</w:t>
      </w:r>
    </w:p>
    <w:p w14:paraId="5E790ECA" w14:textId="77777777" w:rsidR="00BF0FDC" w:rsidRDefault="00BF0FDC" w:rsidP="00BF0FDC">
      <w:pPr>
        <w:tabs>
          <w:tab w:val="left" w:pos="1440"/>
          <w:tab w:val="left" w:pos="2160"/>
        </w:tabs>
        <w:jc w:val="both"/>
        <w:rPr>
          <w:b/>
        </w:rPr>
      </w:pPr>
    </w:p>
    <w:p w14:paraId="3AD80F2E" w14:textId="653C3C21" w:rsidR="00BF0FDC" w:rsidRPr="00327571" w:rsidRDefault="00FD007D" w:rsidP="00327571">
      <w:pPr>
        <w:pStyle w:val="ListParagraph"/>
        <w:numPr>
          <w:ilvl w:val="0"/>
          <w:numId w:val="13"/>
        </w:numPr>
        <w:tabs>
          <w:tab w:val="left" w:pos="1440"/>
          <w:tab w:val="left" w:pos="2160"/>
        </w:tabs>
        <w:jc w:val="both"/>
        <w:rPr>
          <w:b/>
        </w:rPr>
      </w:pPr>
      <w:r>
        <w:rPr>
          <w:b/>
        </w:rPr>
        <w:t xml:space="preserve">CWC Executive Director, </w:t>
      </w:r>
      <w:r w:rsidR="00327571">
        <w:rPr>
          <w:b/>
        </w:rPr>
        <w:t xml:space="preserve">Ralph Becker will Provide an Update on the </w:t>
      </w:r>
      <w:r>
        <w:rPr>
          <w:b/>
        </w:rPr>
        <w:t xml:space="preserve">Legislative </w:t>
      </w:r>
      <w:r w:rsidR="00327571">
        <w:rPr>
          <w:b/>
        </w:rPr>
        <w:t>Land Tenure Committee</w:t>
      </w:r>
      <w:r>
        <w:rPr>
          <w:b/>
        </w:rPr>
        <w:t xml:space="preserve"> and Its Work to Date</w:t>
      </w:r>
      <w:r w:rsidR="00327571">
        <w:rPr>
          <w:b/>
        </w:rPr>
        <w:t xml:space="preserve">.  </w:t>
      </w:r>
    </w:p>
    <w:p w14:paraId="369B7695" w14:textId="77777777" w:rsidR="000A5836" w:rsidRDefault="000A5836" w:rsidP="00BF0FDC">
      <w:pPr>
        <w:tabs>
          <w:tab w:val="left" w:pos="1440"/>
          <w:tab w:val="left" w:pos="2160"/>
        </w:tabs>
        <w:jc w:val="both"/>
        <w:rPr>
          <w:bCs/>
        </w:rPr>
      </w:pPr>
    </w:p>
    <w:p w14:paraId="2F00E7BA" w14:textId="5830B4B2" w:rsidR="00BF0FDC" w:rsidRDefault="000A5836" w:rsidP="00BF0FDC">
      <w:pPr>
        <w:tabs>
          <w:tab w:val="left" w:pos="1440"/>
          <w:tab w:val="left" w:pos="2160"/>
        </w:tabs>
        <w:jc w:val="both"/>
        <w:rPr>
          <w:bCs/>
        </w:rPr>
      </w:pPr>
      <w:r>
        <w:rPr>
          <w:bCs/>
        </w:rPr>
        <w:t xml:space="preserve">Mr. Becker reported that the Legislative Land Tenure Committee has met once since the last Stakeholders Council Meeting.  </w:t>
      </w:r>
      <w:r w:rsidR="00D7709B">
        <w:rPr>
          <w:bCs/>
        </w:rPr>
        <w:t>This year the CWC reached a point that it felt the Congressional Legislation had been brought as far as it could</w:t>
      </w:r>
      <w:r w:rsidR="00375690">
        <w:rPr>
          <w:bCs/>
        </w:rPr>
        <w:t xml:space="preserve"> go.</w:t>
      </w:r>
      <w:r w:rsidR="00D7709B">
        <w:rPr>
          <w:bCs/>
        </w:rPr>
        <w:t xml:space="preserve">  Republicans in the Congressional delegation </w:t>
      </w:r>
      <w:r w:rsidR="00A90370">
        <w:rPr>
          <w:bCs/>
        </w:rPr>
        <w:t xml:space="preserve">decided not to move the legislation </w:t>
      </w:r>
      <w:r w:rsidR="001C2A59">
        <w:rPr>
          <w:bCs/>
        </w:rPr>
        <w:t xml:space="preserve">forward </w:t>
      </w:r>
      <w:r w:rsidR="00A90370">
        <w:rPr>
          <w:bCs/>
        </w:rPr>
        <w:t xml:space="preserve">this Congress and </w:t>
      </w:r>
      <w:r w:rsidR="001C2A59">
        <w:rPr>
          <w:bCs/>
        </w:rPr>
        <w:t xml:space="preserve">determined that </w:t>
      </w:r>
      <w:r w:rsidR="00A90370">
        <w:rPr>
          <w:bCs/>
        </w:rPr>
        <w:t xml:space="preserve">the transportation issues were of higher priority.  Last Fall, the CWC Board at its Retreat shifted the focus to the work addressed by Mr. Perez.  The intent was also to look at the remaining issues with the Federal Legislation with the most prominent one dealing with land exchanges.  </w:t>
      </w:r>
      <w:r w:rsidR="00A40746">
        <w:rPr>
          <w:bCs/>
        </w:rPr>
        <w:t xml:space="preserve">The desire was to find a way to </w:t>
      </w:r>
      <w:r w:rsidR="001C2A59">
        <w:rPr>
          <w:bCs/>
        </w:rPr>
        <w:t xml:space="preserve">bring </w:t>
      </w:r>
      <w:r w:rsidR="00580965">
        <w:rPr>
          <w:bCs/>
        </w:rPr>
        <w:t xml:space="preserve">the major public use areas outside of the ski areas that are used by the public into a protective status to ensure that those lands are not developed.  </w:t>
      </w:r>
      <w:r w:rsidR="00A90370">
        <w:rPr>
          <w:bCs/>
        </w:rPr>
        <w:t xml:space="preserve"> </w:t>
      </w:r>
    </w:p>
    <w:p w14:paraId="67A2AF2B" w14:textId="025F33DE" w:rsidR="008155BE" w:rsidRDefault="008155BE" w:rsidP="00BF0FDC">
      <w:pPr>
        <w:tabs>
          <w:tab w:val="left" w:pos="1440"/>
          <w:tab w:val="left" w:pos="2160"/>
        </w:tabs>
        <w:jc w:val="both"/>
        <w:rPr>
          <w:bCs/>
        </w:rPr>
      </w:pPr>
    </w:p>
    <w:p w14:paraId="4518CC39" w14:textId="7260B5C8" w:rsidR="00AF5712" w:rsidRDefault="008155BE" w:rsidP="00BF0FDC">
      <w:pPr>
        <w:tabs>
          <w:tab w:val="left" w:pos="1440"/>
          <w:tab w:val="left" w:pos="2160"/>
        </w:tabs>
        <w:jc w:val="both"/>
        <w:rPr>
          <w:bCs/>
        </w:rPr>
      </w:pPr>
      <w:r>
        <w:rPr>
          <w:bCs/>
        </w:rPr>
        <w:t>Mr. Becker addressed other options and the potential to have a public agency and government acquisition of some of the lands</w:t>
      </w:r>
      <w:r w:rsidR="00361113">
        <w:rPr>
          <w:bCs/>
        </w:rPr>
        <w:t xml:space="preserve"> if there </w:t>
      </w:r>
      <w:r w:rsidR="001C2A59">
        <w:rPr>
          <w:bCs/>
        </w:rPr>
        <w:t xml:space="preserve">is an </w:t>
      </w:r>
      <w:r w:rsidR="00361113">
        <w:rPr>
          <w:bCs/>
        </w:rPr>
        <w:t xml:space="preserve">interest.  Some of the ski areas </w:t>
      </w:r>
      <w:r w:rsidR="001C2A59">
        <w:rPr>
          <w:bCs/>
        </w:rPr>
        <w:t xml:space="preserve">indicated that </w:t>
      </w:r>
      <w:r w:rsidR="00361113">
        <w:rPr>
          <w:bCs/>
        </w:rPr>
        <w:t>that was a possibility.  The potential of putting conservation easements on some of the private lands of particular public interest was also considered.  Bonding and developing public fund</w:t>
      </w:r>
      <w:r w:rsidR="001C2A59">
        <w:rPr>
          <w:bCs/>
        </w:rPr>
        <w:t>ing</w:t>
      </w:r>
      <w:r w:rsidR="00361113">
        <w:rPr>
          <w:bCs/>
        </w:rPr>
        <w:t xml:space="preserve"> to acquire land were also </w:t>
      </w:r>
      <w:r w:rsidR="00544A1C">
        <w:rPr>
          <w:bCs/>
        </w:rPr>
        <w:t>an option.  The alternatives were discussed at a second meeting and they are no</w:t>
      </w:r>
      <w:r w:rsidR="001C2A59">
        <w:rPr>
          <w:bCs/>
        </w:rPr>
        <w:t>w</w:t>
      </w:r>
      <w:r w:rsidR="00544A1C">
        <w:rPr>
          <w:bCs/>
        </w:rPr>
        <w:t xml:space="preserve"> in the process of following up with the individual ski</w:t>
      </w:r>
      <w:r w:rsidR="00AB3763">
        <w:rPr>
          <w:bCs/>
        </w:rPr>
        <w:t xml:space="preserve"> areas because their circumstances all differ</w:t>
      </w:r>
      <w:r w:rsidR="00AF5712">
        <w:rPr>
          <w:bCs/>
        </w:rPr>
        <w:t xml:space="preserve">.   </w:t>
      </w:r>
    </w:p>
    <w:p w14:paraId="5059F572" w14:textId="77777777" w:rsidR="00AF5712" w:rsidRDefault="00AF5712" w:rsidP="00BF0FDC">
      <w:pPr>
        <w:tabs>
          <w:tab w:val="left" w:pos="1440"/>
          <w:tab w:val="left" w:pos="2160"/>
        </w:tabs>
        <w:jc w:val="both"/>
        <w:rPr>
          <w:bCs/>
        </w:rPr>
      </w:pPr>
    </w:p>
    <w:p w14:paraId="19558545" w14:textId="12E5B495" w:rsidR="008155BE" w:rsidRDefault="00AF5712" w:rsidP="00BF0FDC">
      <w:pPr>
        <w:tabs>
          <w:tab w:val="left" w:pos="1440"/>
          <w:tab w:val="left" w:pos="2160"/>
        </w:tabs>
        <w:jc w:val="both"/>
        <w:rPr>
          <w:bCs/>
        </w:rPr>
      </w:pPr>
      <w:r>
        <w:rPr>
          <w:bCs/>
        </w:rPr>
        <w:t xml:space="preserve">Mr. Becker was asked to address whether the </w:t>
      </w:r>
      <w:r w:rsidR="0043759C">
        <w:rPr>
          <w:bCs/>
        </w:rPr>
        <w:t>L</w:t>
      </w:r>
      <w:r>
        <w:rPr>
          <w:bCs/>
        </w:rPr>
        <w:t xml:space="preserve">egislation would authorize and trigger an updated Land Management Plan </w:t>
      </w:r>
      <w:r w:rsidR="00DA5A07">
        <w:rPr>
          <w:bCs/>
        </w:rPr>
        <w:t xml:space="preserve">and if it would include looking at all four of the primary values set forth in the </w:t>
      </w:r>
      <w:r w:rsidR="0043759C">
        <w:rPr>
          <w:bCs/>
        </w:rPr>
        <w:t>L</w:t>
      </w:r>
      <w:r w:rsidR="00DA5A07">
        <w:rPr>
          <w:bCs/>
        </w:rPr>
        <w:t xml:space="preserve">egislation.  </w:t>
      </w:r>
      <w:r w:rsidR="0043759C">
        <w:rPr>
          <w:bCs/>
        </w:rPr>
        <w:t xml:space="preserve">Mr. Becker responded that the Legislation calls for </w:t>
      </w:r>
      <w:r w:rsidR="0060301B">
        <w:rPr>
          <w:bCs/>
        </w:rPr>
        <w:t xml:space="preserve">the </w:t>
      </w:r>
      <w:r w:rsidR="0043759C">
        <w:rPr>
          <w:bCs/>
        </w:rPr>
        <w:t xml:space="preserve">development of a New </w:t>
      </w:r>
      <w:r w:rsidR="0043759C">
        <w:rPr>
          <w:bCs/>
        </w:rPr>
        <w:lastRenderedPageBreak/>
        <w:t>Land Management Plan</w:t>
      </w:r>
      <w:r w:rsidR="004D46AE">
        <w:rPr>
          <w:bCs/>
        </w:rPr>
        <w:t xml:space="preserve"> by the U.S. Forest Service</w:t>
      </w:r>
      <w:r w:rsidR="004659B7">
        <w:rPr>
          <w:bCs/>
        </w:rPr>
        <w:t xml:space="preserve"> for the Central Wasatch National Conservation Recreation Area that would include a range of thing</w:t>
      </w:r>
      <w:r w:rsidR="001C2A59">
        <w:rPr>
          <w:bCs/>
        </w:rPr>
        <w:t>s</w:t>
      </w:r>
      <w:r w:rsidR="004659B7">
        <w:rPr>
          <w:bCs/>
        </w:rPr>
        <w:t xml:space="preserve"> the U.S. Forest Service is responsible for managing</w:t>
      </w:r>
      <w:r w:rsidR="004D46AE">
        <w:rPr>
          <w:bCs/>
        </w:rPr>
        <w:t xml:space="preserve">.  </w:t>
      </w:r>
      <w:r w:rsidR="004659B7">
        <w:rPr>
          <w:bCs/>
        </w:rPr>
        <w:t>It was noted that t</w:t>
      </w:r>
      <w:r w:rsidR="00F00455">
        <w:rPr>
          <w:bCs/>
        </w:rPr>
        <w:t>he area will remain under U.S. Forest Service jurisdiction</w:t>
      </w:r>
      <w:r w:rsidR="00470177">
        <w:rPr>
          <w:bCs/>
        </w:rPr>
        <w:t xml:space="preserve">.  </w:t>
      </w:r>
      <w:r w:rsidR="004468B7">
        <w:rPr>
          <w:bCs/>
        </w:rPr>
        <w:t>The</w:t>
      </w:r>
      <w:r w:rsidR="00265031">
        <w:rPr>
          <w:bCs/>
        </w:rPr>
        <w:t xml:space="preserve">re is also a Travel Management Plan </w:t>
      </w:r>
      <w:r w:rsidR="00A86F18">
        <w:rPr>
          <w:bCs/>
        </w:rPr>
        <w:t xml:space="preserve">for the forest.  Each element of the existing Forest Plan would be revised for this area with guidance from the legislation creating the area.  </w:t>
      </w:r>
      <w:r w:rsidR="00F00455">
        <w:rPr>
          <w:bCs/>
        </w:rPr>
        <w:t xml:space="preserve"> </w:t>
      </w:r>
    </w:p>
    <w:p w14:paraId="3BD9E6EC" w14:textId="528DBB69" w:rsidR="004659B7" w:rsidRDefault="004659B7" w:rsidP="00BF0FDC">
      <w:pPr>
        <w:tabs>
          <w:tab w:val="left" w:pos="1440"/>
          <w:tab w:val="left" w:pos="2160"/>
        </w:tabs>
        <w:jc w:val="both"/>
        <w:rPr>
          <w:bCs/>
        </w:rPr>
      </w:pPr>
    </w:p>
    <w:p w14:paraId="6DDDDAA8" w14:textId="6CC5125A" w:rsidR="008155BE" w:rsidRPr="008155BE" w:rsidRDefault="00210D42" w:rsidP="008155BE">
      <w:pPr>
        <w:pStyle w:val="ListParagraph"/>
        <w:numPr>
          <w:ilvl w:val="0"/>
          <w:numId w:val="2"/>
        </w:numPr>
        <w:tabs>
          <w:tab w:val="left" w:pos="1440"/>
          <w:tab w:val="left" w:pos="2160"/>
        </w:tabs>
        <w:ind w:hanging="720"/>
        <w:jc w:val="both"/>
        <w:rPr>
          <w:bCs/>
        </w:rPr>
      </w:pPr>
      <w:r>
        <w:rPr>
          <w:b/>
          <w:bCs/>
          <w:u w:val="single"/>
        </w:rPr>
        <w:t>OPEN DISCUSSION</w:t>
      </w:r>
      <w:r w:rsidR="00FD007D">
        <w:rPr>
          <w:b/>
          <w:bCs/>
          <w:u w:val="single"/>
        </w:rPr>
        <w:t xml:space="preserve"> ON LCC EIS SCREENING AND ALTERNATIVES RE</w:t>
      </w:r>
      <w:r w:rsidR="00DB3F25">
        <w:rPr>
          <w:b/>
          <w:bCs/>
          <w:u w:val="single"/>
        </w:rPr>
        <w:t>P</w:t>
      </w:r>
      <w:r w:rsidR="00FD007D">
        <w:rPr>
          <w:b/>
          <w:bCs/>
          <w:u w:val="single"/>
        </w:rPr>
        <w:t>ORT</w:t>
      </w:r>
    </w:p>
    <w:p w14:paraId="5F5DE9D3" w14:textId="712BA773" w:rsidR="008155BE" w:rsidRDefault="008155BE" w:rsidP="008155BE">
      <w:pPr>
        <w:tabs>
          <w:tab w:val="left" w:pos="1440"/>
          <w:tab w:val="left" w:pos="2160"/>
        </w:tabs>
        <w:jc w:val="both"/>
        <w:rPr>
          <w:bCs/>
        </w:rPr>
      </w:pPr>
    </w:p>
    <w:p w14:paraId="76969B6A" w14:textId="6BE65ABA" w:rsidR="00335BA2" w:rsidRDefault="00D705F8" w:rsidP="008155BE">
      <w:pPr>
        <w:tabs>
          <w:tab w:val="left" w:pos="1440"/>
          <w:tab w:val="left" w:pos="2160"/>
        </w:tabs>
        <w:jc w:val="both"/>
        <w:rPr>
          <w:bCs/>
        </w:rPr>
      </w:pPr>
      <w:r>
        <w:rPr>
          <w:bCs/>
        </w:rPr>
        <w:t xml:space="preserve">Mr. Perez </w:t>
      </w:r>
      <w:r w:rsidR="0080032F">
        <w:rPr>
          <w:bCs/>
        </w:rPr>
        <w:t>addressed the CWC’s approach to developing comments and the overall process.  In setting out to develop</w:t>
      </w:r>
      <w:r w:rsidR="00BF5A18">
        <w:rPr>
          <w:bCs/>
        </w:rPr>
        <w:t xml:space="preserve"> comments, the</w:t>
      </w:r>
      <w:r w:rsidR="001C2A59">
        <w:rPr>
          <w:bCs/>
        </w:rPr>
        <w:t>y</w:t>
      </w:r>
      <w:r w:rsidR="00BF5A18">
        <w:rPr>
          <w:bCs/>
        </w:rPr>
        <w:t xml:space="preserve"> discussed major topics and themes at the June Transportation Committee Meeting.  From there staff further developed topics and themes and spoke to member jurisdictions and partners </w:t>
      </w:r>
      <w:r w:rsidR="00DB0281">
        <w:rPr>
          <w:bCs/>
        </w:rPr>
        <w:t xml:space="preserve">from Wasatch Front Regional Council (“WFRC”), the Utah Transit Authority (“UTA”), </w:t>
      </w:r>
      <w:r w:rsidR="00624CDC">
        <w:rPr>
          <w:bCs/>
        </w:rPr>
        <w:t xml:space="preserve">and technical experts.  They then sent out a draft and worked with member jurisdictions </w:t>
      </w:r>
      <w:r w:rsidR="001C2A59">
        <w:rPr>
          <w:bCs/>
        </w:rPr>
        <w:t xml:space="preserve">to </w:t>
      </w:r>
      <w:r w:rsidR="00624CDC">
        <w:rPr>
          <w:bCs/>
        </w:rPr>
        <w:t>finaliz</w:t>
      </w:r>
      <w:r w:rsidR="001C2A59">
        <w:rPr>
          <w:bCs/>
        </w:rPr>
        <w:t>e</w:t>
      </w:r>
      <w:r w:rsidR="00624CDC">
        <w:rPr>
          <w:bCs/>
        </w:rPr>
        <w:t xml:space="preserve"> it.  </w:t>
      </w:r>
    </w:p>
    <w:p w14:paraId="478BBFC6" w14:textId="77777777" w:rsidR="00335BA2" w:rsidRDefault="00335BA2" w:rsidP="008155BE">
      <w:pPr>
        <w:tabs>
          <w:tab w:val="left" w:pos="1440"/>
          <w:tab w:val="left" w:pos="2160"/>
        </w:tabs>
        <w:jc w:val="both"/>
        <w:rPr>
          <w:bCs/>
        </w:rPr>
      </w:pPr>
    </w:p>
    <w:p w14:paraId="6D0D9323" w14:textId="0232A129" w:rsidR="00BD195B" w:rsidRDefault="00BD195B" w:rsidP="008155BE">
      <w:pPr>
        <w:tabs>
          <w:tab w:val="left" w:pos="1440"/>
          <w:tab w:val="left" w:pos="2160"/>
        </w:tabs>
        <w:jc w:val="both"/>
        <w:rPr>
          <w:bCs/>
        </w:rPr>
      </w:pPr>
      <w:r>
        <w:rPr>
          <w:bCs/>
        </w:rPr>
        <w:t xml:space="preserve">The following </w:t>
      </w:r>
      <w:r w:rsidR="00E63B27">
        <w:rPr>
          <w:bCs/>
        </w:rPr>
        <w:t xml:space="preserve">six </w:t>
      </w:r>
      <w:r>
        <w:rPr>
          <w:bCs/>
        </w:rPr>
        <w:t>topics were identified:</w:t>
      </w:r>
    </w:p>
    <w:p w14:paraId="59B7E5B7" w14:textId="631E863D" w:rsidR="00BD195B" w:rsidRDefault="00BD195B" w:rsidP="008155BE">
      <w:pPr>
        <w:tabs>
          <w:tab w:val="left" w:pos="1440"/>
          <w:tab w:val="left" w:pos="2160"/>
        </w:tabs>
        <w:jc w:val="both"/>
        <w:rPr>
          <w:bCs/>
        </w:rPr>
      </w:pPr>
    </w:p>
    <w:p w14:paraId="1A31FFD5" w14:textId="62645B1C" w:rsidR="008155BE" w:rsidRDefault="00BD195B" w:rsidP="002D15AA">
      <w:pPr>
        <w:pStyle w:val="ListParagraph"/>
        <w:numPr>
          <w:ilvl w:val="0"/>
          <w:numId w:val="15"/>
        </w:numPr>
        <w:tabs>
          <w:tab w:val="left" w:pos="1440"/>
          <w:tab w:val="left" w:pos="2160"/>
        </w:tabs>
        <w:jc w:val="both"/>
        <w:rPr>
          <w:bCs/>
        </w:rPr>
      </w:pPr>
      <w:r w:rsidRPr="005A338A">
        <w:rPr>
          <w:bCs/>
        </w:rPr>
        <w:t xml:space="preserve">Alignment of the </w:t>
      </w:r>
      <w:r w:rsidR="004034A0">
        <w:rPr>
          <w:bCs/>
        </w:rPr>
        <w:t>Utah Department of Transportation (“</w:t>
      </w:r>
      <w:r w:rsidRPr="005A338A">
        <w:rPr>
          <w:bCs/>
        </w:rPr>
        <w:t>UDOT</w:t>
      </w:r>
      <w:r w:rsidR="004034A0">
        <w:rPr>
          <w:bCs/>
        </w:rPr>
        <w:t>”)</w:t>
      </w:r>
      <w:r w:rsidRPr="005A338A">
        <w:rPr>
          <w:bCs/>
        </w:rPr>
        <w:t xml:space="preserve"> scope, purpose, need, and screening criteria with the CWC’s Mountain Transportation System </w:t>
      </w:r>
      <w:r w:rsidR="006F11EC">
        <w:rPr>
          <w:bCs/>
        </w:rPr>
        <w:t xml:space="preserve">(“MTS”) </w:t>
      </w:r>
      <w:r w:rsidRPr="005A338A">
        <w:rPr>
          <w:bCs/>
        </w:rPr>
        <w:t xml:space="preserve">initiative.  They agreed on the scope that UDOT set out </w:t>
      </w:r>
      <w:r w:rsidR="00CD3BFE" w:rsidRPr="005A338A">
        <w:rPr>
          <w:bCs/>
        </w:rPr>
        <w:t>in terms of the objectives pertaining to reliability, safety, and mobility.  The</w:t>
      </w:r>
      <w:r w:rsidR="00231674" w:rsidRPr="005A338A">
        <w:rPr>
          <w:bCs/>
        </w:rPr>
        <w:t xml:space="preserve">y determined </w:t>
      </w:r>
      <w:r w:rsidR="005A338A">
        <w:rPr>
          <w:bCs/>
        </w:rPr>
        <w:t xml:space="preserve">that a regional approach needed to be taken to solve the year-round transportation issues.  </w:t>
      </w:r>
    </w:p>
    <w:p w14:paraId="2C0B0441" w14:textId="5DF730E1" w:rsidR="008D5C62" w:rsidRDefault="008D5C62" w:rsidP="002D15AA">
      <w:pPr>
        <w:pStyle w:val="ListParagraph"/>
        <w:numPr>
          <w:ilvl w:val="0"/>
          <w:numId w:val="15"/>
        </w:numPr>
        <w:tabs>
          <w:tab w:val="left" w:pos="1440"/>
          <w:tab w:val="left" w:pos="2160"/>
        </w:tabs>
        <w:jc w:val="both"/>
        <w:rPr>
          <w:bCs/>
        </w:rPr>
      </w:pPr>
      <w:r>
        <w:rPr>
          <w:bCs/>
        </w:rPr>
        <w:t xml:space="preserve">Protection of critical environment in the watershed.  Staff consulted with member jurisdictions from the Department of Public Utilities and support their comments regarding going back to the screening criteria that </w:t>
      </w:r>
      <w:r w:rsidR="00C51D7E">
        <w:rPr>
          <w:bCs/>
        </w:rPr>
        <w:t xml:space="preserve">the </w:t>
      </w:r>
      <w:r>
        <w:rPr>
          <w:bCs/>
        </w:rPr>
        <w:t xml:space="preserve">watershed should be the most important screening criteria.  </w:t>
      </w:r>
    </w:p>
    <w:p w14:paraId="690BB6B9" w14:textId="08018FFE" w:rsidR="00B34D54" w:rsidRPr="00E63B27" w:rsidRDefault="008D5C62" w:rsidP="00E63B27">
      <w:pPr>
        <w:pStyle w:val="ListParagraph"/>
        <w:numPr>
          <w:ilvl w:val="0"/>
          <w:numId w:val="15"/>
        </w:numPr>
        <w:tabs>
          <w:tab w:val="left" w:pos="1440"/>
          <w:tab w:val="left" w:pos="2160"/>
        </w:tabs>
        <w:jc w:val="both"/>
        <w:rPr>
          <w:bCs/>
        </w:rPr>
      </w:pPr>
      <w:r>
        <w:rPr>
          <w:bCs/>
        </w:rPr>
        <w:t>Alternative screening process.  Staff felt that some of the alternatives were not screened properly</w:t>
      </w:r>
      <w:r w:rsidR="00B34D54">
        <w:rPr>
          <w:bCs/>
        </w:rPr>
        <w:t xml:space="preserve"> and asked that the team reconsider the evaluation.</w:t>
      </w:r>
      <w:r w:rsidR="00547AF9">
        <w:rPr>
          <w:bCs/>
        </w:rPr>
        <w:t xml:space="preserve">  </w:t>
      </w:r>
      <w:r w:rsidR="00E63B27">
        <w:rPr>
          <w:bCs/>
        </w:rPr>
        <w:t xml:space="preserve">Staff </w:t>
      </w:r>
      <w:r w:rsidR="00745029" w:rsidRPr="00E63B27">
        <w:rPr>
          <w:bCs/>
        </w:rPr>
        <w:t>suggested the rail alignments be reconsidered as well as a f</w:t>
      </w:r>
      <w:r w:rsidR="00C6392C" w:rsidRPr="00E63B27">
        <w:rPr>
          <w:bCs/>
        </w:rPr>
        <w:t xml:space="preserve">air comparison of the alternatives.  </w:t>
      </w:r>
    </w:p>
    <w:p w14:paraId="0646DFEB" w14:textId="09E1637D" w:rsidR="00C6392C" w:rsidRDefault="00C6392C" w:rsidP="00C6392C">
      <w:pPr>
        <w:pStyle w:val="ListParagraph"/>
        <w:numPr>
          <w:ilvl w:val="0"/>
          <w:numId w:val="15"/>
        </w:numPr>
        <w:tabs>
          <w:tab w:val="left" w:pos="1440"/>
          <w:tab w:val="left" w:pos="2160"/>
        </w:tabs>
        <w:jc w:val="both"/>
        <w:rPr>
          <w:bCs/>
        </w:rPr>
      </w:pPr>
      <w:r>
        <w:rPr>
          <w:bCs/>
        </w:rPr>
        <w:t>Aerial ability to function during avalanche control work and the ability of buses to deliver the expected number of people projected by UDOT.</w:t>
      </w:r>
    </w:p>
    <w:p w14:paraId="26B27B2B" w14:textId="6FBD26D2" w:rsidR="00C6392C" w:rsidRDefault="0057324B" w:rsidP="00C6392C">
      <w:pPr>
        <w:pStyle w:val="ListParagraph"/>
        <w:numPr>
          <w:ilvl w:val="0"/>
          <w:numId w:val="15"/>
        </w:numPr>
        <w:tabs>
          <w:tab w:val="left" w:pos="1440"/>
          <w:tab w:val="left" w:pos="2160"/>
        </w:tabs>
        <w:jc w:val="both"/>
        <w:rPr>
          <w:bCs/>
        </w:rPr>
      </w:pPr>
      <w:r>
        <w:rPr>
          <w:bCs/>
        </w:rPr>
        <w:t xml:space="preserve">The relationship between demand management strategies, modes, and equitable access.  </w:t>
      </w:r>
    </w:p>
    <w:p w14:paraId="468728E5" w14:textId="1D3D53D5" w:rsidR="003553CF" w:rsidRPr="00C6392C" w:rsidRDefault="003553CF" w:rsidP="00C6392C">
      <w:pPr>
        <w:pStyle w:val="ListParagraph"/>
        <w:numPr>
          <w:ilvl w:val="0"/>
          <w:numId w:val="15"/>
        </w:numPr>
        <w:tabs>
          <w:tab w:val="left" w:pos="1440"/>
          <w:tab w:val="left" w:pos="2160"/>
        </w:tabs>
        <w:jc w:val="both"/>
        <w:rPr>
          <w:bCs/>
        </w:rPr>
      </w:pPr>
      <w:r>
        <w:rPr>
          <w:bCs/>
        </w:rPr>
        <w:t xml:space="preserve">Broader regional transportation needs and system integration.  </w:t>
      </w:r>
    </w:p>
    <w:p w14:paraId="3189D01E" w14:textId="77777777" w:rsidR="00B34D54" w:rsidRDefault="00B34D54" w:rsidP="00B34D54">
      <w:pPr>
        <w:pStyle w:val="ListParagraph"/>
        <w:tabs>
          <w:tab w:val="left" w:pos="1440"/>
          <w:tab w:val="left" w:pos="2160"/>
        </w:tabs>
        <w:jc w:val="both"/>
        <w:rPr>
          <w:bCs/>
        </w:rPr>
      </w:pPr>
    </w:p>
    <w:p w14:paraId="7387F9FB" w14:textId="64FC633A" w:rsidR="004D57D7" w:rsidRDefault="00E63B27" w:rsidP="00B34D54">
      <w:pPr>
        <w:tabs>
          <w:tab w:val="left" w:pos="1440"/>
          <w:tab w:val="left" w:pos="2160"/>
        </w:tabs>
        <w:jc w:val="both"/>
        <w:rPr>
          <w:bCs/>
        </w:rPr>
      </w:pPr>
      <w:r>
        <w:rPr>
          <w:bCs/>
        </w:rPr>
        <w:t>Barbara Cameron thanked Mr. Perez for including Big Cottonwood Canyon and stated that there will be issues in the event tolling comes up</w:t>
      </w:r>
      <w:r w:rsidR="008B79B8">
        <w:rPr>
          <w:bCs/>
        </w:rPr>
        <w:t xml:space="preserve"> or if there are changes to the Park and Ride at the mouth of Big Cottonwood Canyon.  She asked </w:t>
      </w:r>
      <w:r w:rsidR="007C3B40">
        <w:rPr>
          <w:bCs/>
        </w:rPr>
        <w:t xml:space="preserve">about the monorail option and </w:t>
      </w:r>
      <w:r w:rsidR="008B79B8">
        <w:rPr>
          <w:bCs/>
        </w:rPr>
        <w:t>who the consultants are for the CWC Transportation Technical Committee.  Mr. Perez explained that a report was submitted on the alternatives and mo</w:t>
      </w:r>
      <w:r w:rsidR="00F862FC">
        <w:rPr>
          <w:bCs/>
        </w:rPr>
        <w:t xml:space="preserve">norail was likely included.  He was not sure it made it beyond the first level of screening.  </w:t>
      </w:r>
      <w:r w:rsidR="007D5A00">
        <w:rPr>
          <w:bCs/>
        </w:rPr>
        <w:t>It was noted that t</w:t>
      </w:r>
      <w:r w:rsidR="00F862FC">
        <w:rPr>
          <w:bCs/>
        </w:rPr>
        <w:t xml:space="preserve">he </w:t>
      </w:r>
      <w:r w:rsidR="007C3B40">
        <w:rPr>
          <w:bCs/>
        </w:rPr>
        <w:t xml:space="preserve">Transportation </w:t>
      </w:r>
      <w:r w:rsidR="00F862FC">
        <w:rPr>
          <w:bCs/>
        </w:rPr>
        <w:t xml:space="preserve">Technical </w:t>
      </w:r>
      <w:r w:rsidR="007C3B40">
        <w:rPr>
          <w:bCs/>
        </w:rPr>
        <w:t xml:space="preserve">Committee consists of </w:t>
      </w:r>
      <w:r w:rsidR="00F53939">
        <w:rPr>
          <w:bCs/>
        </w:rPr>
        <w:t>numerous individuals</w:t>
      </w:r>
      <w:r w:rsidR="00532A43">
        <w:rPr>
          <w:bCs/>
        </w:rPr>
        <w:t xml:space="preserve"> with enormous expertise and knowledge.  </w:t>
      </w:r>
    </w:p>
    <w:p w14:paraId="4716DECE" w14:textId="77777777" w:rsidR="004D57D7" w:rsidRDefault="004D57D7" w:rsidP="00B34D54">
      <w:pPr>
        <w:tabs>
          <w:tab w:val="left" w:pos="1440"/>
          <w:tab w:val="left" w:pos="2160"/>
        </w:tabs>
        <w:jc w:val="both"/>
        <w:rPr>
          <w:bCs/>
        </w:rPr>
      </w:pPr>
    </w:p>
    <w:p w14:paraId="635C8630" w14:textId="259C4389" w:rsidR="008F3D8C" w:rsidRDefault="00613CDF" w:rsidP="00B34D54">
      <w:pPr>
        <w:tabs>
          <w:tab w:val="left" w:pos="1440"/>
          <w:tab w:val="left" w:pos="2160"/>
        </w:tabs>
        <w:jc w:val="both"/>
        <w:rPr>
          <w:bCs/>
        </w:rPr>
      </w:pPr>
      <w:r>
        <w:rPr>
          <w:bCs/>
        </w:rPr>
        <w:t xml:space="preserve">Will McCarvill reported </w:t>
      </w:r>
      <w:r w:rsidR="00BC307A">
        <w:rPr>
          <w:bCs/>
        </w:rPr>
        <w:t>that the Sierra Club felt that all three alternatives were incredibly inadequate at the expense of one-third to one-half of $1 billion to handle only 30% of the traffic.  They considered there to be a lack of foresight</w:t>
      </w:r>
      <w:r w:rsidR="000202CE">
        <w:rPr>
          <w:bCs/>
        </w:rPr>
        <w:t xml:space="preserve">.  </w:t>
      </w:r>
      <w:r w:rsidR="007D5A00">
        <w:rPr>
          <w:bCs/>
        </w:rPr>
        <w:t>Projections show that 25</w:t>
      </w:r>
      <w:r w:rsidR="008014A1">
        <w:rPr>
          <w:bCs/>
        </w:rPr>
        <w:t xml:space="preserve">% of those going to the </w:t>
      </w:r>
      <w:r w:rsidR="008014A1">
        <w:rPr>
          <w:bCs/>
        </w:rPr>
        <w:lastRenderedPageBreak/>
        <w:t xml:space="preserve">canyon in 10 years </w:t>
      </w:r>
      <w:r w:rsidR="008219BA">
        <w:rPr>
          <w:bCs/>
        </w:rPr>
        <w:t>will use mass transit, 50% in 20 years, and 75% by 2050.  The bus options were favored with the transit hubs</w:t>
      </w:r>
      <w:r w:rsidR="00C502B5">
        <w:rPr>
          <w:bCs/>
        </w:rPr>
        <w:t xml:space="preserve">. </w:t>
      </w:r>
      <w:r w:rsidR="008F3D8C">
        <w:rPr>
          <w:bCs/>
        </w:rPr>
        <w:t xml:space="preserve">They were less comfortable with the Gondola option.  </w:t>
      </w:r>
    </w:p>
    <w:p w14:paraId="6F6209E7" w14:textId="13591C22" w:rsidR="000B72C4" w:rsidRDefault="000B72C4" w:rsidP="00B34D54">
      <w:pPr>
        <w:tabs>
          <w:tab w:val="left" w:pos="1440"/>
          <w:tab w:val="left" w:pos="2160"/>
        </w:tabs>
        <w:jc w:val="both"/>
        <w:rPr>
          <w:bCs/>
        </w:rPr>
      </w:pPr>
    </w:p>
    <w:p w14:paraId="5C9907EF" w14:textId="2A79B0FB" w:rsidR="000B72C4" w:rsidRDefault="000B72C4" w:rsidP="00B34D54">
      <w:pPr>
        <w:tabs>
          <w:tab w:val="left" w:pos="1440"/>
          <w:tab w:val="left" w:pos="2160"/>
        </w:tabs>
        <w:jc w:val="both"/>
        <w:rPr>
          <w:bCs/>
        </w:rPr>
      </w:pPr>
      <w:r>
        <w:rPr>
          <w:bCs/>
        </w:rPr>
        <w:t xml:space="preserve">Kirk Nichols </w:t>
      </w:r>
      <w:r w:rsidR="002613D6">
        <w:rPr>
          <w:bCs/>
        </w:rPr>
        <w:t xml:space="preserve">commented that this summer the latent demand has shown that has not been studied.  The projection through 2050 is what the study is focused on yet the latent demand is showing up because of COVID-19.  It will also show up if the roads are more open.  </w:t>
      </w:r>
      <w:r w:rsidR="00040945">
        <w:rPr>
          <w:bCs/>
        </w:rPr>
        <w:t xml:space="preserve">He believed the numbers </w:t>
      </w:r>
      <w:r w:rsidR="00C502B5">
        <w:rPr>
          <w:bCs/>
        </w:rPr>
        <w:t>a</w:t>
      </w:r>
      <w:r w:rsidR="00040945">
        <w:rPr>
          <w:bCs/>
        </w:rPr>
        <w:t xml:space="preserve">re very low compared to the number of people that will show up if the traffic situation improves.  He stated that </w:t>
      </w:r>
      <w:r w:rsidR="00C27B5C">
        <w:rPr>
          <w:bCs/>
        </w:rPr>
        <w:t xml:space="preserve">it would be problematic to have </w:t>
      </w:r>
      <w:r w:rsidR="00040945">
        <w:rPr>
          <w:bCs/>
        </w:rPr>
        <w:t xml:space="preserve">no stops throughout the canyons other than </w:t>
      </w:r>
      <w:r w:rsidR="00C27B5C">
        <w:rPr>
          <w:bCs/>
        </w:rPr>
        <w:t xml:space="preserve">at </w:t>
      </w:r>
      <w:r w:rsidR="00040945">
        <w:rPr>
          <w:bCs/>
        </w:rPr>
        <w:t>the ski resorts</w:t>
      </w:r>
      <w:r w:rsidR="00C27B5C">
        <w:rPr>
          <w:bCs/>
        </w:rPr>
        <w:t xml:space="preserve">.  In addition, he suggested that the capacity study be part of the EIS and funded by the State.   </w:t>
      </w:r>
    </w:p>
    <w:p w14:paraId="777B3636" w14:textId="4A2988A0" w:rsidR="00C27B5C" w:rsidRDefault="00C27B5C" w:rsidP="00B34D54">
      <w:pPr>
        <w:tabs>
          <w:tab w:val="left" w:pos="1440"/>
          <w:tab w:val="left" w:pos="2160"/>
        </w:tabs>
        <w:jc w:val="both"/>
        <w:rPr>
          <w:bCs/>
        </w:rPr>
      </w:pPr>
    </w:p>
    <w:p w14:paraId="418BCB6E" w14:textId="1E1CF759" w:rsidR="00ED30F0" w:rsidRDefault="005467FB" w:rsidP="00B34D54">
      <w:pPr>
        <w:tabs>
          <w:tab w:val="left" w:pos="1440"/>
          <w:tab w:val="left" w:pos="2160"/>
        </w:tabs>
        <w:jc w:val="both"/>
        <w:rPr>
          <w:bCs/>
        </w:rPr>
      </w:pPr>
      <w:r>
        <w:rPr>
          <w:bCs/>
        </w:rPr>
        <w:t xml:space="preserve">Mike Marker </w:t>
      </w:r>
      <w:r w:rsidR="007D0809">
        <w:rPr>
          <w:bCs/>
        </w:rPr>
        <w:t xml:space="preserve">stated that one of the observations his neighborhood had was </w:t>
      </w:r>
      <w:r w:rsidR="005C351A">
        <w:rPr>
          <w:bCs/>
        </w:rPr>
        <w:t xml:space="preserve">with </w:t>
      </w:r>
      <w:r w:rsidR="007D0809">
        <w:rPr>
          <w:bCs/>
        </w:rPr>
        <w:t>the Gondola option</w:t>
      </w:r>
      <w:r w:rsidR="005C351A">
        <w:rPr>
          <w:bCs/>
        </w:rPr>
        <w:t xml:space="preserve">.  They found it </w:t>
      </w:r>
      <w:r w:rsidR="007D0809">
        <w:rPr>
          <w:bCs/>
        </w:rPr>
        <w:t xml:space="preserve">questionable </w:t>
      </w:r>
      <w:r w:rsidR="005C351A">
        <w:rPr>
          <w:bCs/>
        </w:rPr>
        <w:t xml:space="preserve">because the </w:t>
      </w:r>
      <w:r w:rsidR="007D0809">
        <w:rPr>
          <w:bCs/>
        </w:rPr>
        <w:t>cost of the avalanche sheds</w:t>
      </w:r>
      <w:r w:rsidR="005C351A">
        <w:rPr>
          <w:bCs/>
        </w:rPr>
        <w:t xml:space="preserve"> was left out</w:t>
      </w:r>
      <w:r w:rsidR="007D0809">
        <w:rPr>
          <w:bCs/>
        </w:rPr>
        <w:t xml:space="preserve">.  </w:t>
      </w:r>
      <w:r w:rsidR="00937DA2">
        <w:rPr>
          <w:bCs/>
        </w:rPr>
        <w:t>Without avalanche sheds</w:t>
      </w:r>
      <w:r w:rsidR="0060301B">
        <w:rPr>
          <w:bCs/>
        </w:rPr>
        <w:t>,</w:t>
      </w:r>
      <w:r w:rsidR="00937DA2">
        <w:rPr>
          <w:bCs/>
        </w:rPr>
        <w:t xml:space="preserve"> there will still be delays and problems with access.  He also asked if the CWC has taken a position on the preferred mode of transportation up Little Cottonwood Canyon.  Mr. Becker stated that the CWC has not take</w:t>
      </w:r>
      <w:r w:rsidR="009A7C02">
        <w:rPr>
          <w:bCs/>
        </w:rPr>
        <w:t xml:space="preserve">n </w:t>
      </w:r>
      <w:r w:rsidR="00937DA2">
        <w:rPr>
          <w:bCs/>
        </w:rPr>
        <w:t>a position</w:t>
      </w:r>
      <w:r w:rsidR="0055576E">
        <w:rPr>
          <w:bCs/>
        </w:rPr>
        <w:t xml:space="preserve">, which was the reason they were going through the Mountain Transportation System effort.  They are doing their best to consider all </w:t>
      </w:r>
      <w:r w:rsidR="0060301B">
        <w:rPr>
          <w:bCs/>
        </w:rPr>
        <w:t>reasonable modes</w:t>
      </w:r>
      <w:r w:rsidR="0055576E">
        <w:rPr>
          <w:bCs/>
        </w:rPr>
        <w:t xml:space="preserve">.  </w:t>
      </w:r>
      <w:r w:rsidR="00FE4B71">
        <w:rPr>
          <w:bCs/>
        </w:rPr>
        <w:t xml:space="preserve">The next step will </w:t>
      </w:r>
      <w:r w:rsidR="005C351A">
        <w:rPr>
          <w:bCs/>
        </w:rPr>
        <w:t xml:space="preserve">be to </w:t>
      </w:r>
      <w:r w:rsidR="00FE4B71">
        <w:rPr>
          <w:bCs/>
        </w:rPr>
        <w:t xml:space="preserve">bring forth regional system alternatives.  </w:t>
      </w:r>
      <w:r w:rsidR="00ED30F0">
        <w:rPr>
          <w:bCs/>
        </w:rPr>
        <w:t xml:space="preserve">He pointed out that each mode has advantages and disadvantages and different abilities to provide transportation solutions and impacts.  </w:t>
      </w:r>
      <w:r w:rsidR="004034A0">
        <w:rPr>
          <w:bCs/>
        </w:rPr>
        <w:t xml:space="preserve">Their experts </w:t>
      </w:r>
      <w:r w:rsidR="005C351A">
        <w:rPr>
          <w:bCs/>
        </w:rPr>
        <w:t xml:space="preserve">feel </w:t>
      </w:r>
      <w:r w:rsidR="004034A0">
        <w:rPr>
          <w:bCs/>
        </w:rPr>
        <w:t xml:space="preserve">that the rail alternative was not well analyzed.  </w:t>
      </w:r>
    </w:p>
    <w:p w14:paraId="6780301C" w14:textId="74A0DC1D" w:rsidR="008F78FD" w:rsidRDefault="008F78FD" w:rsidP="00B34D54">
      <w:pPr>
        <w:tabs>
          <w:tab w:val="left" w:pos="1440"/>
          <w:tab w:val="left" w:pos="2160"/>
        </w:tabs>
        <w:jc w:val="both"/>
        <w:rPr>
          <w:bCs/>
        </w:rPr>
      </w:pPr>
    </w:p>
    <w:p w14:paraId="5A2946AF" w14:textId="4932A8B3" w:rsidR="008F78FD" w:rsidRDefault="008F78FD" w:rsidP="00B34D54">
      <w:pPr>
        <w:tabs>
          <w:tab w:val="left" w:pos="1440"/>
          <w:tab w:val="left" w:pos="2160"/>
        </w:tabs>
        <w:jc w:val="both"/>
        <w:rPr>
          <w:bCs/>
        </w:rPr>
      </w:pPr>
      <w:r>
        <w:rPr>
          <w:bCs/>
        </w:rPr>
        <w:t xml:space="preserve">John Knoblock asked about the mobility/reliability issue of stacked up skier traffic.  </w:t>
      </w:r>
      <w:r w:rsidR="00285E79">
        <w:rPr>
          <w:bCs/>
        </w:rPr>
        <w:t xml:space="preserve">It seemed to him that they are focusing on hours-long backups that occur with ski traffic.  </w:t>
      </w:r>
      <w:r w:rsidR="004141C0">
        <w:rPr>
          <w:bCs/>
        </w:rPr>
        <w:t xml:space="preserve">The focus seemed to be on solving that problem.  </w:t>
      </w:r>
    </w:p>
    <w:p w14:paraId="2EF2F8D6" w14:textId="298D8A82" w:rsidR="00937DA2" w:rsidRDefault="00937DA2" w:rsidP="00B34D54">
      <w:pPr>
        <w:tabs>
          <w:tab w:val="left" w:pos="1440"/>
          <w:tab w:val="left" w:pos="2160"/>
        </w:tabs>
        <w:jc w:val="both"/>
        <w:rPr>
          <w:bCs/>
        </w:rPr>
      </w:pPr>
    </w:p>
    <w:p w14:paraId="3607538D" w14:textId="636BB0C3" w:rsidR="00937DA2" w:rsidRDefault="00433853" w:rsidP="00B34D54">
      <w:pPr>
        <w:tabs>
          <w:tab w:val="left" w:pos="1440"/>
          <w:tab w:val="left" w:pos="2160"/>
        </w:tabs>
        <w:jc w:val="both"/>
        <w:rPr>
          <w:bCs/>
        </w:rPr>
      </w:pPr>
      <w:r>
        <w:rPr>
          <w:bCs/>
        </w:rPr>
        <w:t xml:space="preserve">Carl Fisher stated that the </w:t>
      </w:r>
      <w:r w:rsidR="0074668F">
        <w:rPr>
          <w:bCs/>
        </w:rPr>
        <w:t>legislative appropriation specifically singled out projects that facilitate economic development.</w:t>
      </w:r>
    </w:p>
    <w:p w14:paraId="356920F4" w14:textId="02BB71CE" w:rsidR="0074668F" w:rsidRDefault="0074668F" w:rsidP="00B34D54">
      <w:pPr>
        <w:tabs>
          <w:tab w:val="left" w:pos="1440"/>
          <w:tab w:val="left" w:pos="2160"/>
        </w:tabs>
        <w:jc w:val="both"/>
        <w:rPr>
          <w:bCs/>
        </w:rPr>
      </w:pPr>
    </w:p>
    <w:p w14:paraId="6C099498" w14:textId="6AB54F8C" w:rsidR="0074668F" w:rsidRDefault="0074668F" w:rsidP="00B34D54">
      <w:pPr>
        <w:tabs>
          <w:tab w:val="left" w:pos="1440"/>
          <w:tab w:val="left" w:pos="2160"/>
        </w:tabs>
        <w:jc w:val="both"/>
        <w:rPr>
          <w:bCs/>
        </w:rPr>
      </w:pPr>
      <w:r>
        <w:rPr>
          <w:bCs/>
        </w:rPr>
        <w:t xml:space="preserve">Ryan </w:t>
      </w:r>
      <w:r w:rsidR="003154B1">
        <w:rPr>
          <w:bCs/>
        </w:rPr>
        <w:t xml:space="preserve">Doyle commented on the presumption that they are trying to feed bi-modal capacity that is a remnant of the old slow chair lift </w:t>
      </w:r>
      <w:r w:rsidR="00A12666">
        <w:rPr>
          <w:bCs/>
        </w:rPr>
        <w:t xml:space="preserve">capacity </w:t>
      </w:r>
      <w:r w:rsidR="003154B1">
        <w:rPr>
          <w:bCs/>
        </w:rPr>
        <w:t xml:space="preserve">at resorts.  </w:t>
      </w:r>
      <w:r w:rsidR="00A12666">
        <w:rPr>
          <w:bCs/>
        </w:rPr>
        <w:t xml:space="preserve">He questioned why they are supporting bi-modal capacity since resorts </w:t>
      </w:r>
      <w:r w:rsidR="005C351A">
        <w:rPr>
          <w:bCs/>
        </w:rPr>
        <w:t xml:space="preserve">would </w:t>
      </w:r>
      <w:r w:rsidR="00A12666">
        <w:rPr>
          <w:bCs/>
        </w:rPr>
        <w:t xml:space="preserve">make more money </w:t>
      </w:r>
      <w:r w:rsidR="005C351A">
        <w:rPr>
          <w:bCs/>
        </w:rPr>
        <w:t xml:space="preserve">by </w:t>
      </w:r>
      <w:r w:rsidR="00A12666">
        <w:rPr>
          <w:bCs/>
        </w:rPr>
        <w:t>redistribut</w:t>
      </w:r>
      <w:r w:rsidR="005C351A">
        <w:rPr>
          <w:bCs/>
        </w:rPr>
        <w:t xml:space="preserve">ing </w:t>
      </w:r>
      <w:r w:rsidR="00A12666">
        <w:rPr>
          <w:bCs/>
        </w:rPr>
        <w:t xml:space="preserve">the visitor patterns.  </w:t>
      </w:r>
      <w:r w:rsidR="00095965">
        <w:rPr>
          <w:bCs/>
        </w:rPr>
        <w:t>He suggested that they instead consider metered visitation</w:t>
      </w:r>
      <w:r w:rsidR="006F11EC">
        <w:rPr>
          <w:bCs/>
        </w:rPr>
        <w:t xml:space="preserve">.  </w:t>
      </w:r>
    </w:p>
    <w:p w14:paraId="18B39351" w14:textId="5471F33C" w:rsidR="006F11EC" w:rsidRDefault="006F11EC" w:rsidP="00B34D54">
      <w:pPr>
        <w:tabs>
          <w:tab w:val="left" w:pos="1440"/>
          <w:tab w:val="left" w:pos="2160"/>
        </w:tabs>
        <w:jc w:val="both"/>
        <w:rPr>
          <w:bCs/>
        </w:rPr>
      </w:pPr>
    </w:p>
    <w:p w14:paraId="328D2EBF" w14:textId="497B52A0" w:rsidR="006F11EC" w:rsidRDefault="006F11EC" w:rsidP="00B34D54">
      <w:pPr>
        <w:tabs>
          <w:tab w:val="left" w:pos="1440"/>
          <w:tab w:val="left" w:pos="2160"/>
        </w:tabs>
        <w:jc w:val="both"/>
        <w:rPr>
          <w:bCs/>
        </w:rPr>
      </w:pPr>
      <w:r>
        <w:rPr>
          <w:bCs/>
        </w:rPr>
        <w:t>Michael Braun asked about the MTS</w:t>
      </w:r>
      <w:r w:rsidR="004D11F4">
        <w:rPr>
          <w:bCs/>
        </w:rPr>
        <w:t xml:space="preserve"> and asked how </w:t>
      </w:r>
      <w:r w:rsidR="0085660F">
        <w:rPr>
          <w:bCs/>
        </w:rPr>
        <w:t xml:space="preserve">their biases </w:t>
      </w:r>
      <w:r w:rsidR="004D11F4">
        <w:rPr>
          <w:bCs/>
        </w:rPr>
        <w:t xml:space="preserve">are being removed from the equation.  Mr. Becker stated that the developer </w:t>
      </w:r>
      <w:r w:rsidR="009E54B9">
        <w:rPr>
          <w:bCs/>
        </w:rPr>
        <w:t xml:space="preserve">of an aerial system will </w:t>
      </w:r>
      <w:r w:rsidR="005C351A">
        <w:rPr>
          <w:bCs/>
        </w:rPr>
        <w:t xml:space="preserve">naturally </w:t>
      </w:r>
      <w:r w:rsidR="009E54B9">
        <w:rPr>
          <w:bCs/>
        </w:rPr>
        <w:t xml:space="preserve">reflect their bias.  </w:t>
      </w:r>
      <w:r w:rsidR="0085660F">
        <w:rPr>
          <w:bCs/>
        </w:rPr>
        <w:t xml:space="preserve">They have tried to ask that </w:t>
      </w:r>
      <w:r w:rsidR="005C351A">
        <w:rPr>
          <w:bCs/>
        </w:rPr>
        <w:t xml:space="preserve">the sources </w:t>
      </w:r>
      <w:r w:rsidR="0085660F">
        <w:rPr>
          <w:bCs/>
        </w:rPr>
        <w:t xml:space="preserve">share their knowledge and expertise.  </w:t>
      </w:r>
      <w:r w:rsidR="00D1689E">
        <w:rPr>
          <w:bCs/>
        </w:rPr>
        <w:t xml:space="preserve">There have also been group discussions where they challenge each other where there is expertise that doesn’t have the same bias.  </w:t>
      </w:r>
      <w:r w:rsidR="005C351A">
        <w:rPr>
          <w:bCs/>
        </w:rPr>
        <w:t>S</w:t>
      </w:r>
      <w:r w:rsidR="00BC600F">
        <w:rPr>
          <w:bCs/>
        </w:rPr>
        <w:t>taff ha</w:t>
      </w:r>
      <w:r w:rsidR="005C351A">
        <w:rPr>
          <w:bCs/>
        </w:rPr>
        <w:t>d</w:t>
      </w:r>
      <w:r w:rsidR="00BC600F">
        <w:rPr>
          <w:bCs/>
        </w:rPr>
        <w:t xml:space="preserve"> not found much disagreement </w:t>
      </w:r>
      <w:r w:rsidR="005C351A">
        <w:rPr>
          <w:bCs/>
        </w:rPr>
        <w:t xml:space="preserve">regarding </w:t>
      </w:r>
      <w:r w:rsidR="00BC600F">
        <w:rPr>
          <w:bCs/>
        </w:rPr>
        <w:t xml:space="preserve">how each mode would or would not work.  </w:t>
      </w:r>
      <w:r w:rsidR="005F3DB8">
        <w:rPr>
          <w:bCs/>
        </w:rPr>
        <w:t xml:space="preserve">Mr. Perez stated that those involved have also been clear about the limitations of each of the modes and there is a balance within the group.  </w:t>
      </w:r>
    </w:p>
    <w:p w14:paraId="6B9BBCE9" w14:textId="2FA40E64" w:rsidR="00005364" w:rsidRDefault="00005364" w:rsidP="00B34D54">
      <w:pPr>
        <w:tabs>
          <w:tab w:val="left" w:pos="1440"/>
          <w:tab w:val="left" w:pos="2160"/>
        </w:tabs>
        <w:jc w:val="both"/>
        <w:rPr>
          <w:bCs/>
        </w:rPr>
      </w:pPr>
    </w:p>
    <w:p w14:paraId="31FB9E09" w14:textId="13EE774E" w:rsidR="00F07B22" w:rsidRDefault="00C50250" w:rsidP="00B34D54">
      <w:pPr>
        <w:tabs>
          <w:tab w:val="left" w:pos="1440"/>
          <w:tab w:val="left" w:pos="2160"/>
        </w:tabs>
        <w:jc w:val="both"/>
        <w:rPr>
          <w:bCs/>
        </w:rPr>
      </w:pPr>
      <w:r>
        <w:rPr>
          <w:bCs/>
        </w:rPr>
        <w:t>A comment was made</w:t>
      </w:r>
      <w:r w:rsidR="005058CF">
        <w:rPr>
          <w:bCs/>
        </w:rPr>
        <w:t xml:space="preserve"> </w:t>
      </w:r>
      <w:r w:rsidR="005C351A">
        <w:rPr>
          <w:bCs/>
        </w:rPr>
        <w:t xml:space="preserve">about </w:t>
      </w:r>
      <w:r w:rsidR="005058CF">
        <w:rPr>
          <w:bCs/>
        </w:rPr>
        <w:t xml:space="preserve">the </w:t>
      </w:r>
      <w:r w:rsidR="00CD103F">
        <w:rPr>
          <w:bCs/>
        </w:rPr>
        <w:t>economy</w:t>
      </w:r>
      <w:r w:rsidR="005058CF">
        <w:rPr>
          <w:bCs/>
        </w:rPr>
        <w:t xml:space="preserve"> and </w:t>
      </w:r>
      <w:r w:rsidR="005C351A">
        <w:rPr>
          <w:bCs/>
        </w:rPr>
        <w:t>concern t</w:t>
      </w:r>
      <w:r w:rsidR="00B14E38">
        <w:rPr>
          <w:bCs/>
        </w:rPr>
        <w:t>hat by 2030 it will be too expensive to ski at Snowbird and Alt</w:t>
      </w:r>
      <w:r w:rsidR="00F07B22">
        <w:rPr>
          <w:bCs/>
        </w:rPr>
        <w:t xml:space="preserve">a so </w:t>
      </w:r>
      <w:proofErr w:type="spellStart"/>
      <w:r w:rsidR="00724641">
        <w:rPr>
          <w:bCs/>
        </w:rPr>
        <w:t>visitorship</w:t>
      </w:r>
      <w:proofErr w:type="spellEnd"/>
      <w:r w:rsidR="005C351A">
        <w:rPr>
          <w:bCs/>
        </w:rPr>
        <w:t xml:space="preserve"> will be lower than </w:t>
      </w:r>
      <w:r w:rsidR="00F07B22">
        <w:rPr>
          <w:bCs/>
        </w:rPr>
        <w:t xml:space="preserve">anticipated.  </w:t>
      </w:r>
    </w:p>
    <w:p w14:paraId="3C1266D0" w14:textId="79D6BEF3" w:rsidR="005058CF" w:rsidRDefault="005058CF" w:rsidP="00B34D54">
      <w:pPr>
        <w:tabs>
          <w:tab w:val="left" w:pos="1440"/>
          <w:tab w:val="left" w:pos="2160"/>
        </w:tabs>
        <w:jc w:val="both"/>
        <w:rPr>
          <w:bCs/>
        </w:rPr>
      </w:pPr>
    </w:p>
    <w:p w14:paraId="3DC3E8F8" w14:textId="7BE5F1F9" w:rsidR="005C351A" w:rsidRDefault="00375690" w:rsidP="00B34D54">
      <w:pPr>
        <w:tabs>
          <w:tab w:val="left" w:pos="1440"/>
          <w:tab w:val="left" w:pos="2160"/>
        </w:tabs>
        <w:jc w:val="both"/>
        <w:rPr>
          <w:bCs/>
        </w:rPr>
      </w:pPr>
      <w:r>
        <w:rPr>
          <w:bCs/>
        </w:rPr>
        <w:lastRenderedPageBreak/>
        <w:t xml:space="preserve">Carl </w:t>
      </w:r>
      <w:proofErr w:type="gramStart"/>
      <w:r>
        <w:rPr>
          <w:bCs/>
        </w:rPr>
        <w:t xml:space="preserve">Fisher </w:t>
      </w:r>
      <w:r w:rsidR="00C50250">
        <w:rPr>
          <w:bCs/>
        </w:rPr>
        <w:t xml:space="preserve"> </w:t>
      </w:r>
      <w:r w:rsidR="00801BBD">
        <w:rPr>
          <w:bCs/>
        </w:rPr>
        <w:t>stated</w:t>
      </w:r>
      <w:proofErr w:type="gramEnd"/>
      <w:r w:rsidR="00801BBD">
        <w:rPr>
          <w:bCs/>
        </w:rPr>
        <w:t xml:space="preserve"> that he spoke with Office Administrator, Kaye Mickelson </w:t>
      </w:r>
      <w:r w:rsidR="005C351A">
        <w:rPr>
          <w:bCs/>
        </w:rPr>
        <w:t xml:space="preserve">about </w:t>
      </w:r>
      <w:r w:rsidR="00801BBD">
        <w:rPr>
          <w:bCs/>
        </w:rPr>
        <w:t xml:space="preserve">visitor capacity.  He stated that they </w:t>
      </w:r>
      <w:r w:rsidR="00022F19">
        <w:rPr>
          <w:bCs/>
        </w:rPr>
        <w:t xml:space="preserve">surveyed extensively in Millcreek Canyon.  He offered to provide that feedback to Ed Marshall who chairs the committee.  </w:t>
      </w:r>
    </w:p>
    <w:p w14:paraId="1970971D" w14:textId="2B7D9089" w:rsidR="0011238C" w:rsidRDefault="0011238C" w:rsidP="00B34D54">
      <w:pPr>
        <w:tabs>
          <w:tab w:val="left" w:pos="1440"/>
          <w:tab w:val="left" w:pos="2160"/>
        </w:tabs>
        <w:jc w:val="both"/>
        <w:rPr>
          <w:bCs/>
        </w:rPr>
      </w:pPr>
    </w:p>
    <w:p w14:paraId="293C4125" w14:textId="0E3C9023" w:rsidR="00DB3F25" w:rsidRPr="00210D42" w:rsidRDefault="00DB3F25" w:rsidP="00222356">
      <w:pPr>
        <w:pStyle w:val="ListParagraph"/>
        <w:numPr>
          <w:ilvl w:val="0"/>
          <w:numId w:val="2"/>
        </w:numPr>
        <w:tabs>
          <w:tab w:val="left" w:pos="1440"/>
          <w:tab w:val="left" w:pos="2160"/>
        </w:tabs>
        <w:ind w:hanging="720"/>
        <w:jc w:val="both"/>
        <w:rPr>
          <w:bCs/>
        </w:rPr>
      </w:pPr>
      <w:r>
        <w:rPr>
          <w:b/>
          <w:bCs/>
          <w:u w:val="single"/>
        </w:rPr>
        <w:t>OPEN DISCUSSION</w:t>
      </w:r>
    </w:p>
    <w:p w14:paraId="3F3C0557" w14:textId="2ECF6794" w:rsidR="00210D42" w:rsidRDefault="00210D42" w:rsidP="00210D42">
      <w:pPr>
        <w:tabs>
          <w:tab w:val="left" w:pos="1440"/>
          <w:tab w:val="left" w:pos="2160"/>
        </w:tabs>
        <w:jc w:val="both"/>
        <w:rPr>
          <w:bCs/>
        </w:rPr>
      </w:pPr>
    </w:p>
    <w:p w14:paraId="0B662CDD" w14:textId="29F44858" w:rsidR="005C351A" w:rsidRDefault="005C351A" w:rsidP="005C351A">
      <w:pPr>
        <w:tabs>
          <w:tab w:val="left" w:pos="1440"/>
          <w:tab w:val="left" w:pos="2160"/>
        </w:tabs>
        <w:jc w:val="both"/>
        <w:rPr>
          <w:bCs/>
        </w:rPr>
      </w:pPr>
      <w:r>
        <w:rPr>
          <w:bCs/>
        </w:rPr>
        <w:t xml:space="preserve">Mr. </w:t>
      </w:r>
      <w:r w:rsidR="00375690">
        <w:rPr>
          <w:bCs/>
        </w:rPr>
        <w:t>Fisher</w:t>
      </w:r>
      <w:r>
        <w:rPr>
          <w:bCs/>
        </w:rPr>
        <w:t xml:space="preserve"> reported that by the week’s end Congressman John Curtis will be introducing a bill that takes elements from Mountain Accord and forwarding removal of wilderness areas in the Central Wasatch.  It is not something that Save our Canyons supports because they think that acting in a comprehensive and holistic fashion is important to realizing shared goals for the Wasatch.  Additional details about the bill would be presented to the group when it is introduced.  Mr. Braun stated that the State of Utah’s Office of Outdoor Recreation recently informed him that the Cottonwood Canyons Coalition is a finalist for their outdoor recreation awards this year.  </w:t>
      </w:r>
    </w:p>
    <w:p w14:paraId="405D3086" w14:textId="77777777" w:rsidR="005C351A" w:rsidRDefault="005C351A" w:rsidP="00570025">
      <w:pPr>
        <w:tabs>
          <w:tab w:val="left" w:pos="1440"/>
          <w:tab w:val="left" w:pos="2160"/>
        </w:tabs>
        <w:jc w:val="both"/>
        <w:rPr>
          <w:bCs/>
        </w:rPr>
      </w:pPr>
    </w:p>
    <w:p w14:paraId="0F1DA3DD" w14:textId="0EB8C2B3" w:rsidR="00570025" w:rsidRDefault="00570025" w:rsidP="00570025">
      <w:pPr>
        <w:tabs>
          <w:tab w:val="left" w:pos="1440"/>
          <w:tab w:val="left" w:pos="2160"/>
        </w:tabs>
        <w:jc w:val="both"/>
        <w:rPr>
          <w:bCs/>
        </w:rPr>
      </w:pPr>
      <w:r>
        <w:rPr>
          <w:bCs/>
        </w:rPr>
        <w:t>Mr. Knoblock commented that the adjustments to the wilderness boundary are primarily on trails that have not been built or on a section of trail between Heughs Canyon and Mount Olympus, which does</w:t>
      </w:r>
      <w:r w:rsidR="005C351A">
        <w:rPr>
          <w:bCs/>
        </w:rPr>
        <w:t xml:space="preserve"> not </w:t>
      </w:r>
      <w:r>
        <w:rPr>
          <w:bCs/>
        </w:rPr>
        <w:t xml:space="preserve">have through access.  </w:t>
      </w:r>
      <w:r w:rsidR="006060E6">
        <w:rPr>
          <w:bCs/>
        </w:rPr>
        <w:t xml:space="preserve">Concern was expressed about the impact of more wilderness </w:t>
      </w:r>
      <w:r w:rsidR="00700BCF">
        <w:rPr>
          <w:bCs/>
        </w:rPr>
        <w:t>area</w:t>
      </w:r>
      <w:r w:rsidR="005C351A">
        <w:rPr>
          <w:bCs/>
        </w:rPr>
        <w:t>s</w:t>
      </w:r>
      <w:r w:rsidR="00700BCF">
        <w:rPr>
          <w:bCs/>
        </w:rPr>
        <w:t xml:space="preserve"> </w:t>
      </w:r>
      <w:r w:rsidR="00302885">
        <w:rPr>
          <w:bCs/>
        </w:rPr>
        <w:t xml:space="preserve">with respect to fighting fires.  </w:t>
      </w:r>
    </w:p>
    <w:p w14:paraId="4133165E" w14:textId="77777777" w:rsidR="00570025" w:rsidRDefault="00570025" w:rsidP="00210D42">
      <w:pPr>
        <w:tabs>
          <w:tab w:val="left" w:pos="1440"/>
          <w:tab w:val="left" w:pos="2160"/>
        </w:tabs>
        <w:jc w:val="both"/>
        <w:rPr>
          <w:bCs/>
        </w:rPr>
      </w:pPr>
    </w:p>
    <w:p w14:paraId="187B2B11" w14:textId="7FB731C6" w:rsidR="00AD0088" w:rsidRPr="00DA6E70" w:rsidRDefault="00AD0088" w:rsidP="00222356">
      <w:pPr>
        <w:pStyle w:val="ListParagraph"/>
        <w:numPr>
          <w:ilvl w:val="0"/>
          <w:numId w:val="2"/>
        </w:numPr>
        <w:tabs>
          <w:tab w:val="left" w:pos="1440"/>
          <w:tab w:val="left" w:pos="2160"/>
        </w:tabs>
        <w:ind w:hanging="720"/>
        <w:jc w:val="both"/>
        <w:rPr>
          <w:bCs/>
        </w:rPr>
      </w:pPr>
      <w:r w:rsidRPr="00DA6E70">
        <w:rPr>
          <w:b/>
          <w:bCs/>
          <w:u w:val="single"/>
        </w:rPr>
        <w:t>ADJOURNMENT</w:t>
      </w:r>
    </w:p>
    <w:p w14:paraId="774F35B6" w14:textId="2BE9A871" w:rsidR="00652826" w:rsidRDefault="00652826" w:rsidP="00F44C63">
      <w:pPr>
        <w:rPr>
          <w:iCs/>
        </w:rPr>
      </w:pPr>
    </w:p>
    <w:p w14:paraId="583B71B0" w14:textId="1C6F3355" w:rsidR="00C00EFD" w:rsidRPr="00C00EFD" w:rsidRDefault="00C00EFD" w:rsidP="00364D22">
      <w:pPr>
        <w:tabs>
          <w:tab w:val="left" w:pos="1440"/>
          <w:tab w:val="left" w:pos="2160"/>
        </w:tabs>
        <w:jc w:val="both"/>
        <w:rPr>
          <w:bCs/>
        </w:rPr>
      </w:pPr>
      <w:r>
        <w:rPr>
          <w:b/>
        </w:rPr>
        <w:t xml:space="preserve">MOTION:  </w:t>
      </w:r>
      <w:r>
        <w:rPr>
          <w:bCs/>
        </w:rPr>
        <w:t xml:space="preserve">Carl Fisher moved to adjourn.  Megan </w:t>
      </w:r>
      <w:r w:rsidR="00264BDE">
        <w:rPr>
          <w:bCs/>
        </w:rPr>
        <w:t xml:space="preserve">Nelson </w:t>
      </w:r>
      <w:r>
        <w:rPr>
          <w:bCs/>
        </w:rPr>
        <w:t xml:space="preserve">seconded the motion.  There was no vote on the motion.   </w:t>
      </w:r>
    </w:p>
    <w:p w14:paraId="262AD752" w14:textId="77777777" w:rsidR="00C00EFD" w:rsidRDefault="00C00EFD" w:rsidP="00364D22">
      <w:pPr>
        <w:tabs>
          <w:tab w:val="left" w:pos="1440"/>
          <w:tab w:val="left" w:pos="2160"/>
        </w:tabs>
        <w:jc w:val="both"/>
        <w:rPr>
          <w:bCs/>
        </w:rPr>
      </w:pPr>
    </w:p>
    <w:p w14:paraId="00D10969" w14:textId="632BE631" w:rsidR="00364D22" w:rsidRPr="008F78FD" w:rsidRDefault="008215EF" w:rsidP="00364D22">
      <w:pPr>
        <w:tabs>
          <w:tab w:val="left" w:pos="1440"/>
          <w:tab w:val="left" w:pos="2160"/>
        </w:tabs>
        <w:jc w:val="both"/>
        <w:rPr>
          <w:bCs/>
        </w:rPr>
      </w:pPr>
      <w:r w:rsidRPr="00342037">
        <w:rPr>
          <w:bCs/>
        </w:rPr>
        <w:t xml:space="preserve">The Central Wasatch Commission </w:t>
      </w:r>
      <w:r w:rsidR="00642D21" w:rsidRPr="00342037">
        <w:rPr>
          <w:bCs/>
        </w:rPr>
        <w:t xml:space="preserve">Stakeholders Council </w:t>
      </w:r>
      <w:r w:rsidR="00824B7A" w:rsidRPr="00342037">
        <w:rPr>
          <w:bCs/>
        </w:rPr>
        <w:t>m</w:t>
      </w:r>
      <w:r w:rsidRPr="00342037">
        <w:rPr>
          <w:bCs/>
        </w:rPr>
        <w:t>eeting adjourned at</w:t>
      </w:r>
      <w:r w:rsidR="000C3EEF" w:rsidRPr="00342037">
        <w:rPr>
          <w:bCs/>
        </w:rPr>
        <w:t xml:space="preserve"> </w:t>
      </w:r>
      <w:r w:rsidR="00642D21" w:rsidRPr="00342037">
        <w:rPr>
          <w:bCs/>
        </w:rPr>
        <w:t xml:space="preserve">approximately </w:t>
      </w:r>
      <w:r w:rsidR="00716860">
        <w:rPr>
          <w:bCs/>
        </w:rPr>
        <w:t>4:30 </w:t>
      </w:r>
      <w:r w:rsidR="00A220BC" w:rsidRPr="00342037">
        <w:rPr>
          <w:bCs/>
        </w:rPr>
        <w:t>p</w:t>
      </w:r>
      <w:r w:rsidRPr="00342037">
        <w:rPr>
          <w:bCs/>
        </w:rPr>
        <w:t>.m.</w:t>
      </w:r>
      <w:r w:rsidR="00364D22">
        <w:rPr>
          <w:b/>
          <w:i/>
          <w:iCs/>
        </w:rPr>
        <w:br w:type="page"/>
      </w:r>
    </w:p>
    <w:p w14:paraId="09C5FF4E" w14:textId="5FE3F086" w:rsidR="00290267" w:rsidRPr="00AD3212" w:rsidRDefault="00290267" w:rsidP="00F44C63">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B197B">
        <w:rPr>
          <w:b/>
          <w:i/>
          <w:iCs/>
        </w:rPr>
        <w:t>,</w:t>
      </w:r>
      <w:r w:rsidRPr="00AD3212">
        <w:rPr>
          <w:b/>
          <w:i/>
          <w:iCs/>
        </w:rPr>
        <w:t xml:space="preserve"> and complete record of the </w:t>
      </w:r>
      <w:r w:rsidR="004A5916">
        <w:rPr>
          <w:b/>
          <w:i/>
          <w:iCs/>
        </w:rPr>
        <w:t xml:space="preserve">Central Wasatch Commission </w:t>
      </w:r>
      <w:r w:rsidR="00455FEE">
        <w:rPr>
          <w:b/>
          <w:i/>
          <w:iCs/>
        </w:rPr>
        <w:t>Stakeholder</w:t>
      </w:r>
      <w:r w:rsidR="004D0C50">
        <w:rPr>
          <w:b/>
          <w:i/>
          <w:iCs/>
        </w:rPr>
        <w:t>s</w:t>
      </w:r>
      <w:r w:rsidR="00455FEE">
        <w:rPr>
          <w:b/>
          <w:i/>
          <w:iCs/>
        </w:rPr>
        <w:t xml:space="preserve"> Council </w:t>
      </w:r>
      <w:r w:rsidR="00F044D8">
        <w:rPr>
          <w:b/>
          <w:i/>
          <w:iCs/>
        </w:rPr>
        <w:t>M</w:t>
      </w:r>
      <w:r w:rsidR="00F13540" w:rsidRPr="00AD3212">
        <w:rPr>
          <w:b/>
          <w:i/>
          <w:iCs/>
        </w:rPr>
        <w:t>eeting</w:t>
      </w:r>
      <w:r w:rsidR="00AD3212">
        <w:rPr>
          <w:b/>
          <w:i/>
          <w:iCs/>
        </w:rPr>
        <w:t xml:space="preserve"> held</w:t>
      </w:r>
      <w:r w:rsidR="00AE6438">
        <w:rPr>
          <w:b/>
          <w:i/>
          <w:iCs/>
        </w:rPr>
        <w:t xml:space="preserve"> </w:t>
      </w:r>
      <w:r w:rsidR="0068379B">
        <w:rPr>
          <w:b/>
          <w:i/>
          <w:iCs/>
        </w:rPr>
        <w:t>Wednesday</w:t>
      </w:r>
      <w:r w:rsidR="00E02281">
        <w:rPr>
          <w:b/>
          <w:i/>
          <w:iCs/>
        </w:rPr>
        <w:t>,</w:t>
      </w:r>
      <w:r w:rsidR="003028C4">
        <w:rPr>
          <w:b/>
          <w:i/>
          <w:iCs/>
        </w:rPr>
        <w:t xml:space="preserve"> </w:t>
      </w:r>
      <w:r w:rsidR="00094774">
        <w:rPr>
          <w:b/>
          <w:i/>
          <w:iCs/>
        </w:rPr>
        <w:t>July 15</w:t>
      </w:r>
      <w:r w:rsidR="003028C4">
        <w:rPr>
          <w:b/>
          <w:i/>
          <w:iCs/>
        </w:rPr>
        <w:t>, 2020</w:t>
      </w:r>
      <w:r w:rsidR="001D4527">
        <w:rPr>
          <w:b/>
          <w:i/>
          <w:iCs/>
        </w:rPr>
        <w:t xml:space="preserve">. </w:t>
      </w:r>
    </w:p>
    <w:p w14:paraId="2D63A05F" w14:textId="77777777" w:rsidR="00290267" w:rsidRPr="00AD3212" w:rsidRDefault="00290267" w:rsidP="00F44C63">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3774C36C" w:rsidR="004345A3" w:rsidRDefault="004345A3" w:rsidP="00F44C63">
      <w:pPr>
        <w:tabs>
          <w:tab w:val="left" w:pos="4320"/>
        </w:tabs>
        <w:autoSpaceDE w:val="0"/>
        <w:autoSpaceDN w:val="0"/>
        <w:adjustRightInd w:val="0"/>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F44C63">
      <w:pPr>
        <w:autoSpaceDE w:val="0"/>
        <w:autoSpaceDN w:val="0"/>
        <w:adjustRightInd w:val="0"/>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F44C63">
      <w:pPr>
        <w:autoSpaceDE w:val="0"/>
        <w:autoSpaceDN w:val="0"/>
        <w:adjustRightInd w:val="0"/>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F44C63">
      <w:pPr>
        <w:autoSpaceDE w:val="0"/>
        <w:autoSpaceDN w:val="0"/>
        <w:adjustRightInd w:val="0"/>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F44C63">
      <w:pPr>
        <w:autoSpaceDE w:val="0"/>
        <w:autoSpaceDN w:val="0"/>
        <w:adjustRightInd w:val="0"/>
        <w:rPr>
          <w:rFonts w:eastAsiaTheme="minorHAnsi"/>
          <w:color w:val="000000"/>
        </w:rPr>
      </w:pPr>
    </w:p>
    <w:p w14:paraId="6C49ADE1" w14:textId="19BCD2CD" w:rsidR="004A18FF" w:rsidRPr="00AD3212" w:rsidRDefault="007040A5" w:rsidP="00F44C63">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4A18FF" w:rsidRPr="00AD3212" w:rsidSect="005A2430">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305E33" w14:textId="77777777" w:rsidR="0003700A" w:rsidRDefault="0003700A">
      <w:r>
        <w:separator/>
      </w:r>
    </w:p>
  </w:endnote>
  <w:endnote w:type="continuationSeparator" w:id="0">
    <w:p w14:paraId="70FCA330" w14:textId="77777777" w:rsidR="0003700A" w:rsidRDefault="0003700A">
      <w:r>
        <w:continuationSeparator/>
      </w:r>
    </w:p>
  </w:endnote>
  <w:endnote w:type="continuationNotice" w:id="1">
    <w:p w14:paraId="491805E1" w14:textId="77777777" w:rsidR="0003700A" w:rsidRDefault="000370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altName w:val="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AA652A" w:rsidRDefault="00AA652A"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AA652A" w:rsidRDefault="00AA652A"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AA652A" w:rsidRDefault="00AA652A"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20184645" w:rsidR="00AA652A" w:rsidRPr="0009013B" w:rsidRDefault="00AA652A"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Stakeholders Council Meeting – </w:t>
    </w:r>
    <w:r w:rsidR="0039572C">
      <w:rPr>
        <w:i/>
        <w:sz w:val="18"/>
        <w:szCs w:val="18"/>
        <w:lang w:val="en-CA"/>
      </w:rPr>
      <w:t>0</w:t>
    </w:r>
    <w:r w:rsidR="000F498D">
      <w:rPr>
        <w:i/>
        <w:sz w:val="18"/>
        <w:szCs w:val="18"/>
        <w:lang w:val="en-CA"/>
      </w:rPr>
      <w:t>7</w:t>
    </w:r>
    <w:r>
      <w:rPr>
        <w:i/>
        <w:sz w:val="18"/>
        <w:szCs w:val="18"/>
        <w:lang w:val="en-CA"/>
      </w:rPr>
      <w:t>/</w:t>
    </w:r>
    <w:r w:rsidR="00222356">
      <w:rPr>
        <w:i/>
        <w:sz w:val="18"/>
        <w:szCs w:val="18"/>
        <w:lang w:val="en-CA"/>
      </w:rPr>
      <w:t>1</w:t>
    </w:r>
    <w:r w:rsidR="0068379B">
      <w:rPr>
        <w:i/>
        <w:sz w:val="18"/>
        <w:szCs w:val="18"/>
        <w:lang w:val="en-CA"/>
      </w:rPr>
      <w:t>5</w:t>
    </w:r>
    <w:r>
      <w:rPr>
        <w:i/>
        <w:sz w:val="18"/>
        <w:szCs w:val="18"/>
        <w:lang w:val="en-CA"/>
      </w:rPr>
      <w:t>/20</w:t>
    </w:r>
    <w:r w:rsidR="0039572C">
      <w:rPr>
        <w:i/>
        <w:sz w:val="18"/>
        <w:szCs w:val="18"/>
        <w:lang w:val="en-CA"/>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3602F9" w14:textId="77777777" w:rsidR="0003700A" w:rsidRDefault="0003700A">
      <w:r>
        <w:separator/>
      </w:r>
    </w:p>
  </w:footnote>
  <w:footnote w:type="continuationSeparator" w:id="0">
    <w:p w14:paraId="20C74BCD" w14:textId="77777777" w:rsidR="0003700A" w:rsidRDefault="0003700A">
      <w:r>
        <w:continuationSeparator/>
      </w:r>
    </w:p>
  </w:footnote>
  <w:footnote w:type="continuationNotice" w:id="1">
    <w:p w14:paraId="3FE89B7E" w14:textId="77777777" w:rsidR="0003700A" w:rsidRDefault="0003700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30FE0"/>
    <w:multiLevelType w:val="hybridMultilevel"/>
    <w:tmpl w:val="11DA39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E32DB"/>
    <w:multiLevelType w:val="hybridMultilevel"/>
    <w:tmpl w:val="50AC6A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74CF0"/>
    <w:multiLevelType w:val="hybridMultilevel"/>
    <w:tmpl w:val="54103D44"/>
    <w:lvl w:ilvl="0" w:tplc="ED0698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691889"/>
    <w:multiLevelType w:val="hybridMultilevel"/>
    <w:tmpl w:val="77FC75F8"/>
    <w:lvl w:ilvl="0" w:tplc="1AE8B0DE">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1577A0"/>
    <w:multiLevelType w:val="hybridMultilevel"/>
    <w:tmpl w:val="56045E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F028E"/>
    <w:multiLevelType w:val="hybridMultilevel"/>
    <w:tmpl w:val="ACDE2D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E975FC"/>
    <w:multiLevelType w:val="hybridMultilevel"/>
    <w:tmpl w:val="F09C4FDC"/>
    <w:lvl w:ilvl="0" w:tplc="211EF59E">
      <w:start w:val="1"/>
      <w:numFmt w:val="lowerRoman"/>
      <w:lvlText w:val="%1."/>
      <w:lvlJc w:val="left"/>
      <w:pPr>
        <w:ind w:left="2160" w:hanging="720"/>
      </w:pPr>
      <w:rPr>
        <w:rFonts w:hint="default"/>
        <w:b/>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9F3703A"/>
    <w:multiLevelType w:val="hybridMultilevel"/>
    <w:tmpl w:val="AE9C1BCC"/>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1F7090"/>
    <w:multiLevelType w:val="hybridMultilevel"/>
    <w:tmpl w:val="6FC2CAF0"/>
    <w:lvl w:ilvl="0" w:tplc="0CC8D14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3B33CE7"/>
    <w:multiLevelType w:val="hybridMultilevel"/>
    <w:tmpl w:val="ABB831DE"/>
    <w:lvl w:ilvl="0" w:tplc="F9F03092">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5B186C60"/>
    <w:multiLevelType w:val="hybridMultilevel"/>
    <w:tmpl w:val="25300A5C"/>
    <w:lvl w:ilvl="0" w:tplc="8200C2A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64D452C2"/>
    <w:multiLevelType w:val="hybridMultilevel"/>
    <w:tmpl w:val="79D8C0E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8E4CEC"/>
    <w:multiLevelType w:val="hybridMultilevel"/>
    <w:tmpl w:val="ACDC0FC0"/>
    <w:lvl w:ilvl="0" w:tplc="DAC8CE9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79C262EE"/>
    <w:multiLevelType w:val="hybridMultilevel"/>
    <w:tmpl w:val="ADDEBF0A"/>
    <w:lvl w:ilvl="0" w:tplc="38A43A16">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CF7553B"/>
    <w:multiLevelType w:val="hybridMultilevel"/>
    <w:tmpl w:val="3F52968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2"/>
  </w:num>
  <w:num w:numId="4">
    <w:abstractNumId w:val="4"/>
  </w:num>
  <w:num w:numId="5">
    <w:abstractNumId w:val="13"/>
  </w:num>
  <w:num w:numId="6">
    <w:abstractNumId w:val="11"/>
  </w:num>
  <w:num w:numId="7">
    <w:abstractNumId w:val="5"/>
  </w:num>
  <w:num w:numId="8">
    <w:abstractNumId w:val="0"/>
  </w:num>
  <w:num w:numId="9">
    <w:abstractNumId w:val="1"/>
  </w:num>
  <w:num w:numId="10">
    <w:abstractNumId w:val="8"/>
  </w:num>
  <w:num w:numId="11">
    <w:abstractNumId w:val="6"/>
  </w:num>
  <w:num w:numId="12">
    <w:abstractNumId w:val="12"/>
  </w:num>
  <w:num w:numId="13">
    <w:abstractNumId w:val="10"/>
  </w:num>
  <w:num w:numId="14">
    <w:abstractNumId w:val="9"/>
  </w:num>
  <w:num w:numId="15">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NDMztzC3MDAwNzFR0lEKTi0uzszPAymwqAUAKSsX/iwAAAA="/>
  </w:docVars>
  <w:rsids>
    <w:rsidRoot w:val="00227B9E"/>
    <w:rsid w:val="0000034D"/>
    <w:rsid w:val="00000F64"/>
    <w:rsid w:val="0000189F"/>
    <w:rsid w:val="00001956"/>
    <w:rsid w:val="00001DFA"/>
    <w:rsid w:val="000022BA"/>
    <w:rsid w:val="000025A1"/>
    <w:rsid w:val="00002648"/>
    <w:rsid w:val="0000288D"/>
    <w:rsid w:val="00002BBF"/>
    <w:rsid w:val="00002E37"/>
    <w:rsid w:val="00002EF0"/>
    <w:rsid w:val="0000312E"/>
    <w:rsid w:val="00003260"/>
    <w:rsid w:val="000034E1"/>
    <w:rsid w:val="00003513"/>
    <w:rsid w:val="0000369F"/>
    <w:rsid w:val="000037E0"/>
    <w:rsid w:val="00003800"/>
    <w:rsid w:val="0000398C"/>
    <w:rsid w:val="00004104"/>
    <w:rsid w:val="00004302"/>
    <w:rsid w:val="000043B9"/>
    <w:rsid w:val="000043EA"/>
    <w:rsid w:val="0000496F"/>
    <w:rsid w:val="00004D29"/>
    <w:rsid w:val="00005364"/>
    <w:rsid w:val="00005767"/>
    <w:rsid w:val="000058AB"/>
    <w:rsid w:val="0000590D"/>
    <w:rsid w:val="00005960"/>
    <w:rsid w:val="00005983"/>
    <w:rsid w:val="00005E27"/>
    <w:rsid w:val="00005EDD"/>
    <w:rsid w:val="00006432"/>
    <w:rsid w:val="000066DE"/>
    <w:rsid w:val="000067B1"/>
    <w:rsid w:val="000067BB"/>
    <w:rsid w:val="00006D38"/>
    <w:rsid w:val="00006E76"/>
    <w:rsid w:val="00006F8A"/>
    <w:rsid w:val="00007053"/>
    <w:rsid w:val="00007616"/>
    <w:rsid w:val="00007621"/>
    <w:rsid w:val="00010933"/>
    <w:rsid w:val="00010BAD"/>
    <w:rsid w:val="00010C84"/>
    <w:rsid w:val="0001116D"/>
    <w:rsid w:val="0001126E"/>
    <w:rsid w:val="0001168D"/>
    <w:rsid w:val="00011711"/>
    <w:rsid w:val="00011780"/>
    <w:rsid w:val="00011A6C"/>
    <w:rsid w:val="00011A8E"/>
    <w:rsid w:val="00011AC5"/>
    <w:rsid w:val="000123B3"/>
    <w:rsid w:val="00012631"/>
    <w:rsid w:val="00012E18"/>
    <w:rsid w:val="00013024"/>
    <w:rsid w:val="000137DC"/>
    <w:rsid w:val="000139D0"/>
    <w:rsid w:val="00014049"/>
    <w:rsid w:val="000142A9"/>
    <w:rsid w:val="00014843"/>
    <w:rsid w:val="00014BE1"/>
    <w:rsid w:val="00014C1E"/>
    <w:rsid w:val="00014FEB"/>
    <w:rsid w:val="00015014"/>
    <w:rsid w:val="00015795"/>
    <w:rsid w:val="00015A62"/>
    <w:rsid w:val="00016133"/>
    <w:rsid w:val="000161DD"/>
    <w:rsid w:val="000165C3"/>
    <w:rsid w:val="0001666E"/>
    <w:rsid w:val="000168E8"/>
    <w:rsid w:val="00016928"/>
    <w:rsid w:val="00016AAD"/>
    <w:rsid w:val="00016CF3"/>
    <w:rsid w:val="00017219"/>
    <w:rsid w:val="000173F9"/>
    <w:rsid w:val="0001758A"/>
    <w:rsid w:val="00017C29"/>
    <w:rsid w:val="00017CC3"/>
    <w:rsid w:val="000202CE"/>
    <w:rsid w:val="0002052D"/>
    <w:rsid w:val="000205F4"/>
    <w:rsid w:val="00020755"/>
    <w:rsid w:val="00020770"/>
    <w:rsid w:val="00020A19"/>
    <w:rsid w:val="00020B0B"/>
    <w:rsid w:val="00020F3A"/>
    <w:rsid w:val="00020F49"/>
    <w:rsid w:val="000211D0"/>
    <w:rsid w:val="0002120E"/>
    <w:rsid w:val="0002129B"/>
    <w:rsid w:val="00021432"/>
    <w:rsid w:val="000217FC"/>
    <w:rsid w:val="00021844"/>
    <w:rsid w:val="00021A68"/>
    <w:rsid w:val="00022514"/>
    <w:rsid w:val="00022EA5"/>
    <w:rsid w:val="00022F19"/>
    <w:rsid w:val="00023556"/>
    <w:rsid w:val="00024468"/>
    <w:rsid w:val="00024BBF"/>
    <w:rsid w:val="00024F7F"/>
    <w:rsid w:val="00025014"/>
    <w:rsid w:val="00025235"/>
    <w:rsid w:val="000255D5"/>
    <w:rsid w:val="00025A25"/>
    <w:rsid w:val="000260DC"/>
    <w:rsid w:val="00026315"/>
    <w:rsid w:val="00026383"/>
    <w:rsid w:val="000264B3"/>
    <w:rsid w:val="00026AFF"/>
    <w:rsid w:val="00026DA4"/>
    <w:rsid w:val="0002766E"/>
    <w:rsid w:val="00027798"/>
    <w:rsid w:val="000279E4"/>
    <w:rsid w:val="00027B90"/>
    <w:rsid w:val="00027D2D"/>
    <w:rsid w:val="00030247"/>
    <w:rsid w:val="000306C3"/>
    <w:rsid w:val="00030BCB"/>
    <w:rsid w:val="00030E51"/>
    <w:rsid w:val="000316FF"/>
    <w:rsid w:val="00031A41"/>
    <w:rsid w:val="00031AB9"/>
    <w:rsid w:val="00031ABF"/>
    <w:rsid w:val="00031B3E"/>
    <w:rsid w:val="00031C79"/>
    <w:rsid w:val="00031E3B"/>
    <w:rsid w:val="000325BA"/>
    <w:rsid w:val="00032C14"/>
    <w:rsid w:val="00032E93"/>
    <w:rsid w:val="000334E3"/>
    <w:rsid w:val="000337D1"/>
    <w:rsid w:val="0003389A"/>
    <w:rsid w:val="000348FE"/>
    <w:rsid w:val="00034A50"/>
    <w:rsid w:val="00034B59"/>
    <w:rsid w:val="00034ECA"/>
    <w:rsid w:val="00034F19"/>
    <w:rsid w:val="00035124"/>
    <w:rsid w:val="00035336"/>
    <w:rsid w:val="0003545A"/>
    <w:rsid w:val="000356B3"/>
    <w:rsid w:val="000358D7"/>
    <w:rsid w:val="00035B47"/>
    <w:rsid w:val="00035D7A"/>
    <w:rsid w:val="00035DEC"/>
    <w:rsid w:val="000362DF"/>
    <w:rsid w:val="00036AAD"/>
    <w:rsid w:val="00036E88"/>
    <w:rsid w:val="0003700A"/>
    <w:rsid w:val="000372A9"/>
    <w:rsid w:val="00037425"/>
    <w:rsid w:val="00037B77"/>
    <w:rsid w:val="0004021C"/>
    <w:rsid w:val="0004030A"/>
    <w:rsid w:val="00040509"/>
    <w:rsid w:val="00040606"/>
    <w:rsid w:val="00040945"/>
    <w:rsid w:val="000409E6"/>
    <w:rsid w:val="00040CD7"/>
    <w:rsid w:val="00040D64"/>
    <w:rsid w:val="000413C7"/>
    <w:rsid w:val="000415B4"/>
    <w:rsid w:val="00041EFF"/>
    <w:rsid w:val="00041F74"/>
    <w:rsid w:val="00041FCD"/>
    <w:rsid w:val="00042653"/>
    <w:rsid w:val="00042AB3"/>
    <w:rsid w:val="00042D9D"/>
    <w:rsid w:val="00043261"/>
    <w:rsid w:val="00043321"/>
    <w:rsid w:val="000433E4"/>
    <w:rsid w:val="000448CB"/>
    <w:rsid w:val="00045399"/>
    <w:rsid w:val="000457A9"/>
    <w:rsid w:val="00045B0E"/>
    <w:rsid w:val="00045DC2"/>
    <w:rsid w:val="00045ED6"/>
    <w:rsid w:val="00046167"/>
    <w:rsid w:val="00046605"/>
    <w:rsid w:val="00046757"/>
    <w:rsid w:val="00046759"/>
    <w:rsid w:val="00046F0E"/>
    <w:rsid w:val="000473B1"/>
    <w:rsid w:val="00047495"/>
    <w:rsid w:val="00047590"/>
    <w:rsid w:val="00047C65"/>
    <w:rsid w:val="00047DA0"/>
    <w:rsid w:val="00047DFF"/>
    <w:rsid w:val="00047E8E"/>
    <w:rsid w:val="00050A4C"/>
    <w:rsid w:val="0005123C"/>
    <w:rsid w:val="00051318"/>
    <w:rsid w:val="000515D5"/>
    <w:rsid w:val="00051706"/>
    <w:rsid w:val="0005222E"/>
    <w:rsid w:val="000523D0"/>
    <w:rsid w:val="000523DC"/>
    <w:rsid w:val="00052484"/>
    <w:rsid w:val="00052991"/>
    <w:rsid w:val="00052B00"/>
    <w:rsid w:val="00052E0C"/>
    <w:rsid w:val="00053207"/>
    <w:rsid w:val="000533D6"/>
    <w:rsid w:val="000533E0"/>
    <w:rsid w:val="000539D3"/>
    <w:rsid w:val="00053B8D"/>
    <w:rsid w:val="00053CBB"/>
    <w:rsid w:val="00053E05"/>
    <w:rsid w:val="0005402A"/>
    <w:rsid w:val="00054221"/>
    <w:rsid w:val="000546A5"/>
    <w:rsid w:val="000546DF"/>
    <w:rsid w:val="000547EE"/>
    <w:rsid w:val="0005482B"/>
    <w:rsid w:val="00055244"/>
    <w:rsid w:val="00055261"/>
    <w:rsid w:val="000552F9"/>
    <w:rsid w:val="00055354"/>
    <w:rsid w:val="00055B10"/>
    <w:rsid w:val="00055CA1"/>
    <w:rsid w:val="00055CAC"/>
    <w:rsid w:val="00055CB1"/>
    <w:rsid w:val="00055D0B"/>
    <w:rsid w:val="00055D6E"/>
    <w:rsid w:val="00055EF1"/>
    <w:rsid w:val="000563CB"/>
    <w:rsid w:val="0005667D"/>
    <w:rsid w:val="0005696F"/>
    <w:rsid w:val="00056B82"/>
    <w:rsid w:val="00056FF4"/>
    <w:rsid w:val="00057147"/>
    <w:rsid w:val="000572D8"/>
    <w:rsid w:val="00057D51"/>
    <w:rsid w:val="00057D75"/>
    <w:rsid w:val="00057EC9"/>
    <w:rsid w:val="00060981"/>
    <w:rsid w:val="00060F27"/>
    <w:rsid w:val="000617B3"/>
    <w:rsid w:val="00061C4D"/>
    <w:rsid w:val="00061EA1"/>
    <w:rsid w:val="00062EA5"/>
    <w:rsid w:val="00063199"/>
    <w:rsid w:val="0006323A"/>
    <w:rsid w:val="00063368"/>
    <w:rsid w:val="00063490"/>
    <w:rsid w:val="0006359F"/>
    <w:rsid w:val="000638AB"/>
    <w:rsid w:val="00063996"/>
    <w:rsid w:val="000639ED"/>
    <w:rsid w:val="00063B7C"/>
    <w:rsid w:val="00063CC8"/>
    <w:rsid w:val="00063E57"/>
    <w:rsid w:val="00063FAE"/>
    <w:rsid w:val="00064099"/>
    <w:rsid w:val="0006451C"/>
    <w:rsid w:val="00064A9B"/>
    <w:rsid w:val="00064C07"/>
    <w:rsid w:val="0006503B"/>
    <w:rsid w:val="000650DC"/>
    <w:rsid w:val="00065750"/>
    <w:rsid w:val="000657A4"/>
    <w:rsid w:val="000661E6"/>
    <w:rsid w:val="000661F7"/>
    <w:rsid w:val="0006632B"/>
    <w:rsid w:val="000665EF"/>
    <w:rsid w:val="00066742"/>
    <w:rsid w:val="00066D1E"/>
    <w:rsid w:val="00066E3D"/>
    <w:rsid w:val="00066E45"/>
    <w:rsid w:val="0006726D"/>
    <w:rsid w:val="00067292"/>
    <w:rsid w:val="0006730E"/>
    <w:rsid w:val="00067504"/>
    <w:rsid w:val="000675AE"/>
    <w:rsid w:val="000677D0"/>
    <w:rsid w:val="00067A12"/>
    <w:rsid w:val="00067EBE"/>
    <w:rsid w:val="000701B4"/>
    <w:rsid w:val="000702DD"/>
    <w:rsid w:val="00070653"/>
    <w:rsid w:val="00070A2E"/>
    <w:rsid w:val="00070C39"/>
    <w:rsid w:val="000710BF"/>
    <w:rsid w:val="000710E3"/>
    <w:rsid w:val="00071751"/>
    <w:rsid w:val="00071A38"/>
    <w:rsid w:val="00071B51"/>
    <w:rsid w:val="00071C6C"/>
    <w:rsid w:val="00071EF2"/>
    <w:rsid w:val="0007201A"/>
    <w:rsid w:val="000724A3"/>
    <w:rsid w:val="00072794"/>
    <w:rsid w:val="00072885"/>
    <w:rsid w:val="000729BD"/>
    <w:rsid w:val="00073C60"/>
    <w:rsid w:val="00073CAE"/>
    <w:rsid w:val="00073D45"/>
    <w:rsid w:val="000741E1"/>
    <w:rsid w:val="00074763"/>
    <w:rsid w:val="000747D0"/>
    <w:rsid w:val="00074803"/>
    <w:rsid w:val="000749AE"/>
    <w:rsid w:val="000749E6"/>
    <w:rsid w:val="00074BB7"/>
    <w:rsid w:val="00074CE2"/>
    <w:rsid w:val="00074F49"/>
    <w:rsid w:val="000757AF"/>
    <w:rsid w:val="0007585F"/>
    <w:rsid w:val="000758F1"/>
    <w:rsid w:val="00075A42"/>
    <w:rsid w:val="00076096"/>
    <w:rsid w:val="00076162"/>
    <w:rsid w:val="000769A7"/>
    <w:rsid w:val="00077093"/>
    <w:rsid w:val="0007710E"/>
    <w:rsid w:val="0007791D"/>
    <w:rsid w:val="00077C21"/>
    <w:rsid w:val="00077D35"/>
    <w:rsid w:val="00080AD4"/>
    <w:rsid w:val="00080B55"/>
    <w:rsid w:val="00080B66"/>
    <w:rsid w:val="00080BBF"/>
    <w:rsid w:val="00080F52"/>
    <w:rsid w:val="00080F75"/>
    <w:rsid w:val="00081165"/>
    <w:rsid w:val="0008126A"/>
    <w:rsid w:val="00081804"/>
    <w:rsid w:val="00081BB8"/>
    <w:rsid w:val="0008204D"/>
    <w:rsid w:val="000827FC"/>
    <w:rsid w:val="00082CFE"/>
    <w:rsid w:val="00082D62"/>
    <w:rsid w:val="00082DEF"/>
    <w:rsid w:val="00082E2D"/>
    <w:rsid w:val="00082EEE"/>
    <w:rsid w:val="00082F83"/>
    <w:rsid w:val="000837AB"/>
    <w:rsid w:val="0008391C"/>
    <w:rsid w:val="00083A3F"/>
    <w:rsid w:val="00083D04"/>
    <w:rsid w:val="00083D67"/>
    <w:rsid w:val="00083F8C"/>
    <w:rsid w:val="00084176"/>
    <w:rsid w:val="00084CD7"/>
    <w:rsid w:val="00084D76"/>
    <w:rsid w:val="00085314"/>
    <w:rsid w:val="00085631"/>
    <w:rsid w:val="00085805"/>
    <w:rsid w:val="000863F9"/>
    <w:rsid w:val="0008648C"/>
    <w:rsid w:val="00086C7E"/>
    <w:rsid w:val="00086FB9"/>
    <w:rsid w:val="00086FBC"/>
    <w:rsid w:val="000875B4"/>
    <w:rsid w:val="00087AAC"/>
    <w:rsid w:val="00087C72"/>
    <w:rsid w:val="00087C8B"/>
    <w:rsid w:val="00087CD6"/>
    <w:rsid w:val="00087EC0"/>
    <w:rsid w:val="0009013A"/>
    <w:rsid w:val="000902C3"/>
    <w:rsid w:val="00090506"/>
    <w:rsid w:val="0009087D"/>
    <w:rsid w:val="0009113D"/>
    <w:rsid w:val="0009120F"/>
    <w:rsid w:val="0009177C"/>
    <w:rsid w:val="000917AF"/>
    <w:rsid w:val="0009194F"/>
    <w:rsid w:val="00091A78"/>
    <w:rsid w:val="000920C6"/>
    <w:rsid w:val="000921DB"/>
    <w:rsid w:val="0009243B"/>
    <w:rsid w:val="000936C1"/>
    <w:rsid w:val="00093A93"/>
    <w:rsid w:val="00093B39"/>
    <w:rsid w:val="00093BB9"/>
    <w:rsid w:val="00094222"/>
    <w:rsid w:val="000944D3"/>
    <w:rsid w:val="0009465C"/>
    <w:rsid w:val="00094774"/>
    <w:rsid w:val="0009500A"/>
    <w:rsid w:val="0009527B"/>
    <w:rsid w:val="0009553A"/>
    <w:rsid w:val="00095598"/>
    <w:rsid w:val="00095729"/>
    <w:rsid w:val="00095857"/>
    <w:rsid w:val="00095965"/>
    <w:rsid w:val="00095B9A"/>
    <w:rsid w:val="00096428"/>
    <w:rsid w:val="00096C45"/>
    <w:rsid w:val="000974D4"/>
    <w:rsid w:val="00097AC3"/>
    <w:rsid w:val="00097BE7"/>
    <w:rsid w:val="00097C97"/>
    <w:rsid w:val="000A088B"/>
    <w:rsid w:val="000A0BEB"/>
    <w:rsid w:val="000A0C8D"/>
    <w:rsid w:val="000A10A9"/>
    <w:rsid w:val="000A1186"/>
    <w:rsid w:val="000A1255"/>
    <w:rsid w:val="000A18FF"/>
    <w:rsid w:val="000A1928"/>
    <w:rsid w:val="000A1E95"/>
    <w:rsid w:val="000A239B"/>
    <w:rsid w:val="000A24B9"/>
    <w:rsid w:val="000A268A"/>
    <w:rsid w:val="000A2AF7"/>
    <w:rsid w:val="000A2B21"/>
    <w:rsid w:val="000A2E7C"/>
    <w:rsid w:val="000A2F47"/>
    <w:rsid w:val="000A3454"/>
    <w:rsid w:val="000A3496"/>
    <w:rsid w:val="000A3676"/>
    <w:rsid w:val="000A373F"/>
    <w:rsid w:val="000A380D"/>
    <w:rsid w:val="000A3AA6"/>
    <w:rsid w:val="000A3EFB"/>
    <w:rsid w:val="000A3F45"/>
    <w:rsid w:val="000A4043"/>
    <w:rsid w:val="000A413A"/>
    <w:rsid w:val="000A4239"/>
    <w:rsid w:val="000A4409"/>
    <w:rsid w:val="000A4963"/>
    <w:rsid w:val="000A49A1"/>
    <w:rsid w:val="000A4B60"/>
    <w:rsid w:val="000A4C58"/>
    <w:rsid w:val="000A4E0D"/>
    <w:rsid w:val="000A520D"/>
    <w:rsid w:val="000A5463"/>
    <w:rsid w:val="000A5836"/>
    <w:rsid w:val="000A59C3"/>
    <w:rsid w:val="000A5BFB"/>
    <w:rsid w:val="000A669A"/>
    <w:rsid w:val="000A69C6"/>
    <w:rsid w:val="000A6AD2"/>
    <w:rsid w:val="000A6F7F"/>
    <w:rsid w:val="000A7213"/>
    <w:rsid w:val="000A744B"/>
    <w:rsid w:val="000A7F14"/>
    <w:rsid w:val="000B0311"/>
    <w:rsid w:val="000B04BB"/>
    <w:rsid w:val="000B0514"/>
    <w:rsid w:val="000B072F"/>
    <w:rsid w:val="000B0874"/>
    <w:rsid w:val="000B12FF"/>
    <w:rsid w:val="000B173A"/>
    <w:rsid w:val="000B18A5"/>
    <w:rsid w:val="000B1ABB"/>
    <w:rsid w:val="000B1DB0"/>
    <w:rsid w:val="000B26AA"/>
    <w:rsid w:val="000B27C7"/>
    <w:rsid w:val="000B2CDE"/>
    <w:rsid w:val="000B2E6F"/>
    <w:rsid w:val="000B332F"/>
    <w:rsid w:val="000B392E"/>
    <w:rsid w:val="000B393B"/>
    <w:rsid w:val="000B3EDE"/>
    <w:rsid w:val="000B3F3C"/>
    <w:rsid w:val="000B4108"/>
    <w:rsid w:val="000B4366"/>
    <w:rsid w:val="000B4615"/>
    <w:rsid w:val="000B4B29"/>
    <w:rsid w:val="000B4C28"/>
    <w:rsid w:val="000B5198"/>
    <w:rsid w:val="000B51BB"/>
    <w:rsid w:val="000B539C"/>
    <w:rsid w:val="000B56E9"/>
    <w:rsid w:val="000B57D6"/>
    <w:rsid w:val="000B597F"/>
    <w:rsid w:val="000B59FD"/>
    <w:rsid w:val="000B5ACC"/>
    <w:rsid w:val="000B5D61"/>
    <w:rsid w:val="000B611A"/>
    <w:rsid w:val="000B6626"/>
    <w:rsid w:val="000B67FC"/>
    <w:rsid w:val="000B6E21"/>
    <w:rsid w:val="000B6ED9"/>
    <w:rsid w:val="000B6FC0"/>
    <w:rsid w:val="000B72C4"/>
    <w:rsid w:val="000B7460"/>
    <w:rsid w:val="000B748A"/>
    <w:rsid w:val="000B75F7"/>
    <w:rsid w:val="000B7B14"/>
    <w:rsid w:val="000B7C20"/>
    <w:rsid w:val="000C026A"/>
    <w:rsid w:val="000C0285"/>
    <w:rsid w:val="000C0476"/>
    <w:rsid w:val="000C04F5"/>
    <w:rsid w:val="000C0509"/>
    <w:rsid w:val="000C099B"/>
    <w:rsid w:val="000C0D0B"/>
    <w:rsid w:val="000C0E00"/>
    <w:rsid w:val="000C1164"/>
    <w:rsid w:val="000C1262"/>
    <w:rsid w:val="000C14EC"/>
    <w:rsid w:val="000C163B"/>
    <w:rsid w:val="000C19F7"/>
    <w:rsid w:val="000C1C50"/>
    <w:rsid w:val="000C1E67"/>
    <w:rsid w:val="000C1F92"/>
    <w:rsid w:val="000C219F"/>
    <w:rsid w:val="000C235B"/>
    <w:rsid w:val="000C244C"/>
    <w:rsid w:val="000C2B3A"/>
    <w:rsid w:val="000C2B6A"/>
    <w:rsid w:val="000C2E8B"/>
    <w:rsid w:val="000C2EA8"/>
    <w:rsid w:val="000C33B5"/>
    <w:rsid w:val="000C3522"/>
    <w:rsid w:val="000C3582"/>
    <w:rsid w:val="000C3909"/>
    <w:rsid w:val="000C3AEE"/>
    <w:rsid w:val="000C3C89"/>
    <w:rsid w:val="000C3EEF"/>
    <w:rsid w:val="000C453E"/>
    <w:rsid w:val="000C4858"/>
    <w:rsid w:val="000C4F6A"/>
    <w:rsid w:val="000C506E"/>
    <w:rsid w:val="000C53A5"/>
    <w:rsid w:val="000C5957"/>
    <w:rsid w:val="000C5C26"/>
    <w:rsid w:val="000C616B"/>
    <w:rsid w:val="000C64FF"/>
    <w:rsid w:val="000C6DD8"/>
    <w:rsid w:val="000C6E56"/>
    <w:rsid w:val="000C7701"/>
    <w:rsid w:val="000C7844"/>
    <w:rsid w:val="000C79A6"/>
    <w:rsid w:val="000C7AAB"/>
    <w:rsid w:val="000D0374"/>
    <w:rsid w:val="000D07C2"/>
    <w:rsid w:val="000D07DA"/>
    <w:rsid w:val="000D0F85"/>
    <w:rsid w:val="000D120E"/>
    <w:rsid w:val="000D1551"/>
    <w:rsid w:val="000D1A16"/>
    <w:rsid w:val="000D1C37"/>
    <w:rsid w:val="000D1CE1"/>
    <w:rsid w:val="000D2325"/>
    <w:rsid w:val="000D277B"/>
    <w:rsid w:val="000D2960"/>
    <w:rsid w:val="000D2A12"/>
    <w:rsid w:val="000D2F17"/>
    <w:rsid w:val="000D3729"/>
    <w:rsid w:val="000D3868"/>
    <w:rsid w:val="000D3A02"/>
    <w:rsid w:val="000D3A87"/>
    <w:rsid w:val="000D3C2C"/>
    <w:rsid w:val="000D3D5E"/>
    <w:rsid w:val="000D409B"/>
    <w:rsid w:val="000D4907"/>
    <w:rsid w:val="000D4E5A"/>
    <w:rsid w:val="000D4E67"/>
    <w:rsid w:val="000D51B1"/>
    <w:rsid w:val="000D58D8"/>
    <w:rsid w:val="000D7108"/>
    <w:rsid w:val="000D71CF"/>
    <w:rsid w:val="000D72BB"/>
    <w:rsid w:val="000D7360"/>
    <w:rsid w:val="000D7560"/>
    <w:rsid w:val="000D7879"/>
    <w:rsid w:val="000D7AD9"/>
    <w:rsid w:val="000D7FCC"/>
    <w:rsid w:val="000E024E"/>
    <w:rsid w:val="000E0536"/>
    <w:rsid w:val="000E084E"/>
    <w:rsid w:val="000E0C98"/>
    <w:rsid w:val="000E0ED2"/>
    <w:rsid w:val="000E1668"/>
    <w:rsid w:val="000E17D3"/>
    <w:rsid w:val="000E1B34"/>
    <w:rsid w:val="000E2127"/>
    <w:rsid w:val="000E21A4"/>
    <w:rsid w:val="000E2282"/>
    <w:rsid w:val="000E29A0"/>
    <w:rsid w:val="000E2B4E"/>
    <w:rsid w:val="000E3502"/>
    <w:rsid w:val="000E372C"/>
    <w:rsid w:val="000E383B"/>
    <w:rsid w:val="000E3B3F"/>
    <w:rsid w:val="000E3EF2"/>
    <w:rsid w:val="000E415A"/>
    <w:rsid w:val="000E4251"/>
    <w:rsid w:val="000E464D"/>
    <w:rsid w:val="000E466E"/>
    <w:rsid w:val="000E4924"/>
    <w:rsid w:val="000E4CB2"/>
    <w:rsid w:val="000E50D7"/>
    <w:rsid w:val="000E53E0"/>
    <w:rsid w:val="000E553F"/>
    <w:rsid w:val="000E5AAC"/>
    <w:rsid w:val="000E5BD2"/>
    <w:rsid w:val="000E63D7"/>
    <w:rsid w:val="000E66B1"/>
    <w:rsid w:val="000E68B8"/>
    <w:rsid w:val="000E6DBA"/>
    <w:rsid w:val="000E74BF"/>
    <w:rsid w:val="000E780B"/>
    <w:rsid w:val="000E78E2"/>
    <w:rsid w:val="000E7CF4"/>
    <w:rsid w:val="000E7D3A"/>
    <w:rsid w:val="000F0205"/>
    <w:rsid w:val="000F0563"/>
    <w:rsid w:val="000F0837"/>
    <w:rsid w:val="000F0994"/>
    <w:rsid w:val="000F09A7"/>
    <w:rsid w:val="000F1056"/>
    <w:rsid w:val="000F1528"/>
    <w:rsid w:val="000F15DA"/>
    <w:rsid w:val="000F160C"/>
    <w:rsid w:val="000F1D27"/>
    <w:rsid w:val="000F1EF3"/>
    <w:rsid w:val="000F2094"/>
    <w:rsid w:val="000F2C27"/>
    <w:rsid w:val="000F2EF9"/>
    <w:rsid w:val="000F32F2"/>
    <w:rsid w:val="000F3608"/>
    <w:rsid w:val="000F368E"/>
    <w:rsid w:val="000F3835"/>
    <w:rsid w:val="000F38C4"/>
    <w:rsid w:val="000F38F6"/>
    <w:rsid w:val="000F3BB5"/>
    <w:rsid w:val="000F3F24"/>
    <w:rsid w:val="000F42EC"/>
    <w:rsid w:val="000F43A4"/>
    <w:rsid w:val="000F43CA"/>
    <w:rsid w:val="000F4481"/>
    <w:rsid w:val="000F4543"/>
    <w:rsid w:val="000F498D"/>
    <w:rsid w:val="000F4F8C"/>
    <w:rsid w:val="000F524F"/>
    <w:rsid w:val="000F558A"/>
    <w:rsid w:val="000F5BF6"/>
    <w:rsid w:val="000F5CEC"/>
    <w:rsid w:val="000F5DAC"/>
    <w:rsid w:val="000F5F5A"/>
    <w:rsid w:val="000F629D"/>
    <w:rsid w:val="000F68EC"/>
    <w:rsid w:val="000F690C"/>
    <w:rsid w:val="000F6949"/>
    <w:rsid w:val="000F69C7"/>
    <w:rsid w:val="000F6A81"/>
    <w:rsid w:val="000F6D8C"/>
    <w:rsid w:val="000F6DE8"/>
    <w:rsid w:val="000F6E65"/>
    <w:rsid w:val="000F731D"/>
    <w:rsid w:val="000F7606"/>
    <w:rsid w:val="000F78B0"/>
    <w:rsid w:val="000F7B22"/>
    <w:rsid w:val="00100331"/>
    <w:rsid w:val="00100A78"/>
    <w:rsid w:val="00100DEB"/>
    <w:rsid w:val="00100FDE"/>
    <w:rsid w:val="001011EE"/>
    <w:rsid w:val="001014DD"/>
    <w:rsid w:val="00101AE1"/>
    <w:rsid w:val="00101E59"/>
    <w:rsid w:val="00102165"/>
    <w:rsid w:val="001022EE"/>
    <w:rsid w:val="00102410"/>
    <w:rsid w:val="00102738"/>
    <w:rsid w:val="00102742"/>
    <w:rsid w:val="00102A05"/>
    <w:rsid w:val="001030AD"/>
    <w:rsid w:val="00103387"/>
    <w:rsid w:val="00103B71"/>
    <w:rsid w:val="00104329"/>
    <w:rsid w:val="00104383"/>
    <w:rsid w:val="001044BF"/>
    <w:rsid w:val="00104617"/>
    <w:rsid w:val="00104621"/>
    <w:rsid w:val="00105153"/>
    <w:rsid w:val="00105305"/>
    <w:rsid w:val="001053DD"/>
    <w:rsid w:val="00105581"/>
    <w:rsid w:val="00105654"/>
    <w:rsid w:val="0010630F"/>
    <w:rsid w:val="00106594"/>
    <w:rsid w:val="00106B9E"/>
    <w:rsid w:val="00106BAC"/>
    <w:rsid w:val="00106C8B"/>
    <w:rsid w:val="00106EA5"/>
    <w:rsid w:val="00107438"/>
    <w:rsid w:val="00107BA0"/>
    <w:rsid w:val="00107CA5"/>
    <w:rsid w:val="00107E5C"/>
    <w:rsid w:val="0011002E"/>
    <w:rsid w:val="0011006F"/>
    <w:rsid w:val="001102B7"/>
    <w:rsid w:val="00110CBA"/>
    <w:rsid w:val="00110D66"/>
    <w:rsid w:val="00110F5A"/>
    <w:rsid w:val="001111FC"/>
    <w:rsid w:val="0011138F"/>
    <w:rsid w:val="00111C67"/>
    <w:rsid w:val="00111E4E"/>
    <w:rsid w:val="0011207D"/>
    <w:rsid w:val="0011238C"/>
    <w:rsid w:val="00112530"/>
    <w:rsid w:val="00113779"/>
    <w:rsid w:val="00113CE0"/>
    <w:rsid w:val="0011438C"/>
    <w:rsid w:val="00114668"/>
    <w:rsid w:val="0011468F"/>
    <w:rsid w:val="001149D4"/>
    <w:rsid w:val="00114D60"/>
    <w:rsid w:val="00115171"/>
    <w:rsid w:val="001156D8"/>
    <w:rsid w:val="00115789"/>
    <w:rsid w:val="00115E08"/>
    <w:rsid w:val="00115E50"/>
    <w:rsid w:val="001161A8"/>
    <w:rsid w:val="00116243"/>
    <w:rsid w:val="001162FB"/>
    <w:rsid w:val="00116505"/>
    <w:rsid w:val="00116607"/>
    <w:rsid w:val="0011690A"/>
    <w:rsid w:val="00116CAB"/>
    <w:rsid w:val="00117235"/>
    <w:rsid w:val="001172DA"/>
    <w:rsid w:val="0011777E"/>
    <w:rsid w:val="00117962"/>
    <w:rsid w:val="00117DD6"/>
    <w:rsid w:val="0012093F"/>
    <w:rsid w:val="00120B65"/>
    <w:rsid w:val="00120C8E"/>
    <w:rsid w:val="001212D4"/>
    <w:rsid w:val="0012152F"/>
    <w:rsid w:val="001219D5"/>
    <w:rsid w:val="00121C2E"/>
    <w:rsid w:val="00122360"/>
    <w:rsid w:val="0012240C"/>
    <w:rsid w:val="00122A6D"/>
    <w:rsid w:val="00122B6B"/>
    <w:rsid w:val="0012309A"/>
    <w:rsid w:val="00123373"/>
    <w:rsid w:val="001236F9"/>
    <w:rsid w:val="0012389A"/>
    <w:rsid w:val="0012394C"/>
    <w:rsid w:val="00123A9C"/>
    <w:rsid w:val="00123AE7"/>
    <w:rsid w:val="00124058"/>
    <w:rsid w:val="00124846"/>
    <w:rsid w:val="00124AE4"/>
    <w:rsid w:val="00124C72"/>
    <w:rsid w:val="00124FCA"/>
    <w:rsid w:val="00124FFC"/>
    <w:rsid w:val="00125064"/>
    <w:rsid w:val="001255E6"/>
    <w:rsid w:val="001256F7"/>
    <w:rsid w:val="00125879"/>
    <w:rsid w:val="00125AAF"/>
    <w:rsid w:val="00125CA6"/>
    <w:rsid w:val="00125F61"/>
    <w:rsid w:val="00126036"/>
    <w:rsid w:val="001260E7"/>
    <w:rsid w:val="00126103"/>
    <w:rsid w:val="0012675E"/>
    <w:rsid w:val="00126894"/>
    <w:rsid w:val="001270AC"/>
    <w:rsid w:val="001270DA"/>
    <w:rsid w:val="00127198"/>
    <w:rsid w:val="001274B6"/>
    <w:rsid w:val="0012779B"/>
    <w:rsid w:val="00130077"/>
    <w:rsid w:val="00130CFE"/>
    <w:rsid w:val="001311B6"/>
    <w:rsid w:val="00131366"/>
    <w:rsid w:val="00131643"/>
    <w:rsid w:val="00131C5B"/>
    <w:rsid w:val="00132559"/>
    <w:rsid w:val="0013263D"/>
    <w:rsid w:val="00132FD8"/>
    <w:rsid w:val="00132FF0"/>
    <w:rsid w:val="00133048"/>
    <w:rsid w:val="00133513"/>
    <w:rsid w:val="0013399B"/>
    <w:rsid w:val="00133FE1"/>
    <w:rsid w:val="001345E3"/>
    <w:rsid w:val="0013485A"/>
    <w:rsid w:val="001348A0"/>
    <w:rsid w:val="001348E8"/>
    <w:rsid w:val="00134A6F"/>
    <w:rsid w:val="00134D09"/>
    <w:rsid w:val="00134D7C"/>
    <w:rsid w:val="00134F84"/>
    <w:rsid w:val="001353A8"/>
    <w:rsid w:val="00135589"/>
    <w:rsid w:val="00135B56"/>
    <w:rsid w:val="00136063"/>
    <w:rsid w:val="001360DD"/>
    <w:rsid w:val="00136453"/>
    <w:rsid w:val="00136C22"/>
    <w:rsid w:val="00137019"/>
    <w:rsid w:val="0013712A"/>
    <w:rsid w:val="00137260"/>
    <w:rsid w:val="00137524"/>
    <w:rsid w:val="0013761B"/>
    <w:rsid w:val="00137930"/>
    <w:rsid w:val="00137A8A"/>
    <w:rsid w:val="00137AAF"/>
    <w:rsid w:val="00137AB8"/>
    <w:rsid w:val="001401BF"/>
    <w:rsid w:val="00140298"/>
    <w:rsid w:val="00140363"/>
    <w:rsid w:val="0014131A"/>
    <w:rsid w:val="001415E8"/>
    <w:rsid w:val="0014219F"/>
    <w:rsid w:val="00142C7B"/>
    <w:rsid w:val="00142CCF"/>
    <w:rsid w:val="00143AEC"/>
    <w:rsid w:val="00143F44"/>
    <w:rsid w:val="00144008"/>
    <w:rsid w:val="00144746"/>
    <w:rsid w:val="00144DB8"/>
    <w:rsid w:val="00145369"/>
    <w:rsid w:val="001455C0"/>
    <w:rsid w:val="00145A69"/>
    <w:rsid w:val="00145E75"/>
    <w:rsid w:val="0014600C"/>
    <w:rsid w:val="00146073"/>
    <w:rsid w:val="001464F2"/>
    <w:rsid w:val="0014679A"/>
    <w:rsid w:val="001469B3"/>
    <w:rsid w:val="00146B21"/>
    <w:rsid w:val="00147219"/>
    <w:rsid w:val="00147521"/>
    <w:rsid w:val="001478EC"/>
    <w:rsid w:val="00147D03"/>
    <w:rsid w:val="00147E88"/>
    <w:rsid w:val="00150B1A"/>
    <w:rsid w:val="0015101F"/>
    <w:rsid w:val="00151055"/>
    <w:rsid w:val="001511DF"/>
    <w:rsid w:val="001512CA"/>
    <w:rsid w:val="00151627"/>
    <w:rsid w:val="0015179E"/>
    <w:rsid w:val="00151818"/>
    <w:rsid w:val="00151997"/>
    <w:rsid w:val="001519B7"/>
    <w:rsid w:val="00151BAE"/>
    <w:rsid w:val="00152602"/>
    <w:rsid w:val="00152C51"/>
    <w:rsid w:val="00152E3F"/>
    <w:rsid w:val="00153277"/>
    <w:rsid w:val="001533A2"/>
    <w:rsid w:val="001533FB"/>
    <w:rsid w:val="00153BE4"/>
    <w:rsid w:val="00153BFA"/>
    <w:rsid w:val="00154287"/>
    <w:rsid w:val="00154CAB"/>
    <w:rsid w:val="00155118"/>
    <w:rsid w:val="001551F9"/>
    <w:rsid w:val="001552C9"/>
    <w:rsid w:val="001560BC"/>
    <w:rsid w:val="00156506"/>
    <w:rsid w:val="00156BBF"/>
    <w:rsid w:val="00156D4E"/>
    <w:rsid w:val="001576CB"/>
    <w:rsid w:val="001576E1"/>
    <w:rsid w:val="001579B2"/>
    <w:rsid w:val="00157C7A"/>
    <w:rsid w:val="00157E2D"/>
    <w:rsid w:val="00160041"/>
    <w:rsid w:val="001600BA"/>
    <w:rsid w:val="001600C7"/>
    <w:rsid w:val="001605E3"/>
    <w:rsid w:val="001608EF"/>
    <w:rsid w:val="00161278"/>
    <w:rsid w:val="001617D9"/>
    <w:rsid w:val="00161C4C"/>
    <w:rsid w:val="00162344"/>
    <w:rsid w:val="00162421"/>
    <w:rsid w:val="001624E8"/>
    <w:rsid w:val="0016291B"/>
    <w:rsid w:val="001633B7"/>
    <w:rsid w:val="00163993"/>
    <w:rsid w:val="00163C34"/>
    <w:rsid w:val="00163E9F"/>
    <w:rsid w:val="00163F10"/>
    <w:rsid w:val="001643DC"/>
    <w:rsid w:val="00164AF8"/>
    <w:rsid w:val="00164C4E"/>
    <w:rsid w:val="00165137"/>
    <w:rsid w:val="00165272"/>
    <w:rsid w:val="0016550A"/>
    <w:rsid w:val="00165680"/>
    <w:rsid w:val="00165BC7"/>
    <w:rsid w:val="00165D95"/>
    <w:rsid w:val="001660D4"/>
    <w:rsid w:val="001664CF"/>
    <w:rsid w:val="001665F0"/>
    <w:rsid w:val="00166716"/>
    <w:rsid w:val="0016679A"/>
    <w:rsid w:val="00166869"/>
    <w:rsid w:val="00166A28"/>
    <w:rsid w:val="00166E8A"/>
    <w:rsid w:val="00167163"/>
    <w:rsid w:val="001677EB"/>
    <w:rsid w:val="00167B20"/>
    <w:rsid w:val="00167D24"/>
    <w:rsid w:val="00170840"/>
    <w:rsid w:val="0017091D"/>
    <w:rsid w:val="00170AF9"/>
    <w:rsid w:val="00171146"/>
    <w:rsid w:val="00171334"/>
    <w:rsid w:val="0017158E"/>
    <w:rsid w:val="00171BFB"/>
    <w:rsid w:val="00171C23"/>
    <w:rsid w:val="00171D16"/>
    <w:rsid w:val="00171DF4"/>
    <w:rsid w:val="00171E61"/>
    <w:rsid w:val="00171F54"/>
    <w:rsid w:val="0017201A"/>
    <w:rsid w:val="00172030"/>
    <w:rsid w:val="001725E8"/>
    <w:rsid w:val="0017272F"/>
    <w:rsid w:val="00172CCB"/>
    <w:rsid w:val="00172F93"/>
    <w:rsid w:val="00173364"/>
    <w:rsid w:val="00173541"/>
    <w:rsid w:val="00173927"/>
    <w:rsid w:val="00173A81"/>
    <w:rsid w:val="00174017"/>
    <w:rsid w:val="0017452A"/>
    <w:rsid w:val="00174634"/>
    <w:rsid w:val="001748B1"/>
    <w:rsid w:val="00174DD4"/>
    <w:rsid w:val="00175171"/>
    <w:rsid w:val="001758FF"/>
    <w:rsid w:val="00175CED"/>
    <w:rsid w:val="0017610D"/>
    <w:rsid w:val="0017616E"/>
    <w:rsid w:val="00176634"/>
    <w:rsid w:val="00176650"/>
    <w:rsid w:val="001768F7"/>
    <w:rsid w:val="00176BFE"/>
    <w:rsid w:val="00176CF3"/>
    <w:rsid w:val="00176D61"/>
    <w:rsid w:val="001774E6"/>
    <w:rsid w:val="0017780A"/>
    <w:rsid w:val="001778D6"/>
    <w:rsid w:val="00177E22"/>
    <w:rsid w:val="001805E6"/>
    <w:rsid w:val="0018082C"/>
    <w:rsid w:val="00180D62"/>
    <w:rsid w:val="00180E56"/>
    <w:rsid w:val="0018116D"/>
    <w:rsid w:val="00181327"/>
    <w:rsid w:val="00181B11"/>
    <w:rsid w:val="00181CFD"/>
    <w:rsid w:val="00181F1D"/>
    <w:rsid w:val="001820F7"/>
    <w:rsid w:val="001821A3"/>
    <w:rsid w:val="00182697"/>
    <w:rsid w:val="0018270F"/>
    <w:rsid w:val="00182968"/>
    <w:rsid w:val="00182977"/>
    <w:rsid w:val="00182A68"/>
    <w:rsid w:val="00182A9E"/>
    <w:rsid w:val="00183118"/>
    <w:rsid w:val="001834A7"/>
    <w:rsid w:val="00183660"/>
    <w:rsid w:val="0018370B"/>
    <w:rsid w:val="00183735"/>
    <w:rsid w:val="00183961"/>
    <w:rsid w:val="00183E07"/>
    <w:rsid w:val="00183EF1"/>
    <w:rsid w:val="0018420A"/>
    <w:rsid w:val="00184560"/>
    <w:rsid w:val="001848C3"/>
    <w:rsid w:val="001848EE"/>
    <w:rsid w:val="00184E28"/>
    <w:rsid w:val="00185268"/>
    <w:rsid w:val="0018531F"/>
    <w:rsid w:val="001862A5"/>
    <w:rsid w:val="001863D2"/>
    <w:rsid w:val="00186C71"/>
    <w:rsid w:val="00187652"/>
    <w:rsid w:val="001876FC"/>
    <w:rsid w:val="00187D1F"/>
    <w:rsid w:val="00187DC4"/>
    <w:rsid w:val="00187F02"/>
    <w:rsid w:val="00190034"/>
    <w:rsid w:val="0019006E"/>
    <w:rsid w:val="00190080"/>
    <w:rsid w:val="00190286"/>
    <w:rsid w:val="001903F1"/>
    <w:rsid w:val="00190698"/>
    <w:rsid w:val="00190715"/>
    <w:rsid w:val="0019074D"/>
    <w:rsid w:val="00190C41"/>
    <w:rsid w:val="00190F16"/>
    <w:rsid w:val="001916A2"/>
    <w:rsid w:val="0019185C"/>
    <w:rsid w:val="001918E8"/>
    <w:rsid w:val="00191A1B"/>
    <w:rsid w:val="00191C54"/>
    <w:rsid w:val="001925B1"/>
    <w:rsid w:val="0019263F"/>
    <w:rsid w:val="0019365F"/>
    <w:rsid w:val="00193BB0"/>
    <w:rsid w:val="00193C86"/>
    <w:rsid w:val="00194427"/>
    <w:rsid w:val="00194556"/>
    <w:rsid w:val="0019477E"/>
    <w:rsid w:val="00194D1F"/>
    <w:rsid w:val="001956BE"/>
    <w:rsid w:val="0019595D"/>
    <w:rsid w:val="00195C3E"/>
    <w:rsid w:val="00196008"/>
    <w:rsid w:val="0019630F"/>
    <w:rsid w:val="00196337"/>
    <w:rsid w:val="00196B8C"/>
    <w:rsid w:val="00196C6F"/>
    <w:rsid w:val="00196E01"/>
    <w:rsid w:val="00197114"/>
    <w:rsid w:val="001974A1"/>
    <w:rsid w:val="0019795C"/>
    <w:rsid w:val="00197978"/>
    <w:rsid w:val="00197A6B"/>
    <w:rsid w:val="001A03A2"/>
    <w:rsid w:val="001A0549"/>
    <w:rsid w:val="001A06DB"/>
    <w:rsid w:val="001A0A5D"/>
    <w:rsid w:val="001A0B5E"/>
    <w:rsid w:val="001A0F36"/>
    <w:rsid w:val="001A0F47"/>
    <w:rsid w:val="001A1728"/>
    <w:rsid w:val="001A1DFF"/>
    <w:rsid w:val="001A2272"/>
    <w:rsid w:val="001A25E6"/>
    <w:rsid w:val="001A28A8"/>
    <w:rsid w:val="001A2A6C"/>
    <w:rsid w:val="001A3073"/>
    <w:rsid w:val="001A3398"/>
    <w:rsid w:val="001A36FE"/>
    <w:rsid w:val="001A38F3"/>
    <w:rsid w:val="001A4248"/>
    <w:rsid w:val="001A446F"/>
    <w:rsid w:val="001A4744"/>
    <w:rsid w:val="001A4B24"/>
    <w:rsid w:val="001A531F"/>
    <w:rsid w:val="001A5B72"/>
    <w:rsid w:val="001A6004"/>
    <w:rsid w:val="001A712D"/>
    <w:rsid w:val="001A72B5"/>
    <w:rsid w:val="001A73AE"/>
    <w:rsid w:val="001A73E9"/>
    <w:rsid w:val="001A77EB"/>
    <w:rsid w:val="001A7A42"/>
    <w:rsid w:val="001A7E72"/>
    <w:rsid w:val="001B0979"/>
    <w:rsid w:val="001B09C9"/>
    <w:rsid w:val="001B0F30"/>
    <w:rsid w:val="001B10DB"/>
    <w:rsid w:val="001B1457"/>
    <w:rsid w:val="001B14C1"/>
    <w:rsid w:val="001B153B"/>
    <w:rsid w:val="001B1A08"/>
    <w:rsid w:val="001B1D20"/>
    <w:rsid w:val="001B1E46"/>
    <w:rsid w:val="001B2674"/>
    <w:rsid w:val="001B276D"/>
    <w:rsid w:val="001B2A6B"/>
    <w:rsid w:val="001B337A"/>
    <w:rsid w:val="001B36D4"/>
    <w:rsid w:val="001B379E"/>
    <w:rsid w:val="001B3ACE"/>
    <w:rsid w:val="001B3BD0"/>
    <w:rsid w:val="001B3DB7"/>
    <w:rsid w:val="001B3E89"/>
    <w:rsid w:val="001B46EE"/>
    <w:rsid w:val="001B48CC"/>
    <w:rsid w:val="001B4BEE"/>
    <w:rsid w:val="001B536C"/>
    <w:rsid w:val="001B5546"/>
    <w:rsid w:val="001B5597"/>
    <w:rsid w:val="001B56E6"/>
    <w:rsid w:val="001B6037"/>
    <w:rsid w:val="001B622F"/>
    <w:rsid w:val="001B64BA"/>
    <w:rsid w:val="001B66EE"/>
    <w:rsid w:val="001B679A"/>
    <w:rsid w:val="001B6ABA"/>
    <w:rsid w:val="001B6BFB"/>
    <w:rsid w:val="001B6C00"/>
    <w:rsid w:val="001B6DF5"/>
    <w:rsid w:val="001B6FD3"/>
    <w:rsid w:val="001B70E9"/>
    <w:rsid w:val="001B7988"/>
    <w:rsid w:val="001C09BB"/>
    <w:rsid w:val="001C0A23"/>
    <w:rsid w:val="001C0CB5"/>
    <w:rsid w:val="001C0D7D"/>
    <w:rsid w:val="001C137A"/>
    <w:rsid w:val="001C1656"/>
    <w:rsid w:val="001C1A28"/>
    <w:rsid w:val="001C275C"/>
    <w:rsid w:val="001C2883"/>
    <w:rsid w:val="001C289C"/>
    <w:rsid w:val="001C2A59"/>
    <w:rsid w:val="001C2C29"/>
    <w:rsid w:val="001C2DD4"/>
    <w:rsid w:val="001C2F8E"/>
    <w:rsid w:val="001C3013"/>
    <w:rsid w:val="001C302F"/>
    <w:rsid w:val="001C3251"/>
    <w:rsid w:val="001C4044"/>
    <w:rsid w:val="001C456E"/>
    <w:rsid w:val="001C4977"/>
    <w:rsid w:val="001C50DA"/>
    <w:rsid w:val="001C5223"/>
    <w:rsid w:val="001C5677"/>
    <w:rsid w:val="001C5BC0"/>
    <w:rsid w:val="001C5C6A"/>
    <w:rsid w:val="001C5D46"/>
    <w:rsid w:val="001C5D5B"/>
    <w:rsid w:val="001C6416"/>
    <w:rsid w:val="001C6A15"/>
    <w:rsid w:val="001C7337"/>
    <w:rsid w:val="001C77FA"/>
    <w:rsid w:val="001C785B"/>
    <w:rsid w:val="001C79DC"/>
    <w:rsid w:val="001C7E8A"/>
    <w:rsid w:val="001D052D"/>
    <w:rsid w:val="001D0951"/>
    <w:rsid w:val="001D0BEF"/>
    <w:rsid w:val="001D1496"/>
    <w:rsid w:val="001D16C8"/>
    <w:rsid w:val="001D240B"/>
    <w:rsid w:val="001D2992"/>
    <w:rsid w:val="001D332C"/>
    <w:rsid w:val="001D3A1C"/>
    <w:rsid w:val="001D3EAD"/>
    <w:rsid w:val="001D4326"/>
    <w:rsid w:val="001D44EB"/>
    <w:rsid w:val="001D4527"/>
    <w:rsid w:val="001D4695"/>
    <w:rsid w:val="001D46DA"/>
    <w:rsid w:val="001D4896"/>
    <w:rsid w:val="001D505A"/>
    <w:rsid w:val="001D527F"/>
    <w:rsid w:val="001D5373"/>
    <w:rsid w:val="001D54AA"/>
    <w:rsid w:val="001D5851"/>
    <w:rsid w:val="001D585E"/>
    <w:rsid w:val="001D5A2B"/>
    <w:rsid w:val="001D5C26"/>
    <w:rsid w:val="001D620B"/>
    <w:rsid w:val="001D627A"/>
    <w:rsid w:val="001D6560"/>
    <w:rsid w:val="001D671F"/>
    <w:rsid w:val="001D6C14"/>
    <w:rsid w:val="001D6CCD"/>
    <w:rsid w:val="001D6E82"/>
    <w:rsid w:val="001D6FF7"/>
    <w:rsid w:val="001D7640"/>
    <w:rsid w:val="001D7735"/>
    <w:rsid w:val="001D787D"/>
    <w:rsid w:val="001D7BC7"/>
    <w:rsid w:val="001E0889"/>
    <w:rsid w:val="001E0D5B"/>
    <w:rsid w:val="001E0E79"/>
    <w:rsid w:val="001E0F87"/>
    <w:rsid w:val="001E10A0"/>
    <w:rsid w:val="001E1245"/>
    <w:rsid w:val="001E13C3"/>
    <w:rsid w:val="001E1733"/>
    <w:rsid w:val="001E1B6F"/>
    <w:rsid w:val="001E20F6"/>
    <w:rsid w:val="001E297A"/>
    <w:rsid w:val="001E2C31"/>
    <w:rsid w:val="001E30BE"/>
    <w:rsid w:val="001E31AC"/>
    <w:rsid w:val="001E376C"/>
    <w:rsid w:val="001E38E3"/>
    <w:rsid w:val="001E391A"/>
    <w:rsid w:val="001E3EC0"/>
    <w:rsid w:val="001E40C6"/>
    <w:rsid w:val="001E41E5"/>
    <w:rsid w:val="001E4227"/>
    <w:rsid w:val="001E426A"/>
    <w:rsid w:val="001E47F4"/>
    <w:rsid w:val="001E4B71"/>
    <w:rsid w:val="001E4DF0"/>
    <w:rsid w:val="001E5137"/>
    <w:rsid w:val="001E57CA"/>
    <w:rsid w:val="001E580B"/>
    <w:rsid w:val="001E5916"/>
    <w:rsid w:val="001E59AF"/>
    <w:rsid w:val="001E67BF"/>
    <w:rsid w:val="001E6AAE"/>
    <w:rsid w:val="001E7191"/>
    <w:rsid w:val="001E7395"/>
    <w:rsid w:val="001E7AD8"/>
    <w:rsid w:val="001E7B4B"/>
    <w:rsid w:val="001E7EB4"/>
    <w:rsid w:val="001E7F81"/>
    <w:rsid w:val="001F0086"/>
    <w:rsid w:val="001F0559"/>
    <w:rsid w:val="001F081F"/>
    <w:rsid w:val="001F0A6B"/>
    <w:rsid w:val="001F0B8E"/>
    <w:rsid w:val="001F0D4C"/>
    <w:rsid w:val="001F1382"/>
    <w:rsid w:val="001F192E"/>
    <w:rsid w:val="001F1CA8"/>
    <w:rsid w:val="001F2170"/>
    <w:rsid w:val="001F21BB"/>
    <w:rsid w:val="001F23A3"/>
    <w:rsid w:val="001F26DA"/>
    <w:rsid w:val="001F2A09"/>
    <w:rsid w:val="001F2CE7"/>
    <w:rsid w:val="001F2D34"/>
    <w:rsid w:val="001F2E41"/>
    <w:rsid w:val="001F365C"/>
    <w:rsid w:val="001F376E"/>
    <w:rsid w:val="001F485D"/>
    <w:rsid w:val="001F4BFB"/>
    <w:rsid w:val="001F4DB6"/>
    <w:rsid w:val="001F4DE5"/>
    <w:rsid w:val="001F50F0"/>
    <w:rsid w:val="001F5835"/>
    <w:rsid w:val="001F59C5"/>
    <w:rsid w:val="001F622C"/>
    <w:rsid w:val="001F6690"/>
    <w:rsid w:val="001F6698"/>
    <w:rsid w:val="001F68DA"/>
    <w:rsid w:val="001F6948"/>
    <w:rsid w:val="001F6F60"/>
    <w:rsid w:val="001F7354"/>
    <w:rsid w:val="001F7408"/>
    <w:rsid w:val="001F7851"/>
    <w:rsid w:val="001F7A3D"/>
    <w:rsid w:val="001F7C89"/>
    <w:rsid w:val="0020033A"/>
    <w:rsid w:val="00200663"/>
    <w:rsid w:val="00200770"/>
    <w:rsid w:val="00200897"/>
    <w:rsid w:val="00200A83"/>
    <w:rsid w:val="00200D6A"/>
    <w:rsid w:val="00200E6F"/>
    <w:rsid w:val="0020183C"/>
    <w:rsid w:val="00201AD8"/>
    <w:rsid w:val="00201F2E"/>
    <w:rsid w:val="00202692"/>
    <w:rsid w:val="00202905"/>
    <w:rsid w:val="00202B84"/>
    <w:rsid w:val="00202EE1"/>
    <w:rsid w:val="00202FD0"/>
    <w:rsid w:val="00203033"/>
    <w:rsid w:val="0020352C"/>
    <w:rsid w:val="00203E0F"/>
    <w:rsid w:val="002045A1"/>
    <w:rsid w:val="00204985"/>
    <w:rsid w:val="00204DC9"/>
    <w:rsid w:val="00205537"/>
    <w:rsid w:val="002056D0"/>
    <w:rsid w:val="00205894"/>
    <w:rsid w:val="00205A82"/>
    <w:rsid w:val="00205BDF"/>
    <w:rsid w:val="0020621E"/>
    <w:rsid w:val="0020632F"/>
    <w:rsid w:val="002067C0"/>
    <w:rsid w:val="002067E1"/>
    <w:rsid w:val="00206A54"/>
    <w:rsid w:val="0020707C"/>
    <w:rsid w:val="002076AF"/>
    <w:rsid w:val="00207767"/>
    <w:rsid w:val="00207E40"/>
    <w:rsid w:val="00207E8B"/>
    <w:rsid w:val="00207E9F"/>
    <w:rsid w:val="00207EFA"/>
    <w:rsid w:val="00210199"/>
    <w:rsid w:val="00210266"/>
    <w:rsid w:val="0021044F"/>
    <w:rsid w:val="00210B11"/>
    <w:rsid w:val="00210D42"/>
    <w:rsid w:val="00210D99"/>
    <w:rsid w:val="00210EEC"/>
    <w:rsid w:val="00211A93"/>
    <w:rsid w:val="00212008"/>
    <w:rsid w:val="002123FA"/>
    <w:rsid w:val="00212D8D"/>
    <w:rsid w:val="00212F6F"/>
    <w:rsid w:val="00213320"/>
    <w:rsid w:val="0021347C"/>
    <w:rsid w:val="00213DBD"/>
    <w:rsid w:val="002143FF"/>
    <w:rsid w:val="00214461"/>
    <w:rsid w:val="002149B8"/>
    <w:rsid w:val="00214FE4"/>
    <w:rsid w:val="00215040"/>
    <w:rsid w:val="002153B9"/>
    <w:rsid w:val="002153C4"/>
    <w:rsid w:val="002154A5"/>
    <w:rsid w:val="00215708"/>
    <w:rsid w:val="00215762"/>
    <w:rsid w:val="00215909"/>
    <w:rsid w:val="00215E9E"/>
    <w:rsid w:val="00215EB9"/>
    <w:rsid w:val="00216102"/>
    <w:rsid w:val="002165F3"/>
    <w:rsid w:val="0021670A"/>
    <w:rsid w:val="002168F9"/>
    <w:rsid w:val="0021733C"/>
    <w:rsid w:val="00217561"/>
    <w:rsid w:val="00220435"/>
    <w:rsid w:val="00220725"/>
    <w:rsid w:val="00220742"/>
    <w:rsid w:val="002215AC"/>
    <w:rsid w:val="002222DC"/>
    <w:rsid w:val="00222356"/>
    <w:rsid w:val="00222DE0"/>
    <w:rsid w:val="00222FF9"/>
    <w:rsid w:val="002231EB"/>
    <w:rsid w:val="0022328F"/>
    <w:rsid w:val="0022345A"/>
    <w:rsid w:val="00223518"/>
    <w:rsid w:val="00223712"/>
    <w:rsid w:val="00223B40"/>
    <w:rsid w:val="00223FD9"/>
    <w:rsid w:val="002242C0"/>
    <w:rsid w:val="00224802"/>
    <w:rsid w:val="00224B9C"/>
    <w:rsid w:val="00224D96"/>
    <w:rsid w:val="002253F7"/>
    <w:rsid w:val="00225575"/>
    <w:rsid w:val="002256A5"/>
    <w:rsid w:val="002265A2"/>
    <w:rsid w:val="0022675D"/>
    <w:rsid w:val="002268A1"/>
    <w:rsid w:val="00227110"/>
    <w:rsid w:val="002274C6"/>
    <w:rsid w:val="00227A74"/>
    <w:rsid w:val="00227B1E"/>
    <w:rsid w:val="00227B9E"/>
    <w:rsid w:val="00227F41"/>
    <w:rsid w:val="00230000"/>
    <w:rsid w:val="002300A8"/>
    <w:rsid w:val="00230BBF"/>
    <w:rsid w:val="00230C81"/>
    <w:rsid w:val="00230F10"/>
    <w:rsid w:val="00231417"/>
    <w:rsid w:val="002314D6"/>
    <w:rsid w:val="00231674"/>
    <w:rsid w:val="00231C42"/>
    <w:rsid w:val="0023224E"/>
    <w:rsid w:val="00232480"/>
    <w:rsid w:val="00232C82"/>
    <w:rsid w:val="00232CE1"/>
    <w:rsid w:val="00232E0C"/>
    <w:rsid w:val="00232E30"/>
    <w:rsid w:val="002332B0"/>
    <w:rsid w:val="0023338E"/>
    <w:rsid w:val="00233C67"/>
    <w:rsid w:val="002341F6"/>
    <w:rsid w:val="002344C1"/>
    <w:rsid w:val="00234550"/>
    <w:rsid w:val="002345AF"/>
    <w:rsid w:val="00234CDC"/>
    <w:rsid w:val="00234D6C"/>
    <w:rsid w:val="00234DFF"/>
    <w:rsid w:val="002358CD"/>
    <w:rsid w:val="00235AC6"/>
    <w:rsid w:val="00235B97"/>
    <w:rsid w:val="00235D54"/>
    <w:rsid w:val="00235DB9"/>
    <w:rsid w:val="00236451"/>
    <w:rsid w:val="0023682A"/>
    <w:rsid w:val="00236A2D"/>
    <w:rsid w:val="00236C97"/>
    <w:rsid w:val="0023716D"/>
    <w:rsid w:val="002374FF"/>
    <w:rsid w:val="00237837"/>
    <w:rsid w:val="00237885"/>
    <w:rsid w:val="00240200"/>
    <w:rsid w:val="00240495"/>
    <w:rsid w:val="002404D4"/>
    <w:rsid w:val="002404DF"/>
    <w:rsid w:val="00241205"/>
    <w:rsid w:val="00241470"/>
    <w:rsid w:val="002417E3"/>
    <w:rsid w:val="00241BC1"/>
    <w:rsid w:val="00241BD7"/>
    <w:rsid w:val="00241DF7"/>
    <w:rsid w:val="00241E08"/>
    <w:rsid w:val="002423C2"/>
    <w:rsid w:val="0024255F"/>
    <w:rsid w:val="0024271F"/>
    <w:rsid w:val="00242CB7"/>
    <w:rsid w:val="00242D5E"/>
    <w:rsid w:val="002430D7"/>
    <w:rsid w:val="0024364E"/>
    <w:rsid w:val="00243847"/>
    <w:rsid w:val="00243998"/>
    <w:rsid w:val="002439B1"/>
    <w:rsid w:val="00243F23"/>
    <w:rsid w:val="00243F2C"/>
    <w:rsid w:val="00244624"/>
    <w:rsid w:val="002447FE"/>
    <w:rsid w:val="00244C9D"/>
    <w:rsid w:val="00244D51"/>
    <w:rsid w:val="00244D7C"/>
    <w:rsid w:val="002454C7"/>
    <w:rsid w:val="00245E1E"/>
    <w:rsid w:val="002462A1"/>
    <w:rsid w:val="002466AC"/>
    <w:rsid w:val="00246C04"/>
    <w:rsid w:val="00246C97"/>
    <w:rsid w:val="00247105"/>
    <w:rsid w:val="002473A9"/>
    <w:rsid w:val="002475E5"/>
    <w:rsid w:val="002477E6"/>
    <w:rsid w:val="00247AAD"/>
    <w:rsid w:val="0025030D"/>
    <w:rsid w:val="00250A74"/>
    <w:rsid w:val="00250D30"/>
    <w:rsid w:val="00251922"/>
    <w:rsid w:val="00251E47"/>
    <w:rsid w:val="002524BD"/>
    <w:rsid w:val="002525CC"/>
    <w:rsid w:val="00252627"/>
    <w:rsid w:val="00252653"/>
    <w:rsid w:val="002528BA"/>
    <w:rsid w:val="0025290F"/>
    <w:rsid w:val="00252DD5"/>
    <w:rsid w:val="00253173"/>
    <w:rsid w:val="002535A8"/>
    <w:rsid w:val="002535BD"/>
    <w:rsid w:val="0025381F"/>
    <w:rsid w:val="00253E32"/>
    <w:rsid w:val="00253EF1"/>
    <w:rsid w:val="002545FA"/>
    <w:rsid w:val="0025473A"/>
    <w:rsid w:val="00254C83"/>
    <w:rsid w:val="00255388"/>
    <w:rsid w:val="0025561A"/>
    <w:rsid w:val="00255810"/>
    <w:rsid w:val="00255B34"/>
    <w:rsid w:val="00255BD4"/>
    <w:rsid w:val="002560FF"/>
    <w:rsid w:val="0025627D"/>
    <w:rsid w:val="002565A3"/>
    <w:rsid w:val="00256AA3"/>
    <w:rsid w:val="00256BC8"/>
    <w:rsid w:val="00256EE2"/>
    <w:rsid w:val="00257EE6"/>
    <w:rsid w:val="00260459"/>
    <w:rsid w:val="0026046B"/>
    <w:rsid w:val="00260C38"/>
    <w:rsid w:val="00260EF1"/>
    <w:rsid w:val="00260FB5"/>
    <w:rsid w:val="0026112D"/>
    <w:rsid w:val="002613D6"/>
    <w:rsid w:val="00261518"/>
    <w:rsid w:val="00261589"/>
    <w:rsid w:val="00261997"/>
    <w:rsid w:val="00262460"/>
    <w:rsid w:val="00262FD9"/>
    <w:rsid w:val="00263387"/>
    <w:rsid w:val="00263659"/>
    <w:rsid w:val="00263850"/>
    <w:rsid w:val="00263CC5"/>
    <w:rsid w:val="00263EEA"/>
    <w:rsid w:val="00264159"/>
    <w:rsid w:val="002641D6"/>
    <w:rsid w:val="00264339"/>
    <w:rsid w:val="0026442F"/>
    <w:rsid w:val="002647C7"/>
    <w:rsid w:val="00264BDE"/>
    <w:rsid w:val="00265031"/>
    <w:rsid w:val="0026511D"/>
    <w:rsid w:val="0026527B"/>
    <w:rsid w:val="0026540C"/>
    <w:rsid w:val="0026542E"/>
    <w:rsid w:val="00265430"/>
    <w:rsid w:val="0026574C"/>
    <w:rsid w:val="00265A7C"/>
    <w:rsid w:val="00265DCB"/>
    <w:rsid w:val="00265F40"/>
    <w:rsid w:val="00266B8B"/>
    <w:rsid w:val="00266CD6"/>
    <w:rsid w:val="00267131"/>
    <w:rsid w:val="00267651"/>
    <w:rsid w:val="00267700"/>
    <w:rsid w:val="00267AF5"/>
    <w:rsid w:val="00267CDF"/>
    <w:rsid w:val="00267F0F"/>
    <w:rsid w:val="00270497"/>
    <w:rsid w:val="002707B7"/>
    <w:rsid w:val="00270ED8"/>
    <w:rsid w:val="0027110A"/>
    <w:rsid w:val="002713EE"/>
    <w:rsid w:val="00271A06"/>
    <w:rsid w:val="00271C80"/>
    <w:rsid w:val="00271CE2"/>
    <w:rsid w:val="00271E16"/>
    <w:rsid w:val="00271E1D"/>
    <w:rsid w:val="00272044"/>
    <w:rsid w:val="00272123"/>
    <w:rsid w:val="00272685"/>
    <w:rsid w:val="00272A27"/>
    <w:rsid w:val="00272A65"/>
    <w:rsid w:val="00272E0B"/>
    <w:rsid w:val="00273082"/>
    <w:rsid w:val="002730F4"/>
    <w:rsid w:val="002730F5"/>
    <w:rsid w:val="0027331D"/>
    <w:rsid w:val="00273592"/>
    <w:rsid w:val="00273E14"/>
    <w:rsid w:val="00273FA3"/>
    <w:rsid w:val="002741E1"/>
    <w:rsid w:val="002750A1"/>
    <w:rsid w:val="002755F9"/>
    <w:rsid w:val="0027566B"/>
    <w:rsid w:val="0027588F"/>
    <w:rsid w:val="002758E2"/>
    <w:rsid w:val="00275993"/>
    <w:rsid w:val="00275B94"/>
    <w:rsid w:val="00275DA9"/>
    <w:rsid w:val="002761B0"/>
    <w:rsid w:val="00276304"/>
    <w:rsid w:val="00276E60"/>
    <w:rsid w:val="00276F61"/>
    <w:rsid w:val="0027754E"/>
    <w:rsid w:val="0027786D"/>
    <w:rsid w:val="0028024D"/>
    <w:rsid w:val="00280508"/>
    <w:rsid w:val="002805D4"/>
    <w:rsid w:val="00280E5E"/>
    <w:rsid w:val="00280E9E"/>
    <w:rsid w:val="00281225"/>
    <w:rsid w:val="0028149A"/>
    <w:rsid w:val="002815E1"/>
    <w:rsid w:val="00281EF7"/>
    <w:rsid w:val="002820A9"/>
    <w:rsid w:val="0028228B"/>
    <w:rsid w:val="002826C2"/>
    <w:rsid w:val="00282964"/>
    <w:rsid w:val="00282BC3"/>
    <w:rsid w:val="00283118"/>
    <w:rsid w:val="00283525"/>
    <w:rsid w:val="0028361E"/>
    <w:rsid w:val="00283A4E"/>
    <w:rsid w:val="00283C0E"/>
    <w:rsid w:val="00283F0F"/>
    <w:rsid w:val="0028404C"/>
    <w:rsid w:val="0028446B"/>
    <w:rsid w:val="00284639"/>
    <w:rsid w:val="002846AA"/>
    <w:rsid w:val="0028471D"/>
    <w:rsid w:val="00284820"/>
    <w:rsid w:val="00284B27"/>
    <w:rsid w:val="00284BFF"/>
    <w:rsid w:val="00285106"/>
    <w:rsid w:val="002851E4"/>
    <w:rsid w:val="00285B66"/>
    <w:rsid w:val="00285D4C"/>
    <w:rsid w:val="00285E79"/>
    <w:rsid w:val="00285F88"/>
    <w:rsid w:val="002860B5"/>
    <w:rsid w:val="002862A1"/>
    <w:rsid w:val="0028685E"/>
    <w:rsid w:val="00286933"/>
    <w:rsid w:val="00286ADF"/>
    <w:rsid w:val="0028733B"/>
    <w:rsid w:val="002875D6"/>
    <w:rsid w:val="002879FF"/>
    <w:rsid w:val="00287B35"/>
    <w:rsid w:val="00287C1A"/>
    <w:rsid w:val="00290267"/>
    <w:rsid w:val="0029038F"/>
    <w:rsid w:val="00290546"/>
    <w:rsid w:val="002908C7"/>
    <w:rsid w:val="00290D41"/>
    <w:rsid w:val="002915FF"/>
    <w:rsid w:val="00291E82"/>
    <w:rsid w:val="00291F9A"/>
    <w:rsid w:val="0029273B"/>
    <w:rsid w:val="00292E73"/>
    <w:rsid w:val="00292F12"/>
    <w:rsid w:val="00292FE6"/>
    <w:rsid w:val="00293217"/>
    <w:rsid w:val="002932D9"/>
    <w:rsid w:val="002934E3"/>
    <w:rsid w:val="002935A4"/>
    <w:rsid w:val="00293E74"/>
    <w:rsid w:val="00293F7F"/>
    <w:rsid w:val="002945F4"/>
    <w:rsid w:val="002947C5"/>
    <w:rsid w:val="00294943"/>
    <w:rsid w:val="00294DE1"/>
    <w:rsid w:val="0029515A"/>
    <w:rsid w:val="0029523E"/>
    <w:rsid w:val="00295585"/>
    <w:rsid w:val="002955AA"/>
    <w:rsid w:val="00295814"/>
    <w:rsid w:val="002959DC"/>
    <w:rsid w:val="00295F21"/>
    <w:rsid w:val="0029624C"/>
    <w:rsid w:val="0029672D"/>
    <w:rsid w:val="00296C3B"/>
    <w:rsid w:val="00297365"/>
    <w:rsid w:val="00297524"/>
    <w:rsid w:val="00297A1B"/>
    <w:rsid w:val="00297B6F"/>
    <w:rsid w:val="00297C72"/>
    <w:rsid w:val="00297D4B"/>
    <w:rsid w:val="00297DF4"/>
    <w:rsid w:val="00297EFC"/>
    <w:rsid w:val="002A01CD"/>
    <w:rsid w:val="002A05D8"/>
    <w:rsid w:val="002A0720"/>
    <w:rsid w:val="002A085F"/>
    <w:rsid w:val="002A1304"/>
    <w:rsid w:val="002A14A7"/>
    <w:rsid w:val="002A168F"/>
    <w:rsid w:val="002A17FA"/>
    <w:rsid w:val="002A1926"/>
    <w:rsid w:val="002A1D65"/>
    <w:rsid w:val="002A1E77"/>
    <w:rsid w:val="002A2007"/>
    <w:rsid w:val="002A2173"/>
    <w:rsid w:val="002A2396"/>
    <w:rsid w:val="002A244F"/>
    <w:rsid w:val="002A2C58"/>
    <w:rsid w:val="002A324A"/>
    <w:rsid w:val="002A33A3"/>
    <w:rsid w:val="002A33D3"/>
    <w:rsid w:val="002A358A"/>
    <w:rsid w:val="002A35A1"/>
    <w:rsid w:val="002A35C8"/>
    <w:rsid w:val="002A3CD6"/>
    <w:rsid w:val="002A3DAF"/>
    <w:rsid w:val="002A41EB"/>
    <w:rsid w:val="002A43B7"/>
    <w:rsid w:val="002A4BB1"/>
    <w:rsid w:val="002A52EE"/>
    <w:rsid w:val="002A5333"/>
    <w:rsid w:val="002A56CE"/>
    <w:rsid w:val="002A5703"/>
    <w:rsid w:val="002A576B"/>
    <w:rsid w:val="002A5B07"/>
    <w:rsid w:val="002A5BA4"/>
    <w:rsid w:val="002A6300"/>
    <w:rsid w:val="002A633B"/>
    <w:rsid w:val="002A6413"/>
    <w:rsid w:val="002A6A9B"/>
    <w:rsid w:val="002A79F6"/>
    <w:rsid w:val="002B0030"/>
    <w:rsid w:val="002B0063"/>
    <w:rsid w:val="002B069F"/>
    <w:rsid w:val="002B087A"/>
    <w:rsid w:val="002B0930"/>
    <w:rsid w:val="002B0B42"/>
    <w:rsid w:val="002B11AB"/>
    <w:rsid w:val="002B1279"/>
    <w:rsid w:val="002B19A1"/>
    <w:rsid w:val="002B1A91"/>
    <w:rsid w:val="002B26A3"/>
    <w:rsid w:val="002B2DE9"/>
    <w:rsid w:val="002B371A"/>
    <w:rsid w:val="002B3EEA"/>
    <w:rsid w:val="002B4CF5"/>
    <w:rsid w:val="002B5874"/>
    <w:rsid w:val="002B6398"/>
    <w:rsid w:val="002B6526"/>
    <w:rsid w:val="002B6735"/>
    <w:rsid w:val="002B6A33"/>
    <w:rsid w:val="002B6EC9"/>
    <w:rsid w:val="002B7475"/>
    <w:rsid w:val="002B7758"/>
    <w:rsid w:val="002B7835"/>
    <w:rsid w:val="002B7B6A"/>
    <w:rsid w:val="002C0573"/>
    <w:rsid w:val="002C0A77"/>
    <w:rsid w:val="002C0E97"/>
    <w:rsid w:val="002C1751"/>
    <w:rsid w:val="002C1CEF"/>
    <w:rsid w:val="002C1FF6"/>
    <w:rsid w:val="002C24B8"/>
    <w:rsid w:val="002C2C27"/>
    <w:rsid w:val="002C3CFB"/>
    <w:rsid w:val="002C405E"/>
    <w:rsid w:val="002C46FC"/>
    <w:rsid w:val="002C481F"/>
    <w:rsid w:val="002C4D0F"/>
    <w:rsid w:val="002C4E0D"/>
    <w:rsid w:val="002C51A8"/>
    <w:rsid w:val="002C5521"/>
    <w:rsid w:val="002C56D5"/>
    <w:rsid w:val="002C5FC4"/>
    <w:rsid w:val="002C6093"/>
    <w:rsid w:val="002C610B"/>
    <w:rsid w:val="002C616F"/>
    <w:rsid w:val="002C62F5"/>
    <w:rsid w:val="002C649F"/>
    <w:rsid w:val="002C64F7"/>
    <w:rsid w:val="002C6634"/>
    <w:rsid w:val="002C6879"/>
    <w:rsid w:val="002C68D3"/>
    <w:rsid w:val="002C6C8F"/>
    <w:rsid w:val="002C6E2B"/>
    <w:rsid w:val="002C7017"/>
    <w:rsid w:val="002C7027"/>
    <w:rsid w:val="002C786B"/>
    <w:rsid w:val="002C7CDF"/>
    <w:rsid w:val="002C7FD5"/>
    <w:rsid w:val="002D00A7"/>
    <w:rsid w:val="002D0386"/>
    <w:rsid w:val="002D0507"/>
    <w:rsid w:val="002D06F8"/>
    <w:rsid w:val="002D0C0B"/>
    <w:rsid w:val="002D0F47"/>
    <w:rsid w:val="002D0FC9"/>
    <w:rsid w:val="002D1157"/>
    <w:rsid w:val="002D1275"/>
    <w:rsid w:val="002D1470"/>
    <w:rsid w:val="002D1774"/>
    <w:rsid w:val="002D1F3F"/>
    <w:rsid w:val="002D200A"/>
    <w:rsid w:val="002D223B"/>
    <w:rsid w:val="002D2730"/>
    <w:rsid w:val="002D2D0C"/>
    <w:rsid w:val="002D2DEE"/>
    <w:rsid w:val="002D3859"/>
    <w:rsid w:val="002D3A58"/>
    <w:rsid w:val="002D3EC3"/>
    <w:rsid w:val="002D452C"/>
    <w:rsid w:val="002D4A11"/>
    <w:rsid w:val="002D4A83"/>
    <w:rsid w:val="002D4F70"/>
    <w:rsid w:val="002D5310"/>
    <w:rsid w:val="002D5594"/>
    <w:rsid w:val="002D593C"/>
    <w:rsid w:val="002D5AF9"/>
    <w:rsid w:val="002D5B55"/>
    <w:rsid w:val="002D5CA5"/>
    <w:rsid w:val="002D5E75"/>
    <w:rsid w:val="002D5EDC"/>
    <w:rsid w:val="002D5F39"/>
    <w:rsid w:val="002D622C"/>
    <w:rsid w:val="002D6537"/>
    <w:rsid w:val="002D69C5"/>
    <w:rsid w:val="002D6D1C"/>
    <w:rsid w:val="002D6FEA"/>
    <w:rsid w:val="002D7372"/>
    <w:rsid w:val="002D74B6"/>
    <w:rsid w:val="002D7699"/>
    <w:rsid w:val="002D76D8"/>
    <w:rsid w:val="002D7864"/>
    <w:rsid w:val="002D7CAA"/>
    <w:rsid w:val="002D7E9A"/>
    <w:rsid w:val="002D7FBB"/>
    <w:rsid w:val="002D7FE6"/>
    <w:rsid w:val="002E0093"/>
    <w:rsid w:val="002E077C"/>
    <w:rsid w:val="002E0E3D"/>
    <w:rsid w:val="002E0EE8"/>
    <w:rsid w:val="002E1428"/>
    <w:rsid w:val="002E1CEA"/>
    <w:rsid w:val="002E1E83"/>
    <w:rsid w:val="002E20D5"/>
    <w:rsid w:val="002E2324"/>
    <w:rsid w:val="002E2A33"/>
    <w:rsid w:val="002E2EFC"/>
    <w:rsid w:val="002E2FCA"/>
    <w:rsid w:val="002E32A1"/>
    <w:rsid w:val="002E3452"/>
    <w:rsid w:val="002E3573"/>
    <w:rsid w:val="002E3B08"/>
    <w:rsid w:val="002E3B10"/>
    <w:rsid w:val="002E3BC3"/>
    <w:rsid w:val="002E4011"/>
    <w:rsid w:val="002E45E8"/>
    <w:rsid w:val="002E4B98"/>
    <w:rsid w:val="002E505F"/>
    <w:rsid w:val="002E5362"/>
    <w:rsid w:val="002E537A"/>
    <w:rsid w:val="002E5992"/>
    <w:rsid w:val="002E5996"/>
    <w:rsid w:val="002E5C2F"/>
    <w:rsid w:val="002E60A8"/>
    <w:rsid w:val="002E691C"/>
    <w:rsid w:val="002E6B54"/>
    <w:rsid w:val="002E6D86"/>
    <w:rsid w:val="002E71CB"/>
    <w:rsid w:val="002E740E"/>
    <w:rsid w:val="002E74FB"/>
    <w:rsid w:val="002E78B9"/>
    <w:rsid w:val="002E7C05"/>
    <w:rsid w:val="002E7CA3"/>
    <w:rsid w:val="002F00A9"/>
    <w:rsid w:val="002F028D"/>
    <w:rsid w:val="002F0694"/>
    <w:rsid w:val="002F08E0"/>
    <w:rsid w:val="002F0B27"/>
    <w:rsid w:val="002F0BBD"/>
    <w:rsid w:val="002F1471"/>
    <w:rsid w:val="002F17F4"/>
    <w:rsid w:val="002F1828"/>
    <w:rsid w:val="002F1BDA"/>
    <w:rsid w:val="002F2557"/>
    <w:rsid w:val="002F2855"/>
    <w:rsid w:val="002F285B"/>
    <w:rsid w:val="002F29A7"/>
    <w:rsid w:val="002F2BC2"/>
    <w:rsid w:val="002F309B"/>
    <w:rsid w:val="002F30D7"/>
    <w:rsid w:val="002F33AA"/>
    <w:rsid w:val="002F34B3"/>
    <w:rsid w:val="002F3591"/>
    <w:rsid w:val="002F37AC"/>
    <w:rsid w:val="002F3A4E"/>
    <w:rsid w:val="002F3D16"/>
    <w:rsid w:val="002F4225"/>
    <w:rsid w:val="002F451D"/>
    <w:rsid w:val="002F4529"/>
    <w:rsid w:val="002F55AD"/>
    <w:rsid w:val="002F560C"/>
    <w:rsid w:val="002F56D3"/>
    <w:rsid w:val="002F580D"/>
    <w:rsid w:val="002F58F7"/>
    <w:rsid w:val="002F5933"/>
    <w:rsid w:val="002F597B"/>
    <w:rsid w:val="002F59DE"/>
    <w:rsid w:val="002F5C47"/>
    <w:rsid w:val="002F6388"/>
    <w:rsid w:val="002F6CFD"/>
    <w:rsid w:val="002F71FF"/>
    <w:rsid w:val="002F771A"/>
    <w:rsid w:val="002F7833"/>
    <w:rsid w:val="002F7C31"/>
    <w:rsid w:val="003001D9"/>
    <w:rsid w:val="00300532"/>
    <w:rsid w:val="00300814"/>
    <w:rsid w:val="003008D3"/>
    <w:rsid w:val="00300CBF"/>
    <w:rsid w:val="0030117A"/>
    <w:rsid w:val="003013E7"/>
    <w:rsid w:val="003014A9"/>
    <w:rsid w:val="003017FB"/>
    <w:rsid w:val="00301C14"/>
    <w:rsid w:val="00301E06"/>
    <w:rsid w:val="00301EE6"/>
    <w:rsid w:val="00302885"/>
    <w:rsid w:val="003028C4"/>
    <w:rsid w:val="00302A80"/>
    <w:rsid w:val="0030301E"/>
    <w:rsid w:val="00303592"/>
    <w:rsid w:val="00303771"/>
    <w:rsid w:val="003038BC"/>
    <w:rsid w:val="00303AE4"/>
    <w:rsid w:val="00303BCD"/>
    <w:rsid w:val="00303F14"/>
    <w:rsid w:val="00304497"/>
    <w:rsid w:val="0030490E"/>
    <w:rsid w:val="00304B78"/>
    <w:rsid w:val="003056F0"/>
    <w:rsid w:val="00305A30"/>
    <w:rsid w:val="00305B8E"/>
    <w:rsid w:val="00305CA3"/>
    <w:rsid w:val="003060F5"/>
    <w:rsid w:val="003067EB"/>
    <w:rsid w:val="00306C72"/>
    <w:rsid w:val="003104BF"/>
    <w:rsid w:val="00310813"/>
    <w:rsid w:val="003108D4"/>
    <w:rsid w:val="0031090D"/>
    <w:rsid w:val="00310F33"/>
    <w:rsid w:val="0031103C"/>
    <w:rsid w:val="003111CA"/>
    <w:rsid w:val="0031138E"/>
    <w:rsid w:val="00311427"/>
    <w:rsid w:val="00311AE1"/>
    <w:rsid w:val="00312507"/>
    <w:rsid w:val="00312716"/>
    <w:rsid w:val="00312B73"/>
    <w:rsid w:val="00312BEC"/>
    <w:rsid w:val="00312C94"/>
    <w:rsid w:val="00312D5E"/>
    <w:rsid w:val="0031325C"/>
    <w:rsid w:val="00313268"/>
    <w:rsid w:val="003137FC"/>
    <w:rsid w:val="00313BD4"/>
    <w:rsid w:val="00313F5A"/>
    <w:rsid w:val="00313F72"/>
    <w:rsid w:val="003143E2"/>
    <w:rsid w:val="00314719"/>
    <w:rsid w:val="003152C4"/>
    <w:rsid w:val="00315386"/>
    <w:rsid w:val="0031539A"/>
    <w:rsid w:val="003154B1"/>
    <w:rsid w:val="0031562F"/>
    <w:rsid w:val="003157B3"/>
    <w:rsid w:val="0031580F"/>
    <w:rsid w:val="003158F1"/>
    <w:rsid w:val="00315958"/>
    <w:rsid w:val="00315FF6"/>
    <w:rsid w:val="00316137"/>
    <w:rsid w:val="0031646D"/>
    <w:rsid w:val="003164E9"/>
    <w:rsid w:val="00316742"/>
    <w:rsid w:val="00317017"/>
    <w:rsid w:val="003171CC"/>
    <w:rsid w:val="0031724E"/>
    <w:rsid w:val="003172C7"/>
    <w:rsid w:val="003176A9"/>
    <w:rsid w:val="00317AAC"/>
    <w:rsid w:val="00320702"/>
    <w:rsid w:val="003207E7"/>
    <w:rsid w:val="003208C5"/>
    <w:rsid w:val="003211AA"/>
    <w:rsid w:val="003216CD"/>
    <w:rsid w:val="00321E48"/>
    <w:rsid w:val="0032294F"/>
    <w:rsid w:val="00322B5C"/>
    <w:rsid w:val="0032303E"/>
    <w:rsid w:val="00323477"/>
    <w:rsid w:val="00323856"/>
    <w:rsid w:val="003238DF"/>
    <w:rsid w:val="00323A3E"/>
    <w:rsid w:val="00323BEB"/>
    <w:rsid w:val="00323FBA"/>
    <w:rsid w:val="003240F8"/>
    <w:rsid w:val="003243EC"/>
    <w:rsid w:val="0032453E"/>
    <w:rsid w:val="003245FE"/>
    <w:rsid w:val="00324DEF"/>
    <w:rsid w:val="00324FE0"/>
    <w:rsid w:val="0032502E"/>
    <w:rsid w:val="0032538C"/>
    <w:rsid w:val="003253A6"/>
    <w:rsid w:val="003256D1"/>
    <w:rsid w:val="003257C4"/>
    <w:rsid w:val="00325808"/>
    <w:rsid w:val="003258F1"/>
    <w:rsid w:val="003259BD"/>
    <w:rsid w:val="00325ADA"/>
    <w:rsid w:val="00325EAA"/>
    <w:rsid w:val="00325FC8"/>
    <w:rsid w:val="003260B9"/>
    <w:rsid w:val="0032624C"/>
    <w:rsid w:val="00326372"/>
    <w:rsid w:val="003264F7"/>
    <w:rsid w:val="0032674B"/>
    <w:rsid w:val="003267FB"/>
    <w:rsid w:val="00326C1A"/>
    <w:rsid w:val="00326D83"/>
    <w:rsid w:val="0032707E"/>
    <w:rsid w:val="0032718E"/>
    <w:rsid w:val="00327319"/>
    <w:rsid w:val="00327571"/>
    <w:rsid w:val="00327672"/>
    <w:rsid w:val="00327BF9"/>
    <w:rsid w:val="00327CBB"/>
    <w:rsid w:val="00327D63"/>
    <w:rsid w:val="00327F25"/>
    <w:rsid w:val="00330BA3"/>
    <w:rsid w:val="00330C80"/>
    <w:rsid w:val="00330EB9"/>
    <w:rsid w:val="00331A01"/>
    <w:rsid w:val="00331A68"/>
    <w:rsid w:val="00331C4C"/>
    <w:rsid w:val="00331D25"/>
    <w:rsid w:val="00331DB9"/>
    <w:rsid w:val="00331E19"/>
    <w:rsid w:val="00331E9C"/>
    <w:rsid w:val="00331F79"/>
    <w:rsid w:val="003323E4"/>
    <w:rsid w:val="00332A06"/>
    <w:rsid w:val="00332A33"/>
    <w:rsid w:val="00332ADC"/>
    <w:rsid w:val="00332C82"/>
    <w:rsid w:val="00332E01"/>
    <w:rsid w:val="00332E4A"/>
    <w:rsid w:val="0033320D"/>
    <w:rsid w:val="00333277"/>
    <w:rsid w:val="003336CE"/>
    <w:rsid w:val="003337A8"/>
    <w:rsid w:val="003337B9"/>
    <w:rsid w:val="00333CE3"/>
    <w:rsid w:val="00333EA5"/>
    <w:rsid w:val="0033403A"/>
    <w:rsid w:val="00334099"/>
    <w:rsid w:val="003345E7"/>
    <w:rsid w:val="00334C21"/>
    <w:rsid w:val="00334C9C"/>
    <w:rsid w:val="00334CC3"/>
    <w:rsid w:val="00334E76"/>
    <w:rsid w:val="00334EE2"/>
    <w:rsid w:val="00334F83"/>
    <w:rsid w:val="0033502B"/>
    <w:rsid w:val="00335064"/>
    <w:rsid w:val="0033511B"/>
    <w:rsid w:val="0033554D"/>
    <w:rsid w:val="003358CC"/>
    <w:rsid w:val="00335AF9"/>
    <w:rsid w:val="00335BA2"/>
    <w:rsid w:val="00335BAC"/>
    <w:rsid w:val="00336090"/>
    <w:rsid w:val="00336294"/>
    <w:rsid w:val="003366CE"/>
    <w:rsid w:val="00336E34"/>
    <w:rsid w:val="00337673"/>
    <w:rsid w:val="00337780"/>
    <w:rsid w:val="00337846"/>
    <w:rsid w:val="00337922"/>
    <w:rsid w:val="00340222"/>
    <w:rsid w:val="00340778"/>
    <w:rsid w:val="00340798"/>
    <w:rsid w:val="00341073"/>
    <w:rsid w:val="00341113"/>
    <w:rsid w:val="0034166D"/>
    <w:rsid w:val="003419C5"/>
    <w:rsid w:val="00342037"/>
    <w:rsid w:val="0034234A"/>
    <w:rsid w:val="00342736"/>
    <w:rsid w:val="00342D56"/>
    <w:rsid w:val="00342DA0"/>
    <w:rsid w:val="00342E48"/>
    <w:rsid w:val="00343154"/>
    <w:rsid w:val="003435CE"/>
    <w:rsid w:val="0034362C"/>
    <w:rsid w:val="00343AAA"/>
    <w:rsid w:val="00343BB8"/>
    <w:rsid w:val="00343E07"/>
    <w:rsid w:val="00343FC6"/>
    <w:rsid w:val="0034440A"/>
    <w:rsid w:val="00344502"/>
    <w:rsid w:val="0034487D"/>
    <w:rsid w:val="00344B22"/>
    <w:rsid w:val="00344C4F"/>
    <w:rsid w:val="00344FC6"/>
    <w:rsid w:val="0034514B"/>
    <w:rsid w:val="003458EC"/>
    <w:rsid w:val="00345B73"/>
    <w:rsid w:val="003462E8"/>
    <w:rsid w:val="003466C3"/>
    <w:rsid w:val="0034683D"/>
    <w:rsid w:val="00346BBE"/>
    <w:rsid w:val="00346E29"/>
    <w:rsid w:val="0034726A"/>
    <w:rsid w:val="003474A4"/>
    <w:rsid w:val="00347CE6"/>
    <w:rsid w:val="0035011E"/>
    <w:rsid w:val="0035069A"/>
    <w:rsid w:val="003508E0"/>
    <w:rsid w:val="00350B50"/>
    <w:rsid w:val="00350EBB"/>
    <w:rsid w:val="0035117A"/>
    <w:rsid w:val="003511CA"/>
    <w:rsid w:val="003512DD"/>
    <w:rsid w:val="00351359"/>
    <w:rsid w:val="003515AB"/>
    <w:rsid w:val="00351954"/>
    <w:rsid w:val="00351A5C"/>
    <w:rsid w:val="00351B34"/>
    <w:rsid w:val="00352157"/>
    <w:rsid w:val="00352222"/>
    <w:rsid w:val="003526BA"/>
    <w:rsid w:val="0035317A"/>
    <w:rsid w:val="003534B4"/>
    <w:rsid w:val="00353605"/>
    <w:rsid w:val="003539E4"/>
    <w:rsid w:val="00353E2F"/>
    <w:rsid w:val="00353FD8"/>
    <w:rsid w:val="00354001"/>
    <w:rsid w:val="00354BF7"/>
    <w:rsid w:val="00354D25"/>
    <w:rsid w:val="00354F87"/>
    <w:rsid w:val="003553CF"/>
    <w:rsid w:val="003558B0"/>
    <w:rsid w:val="0035594F"/>
    <w:rsid w:val="00355B34"/>
    <w:rsid w:val="00355E71"/>
    <w:rsid w:val="00356029"/>
    <w:rsid w:val="003567B2"/>
    <w:rsid w:val="00356CC5"/>
    <w:rsid w:val="00356E89"/>
    <w:rsid w:val="00356FA1"/>
    <w:rsid w:val="00357160"/>
    <w:rsid w:val="00357596"/>
    <w:rsid w:val="00357EDA"/>
    <w:rsid w:val="003602B1"/>
    <w:rsid w:val="0036042F"/>
    <w:rsid w:val="00360441"/>
    <w:rsid w:val="003605E9"/>
    <w:rsid w:val="00360694"/>
    <w:rsid w:val="00360884"/>
    <w:rsid w:val="00360B15"/>
    <w:rsid w:val="00360FC9"/>
    <w:rsid w:val="00361113"/>
    <w:rsid w:val="00361198"/>
    <w:rsid w:val="003611AF"/>
    <w:rsid w:val="00361237"/>
    <w:rsid w:val="00361302"/>
    <w:rsid w:val="00361457"/>
    <w:rsid w:val="003615A0"/>
    <w:rsid w:val="00361789"/>
    <w:rsid w:val="003619FA"/>
    <w:rsid w:val="00361DA4"/>
    <w:rsid w:val="00361EA9"/>
    <w:rsid w:val="00361EBD"/>
    <w:rsid w:val="003621C6"/>
    <w:rsid w:val="003628A8"/>
    <w:rsid w:val="0036299D"/>
    <w:rsid w:val="00362A55"/>
    <w:rsid w:val="003634B7"/>
    <w:rsid w:val="00363CE3"/>
    <w:rsid w:val="00363D5B"/>
    <w:rsid w:val="003645B5"/>
    <w:rsid w:val="0036466D"/>
    <w:rsid w:val="0036469E"/>
    <w:rsid w:val="00364941"/>
    <w:rsid w:val="00364CE2"/>
    <w:rsid w:val="00364D22"/>
    <w:rsid w:val="00365B07"/>
    <w:rsid w:val="00366008"/>
    <w:rsid w:val="0036615E"/>
    <w:rsid w:val="003661E8"/>
    <w:rsid w:val="003663D1"/>
    <w:rsid w:val="003664AC"/>
    <w:rsid w:val="0036654F"/>
    <w:rsid w:val="00366639"/>
    <w:rsid w:val="00367100"/>
    <w:rsid w:val="003674AD"/>
    <w:rsid w:val="0036753B"/>
    <w:rsid w:val="00367744"/>
    <w:rsid w:val="00367AA2"/>
    <w:rsid w:val="00370098"/>
    <w:rsid w:val="003701C5"/>
    <w:rsid w:val="00370233"/>
    <w:rsid w:val="0037070C"/>
    <w:rsid w:val="003707EE"/>
    <w:rsid w:val="00370B6E"/>
    <w:rsid w:val="00370FDA"/>
    <w:rsid w:val="00371032"/>
    <w:rsid w:val="00371649"/>
    <w:rsid w:val="0037165F"/>
    <w:rsid w:val="0037169A"/>
    <w:rsid w:val="00371A32"/>
    <w:rsid w:val="00371B44"/>
    <w:rsid w:val="00371D98"/>
    <w:rsid w:val="003721FB"/>
    <w:rsid w:val="0037224C"/>
    <w:rsid w:val="003723DB"/>
    <w:rsid w:val="00372465"/>
    <w:rsid w:val="00372712"/>
    <w:rsid w:val="003728AC"/>
    <w:rsid w:val="00372BE4"/>
    <w:rsid w:val="00372C7D"/>
    <w:rsid w:val="00373245"/>
    <w:rsid w:val="00373584"/>
    <w:rsid w:val="00373D61"/>
    <w:rsid w:val="003740A5"/>
    <w:rsid w:val="00374E2F"/>
    <w:rsid w:val="00374FA0"/>
    <w:rsid w:val="00374FA1"/>
    <w:rsid w:val="00375316"/>
    <w:rsid w:val="00375690"/>
    <w:rsid w:val="00375A76"/>
    <w:rsid w:val="00375E38"/>
    <w:rsid w:val="00375EDD"/>
    <w:rsid w:val="00375F86"/>
    <w:rsid w:val="003761E3"/>
    <w:rsid w:val="003763E2"/>
    <w:rsid w:val="00376411"/>
    <w:rsid w:val="00376EE0"/>
    <w:rsid w:val="00376FDE"/>
    <w:rsid w:val="0037724F"/>
    <w:rsid w:val="003777A7"/>
    <w:rsid w:val="003777E1"/>
    <w:rsid w:val="00377B32"/>
    <w:rsid w:val="00377C11"/>
    <w:rsid w:val="00377CEB"/>
    <w:rsid w:val="0038025F"/>
    <w:rsid w:val="00380557"/>
    <w:rsid w:val="003805B6"/>
    <w:rsid w:val="0038134C"/>
    <w:rsid w:val="00381ACA"/>
    <w:rsid w:val="00381F55"/>
    <w:rsid w:val="003825BB"/>
    <w:rsid w:val="003825DE"/>
    <w:rsid w:val="003827C1"/>
    <w:rsid w:val="00382EB9"/>
    <w:rsid w:val="003830DC"/>
    <w:rsid w:val="00383B13"/>
    <w:rsid w:val="00383B6E"/>
    <w:rsid w:val="00383C95"/>
    <w:rsid w:val="00384341"/>
    <w:rsid w:val="00384AC9"/>
    <w:rsid w:val="00384BD5"/>
    <w:rsid w:val="00384E6F"/>
    <w:rsid w:val="00384EBF"/>
    <w:rsid w:val="003853EF"/>
    <w:rsid w:val="003854DD"/>
    <w:rsid w:val="00385951"/>
    <w:rsid w:val="0038598C"/>
    <w:rsid w:val="003863E7"/>
    <w:rsid w:val="0038656A"/>
    <w:rsid w:val="0038668A"/>
    <w:rsid w:val="00386973"/>
    <w:rsid w:val="00386C1A"/>
    <w:rsid w:val="00386F27"/>
    <w:rsid w:val="00386FF1"/>
    <w:rsid w:val="00387026"/>
    <w:rsid w:val="00387153"/>
    <w:rsid w:val="00387169"/>
    <w:rsid w:val="003879A9"/>
    <w:rsid w:val="00387E35"/>
    <w:rsid w:val="00387FF7"/>
    <w:rsid w:val="003900B0"/>
    <w:rsid w:val="003905B6"/>
    <w:rsid w:val="00390B14"/>
    <w:rsid w:val="00390C3A"/>
    <w:rsid w:val="0039134D"/>
    <w:rsid w:val="0039143D"/>
    <w:rsid w:val="00391751"/>
    <w:rsid w:val="003918FD"/>
    <w:rsid w:val="00391A04"/>
    <w:rsid w:val="0039275B"/>
    <w:rsid w:val="00392DA2"/>
    <w:rsid w:val="00393022"/>
    <w:rsid w:val="003931E2"/>
    <w:rsid w:val="003932EA"/>
    <w:rsid w:val="0039361A"/>
    <w:rsid w:val="003936FC"/>
    <w:rsid w:val="00393C32"/>
    <w:rsid w:val="003940A4"/>
    <w:rsid w:val="003940F9"/>
    <w:rsid w:val="003941DE"/>
    <w:rsid w:val="00394895"/>
    <w:rsid w:val="003950D9"/>
    <w:rsid w:val="0039572C"/>
    <w:rsid w:val="0039588F"/>
    <w:rsid w:val="00395CF0"/>
    <w:rsid w:val="00396295"/>
    <w:rsid w:val="003963A1"/>
    <w:rsid w:val="00396EEE"/>
    <w:rsid w:val="0039725B"/>
    <w:rsid w:val="00397657"/>
    <w:rsid w:val="0039799D"/>
    <w:rsid w:val="00397DCA"/>
    <w:rsid w:val="003A03A2"/>
    <w:rsid w:val="003A090C"/>
    <w:rsid w:val="003A0CAA"/>
    <w:rsid w:val="003A1291"/>
    <w:rsid w:val="003A16EB"/>
    <w:rsid w:val="003A1A09"/>
    <w:rsid w:val="003A2181"/>
    <w:rsid w:val="003A255C"/>
    <w:rsid w:val="003A261D"/>
    <w:rsid w:val="003A262C"/>
    <w:rsid w:val="003A2AEE"/>
    <w:rsid w:val="003A2BC5"/>
    <w:rsid w:val="003A2E11"/>
    <w:rsid w:val="003A2F50"/>
    <w:rsid w:val="003A31ED"/>
    <w:rsid w:val="003A360A"/>
    <w:rsid w:val="003A395F"/>
    <w:rsid w:val="003A43DC"/>
    <w:rsid w:val="003A4798"/>
    <w:rsid w:val="003A4980"/>
    <w:rsid w:val="003A4F55"/>
    <w:rsid w:val="003A517B"/>
    <w:rsid w:val="003A57B9"/>
    <w:rsid w:val="003A5E7B"/>
    <w:rsid w:val="003A5F46"/>
    <w:rsid w:val="003A612C"/>
    <w:rsid w:val="003A642B"/>
    <w:rsid w:val="003A6798"/>
    <w:rsid w:val="003A6AA5"/>
    <w:rsid w:val="003A6BCE"/>
    <w:rsid w:val="003A6CAA"/>
    <w:rsid w:val="003A6D3B"/>
    <w:rsid w:val="003A77DD"/>
    <w:rsid w:val="003B0184"/>
    <w:rsid w:val="003B0591"/>
    <w:rsid w:val="003B0A1B"/>
    <w:rsid w:val="003B0DCC"/>
    <w:rsid w:val="003B102C"/>
    <w:rsid w:val="003B10AF"/>
    <w:rsid w:val="003B1157"/>
    <w:rsid w:val="003B15C5"/>
    <w:rsid w:val="003B17E7"/>
    <w:rsid w:val="003B1B4F"/>
    <w:rsid w:val="003B1CBC"/>
    <w:rsid w:val="003B1CFB"/>
    <w:rsid w:val="003B2104"/>
    <w:rsid w:val="003B23B9"/>
    <w:rsid w:val="003B2AA4"/>
    <w:rsid w:val="003B36D2"/>
    <w:rsid w:val="003B3764"/>
    <w:rsid w:val="003B37FB"/>
    <w:rsid w:val="003B3AF8"/>
    <w:rsid w:val="003B3FCF"/>
    <w:rsid w:val="003B418E"/>
    <w:rsid w:val="003B424C"/>
    <w:rsid w:val="003B434D"/>
    <w:rsid w:val="003B4484"/>
    <w:rsid w:val="003B4770"/>
    <w:rsid w:val="003B4983"/>
    <w:rsid w:val="003B4ECC"/>
    <w:rsid w:val="003B5464"/>
    <w:rsid w:val="003B55E4"/>
    <w:rsid w:val="003B5753"/>
    <w:rsid w:val="003B5830"/>
    <w:rsid w:val="003B5BD0"/>
    <w:rsid w:val="003B5E28"/>
    <w:rsid w:val="003B6032"/>
    <w:rsid w:val="003B6074"/>
    <w:rsid w:val="003B619D"/>
    <w:rsid w:val="003B66A7"/>
    <w:rsid w:val="003B6EDA"/>
    <w:rsid w:val="003B72A0"/>
    <w:rsid w:val="003B7832"/>
    <w:rsid w:val="003B7DAD"/>
    <w:rsid w:val="003C0434"/>
    <w:rsid w:val="003C047E"/>
    <w:rsid w:val="003C04EE"/>
    <w:rsid w:val="003C07D5"/>
    <w:rsid w:val="003C083C"/>
    <w:rsid w:val="003C0CD2"/>
    <w:rsid w:val="003C0CE8"/>
    <w:rsid w:val="003C0D5B"/>
    <w:rsid w:val="003C0E1E"/>
    <w:rsid w:val="003C0E54"/>
    <w:rsid w:val="003C0F6D"/>
    <w:rsid w:val="003C0F91"/>
    <w:rsid w:val="003C18C6"/>
    <w:rsid w:val="003C19E2"/>
    <w:rsid w:val="003C1F24"/>
    <w:rsid w:val="003C215D"/>
    <w:rsid w:val="003C2568"/>
    <w:rsid w:val="003C2BDB"/>
    <w:rsid w:val="003C347B"/>
    <w:rsid w:val="003C386C"/>
    <w:rsid w:val="003C387D"/>
    <w:rsid w:val="003C3D71"/>
    <w:rsid w:val="003C3FCA"/>
    <w:rsid w:val="003C4046"/>
    <w:rsid w:val="003C42BE"/>
    <w:rsid w:val="003C42EC"/>
    <w:rsid w:val="003C462E"/>
    <w:rsid w:val="003C471D"/>
    <w:rsid w:val="003C4A28"/>
    <w:rsid w:val="003C4A44"/>
    <w:rsid w:val="003C4DEA"/>
    <w:rsid w:val="003C4E36"/>
    <w:rsid w:val="003C559B"/>
    <w:rsid w:val="003C55C2"/>
    <w:rsid w:val="003C5978"/>
    <w:rsid w:val="003C59AD"/>
    <w:rsid w:val="003C5A99"/>
    <w:rsid w:val="003C5BBE"/>
    <w:rsid w:val="003C5E5F"/>
    <w:rsid w:val="003C6129"/>
    <w:rsid w:val="003C6843"/>
    <w:rsid w:val="003C6C4D"/>
    <w:rsid w:val="003C727B"/>
    <w:rsid w:val="003C798B"/>
    <w:rsid w:val="003C79FF"/>
    <w:rsid w:val="003C7CC1"/>
    <w:rsid w:val="003C7F3D"/>
    <w:rsid w:val="003D01BD"/>
    <w:rsid w:val="003D0605"/>
    <w:rsid w:val="003D06F2"/>
    <w:rsid w:val="003D0906"/>
    <w:rsid w:val="003D0E95"/>
    <w:rsid w:val="003D1438"/>
    <w:rsid w:val="003D1969"/>
    <w:rsid w:val="003D1A33"/>
    <w:rsid w:val="003D1AC7"/>
    <w:rsid w:val="003D1B6C"/>
    <w:rsid w:val="003D1C92"/>
    <w:rsid w:val="003D1E0D"/>
    <w:rsid w:val="003D1E9A"/>
    <w:rsid w:val="003D20A4"/>
    <w:rsid w:val="003D2335"/>
    <w:rsid w:val="003D2C9A"/>
    <w:rsid w:val="003D2D14"/>
    <w:rsid w:val="003D2D7F"/>
    <w:rsid w:val="003D30E0"/>
    <w:rsid w:val="003D31CF"/>
    <w:rsid w:val="003D3878"/>
    <w:rsid w:val="003D3879"/>
    <w:rsid w:val="003D3F70"/>
    <w:rsid w:val="003D4224"/>
    <w:rsid w:val="003D428F"/>
    <w:rsid w:val="003D4740"/>
    <w:rsid w:val="003D47B4"/>
    <w:rsid w:val="003D4C1E"/>
    <w:rsid w:val="003D4E55"/>
    <w:rsid w:val="003D4E92"/>
    <w:rsid w:val="003D4F91"/>
    <w:rsid w:val="003D517E"/>
    <w:rsid w:val="003D5419"/>
    <w:rsid w:val="003D5CCB"/>
    <w:rsid w:val="003D5D20"/>
    <w:rsid w:val="003D6258"/>
    <w:rsid w:val="003D6CED"/>
    <w:rsid w:val="003D6D6D"/>
    <w:rsid w:val="003D717E"/>
    <w:rsid w:val="003D7184"/>
    <w:rsid w:val="003D742B"/>
    <w:rsid w:val="003D793E"/>
    <w:rsid w:val="003D79BF"/>
    <w:rsid w:val="003D7EB2"/>
    <w:rsid w:val="003D7EFC"/>
    <w:rsid w:val="003E0494"/>
    <w:rsid w:val="003E0522"/>
    <w:rsid w:val="003E0833"/>
    <w:rsid w:val="003E0A1A"/>
    <w:rsid w:val="003E1272"/>
    <w:rsid w:val="003E16A4"/>
    <w:rsid w:val="003E1718"/>
    <w:rsid w:val="003E1AB2"/>
    <w:rsid w:val="003E1FB2"/>
    <w:rsid w:val="003E2174"/>
    <w:rsid w:val="003E2566"/>
    <w:rsid w:val="003E273F"/>
    <w:rsid w:val="003E2E50"/>
    <w:rsid w:val="003E32E5"/>
    <w:rsid w:val="003E3B37"/>
    <w:rsid w:val="003E3B3B"/>
    <w:rsid w:val="003E3CB5"/>
    <w:rsid w:val="003E44C9"/>
    <w:rsid w:val="003E464E"/>
    <w:rsid w:val="003E494F"/>
    <w:rsid w:val="003E4BBB"/>
    <w:rsid w:val="003E5204"/>
    <w:rsid w:val="003E58EE"/>
    <w:rsid w:val="003E5A29"/>
    <w:rsid w:val="003E5A40"/>
    <w:rsid w:val="003E5D9E"/>
    <w:rsid w:val="003E6021"/>
    <w:rsid w:val="003E6216"/>
    <w:rsid w:val="003E664B"/>
    <w:rsid w:val="003E697E"/>
    <w:rsid w:val="003E69D8"/>
    <w:rsid w:val="003E6EAF"/>
    <w:rsid w:val="003E6F49"/>
    <w:rsid w:val="003E7158"/>
    <w:rsid w:val="003E717F"/>
    <w:rsid w:val="003E7570"/>
    <w:rsid w:val="003E7DCD"/>
    <w:rsid w:val="003F0044"/>
    <w:rsid w:val="003F039A"/>
    <w:rsid w:val="003F0729"/>
    <w:rsid w:val="003F0881"/>
    <w:rsid w:val="003F0BA3"/>
    <w:rsid w:val="003F0CC6"/>
    <w:rsid w:val="003F130A"/>
    <w:rsid w:val="003F13BE"/>
    <w:rsid w:val="003F13CA"/>
    <w:rsid w:val="003F1923"/>
    <w:rsid w:val="003F1DDC"/>
    <w:rsid w:val="003F1EE2"/>
    <w:rsid w:val="003F1EFE"/>
    <w:rsid w:val="003F28BC"/>
    <w:rsid w:val="003F28E8"/>
    <w:rsid w:val="003F2B58"/>
    <w:rsid w:val="003F2B93"/>
    <w:rsid w:val="003F2C4C"/>
    <w:rsid w:val="003F2DC9"/>
    <w:rsid w:val="003F331C"/>
    <w:rsid w:val="003F33EB"/>
    <w:rsid w:val="003F4923"/>
    <w:rsid w:val="003F4CB5"/>
    <w:rsid w:val="003F4EED"/>
    <w:rsid w:val="003F5732"/>
    <w:rsid w:val="003F5B2D"/>
    <w:rsid w:val="003F5E40"/>
    <w:rsid w:val="003F6098"/>
    <w:rsid w:val="003F6585"/>
    <w:rsid w:val="003F659B"/>
    <w:rsid w:val="003F662A"/>
    <w:rsid w:val="003F70D4"/>
    <w:rsid w:val="003F7987"/>
    <w:rsid w:val="003F7A22"/>
    <w:rsid w:val="0040034F"/>
    <w:rsid w:val="004003B8"/>
    <w:rsid w:val="00400FC4"/>
    <w:rsid w:val="00401054"/>
    <w:rsid w:val="004013AC"/>
    <w:rsid w:val="00401D72"/>
    <w:rsid w:val="00401E65"/>
    <w:rsid w:val="00402160"/>
    <w:rsid w:val="0040250A"/>
    <w:rsid w:val="0040257D"/>
    <w:rsid w:val="00402654"/>
    <w:rsid w:val="00402663"/>
    <w:rsid w:val="00402756"/>
    <w:rsid w:val="00402904"/>
    <w:rsid w:val="00402C01"/>
    <w:rsid w:val="00402DFA"/>
    <w:rsid w:val="00402E06"/>
    <w:rsid w:val="004034A0"/>
    <w:rsid w:val="00404317"/>
    <w:rsid w:val="00404347"/>
    <w:rsid w:val="004044A9"/>
    <w:rsid w:val="004047B8"/>
    <w:rsid w:val="004048E3"/>
    <w:rsid w:val="004049CC"/>
    <w:rsid w:val="00404BCA"/>
    <w:rsid w:val="00404D56"/>
    <w:rsid w:val="00404E39"/>
    <w:rsid w:val="004050A7"/>
    <w:rsid w:val="004053DA"/>
    <w:rsid w:val="00405766"/>
    <w:rsid w:val="00405BED"/>
    <w:rsid w:val="00406323"/>
    <w:rsid w:val="0040671D"/>
    <w:rsid w:val="004068B0"/>
    <w:rsid w:val="00406A29"/>
    <w:rsid w:val="00406B5E"/>
    <w:rsid w:val="00406B6A"/>
    <w:rsid w:val="00406EC8"/>
    <w:rsid w:val="004075F2"/>
    <w:rsid w:val="00407899"/>
    <w:rsid w:val="004079F7"/>
    <w:rsid w:val="00407BCA"/>
    <w:rsid w:val="00407E98"/>
    <w:rsid w:val="004102E3"/>
    <w:rsid w:val="004103C6"/>
    <w:rsid w:val="004107B9"/>
    <w:rsid w:val="00410804"/>
    <w:rsid w:val="0041112A"/>
    <w:rsid w:val="00411630"/>
    <w:rsid w:val="00412936"/>
    <w:rsid w:val="00412E07"/>
    <w:rsid w:val="00412EBD"/>
    <w:rsid w:val="00412F61"/>
    <w:rsid w:val="00412FA1"/>
    <w:rsid w:val="00413005"/>
    <w:rsid w:val="004130C1"/>
    <w:rsid w:val="004132E4"/>
    <w:rsid w:val="0041390B"/>
    <w:rsid w:val="00414176"/>
    <w:rsid w:val="004141C0"/>
    <w:rsid w:val="0041452F"/>
    <w:rsid w:val="004146B6"/>
    <w:rsid w:val="00414710"/>
    <w:rsid w:val="0041475F"/>
    <w:rsid w:val="00414AB0"/>
    <w:rsid w:val="00414E4D"/>
    <w:rsid w:val="00414E52"/>
    <w:rsid w:val="0041501E"/>
    <w:rsid w:val="00415080"/>
    <w:rsid w:val="0041604E"/>
    <w:rsid w:val="004164AE"/>
    <w:rsid w:val="004165E7"/>
    <w:rsid w:val="004177BC"/>
    <w:rsid w:val="00417832"/>
    <w:rsid w:val="00417929"/>
    <w:rsid w:val="00417B84"/>
    <w:rsid w:val="004207A5"/>
    <w:rsid w:val="00420FB2"/>
    <w:rsid w:val="00421087"/>
    <w:rsid w:val="00421202"/>
    <w:rsid w:val="00421D3B"/>
    <w:rsid w:val="00422021"/>
    <w:rsid w:val="00422161"/>
    <w:rsid w:val="0042236C"/>
    <w:rsid w:val="004223A8"/>
    <w:rsid w:val="004223AC"/>
    <w:rsid w:val="00422477"/>
    <w:rsid w:val="00422CA8"/>
    <w:rsid w:val="00423451"/>
    <w:rsid w:val="00423776"/>
    <w:rsid w:val="004238CB"/>
    <w:rsid w:val="0042428B"/>
    <w:rsid w:val="004243E2"/>
    <w:rsid w:val="0042456F"/>
    <w:rsid w:val="00424600"/>
    <w:rsid w:val="00424870"/>
    <w:rsid w:val="0042489F"/>
    <w:rsid w:val="00424971"/>
    <w:rsid w:val="00424E85"/>
    <w:rsid w:val="00425CA5"/>
    <w:rsid w:val="00425F83"/>
    <w:rsid w:val="0042627E"/>
    <w:rsid w:val="00426A0E"/>
    <w:rsid w:val="00426DF3"/>
    <w:rsid w:val="0042709C"/>
    <w:rsid w:val="0042777A"/>
    <w:rsid w:val="00430028"/>
    <w:rsid w:val="00430108"/>
    <w:rsid w:val="004308D6"/>
    <w:rsid w:val="00430BFD"/>
    <w:rsid w:val="00430C24"/>
    <w:rsid w:val="00430D6E"/>
    <w:rsid w:val="00431256"/>
    <w:rsid w:val="00431351"/>
    <w:rsid w:val="004313DD"/>
    <w:rsid w:val="00431A92"/>
    <w:rsid w:val="00431AEB"/>
    <w:rsid w:val="004320A8"/>
    <w:rsid w:val="0043233C"/>
    <w:rsid w:val="00432351"/>
    <w:rsid w:val="00432418"/>
    <w:rsid w:val="004324AD"/>
    <w:rsid w:val="00432600"/>
    <w:rsid w:val="00432684"/>
    <w:rsid w:val="004326D9"/>
    <w:rsid w:val="00432777"/>
    <w:rsid w:val="00432B38"/>
    <w:rsid w:val="00432C8C"/>
    <w:rsid w:val="00432D7D"/>
    <w:rsid w:val="00432F33"/>
    <w:rsid w:val="00433068"/>
    <w:rsid w:val="004330EB"/>
    <w:rsid w:val="00433219"/>
    <w:rsid w:val="0043363C"/>
    <w:rsid w:val="00433853"/>
    <w:rsid w:val="00434330"/>
    <w:rsid w:val="00434383"/>
    <w:rsid w:val="004345A3"/>
    <w:rsid w:val="00434775"/>
    <w:rsid w:val="00434A97"/>
    <w:rsid w:val="00434EC2"/>
    <w:rsid w:val="00435363"/>
    <w:rsid w:val="00435760"/>
    <w:rsid w:val="00435778"/>
    <w:rsid w:val="00435AF3"/>
    <w:rsid w:val="0043602B"/>
    <w:rsid w:val="00436614"/>
    <w:rsid w:val="0043676A"/>
    <w:rsid w:val="0043681E"/>
    <w:rsid w:val="0043692A"/>
    <w:rsid w:val="0043699D"/>
    <w:rsid w:val="00436A8A"/>
    <w:rsid w:val="00436EF3"/>
    <w:rsid w:val="00437152"/>
    <w:rsid w:val="00437585"/>
    <w:rsid w:val="0043759C"/>
    <w:rsid w:val="00437C98"/>
    <w:rsid w:val="00437D0E"/>
    <w:rsid w:val="00440036"/>
    <w:rsid w:val="00440119"/>
    <w:rsid w:val="00440599"/>
    <w:rsid w:val="00440C0C"/>
    <w:rsid w:val="00440E94"/>
    <w:rsid w:val="004412F8"/>
    <w:rsid w:val="004413AE"/>
    <w:rsid w:val="004417CA"/>
    <w:rsid w:val="00441B64"/>
    <w:rsid w:val="0044233E"/>
    <w:rsid w:val="004424C4"/>
    <w:rsid w:val="004427B4"/>
    <w:rsid w:val="00442CD0"/>
    <w:rsid w:val="00442DE5"/>
    <w:rsid w:val="004431CD"/>
    <w:rsid w:val="00443264"/>
    <w:rsid w:val="0044376D"/>
    <w:rsid w:val="0044379C"/>
    <w:rsid w:val="004438E2"/>
    <w:rsid w:val="0044394D"/>
    <w:rsid w:val="00443F5A"/>
    <w:rsid w:val="0044433B"/>
    <w:rsid w:val="00444625"/>
    <w:rsid w:val="00444740"/>
    <w:rsid w:val="0044479D"/>
    <w:rsid w:val="00444813"/>
    <w:rsid w:val="00444A56"/>
    <w:rsid w:val="00444EFB"/>
    <w:rsid w:val="00444FC4"/>
    <w:rsid w:val="00444FF5"/>
    <w:rsid w:val="0044566D"/>
    <w:rsid w:val="00445D30"/>
    <w:rsid w:val="00445D78"/>
    <w:rsid w:val="00446131"/>
    <w:rsid w:val="004462CA"/>
    <w:rsid w:val="004466EF"/>
    <w:rsid w:val="00446769"/>
    <w:rsid w:val="004468B7"/>
    <w:rsid w:val="00446D7E"/>
    <w:rsid w:val="00446DC8"/>
    <w:rsid w:val="0044762B"/>
    <w:rsid w:val="00447673"/>
    <w:rsid w:val="004477E5"/>
    <w:rsid w:val="004478B7"/>
    <w:rsid w:val="00450533"/>
    <w:rsid w:val="00450877"/>
    <w:rsid w:val="004510F8"/>
    <w:rsid w:val="0045115D"/>
    <w:rsid w:val="004514D1"/>
    <w:rsid w:val="0045169A"/>
    <w:rsid w:val="00451D10"/>
    <w:rsid w:val="00451F21"/>
    <w:rsid w:val="00452DC5"/>
    <w:rsid w:val="00452F9F"/>
    <w:rsid w:val="00453026"/>
    <w:rsid w:val="00453479"/>
    <w:rsid w:val="004541DF"/>
    <w:rsid w:val="004542A5"/>
    <w:rsid w:val="004546BB"/>
    <w:rsid w:val="0045484A"/>
    <w:rsid w:val="00454BEF"/>
    <w:rsid w:val="00454DD3"/>
    <w:rsid w:val="00455209"/>
    <w:rsid w:val="00455A3A"/>
    <w:rsid w:val="00455D27"/>
    <w:rsid w:val="00455FEE"/>
    <w:rsid w:val="004562B7"/>
    <w:rsid w:val="0045695B"/>
    <w:rsid w:val="00456BAC"/>
    <w:rsid w:val="00456C9C"/>
    <w:rsid w:val="00456FBC"/>
    <w:rsid w:val="0045750F"/>
    <w:rsid w:val="0045769C"/>
    <w:rsid w:val="00457E07"/>
    <w:rsid w:val="0046127F"/>
    <w:rsid w:val="00461675"/>
    <w:rsid w:val="00461733"/>
    <w:rsid w:val="00461965"/>
    <w:rsid w:val="0046197B"/>
    <w:rsid w:val="00461B0D"/>
    <w:rsid w:val="004620FF"/>
    <w:rsid w:val="0046234B"/>
    <w:rsid w:val="00462390"/>
    <w:rsid w:val="00462555"/>
    <w:rsid w:val="00462D2A"/>
    <w:rsid w:val="004640C3"/>
    <w:rsid w:val="0046475B"/>
    <w:rsid w:val="00464A63"/>
    <w:rsid w:val="00464E85"/>
    <w:rsid w:val="00465501"/>
    <w:rsid w:val="004656DB"/>
    <w:rsid w:val="004659B7"/>
    <w:rsid w:val="00465A00"/>
    <w:rsid w:val="00465A40"/>
    <w:rsid w:val="0046645E"/>
    <w:rsid w:val="004665FA"/>
    <w:rsid w:val="004666E2"/>
    <w:rsid w:val="004669BB"/>
    <w:rsid w:val="00466E38"/>
    <w:rsid w:val="00466F93"/>
    <w:rsid w:val="00467231"/>
    <w:rsid w:val="0046743E"/>
    <w:rsid w:val="004678D1"/>
    <w:rsid w:val="00467977"/>
    <w:rsid w:val="00467989"/>
    <w:rsid w:val="00467F30"/>
    <w:rsid w:val="0047012D"/>
    <w:rsid w:val="00470177"/>
    <w:rsid w:val="004704E6"/>
    <w:rsid w:val="00470A7F"/>
    <w:rsid w:val="00470D25"/>
    <w:rsid w:val="004711C0"/>
    <w:rsid w:val="004715F6"/>
    <w:rsid w:val="00471915"/>
    <w:rsid w:val="004719F1"/>
    <w:rsid w:val="0047226C"/>
    <w:rsid w:val="0047232C"/>
    <w:rsid w:val="004725A0"/>
    <w:rsid w:val="004730B3"/>
    <w:rsid w:val="00473361"/>
    <w:rsid w:val="0047347B"/>
    <w:rsid w:val="00473DBE"/>
    <w:rsid w:val="00473ED3"/>
    <w:rsid w:val="00473F9D"/>
    <w:rsid w:val="00474396"/>
    <w:rsid w:val="00474457"/>
    <w:rsid w:val="00474769"/>
    <w:rsid w:val="00474B22"/>
    <w:rsid w:val="00474D22"/>
    <w:rsid w:val="00474F81"/>
    <w:rsid w:val="00475371"/>
    <w:rsid w:val="0047557A"/>
    <w:rsid w:val="00475DF0"/>
    <w:rsid w:val="00475EF4"/>
    <w:rsid w:val="00476254"/>
    <w:rsid w:val="004762D4"/>
    <w:rsid w:val="00476532"/>
    <w:rsid w:val="004766A0"/>
    <w:rsid w:val="00476B67"/>
    <w:rsid w:val="00476F50"/>
    <w:rsid w:val="00477311"/>
    <w:rsid w:val="00477AB6"/>
    <w:rsid w:val="00477E9D"/>
    <w:rsid w:val="00480125"/>
    <w:rsid w:val="0048012E"/>
    <w:rsid w:val="004802A2"/>
    <w:rsid w:val="0048071E"/>
    <w:rsid w:val="00480C78"/>
    <w:rsid w:val="00480C97"/>
    <w:rsid w:val="00481196"/>
    <w:rsid w:val="0048130C"/>
    <w:rsid w:val="0048154A"/>
    <w:rsid w:val="004818C9"/>
    <w:rsid w:val="00481962"/>
    <w:rsid w:val="00481A53"/>
    <w:rsid w:val="00481C83"/>
    <w:rsid w:val="00481FEB"/>
    <w:rsid w:val="00482140"/>
    <w:rsid w:val="0048218C"/>
    <w:rsid w:val="0048221D"/>
    <w:rsid w:val="0048276B"/>
    <w:rsid w:val="004827A7"/>
    <w:rsid w:val="0048281E"/>
    <w:rsid w:val="0048298E"/>
    <w:rsid w:val="00482DAC"/>
    <w:rsid w:val="004830E4"/>
    <w:rsid w:val="0048372A"/>
    <w:rsid w:val="00483B29"/>
    <w:rsid w:val="00483E7A"/>
    <w:rsid w:val="00484417"/>
    <w:rsid w:val="0048489A"/>
    <w:rsid w:val="0048495F"/>
    <w:rsid w:val="00484FFA"/>
    <w:rsid w:val="004854F1"/>
    <w:rsid w:val="0048576A"/>
    <w:rsid w:val="0048587A"/>
    <w:rsid w:val="00485C5B"/>
    <w:rsid w:val="00485F37"/>
    <w:rsid w:val="00485FCD"/>
    <w:rsid w:val="004867D6"/>
    <w:rsid w:val="004868C8"/>
    <w:rsid w:val="00486F68"/>
    <w:rsid w:val="00486FF1"/>
    <w:rsid w:val="00487233"/>
    <w:rsid w:val="004876EB"/>
    <w:rsid w:val="0049015D"/>
    <w:rsid w:val="0049039E"/>
    <w:rsid w:val="00490808"/>
    <w:rsid w:val="00490963"/>
    <w:rsid w:val="00490D61"/>
    <w:rsid w:val="00491094"/>
    <w:rsid w:val="00491607"/>
    <w:rsid w:val="00491928"/>
    <w:rsid w:val="00491A1B"/>
    <w:rsid w:val="00491A43"/>
    <w:rsid w:val="00491C3F"/>
    <w:rsid w:val="0049262F"/>
    <w:rsid w:val="0049272E"/>
    <w:rsid w:val="00492771"/>
    <w:rsid w:val="00492781"/>
    <w:rsid w:val="00492870"/>
    <w:rsid w:val="00492923"/>
    <w:rsid w:val="00492F47"/>
    <w:rsid w:val="0049306D"/>
    <w:rsid w:val="00493329"/>
    <w:rsid w:val="00493390"/>
    <w:rsid w:val="004936D3"/>
    <w:rsid w:val="00493800"/>
    <w:rsid w:val="00493835"/>
    <w:rsid w:val="00493999"/>
    <w:rsid w:val="004939D7"/>
    <w:rsid w:val="00493C87"/>
    <w:rsid w:val="004942C6"/>
    <w:rsid w:val="004945BF"/>
    <w:rsid w:val="004945EE"/>
    <w:rsid w:val="00494627"/>
    <w:rsid w:val="004946DF"/>
    <w:rsid w:val="0049483B"/>
    <w:rsid w:val="00494BBA"/>
    <w:rsid w:val="00495174"/>
    <w:rsid w:val="00495176"/>
    <w:rsid w:val="00495532"/>
    <w:rsid w:val="00495648"/>
    <w:rsid w:val="00495ACE"/>
    <w:rsid w:val="00495B13"/>
    <w:rsid w:val="00495B48"/>
    <w:rsid w:val="00496093"/>
    <w:rsid w:val="00496125"/>
    <w:rsid w:val="00496D48"/>
    <w:rsid w:val="00496ED7"/>
    <w:rsid w:val="0049737D"/>
    <w:rsid w:val="0049795E"/>
    <w:rsid w:val="004979E6"/>
    <w:rsid w:val="00497B98"/>
    <w:rsid w:val="00497C05"/>
    <w:rsid w:val="00497D09"/>
    <w:rsid w:val="004A014A"/>
    <w:rsid w:val="004A05ED"/>
    <w:rsid w:val="004A062D"/>
    <w:rsid w:val="004A06CD"/>
    <w:rsid w:val="004A07A7"/>
    <w:rsid w:val="004A0AC3"/>
    <w:rsid w:val="004A0D5B"/>
    <w:rsid w:val="004A18FF"/>
    <w:rsid w:val="004A1AD8"/>
    <w:rsid w:val="004A1C92"/>
    <w:rsid w:val="004A1DA3"/>
    <w:rsid w:val="004A261E"/>
    <w:rsid w:val="004A28C7"/>
    <w:rsid w:val="004A2A99"/>
    <w:rsid w:val="004A2E45"/>
    <w:rsid w:val="004A3121"/>
    <w:rsid w:val="004A358C"/>
    <w:rsid w:val="004A3654"/>
    <w:rsid w:val="004A36D4"/>
    <w:rsid w:val="004A373A"/>
    <w:rsid w:val="004A3C70"/>
    <w:rsid w:val="004A3C88"/>
    <w:rsid w:val="004A3E6A"/>
    <w:rsid w:val="004A40BF"/>
    <w:rsid w:val="004A414F"/>
    <w:rsid w:val="004A452B"/>
    <w:rsid w:val="004A493E"/>
    <w:rsid w:val="004A49C4"/>
    <w:rsid w:val="004A4A9F"/>
    <w:rsid w:val="004A4AC5"/>
    <w:rsid w:val="004A51B2"/>
    <w:rsid w:val="004A52EB"/>
    <w:rsid w:val="004A548A"/>
    <w:rsid w:val="004A54E2"/>
    <w:rsid w:val="004A5653"/>
    <w:rsid w:val="004A5916"/>
    <w:rsid w:val="004A59C0"/>
    <w:rsid w:val="004A5A26"/>
    <w:rsid w:val="004A5B02"/>
    <w:rsid w:val="004A5BBC"/>
    <w:rsid w:val="004A5F74"/>
    <w:rsid w:val="004A5FB8"/>
    <w:rsid w:val="004A5FDF"/>
    <w:rsid w:val="004A6445"/>
    <w:rsid w:val="004A66E4"/>
    <w:rsid w:val="004A6A23"/>
    <w:rsid w:val="004A6F10"/>
    <w:rsid w:val="004A6FCA"/>
    <w:rsid w:val="004A7244"/>
    <w:rsid w:val="004A7435"/>
    <w:rsid w:val="004A7972"/>
    <w:rsid w:val="004A79EE"/>
    <w:rsid w:val="004A7AA6"/>
    <w:rsid w:val="004A7CDD"/>
    <w:rsid w:val="004A7E8C"/>
    <w:rsid w:val="004B0BF1"/>
    <w:rsid w:val="004B0C83"/>
    <w:rsid w:val="004B1047"/>
    <w:rsid w:val="004B1086"/>
    <w:rsid w:val="004B138B"/>
    <w:rsid w:val="004B16DA"/>
    <w:rsid w:val="004B183F"/>
    <w:rsid w:val="004B18FF"/>
    <w:rsid w:val="004B1A03"/>
    <w:rsid w:val="004B1AB3"/>
    <w:rsid w:val="004B1AF3"/>
    <w:rsid w:val="004B1E21"/>
    <w:rsid w:val="004B20E8"/>
    <w:rsid w:val="004B273A"/>
    <w:rsid w:val="004B279B"/>
    <w:rsid w:val="004B2804"/>
    <w:rsid w:val="004B38AD"/>
    <w:rsid w:val="004B38C3"/>
    <w:rsid w:val="004B3D60"/>
    <w:rsid w:val="004B3FB5"/>
    <w:rsid w:val="004B408D"/>
    <w:rsid w:val="004B42BC"/>
    <w:rsid w:val="004B4423"/>
    <w:rsid w:val="004B48EE"/>
    <w:rsid w:val="004B4CBA"/>
    <w:rsid w:val="004B4EFC"/>
    <w:rsid w:val="004B53D7"/>
    <w:rsid w:val="004B546B"/>
    <w:rsid w:val="004B59E8"/>
    <w:rsid w:val="004B5BDA"/>
    <w:rsid w:val="004B5E30"/>
    <w:rsid w:val="004B5F47"/>
    <w:rsid w:val="004B5F95"/>
    <w:rsid w:val="004B69EA"/>
    <w:rsid w:val="004B70A6"/>
    <w:rsid w:val="004B71A2"/>
    <w:rsid w:val="004B7306"/>
    <w:rsid w:val="004B7316"/>
    <w:rsid w:val="004B74FE"/>
    <w:rsid w:val="004B7746"/>
    <w:rsid w:val="004B7A41"/>
    <w:rsid w:val="004B7C38"/>
    <w:rsid w:val="004B7E93"/>
    <w:rsid w:val="004C0EFB"/>
    <w:rsid w:val="004C1586"/>
    <w:rsid w:val="004C158B"/>
    <w:rsid w:val="004C1767"/>
    <w:rsid w:val="004C18AD"/>
    <w:rsid w:val="004C1BD2"/>
    <w:rsid w:val="004C2232"/>
    <w:rsid w:val="004C2235"/>
    <w:rsid w:val="004C248A"/>
    <w:rsid w:val="004C259B"/>
    <w:rsid w:val="004C2A5F"/>
    <w:rsid w:val="004C2A74"/>
    <w:rsid w:val="004C2D21"/>
    <w:rsid w:val="004C2DF7"/>
    <w:rsid w:val="004C3084"/>
    <w:rsid w:val="004C34BD"/>
    <w:rsid w:val="004C44BE"/>
    <w:rsid w:val="004C4AD0"/>
    <w:rsid w:val="004C4BC3"/>
    <w:rsid w:val="004C4D5D"/>
    <w:rsid w:val="004C56B0"/>
    <w:rsid w:val="004C597A"/>
    <w:rsid w:val="004C59CD"/>
    <w:rsid w:val="004C5A82"/>
    <w:rsid w:val="004C5BB4"/>
    <w:rsid w:val="004C5BCD"/>
    <w:rsid w:val="004C5FE2"/>
    <w:rsid w:val="004C6266"/>
    <w:rsid w:val="004C64BC"/>
    <w:rsid w:val="004C67F4"/>
    <w:rsid w:val="004C68D7"/>
    <w:rsid w:val="004C6BD2"/>
    <w:rsid w:val="004C6D6C"/>
    <w:rsid w:val="004C7168"/>
    <w:rsid w:val="004C71A9"/>
    <w:rsid w:val="004C7B9A"/>
    <w:rsid w:val="004C7D3C"/>
    <w:rsid w:val="004C7D76"/>
    <w:rsid w:val="004D004F"/>
    <w:rsid w:val="004D0264"/>
    <w:rsid w:val="004D0285"/>
    <w:rsid w:val="004D0C50"/>
    <w:rsid w:val="004D0FF3"/>
    <w:rsid w:val="004D10B8"/>
    <w:rsid w:val="004D11F4"/>
    <w:rsid w:val="004D1228"/>
    <w:rsid w:val="004D128D"/>
    <w:rsid w:val="004D189B"/>
    <w:rsid w:val="004D19A4"/>
    <w:rsid w:val="004D1DCA"/>
    <w:rsid w:val="004D20B2"/>
    <w:rsid w:val="004D2157"/>
    <w:rsid w:val="004D248C"/>
    <w:rsid w:val="004D3E2E"/>
    <w:rsid w:val="004D4397"/>
    <w:rsid w:val="004D468B"/>
    <w:rsid w:val="004D46AE"/>
    <w:rsid w:val="004D512C"/>
    <w:rsid w:val="004D52E8"/>
    <w:rsid w:val="004D547A"/>
    <w:rsid w:val="004D55EE"/>
    <w:rsid w:val="004D56A2"/>
    <w:rsid w:val="004D57D7"/>
    <w:rsid w:val="004D611B"/>
    <w:rsid w:val="004D620B"/>
    <w:rsid w:val="004D6569"/>
    <w:rsid w:val="004D6C6E"/>
    <w:rsid w:val="004D6F0B"/>
    <w:rsid w:val="004D6FB9"/>
    <w:rsid w:val="004D757F"/>
    <w:rsid w:val="004D7607"/>
    <w:rsid w:val="004D796C"/>
    <w:rsid w:val="004D7CBD"/>
    <w:rsid w:val="004D7D67"/>
    <w:rsid w:val="004D7DCE"/>
    <w:rsid w:val="004D7DFB"/>
    <w:rsid w:val="004D7EC7"/>
    <w:rsid w:val="004D7F90"/>
    <w:rsid w:val="004D7FE3"/>
    <w:rsid w:val="004E0121"/>
    <w:rsid w:val="004E034E"/>
    <w:rsid w:val="004E0A31"/>
    <w:rsid w:val="004E0F1D"/>
    <w:rsid w:val="004E1308"/>
    <w:rsid w:val="004E134D"/>
    <w:rsid w:val="004E1369"/>
    <w:rsid w:val="004E1610"/>
    <w:rsid w:val="004E1BD4"/>
    <w:rsid w:val="004E1FDB"/>
    <w:rsid w:val="004E2660"/>
    <w:rsid w:val="004E2A22"/>
    <w:rsid w:val="004E2C64"/>
    <w:rsid w:val="004E2D3A"/>
    <w:rsid w:val="004E2F0F"/>
    <w:rsid w:val="004E312B"/>
    <w:rsid w:val="004E3735"/>
    <w:rsid w:val="004E401F"/>
    <w:rsid w:val="004E4882"/>
    <w:rsid w:val="004E4B41"/>
    <w:rsid w:val="004E4D07"/>
    <w:rsid w:val="004E4F08"/>
    <w:rsid w:val="004E553C"/>
    <w:rsid w:val="004E567B"/>
    <w:rsid w:val="004E5734"/>
    <w:rsid w:val="004E580F"/>
    <w:rsid w:val="004E5885"/>
    <w:rsid w:val="004E5887"/>
    <w:rsid w:val="004E5A66"/>
    <w:rsid w:val="004E5B2D"/>
    <w:rsid w:val="004E6070"/>
    <w:rsid w:val="004E6209"/>
    <w:rsid w:val="004E6A47"/>
    <w:rsid w:val="004E6B6B"/>
    <w:rsid w:val="004E6DCB"/>
    <w:rsid w:val="004E6F57"/>
    <w:rsid w:val="004E7121"/>
    <w:rsid w:val="004E724C"/>
    <w:rsid w:val="004E7396"/>
    <w:rsid w:val="004E7710"/>
    <w:rsid w:val="004E7726"/>
    <w:rsid w:val="004E79E3"/>
    <w:rsid w:val="004E7A5D"/>
    <w:rsid w:val="004F0583"/>
    <w:rsid w:val="004F073B"/>
    <w:rsid w:val="004F0893"/>
    <w:rsid w:val="004F0FF6"/>
    <w:rsid w:val="004F10D0"/>
    <w:rsid w:val="004F12F0"/>
    <w:rsid w:val="004F130D"/>
    <w:rsid w:val="004F1692"/>
    <w:rsid w:val="004F2022"/>
    <w:rsid w:val="004F228C"/>
    <w:rsid w:val="004F2876"/>
    <w:rsid w:val="004F291C"/>
    <w:rsid w:val="004F2A54"/>
    <w:rsid w:val="004F2C10"/>
    <w:rsid w:val="004F2EE6"/>
    <w:rsid w:val="004F3213"/>
    <w:rsid w:val="004F3304"/>
    <w:rsid w:val="004F3447"/>
    <w:rsid w:val="004F3BA9"/>
    <w:rsid w:val="004F42AC"/>
    <w:rsid w:val="004F44E8"/>
    <w:rsid w:val="004F46A3"/>
    <w:rsid w:val="004F500F"/>
    <w:rsid w:val="004F5268"/>
    <w:rsid w:val="004F5301"/>
    <w:rsid w:val="004F5416"/>
    <w:rsid w:val="004F57C9"/>
    <w:rsid w:val="004F5C7E"/>
    <w:rsid w:val="004F5E37"/>
    <w:rsid w:val="004F5EAC"/>
    <w:rsid w:val="004F619F"/>
    <w:rsid w:val="004F656A"/>
    <w:rsid w:val="004F687E"/>
    <w:rsid w:val="004F68CE"/>
    <w:rsid w:val="004F7228"/>
    <w:rsid w:val="004F76CF"/>
    <w:rsid w:val="004F7A23"/>
    <w:rsid w:val="004F7A30"/>
    <w:rsid w:val="00500353"/>
    <w:rsid w:val="00500F5E"/>
    <w:rsid w:val="0050204F"/>
    <w:rsid w:val="005020A0"/>
    <w:rsid w:val="0050215C"/>
    <w:rsid w:val="005025B2"/>
    <w:rsid w:val="00503247"/>
    <w:rsid w:val="005034EC"/>
    <w:rsid w:val="005037FD"/>
    <w:rsid w:val="0050395D"/>
    <w:rsid w:val="00503BBC"/>
    <w:rsid w:val="00503EB1"/>
    <w:rsid w:val="00504152"/>
    <w:rsid w:val="005041E1"/>
    <w:rsid w:val="0050468F"/>
    <w:rsid w:val="00504BC4"/>
    <w:rsid w:val="00504CE4"/>
    <w:rsid w:val="00504CEB"/>
    <w:rsid w:val="005058CF"/>
    <w:rsid w:val="00505B87"/>
    <w:rsid w:val="00506000"/>
    <w:rsid w:val="005066B5"/>
    <w:rsid w:val="005066DB"/>
    <w:rsid w:val="0050728F"/>
    <w:rsid w:val="005072A5"/>
    <w:rsid w:val="0050791D"/>
    <w:rsid w:val="00507A3B"/>
    <w:rsid w:val="00507FEA"/>
    <w:rsid w:val="00510165"/>
    <w:rsid w:val="005101CE"/>
    <w:rsid w:val="00510227"/>
    <w:rsid w:val="005102D9"/>
    <w:rsid w:val="0051032A"/>
    <w:rsid w:val="005106B2"/>
    <w:rsid w:val="00510847"/>
    <w:rsid w:val="0051088F"/>
    <w:rsid w:val="00510AE4"/>
    <w:rsid w:val="00510B38"/>
    <w:rsid w:val="00511125"/>
    <w:rsid w:val="0051127C"/>
    <w:rsid w:val="005112C6"/>
    <w:rsid w:val="005112D9"/>
    <w:rsid w:val="005114AB"/>
    <w:rsid w:val="00511639"/>
    <w:rsid w:val="00511872"/>
    <w:rsid w:val="00511A08"/>
    <w:rsid w:val="00511AB0"/>
    <w:rsid w:val="00512561"/>
    <w:rsid w:val="00512AB0"/>
    <w:rsid w:val="00512AFA"/>
    <w:rsid w:val="00512C66"/>
    <w:rsid w:val="00512CFD"/>
    <w:rsid w:val="00513078"/>
    <w:rsid w:val="0051317B"/>
    <w:rsid w:val="005132B8"/>
    <w:rsid w:val="005134EF"/>
    <w:rsid w:val="005137FC"/>
    <w:rsid w:val="00513B18"/>
    <w:rsid w:val="00513CFC"/>
    <w:rsid w:val="00513F12"/>
    <w:rsid w:val="00513F9E"/>
    <w:rsid w:val="00514431"/>
    <w:rsid w:val="00514455"/>
    <w:rsid w:val="00514A70"/>
    <w:rsid w:val="00514A78"/>
    <w:rsid w:val="00514B0C"/>
    <w:rsid w:val="00514D92"/>
    <w:rsid w:val="00514DD4"/>
    <w:rsid w:val="00515457"/>
    <w:rsid w:val="005154B6"/>
    <w:rsid w:val="005155C7"/>
    <w:rsid w:val="00515AC8"/>
    <w:rsid w:val="00516807"/>
    <w:rsid w:val="00516910"/>
    <w:rsid w:val="00516965"/>
    <w:rsid w:val="00516D97"/>
    <w:rsid w:val="00516E00"/>
    <w:rsid w:val="00516FD9"/>
    <w:rsid w:val="005171EA"/>
    <w:rsid w:val="005173B9"/>
    <w:rsid w:val="0051799E"/>
    <w:rsid w:val="00517A86"/>
    <w:rsid w:val="00520264"/>
    <w:rsid w:val="00520309"/>
    <w:rsid w:val="00520858"/>
    <w:rsid w:val="005209A0"/>
    <w:rsid w:val="00520ADC"/>
    <w:rsid w:val="00520C34"/>
    <w:rsid w:val="00520CC6"/>
    <w:rsid w:val="00520D72"/>
    <w:rsid w:val="00521126"/>
    <w:rsid w:val="0052178E"/>
    <w:rsid w:val="0052187F"/>
    <w:rsid w:val="005218DC"/>
    <w:rsid w:val="00521A2C"/>
    <w:rsid w:val="00521C07"/>
    <w:rsid w:val="00521FF6"/>
    <w:rsid w:val="00522605"/>
    <w:rsid w:val="005226AD"/>
    <w:rsid w:val="00522815"/>
    <w:rsid w:val="00522EB4"/>
    <w:rsid w:val="00522EEB"/>
    <w:rsid w:val="00522F19"/>
    <w:rsid w:val="0052303B"/>
    <w:rsid w:val="00523297"/>
    <w:rsid w:val="005233E4"/>
    <w:rsid w:val="0052345A"/>
    <w:rsid w:val="005235BE"/>
    <w:rsid w:val="00524164"/>
    <w:rsid w:val="005241B2"/>
    <w:rsid w:val="0052491B"/>
    <w:rsid w:val="0052494B"/>
    <w:rsid w:val="00524A1C"/>
    <w:rsid w:val="00524B76"/>
    <w:rsid w:val="00524C3C"/>
    <w:rsid w:val="00524E40"/>
    <w:rsid w:val="00525751"/>
    <w:rsid w:val="005259E7"/>
    <w:rsid w:val="005260BD"/>
    <w:rsid w:val="00526235"/>
    <w:rsid w:val="005263AE"/>
    <w:rsid w:val="00526556"/>
    <w:rsid w:val="00526958"/>
    <w:rsid w:val="005269CD"/>
    <w:rsid w:val="00526D10"/>
    <w:rsid w:val="00527869"/>
    <w:rsid w:val="00527871"/>
    <w:rsid w:val="005279BC"/>
    <w:rsid w:val="005279FA"/>
    <w:rsid w:val="00527BCB"/>
    <w:rsid w:val="00527CA0"/>
    <w:rsid w:val="00527F6B"/>
    <w:rsid w:val="00527FD6"/>
    <w:rsid w:val="00530034"/>
    <w:rsid w:val="0053021E"/>
    <w:rsid w:val="00530465"/>
    <w:rsid w:val="005305EA"/>
    <w:rsid w:val="00530931"/>
    <w:rsid w:val="00530FB9"/>
    <w:rsid w:val="00531352"/>
    <w:rsid w:val="00531355"/>
    <w:rsid w:val="00531921"/>
    <w:rsid w:val="005319C8"/>
    <w:rsid w:val="00532135"/>
    <w:rsid w:val="0053219D"/>
    <w:rsid w:val="00532A43"/>
    <w:rsid w:val="00532FE4"/>
    <w:rsid w:val="00533254"/>
    <w:rsid w:val="005333C1"/>
    <w:rsid w:val="00533498"/>
    <w:rsid w:val="00533543"/>
    <w:rsid w:val="0053386E"/>
    <w:rsid w:val="00533A23"/>
    <w:rsid w:val="00533CFA"/>
    <w:rsid w:val="00533D26"/>
    <w:rsid w:val="00533DD9"/>
    <w:rsid w:val="005342DB"/>
    <w:rsid w:val="005349A2"/>
    <w:rsid w:val="00534EC3"/>
    <w:rsid w:val="005350D6"/>
    <w:rsid w:val="0053542C"/>
    <w:rsid w:val="00535B3D"/>
    <w:rsid w:val="00535B5C"/>
    <w:rsid w:val="005361BA"/>
    <w:rsid w:val="005363A3"/>
    <w:rsid w:val="00536514"/>
    <w:rsid w:val="005369CF"/>
    <w:rsid w:val="00536BD9"/>
    <w:rsid w:val="00536DE2"/>
    <w:rsid w:val="005375DF"/>
    <w:rsid w:val="0053767F"/>
    <w:rsid w:val="005404BA"/>
    <w:rsid w:val="005404EB"/>
    <w:rsid w:val="00540681"/>
    <w:rsid w:val="00540922"/>
    <w:rsid w:val="00540B12"/>
    <w:rsid w:val="00541047"/>
    <w:rsid w:val="00541062"/>
    <w:rsid w:val="00541213"/>
    <w:rsid w:val="00541258"/>
    <w:rsid w:val="00541FA9"/>
    <w:rsid w:val="00541FB5"/>
    <w:rsid w:val="0054210C"/>
    <w:rsid w:val="005421A0"/>
    <w:rsid w:val="0054231F"/>
    <w:rsid w:val="005423D2"/>
    <w:rsid w:val="00542BC4"/>
    <w:rsid w:val="00542CA2"/>
    <w:rsid w:val="00543792"/>
    <w:rsid w:val="00543CC9"/>
    <w:rsid w:val="0054417F"/>
    <w:rsid w:val="005445FD"/>
    <w:rsid w:val="00544A1C"/>
    <w:rsid w:val="00544A8F"/>
    <w:rsid w:val="00544F5E"/>
    <w:rsid w:val="00545010"/>
    <w:rsid w:val="005452E6"/>
    <w:rsid w:val="00545BB2"/>
    <w:rsid w:val="005462BF"/>
    <w:rsid w:val="00546500"/>
    <w:rsid w:val="005467FB"/>
    <w:rsid w:val="005468DD"/>
    <w:rsid w:val="00546CFD"/>
    <w:rsid w:val="00546F27"/>
    <w:rsid w:val="00547100"/>
    <w:rsid w:val="00547278"/>
    <w:rsid w:val="005473ED"/>
    <w:rsid w:val="00547AF9"/>
    <w:rsid w:val="00547ED6"/>
    <w:rsid w:val="00550004"/>
    <w:rsid w:val="00550472"/>
    <w:rsid w:val="0055056A"/>
    <w:rsid w:val="0055081A"/>
    <w:rsid w:val="00550885"/>
    <w:rsid w:val="00550AF2"/>
    <w:rsid w:val="00550BB0"/>
    <w:rsid w:val="00550CCB"/>
    <w:rsid w:val="005511AC"/>
    <w:rsid w:val="00551249"/>
    <w:rsid w:val="00551B64"/>
    <w:rsid w:val="00551CE1"/>
    <w:rsid w:val="00551F20"/>
    <w:rsid w:val="0055236E"/>
    <w:rsid w:val="005524A1"/>
    <w:rsid w:val="005527E4"/>
    <w:rsid w:val="0055335E"/>
    <w:rsid w:val="00553450"/>
    <w:rsid w:val="005535D4"/>
    <w:rsid w:val="005538D2"/>
    <w:rsid w:val="00553D4C"/>
    <w:rsid w:val="00554661"/>
    <w:rsid w:val="0055478F"/>
    <w:rsid w:val="005547E1"/>
    <w:rsid w:val="00554938"/>
    <w:rsid w:val="0055495A"/>
    <w:rsid w:val="0055514F"/>
    <w:rsid w:val="00555163"/>
    <w:rsid w:val="005551C9"/>
    <w:rsid w:val="0055535E"/>
    <w:rsid w:val="005555C6"/>
    <w:rsid w:val="0055576E"/>
    <w:rsid w:val="00555A6A"/>
    <w:rsid w:val="00555E9E"/>
    <w:rsid w:val="00556040"/>
    <w:rsid w:val="0055607B"/>
    <w:rsid w:val="005562AF"/>
    <w:rsid w:val="00556569"/>
    <w:rsid w:val="0055678F"/>
    <w:rsid w:val="00556932"/>
    <w:rsid w:val="00557113"/>
    <w:rsid w:val="00557172"/>
    <w:rsid w:val="0055718B"/>
    <w:rsid w:val="005571B9"/>
    <w:rsid w:val="00557367"/>
    <w:rsid w:val="00557AED"/>
    <w:rsid w:val="005600F1"/>
    <w:rsid w:val="00560155"/>
    <w:rsid w:val="00560976"/>
    <w:rsid w:val="0056112B"/>
    <w:rsid w:val="00562EF5"/>
    <w:rsid w:val="0056322E"/>
    <w:rsid w:val="005635E9"/>
    <w:rsid w:val="00563B6B"/>
    <w:rsid w:val="00563C1B"/>
    <w:rsid w:val="00563CBF"/>
    <w:rsid w:val="00563CD3"/>
    <w:rsid w:val="00564713"/>
    <w:rsid w:val="00564871"/>
    <w:rsid w:val="00564D26"/>
    <w:rsid w:val="00565329"/>
    <w:rsid w:val="00565677"/>
    <w:rsid w:val="00566014"/>
    <w:rsid w:val="00566091"/>
    <w:rsid w:val="00566276"/>
    <w:rsid w:val="005664DE"/>
    <w:rsid w:val="00566701"/>
    <w:rsid w:val="00566BF9"/>
    <w:rsid w:val="00566C90"/>
    <w:rsid w:val="00567291"/>
    <w:rsid w:val="00567353"/>
    <w:rsid w:val="00567458"/>
    <w:rsid w:val="0056799F"/>
    <w:rsid w:val="00567AB3"/>
    <w:rsid w:val="00567F51"/>
    <w:rsid w:val="00570025"/>
    <w:rsid w:val="005704B0"/>
    <w:rsid w:val="005707FC"/>
    <w:rsid w:val="00570D24"/>
    <w:rsid w:val="00570E5B"/>
    <w:rsid w:val="0057131D"/>
    <w:rsid w:val="0057168C"/>
    <w:rsid w:val="00571CDB"/>
    <w:rsid w:val="00571D3D"/>
    <w:rsid w:val="00571D7B"/>
    <w:rsid w:val="005722C0"/>
    <w:rsid w:val="005726DE"/>
    <w:rsid w:val="00572828"/>
    <w:rsid w:val="00572D89"/>
    <w:rsid w:val="00572DCE"/>
    <w:rsid w:val="00572FDB"/>
    <w:rsid w:val="005730C0"/>
    <w:rsid w:val="005731E5"/>
    <w:rsid w:val="0057324B"/>
    <w:rsid w:val="005734CF"/>
    <w:rsid w:val="0057368C"/>
    <w:rsid w:val="005737E7"/>
    <w:rsid w:val="00573AA4"/>
    <w:rsid w:val="00573C59"/>
    <w:rsid w:val="00573FC1"/>
    <w:rsid w:val="005741B2"/>
    <w:rsid w:val="005745BC"/>
    <w:rsid w:val="005746D4"/>
    <w:rsid w:val="005748D4"/>
    <w:rsid w:val="00574B4F"/>
    <w:rsid w:val="00574C80"/>
    <w:rsid w:val="005751ED"/>
    <w:rsid w:val="0057542B"/>
    <w:rsid w:val="00575596"/>
    <w:rsid w:val="005757D9"/>
    <w:rsid w:val="005758A3"/>
    <w:rsid w:val="00575F55"/>
    <w:rsid w:val="00576092"/>
    <w:rsid w:val="005760AE"/>
    <w:rsid w:val="005760CE"/>
    <w:rsid w:val="00576635"/>
    <w:rsid w:val="00576A28"/>
    <w:rsid w:val="00576C99"/>
    <w:rsid w:val="0057792A"/>
    <w:rsid w:val="00577948"/>
    <w:rsid w:val="00577A1F"/>
    <w:rsid w:val="00580049"/>
    <w:rsid w:val="00580506"/>
    <w:rsid w:val="00580965"/>
    <w:rsid w:val="00580A96"/>
    <w:rsid w:val="00580C56"/>
    <w:rsid w:val="00580C63"/>
    <w:rsid w:val="00580D07"/>
    <w:rsid w:val="00580E44"/>
    <w:rsid w:val="00580EA4"/>
    <w:rsid w:val="005813D5"/>
    <w:rsid w:val="00581461"/>
    <w:rsid w:val="00581563"/>
    <w:rsid w:val="005816D0"/>
    <w:rsid w:val="0058170B"/>
    <w:rsid w:val="00581779"/>
    <w:rsid w:val="0058185C"/>
    <w:rsid w:val="00581ABF"/>
    <w:rsid w:val="00581D69"/>
    <w:rsid w:val="005828B0"/>
    <w:rsid w:val="0058290C"/>
    <w:rsid w:val="00582ED5"/>
    <w:rsid w:val="00582F47"/>
    <w:rsid w:val="00582FCE"/>
    <w:rsid w:val="00582FE0"/>
    <w:rsid w:val="00583041"/>
    <w:rsid w:val="005830E0"/>
    <w:rsid w:val="00583136"/>
    <w:rsid w:val="0058360E"/>
    <w:rsid w:val="005837A5"/>
    <w:rsid w:val="00583844"/>
    <w:rsid w:val="00583B7F"/>
    <w:rsid w:val="00583CA8"/>
    <w:rsid w:val="00583D49"/>
    <w:rsid w:val="00583E32"/>
    <w:rsid w:val="00584565"/>
    <w:rsid w:val="00584A14"/>
    <w:rsid w:val="00584A83"/>
    <w:rsid w:val="005851F9"/>
    <w:rsid w:val="00585227"/>
    <w:rsid w:val="00585609"/>
    <w:rsid w:val="0058573A"/>
    <w:rsid w:val="00585DC1"/>
    <w:rsid w:val="005862F0"/>
    <w:rsid w:val="005865DD"/>
    <w:rsid w:val="0058665D"/>
    <w:rsid w:val="0058681B"/>
    <w:rsid w:val="0058689F"/>
    <w:rsid w:val="00586D45"/>
    <w:rsid w:val="00586F0F"/>
    <w:rsid w:val="005870E0"/>
    <w:rsid w:val="0058750C"/>
    <w:rsid w:val="005875A5"/>
    <w:rsid w:val="00587638"/>
    <w:rsid w:val="005878B0"/>
    <w:rsid w:val="00587F1F"/>
    <w:rsid w:val="00590250"/>
    <w:rsid w:val="00590261"/>
    <w:rsid w:val="00590629"/>
    <w:rsid w:val="0059067F"/>
    <w:rsid w:val="0059093A"/>
    <w:rsid w:val="00590949"/>
    <w:rsid w:val="00590C19"/>
    <w:rsid w:val="00590C66"/>
    <w:rsid w:val="0059117A"/>
    <w:rsid w:val="005911F5"/>
    <w:rsid w:val="005911F6"/>
    <w:rsid w:val="005915F6"/>
    <w:rsid w:val="00591658"/>
    <w:rsid w:val="005918AA"/>
    <w:rsid w:val="00591A09"/>
    <w:rsid w:val="00591E51"/>
    <w:rsid w:val="00591E76"/>
    <w:rsid w:val="005925B9"/>
    <w:rsid w:val="00592765"/>
    <w:rsid w:val="00592A3F"/>
    <w:rsid w:val="005934A2"/>
    <w:rsid w:val="00593D14"/>
    <w:rsid w:val="00594CB7"/>
    <w:rsid w:val="00595039"/>
    <w:rsid w:val="0059535F"/>
    <w:rsid w:val="005956DF"/>
    <w:rsid w:val="005958B5"/>
    <w:rsid w:val="00595C99"/>
    <w:rsid w:val="0059640D"/>
    <w:rsid w:val="0059682F"/>
    <w:rsid w:val="00596949"/>
    <w:rsid w:val="00596D6D"/>
    <w:rsid w:val="00596DBA"/>
    <w:rsid w:val="00597005"/>
    <w:rsid w:val="00597150"/>
    <w:rsid w:val="005973AE"/>
    <w:rsid w:val="0059787C"/>
    <w:rsid w:val="005978A9"/>
    <w:rsid w:val="00597A74"/>
    <w:rsid w:val="00597AC9"/>
    <w:rsid w:val="00597B93"/>
    <w:rsid w:val="00597DB5"/>
    <w:rsid w:val="005A03F7"/>
    <w:rsid w:val="005A0653"/>
    <w:rsid w:val="005A06D5"/>
    <w:rsid w:val="005A10D8"/>
    <w:rsid w:val="005A10FC"/>
    <w:rsid w:val="005A12D8"/>
    <w:rsid w:val="005A138B"/>
    <w:rsid w:val="005A1413"/>
    <w:rsid w:val="005A159F"/>
    <w:rsid w:val="005A16E0"/>
    <w:rsid w:val="005A186A"/>
    <w:rsid w:val="005A2430"/>
    <w:rsid w:val="005A25A2"/>
    <w:rsid w:val="005A27AA"/>
    <w:rsid w:val="005A2FD2"/>
    <w:rsid w:val="005A3134"/>
    <w:rsid w:val="005A317E"/>
    <w:rsid w:val="005A338A"/>
    <w:rsid w:val="005A3472"/>
    <w:rsid w:val="005A373B"/>
    <w:rsid w:val="005A3980"/>
    <w:rsid w:val="005A3B79"/>
    <w:rsid w:val="005A3D62"/>
    <w:rsid w:val="005A4BA5"/>
    <w:rsid w:val="005A4C0E"/>
    <w:rsid w:val="005A555E"/>
    <w:rsid w:val="005A5A3A"/>
    <w:rsid w:val="005A5B60"/>
    <w:rsid w:val="005A5C05"/>
    <w:rsid w:val="005A5D6D"/>
    <w:rsid w:val="005A5F4B"/>
    <w:rsid w:val="005A5FB6"/>
    <w:rsid w:val="005A5FE3"/>
    <w:rsid w:val="005A6871"/>
    <w:rsid w:val="005A6D02"/>
    <w:rsid w:val="005A6D9C"/>
    <w:rsid w:val="005A732A"/>
    <w:rsid w:val="005A7489"/>
    <w:rsid w:val="005A74EE"/>
    <w:rsid w:val="005A787E"/>
    <w:rsid w:val="005A7E8F"/>
    <w:rsid w:val="005B0071"/>
    <w:rsid w:val="005B0432"/>
    <w:rsid w:val="005B06AF"/>
    <w:rsid w:val="005B07C5"/>
    <w:rsid w:val="005B0EC3"/>
    <w:rsid w:val="005B1043"/>
    <w:rsid w:val="005B16E3"/>
    <w:rsid w:val="005B197B"/>
    <w:rsid w:val="005B1CFB"/>
    <w:rsid w:val="005B1DF8"/>
    <w:rsid w:val="005B2061"/>
    <w:rsid w:val="005B252E"/>
    <w:rsid w:val="005B287C"/>
    <w:rsid w:val="005B299E"/>
    <w:rsid w:val="005B2C04"/>
    <w:rsid w:val="005B2E5A"/>
    <w:rsid w:val="005B2F29"/>
    <w:rsid w:val="005B3165"/>
    <w:rsid w:val="005B38DF"/>
    <w:rsid w:val="005B39F5"/>
    <w:rsid w:val="005B4028"/>
    <w:rsid w:val="005B4049"/>
    <w:rsid w:val="005B432B"/>
    <w:rsid w:val="005B44E6"/>
    <w:rsid w:val="005B4593"/>
    <w:rsid w:val="005B48A3"/>
    <w:rsid w:val="005B4DB0"/>
    <w:rsid w:val="005B4ECD"/>
    <w:rsid w:val="005B512F"/>
    <w:rsid w:val="005B51D7"/>
    <w:rsid w:val="005B52C0"/>
    <w:rsid w:val="005B54D4"/>
    <w:rsid w:val="005B5B06"/>
    <w:rsid w:val="005B6A91"/>
    <w:rsid w:val="005B6CD0"/>
    <w:rsid w:val="005B6EBC"/>
    <w:rsid w:val="005B6EC8"/>
    <w:rsid w:val="005B6F96"/>
    <w:rsid w:val="005B7077"/>
    <w:rsid w:val="005B7960"/>
    <w:rsid w:val="005B7CC1"/>
    <w:rsid w:val="005B7D34"/>
    <w:rsid w:val="005C0022"/>
    <w:rsid w:val="005C0147"/>
    <w:rsid w:val="005C0397"/>
    <w:rsid w:val="005C0704"/>
    <w:rsid w:val="005C0A8C"/>
    <w:rsid w:val="005C0DEB"/>
    <w:rsid w:val="005C1982"/>
    <w:rsid w:val="005C2170"/>
    <w:rsid w:val="005C24DF"/>
    <w:rsid w:val="005C2511"/>
    <w:rsid w:val="005C26DA"/>
    <w:rsid w:val="005C313E"/>
    <w:rsid w:val="005C3397"/>
    <w:rsid w:val="005C351A"/>
    <w:rsid w:val="005C3544"/>
    <w:rsid w:val="005C3579"/>
    <w:rsid w:val="005C3B9C"/>
    <w:rsid w:val="005C42BB"/>
    <w:rsid w:val="005C47FE"/>
    <w:rsid w:val="005C4D83"/>
    <w:rsid w:val="005C5A4E"/>
    <w:rsid w:val="005C5EB7"/>
    <w:rsid w:val="005C6167"/>
    <w:rsid w:val="005C63A9"/>
    <w:rsid w:val="005C641E"/>
    <w:rsid w:val="005C66D8"/>
    <w:rsid w:val="005C6C27"/>
    <w:rsid w:val="005C6C50"/>
    <w:rsid w:val="005C6D0F"/>
    <w:rsid w:val="005C6E59"/>
    <w:rsid w:val="005C732F"/>
    <w:rsid w:val="005C73C0"/>
    <w:rsid w:val="005C7614"/>
    <w:rsid w:val="005D00EF"/>
    <w:rsid w:val="005D0135"/>
    <w:rsid w:val="005D015A"/>
    <w:rsid w:val="005D024B"/>
    <w:rsid w:val="005D0515"/>
    <w:rsid w:val="005D0A12"/>
    <w:rsid w:val="005D0A1C"/>
    <w:rsid w:val="005D1435"/>
    <w:rsid w:val="005D1806"/>
    <w:rsid w:val="005D1CB6"/>
    <w:rsid w:val="005D20E3"/>
    <w:rsid w:val="005D2575"/>
    <w:rsid w:val="005D2FBC"/>
    <w:rsid w:val="005D34AD"/>
    <w:rsid w:val="005D3697"/>
    <w:rsid w:val="005D370F"/>
    <w:rsid w:val="005D38C9"/>
    <w:rsid w:val="005D3AD3"/>
    <w:rsid w:val="005D3C68"/>
    <w:rsid w:val="005D4051"/>
    <w:rsid w:val="005D49A5"/>
    <w:rsid w:val="005D4B44"/>
    <w:rsid w:val="005D4CC3"/>
    <w:rsid w:val="005D52CF"/>
    <w:rsid w:val="005D56C5"/>
    <w:rsid w:val="005D65C8"/>
    <w:rsid w:val="005D69A7"/>
    <w:rsid w:val="005D6E75"/>
    <w:rsid w:val="005D783B"/>
    <w:rsid w:val="005D7942"/>
    <w:rsid w:val="005D7E3C"/>
    <w:rsid w:val="005D7F00"/>
    <w:rsid w:val="005D7F6C"/>
    <w:rsid w:val="005E0149"/>
    <w:rsid w:val="005E015A"/>
    <w:rsid w:val="005E0199"/>
    <w:rsid w:val="005E07E5"/>
    <w:rsid w:val="005E0B1A"/>
    <w:rsid w:val="005E0BE5"/>
    <w:rsid w:val="005E0CC6"/>
    <w:rsid w:val="005E0F7A"/>
    <w:rsid w:val="005E0FC5"/>
    <w:rsid w:val="005E1120"/>
    <w:rsid w:val="005E1B86"/>
    <w:rsid w:val="005E1FC1"/>
    <w:rsid w:val="005E1FDE"/>
    <w:rsid w:val="005E1FE0"/>
    <w:rsid w:val="005E21C7"/>
    <w:rsid w:val="005E2B06"/>
    <w:rsid w:val="005E2E47"/>
    <w:rsid w:val="005E39AD"/>
    <w:rsid w:val="005E4059"/>
    <w:rsid w:val="005E42DA"/>
    <w:rsid w:val="005E4A6A"/>
    <w:rsid w:val="005E4A85"/>
    <w:rsid w:val="005E4C9A"/>
    <w:rsid w:val="005E4E3B"/>
    <w:rsid w:val="005E528A"/>
    <w:rsid w:val="005E5588"/>
    <w:rsid w:val="005E5CEA"/>
    <w:rsid w:val="005E5CF0"/>
    <w:rsid w:val="005E6060"/>
    <w:rsid w:val="005E60A3"/>
    <w:rsid w:val="005E6916"/>
    <w:rsid w:val="005E6BBF"/>
    <w:rsid w:val="005E6CC6"/>
    <w:rsid w:val="005E7189"/>
    <w:rsid w:val="005E735B"/>
    <w:rsid w:val="005E75AA"/>
    <w:rsid w:val="005E7A89"/>
    <w:rsid w:val="005E7F62"/>
    <w:rsid w:val="005F0581"/>
    <w:rsid w:val="005F0C0B"/>
    <w:rsid w:val="005F0E15"/>
    <w:rsid w:val="005F1600"/>
    <w:rsid w:val="005F16F4"/>
    <w:rsid w:val="005F175E"/>
    <w:rsid w:val="005F19B6"/>
    <w:rsid w:val="005F2298"/>
    <w:rsid w:val="005F260F"/>
    <w:rsid w:val="005F296A"/>
    <w:rsid w:val="005F2A4F"/>
    <w:rsid w:val="005F2B5D"/>
    <w:rsid w:val="005F2C39"/>
    <w:rsid w:val="005F2D81"/>
    <w:rsid w:val="005F2FA2"/>
    <w:rsid w:val="005F3293"/>
    <w:rsid w:val="005F32B8"/>
    <w:rsid w:val="005F36CB"/>
    <w:rsid w:val="005F3CFD"/>
    <w:rsid w:val="005F3D6C"/>
    <w:rsid w:val="005F3DB8"/>
    <w:rsid w:val="005F3DE6"/>
    <w:rsid w:val="005F4181"/>
    <w:rsid w:val="005F41FD"/>
    <w:rsid w:val="005F4238"/>
    <w:rsid w:val="005F4550"/>
    <w:rsid w:val="005F494A"/>
    <w:rsid w:val="005F4AE5"/>
    <w:rsid w:val="005F4CA3"/>
    <w:rsid w:val="005F5660"/>
    <w:rsid w:val="005F58AB"/>
    <w:rsid w:val="005F5ACD"/>
    <w:rsid w:val="005F5C0A"/>
    <w:rsid w:val="005F637E"/>
    <w:rsid w:val="005F6C06"/>
    <w:rsid w:val="005F6C0C"/>
    <w:rsid w:val="005F6CC3"/>
    <w:rsid w:val="005F739F"/>
    <w:rsid w:val="005F7402"/>
    <w:rsid w:val="005F75D4"/>
    <w:rsid w:val="005F7BEA"/>
    <w:rsid w:val="005F7E97"/>
    <w:rsid w:val="00600086"/>
    <w:rsid w:val="0060044E"/>
    <w:rsid w:val="00600636"/>
    <w:rsid w:val="00600647"/>
    <w:rsid w:val="0060083A"/>
    <w:rsid w:val="00600A86"/>
    <w:rsid w:val="00600C3A"/>
    <w:rsid w:val="00600EB0"/>
    <w:rsid w:val="00601050"/>
    <w:rsid w:val="00601256"/>
    <w:rsid w:val="00601478"/>
    <w:rsid w:val="006015B5"/>
    <w:rsid w:val="0060190D"/>
    <w:rsid w:val="00601F88"/>
    <w:rsid w:val="00602070"/>
    <w:rsid w:val="006020D4"/>
    <w:rsid w:val="006022B9"/>
    <w:rsid w:val="0060299D"/>
    <w:rsid w:val="00602B2D"/>
    <w:rsid w:val="0060301B"/>
    <w:rsid w:val="00603257"/>
    <w:rsid w:val="006043F5"/>
    <w:rsid w:val="006045DC"/>
    <w:rsid w:val="0060481F"/>
    <w:rsid w:val="00604924"/>
    <w:rsid w:val="00604985"/>
    <w:rsid w:val="00604C57"/>
    <w:rsid w:val="00605042"/>
    <w:rsid w:val="006050A1"/>
    <w:rsid w:val="006050F5"/>
    <w:rsid w:val="006054E9"/>
    <w:rsid w:val="00605843"/>
    <w:rsid w:val="00605A90"/>
    <w:rsid w:val="006060E6"/>
    <w:rsid w:val="00606483"/>
    <w:rsid w:val="006065A6"/>
    <w:rsid w:val="00606951"/>
    <w:rsid w:val="006069D2"/>
    <w:rsid w:val="00606C48"/>
    <w:rsid w:val="00607340"/>
    <w:rsid w:val="006073AA"/>
    <w:rsid w:val="006073CB"/>
    <w:rsid w:val="006073F3"/>
    <w:rsid w:val="006078F7"/>
    <w:rsid w:val="00610375"/>
    <w:rsid w:val="006104A9"/>
    <w:rsid w:val="00610773"/>
    <w:rsid w:val="00610850"/>
    <w:rsid w:val="00610A1E"/>
    <w:rsid w:val="0061109C"/>
    <w:rsid w:val="006110AA"/>
    <w:rsid w:val="00611147"/>
    <w:rsid w:val="006115A2"/>
    <w:rsid w:val="006118B3"/>
    <w:rsid w:val="00611A0B"/>
    <w:rsid w:val="00611A77"/>
    <w:rsid w:val="00611D7C"/>
    <w:rsid w:val="00611EEB"/>
    <w:rsid w:val="0061206A"/>
    <w:rsid w:val="006121A9"/>
    <w:rsid w:val="00612292"/>
    <w:rsid w:val="006129DF"/>
    <w:rsid w:val="00612B19"/>
    <w:rsid w:val="0061315B"/>
    <w:rsid w:val="006133B2"/>
    <w:rsid w:val="00613572"/>
    <w:rsid w:val="006137F4"/>
    <w:rsid w:val="00613BE5"/>
    <w:rsid w:val="00613CDF"/>
    <w:rsid w:val="00613E06"/>
    <w:rsid w:val="006146DE"/>
    <w:rsid w:val="00614781"/>
    <w:rsid w:val="0061482A"/>
    <w:rsid w:val="00614A49"/>
    <w:rsid w:val="00614D4E"/>
    <w:rsid w:val="00614EE1"/>
    <w:rsid w:val="006151A9"/>
    <w:rsid w:val="0061520A"/>
    <w:rsid w:val="0061521C"/>
    <w:rsid w:val="0061533C"/>
    <w:rsid w:val="006153B0"/>
    <w:rsid w:val="00615468"/>
    <w:rsid w:val="0061592F"/>
    <w:rsid w:val="00615A8E"/>
    <w:rsid w:val="00615DDF"/>
    <w:rsid w:val="006163B4"/>
    <w:rsid w:val="0061651E"/>
    <w:rsid w:val="006165EA"/>
    <w:rsid w:val="00616A05"/>
    <w:rsid w:val="00616AEB"/>
    <w:rsid w:val="0061714A"/>
    <w:rsid w:val="00617336"/>
    <w:rsid w:val="00617797"/>
    <w:rsid w:val="0061788C"/>
    <w:rsid w:val="006179B0"/>
    <w:rsid w:val="00617CA8"/>
    <w:rsid w:val="00617D6C"/>
    <w:rsid w:val="00617D92"/>
    <w:rsid w:val="00617DC7"/>
    <w:rsid w:val="00617DD0"/>
    <w:rsid w:val="00617FAD"/>
    <w:rsid w:val="0062003A"/>
    <w:rsid w:val="00620183"/>
    <w:rsid w:val="006204F7"/>
    <w:rsid w:val="00620F63"/>
    <w:rsid w:val="00620F76"/>
    <w:rsid w:val="006210EB"/>
    <w:rsid w:val="006214CA"/>
    <w:rsid w:val="006216A8"/>
    <w:rsid w:val="006219EB"/>
    <w:rsid w:val="00621B32"/>
    <w:rsid w:val="00621C76"/>
    <w:rsid w:val="00622622"/>
    <w:rsid w:val="00622D0F"/>
    <w:rsid w:val="00622DB3"/>
    <w:rsid w:val="00623044"/>
    <w:rsid w:val="00623472"/>
    <w:rsid w:val="006234CA"/>
    <w:rsid w:val="006237F3"/>
    <w:rsid w:val="00623F25"/>
    <w:rsid w:val="00624015"/>
    <w:rsid w:val="006241F7"/>
    <w:rsid w:val="00624525"/>
    <w:rsid w:val="00624558"/>
    <w:rsid w:val="006245E0"/>
    <w:rsid w:val="00624618"/>
    <w:rsid w:val="0062488C"/>
    <w:rsid w:val="00624916"/>
    <w:rsid w:val="00624AB0"/>
    <w:rsid w:val="00624B89"/>
    <w:rsid w:val="00624CDC"/>
    <w:rsid w:val="00624E83"/>
    <w:rsid w:val="00625257"/>
    <w:rsid w:val="00625564"/>
    <w:rsid w:val="0062604A"/>
    <w:rsid w:val="00626220"/>
    <w:rsid w:val="00626616"/>
    <w:rsid w:val="00626708"/>
    <w:rsid w:val="00626D96"/>
    <w:rsid w:val="0062709F"/>
    <w:rsid w:val="00627193"/>
    <w:rsid w:val="0062721E"/>
    <w:rsid w:val="0062730F"/>
    <w:rsid w:val="006276EC"/>
    <w:rsid w:val="00627C57"/>
    <w:rsid w:val="00630043"/>
    <w:rsid w:val="0063006F"/>
    <w:rsid w:val="006300B0"/>
    <w:rsid w:val="00630301"/>
    <w:rsid w:val="006303A5"/>
    <w:rsid w:val="0063070A"/>
    <w:rsid w:val="00630E33"/>
    <w:rsid w:val="00630FB7"/>
    <w:rsid w:val="0063136E"/>
    <w:rsid w:val="00631792"/>
    <w:rsid w:val="00631869"/>
    <w:rsid w:val="00631985"/>
    <w:rsid w:val="00631B2A"/>
    <w:rsid w:val="00631CA5"/>
    <w:rsid w:val="006327CB"/>
    <w:rsid w:val="006330F6"/>
    <w:rsid w:val="00633CCD"/>
    <w:rsid w:val="0063408C"/>
    <w:rsid w:val="0063491A"/>
    <w:rsid w:val="00634D0A"/>
    <w:rsid w:val="00634EF2"/>
    <w:rsid w:val="0063501B"/>
    <w:rsid w:val="006354EF"/>
    <w:rsid w:val="006355ED"/>
    <w:rsid w:val="006358D5"/>
    <w:rsid w:val="00635F0D"/>
    <w:rsid w:val="00636592"/>
    <w:rsid w:val="00636761"/>
    <w:rsid w:val="0063697E"/>
    <w:rsid w:val="00636B39"/>
    <w:rsid w:val="00636DDF"/>
    <w:rsid w:val="00636E91"/>
    <w:rsid w:val="00636F4C"/>
    <w:rsid w:val="00637AE2"/>
    <w:rsid w:val="00637D5F"/>
    <w:rsid w:val="00637F98"/>
    <w:rsid w:val="00640192"/>
    <w:rsid w:val="006401BB"/>
    <w:rsid w:val="0064086C"/>
    <w:rsid w:val="00640B26"/>
    <w:rsid w:val="00640D38"/>
    <w:rsid w:val="00641060"/>
    <w:rsid w:val="00641319"/>
    <w:rsid w:val="006414F0"/>
    <w:rsid w:val="00641757"/>
    <w:rsid w:val="006425A4"/>
    <w:rsid w:val="00642A01"/>
    <w:rsid w:val="00642B37"/>
    <w:rsid w:val="00642C7D"/>
    <w:rsid w:val="00642C9C"/>
    <w:rsid w:val="00642D18"/>
    <w:rsid w:val="00642D21"/>
    <w:rsid w:val="006436EC"/>
    <w:rsid w:val="00643EE0"/>
    <w:rsid w:val="00644068"/>
    <w:rsid w:val="006446F3"/>
    <w:rsid w:val="006449CB"/>
    <w:rsid w:val="00644E0A"/>
    <w:rsid w:val="00644EF4"/>
    <w:rsid w:val="006456DE"/>
    <w:rsid w:val="006457DF"/>
    <w:rsid w:val="00645864"/>
    <w:rsid w:val="006459BF"/>
    <w:rsid w:val="00645AED"/>
    <w:rsid w:val="00645C5A"/>
    <w:rsid w:val="00646078"/>
    <w:rsid w:val="006461F7"/>
    <w:rsid w:val="00646544"/>
    <w:rsid w:val="006466C8"/>
    <w:rsid w:val="00646A30"/>
    <w:rsid w:val="00646EA1"/>
    <w:rsid w:val="0064724E"/>
    <w:rsid w:val="006473E4"/>
    <w:rsid w:val="00647591"/>
    <w:rsid w:val="00647884"/>
    <w:rsid w:val="006478D7"/>
    <w:rsid w:val="00647BAF"/>
    <w:rsid w:val="00647BCB"/>
    <w:rsid w:val="006510E2"/>
    <w:rsid w:val="006516A9"/>
    <w:rsid w:val="00651FCF"/>
    <w:rsid w:val="00652826"/>
    <w:rsid w:val="00652E3C"/>
    <w:rsid w:val="00652E9E"/>
    <w:rsid w:val="00653527"/>
    <w:rsid w:val="00653554"/>
    <w:rsid w:val="006535CC"/>
    <w:rsid w:val="0065367E"/>
    <w:rsid w:val="00653D81"/>
    <w:rsid w:val="0065402F"/>
    <w:rsid w:val="00654465"/>
    <w:rsid w:val="0065456F"/>
    <w:rsid w:val="00654C63"/>
    <w:rsid w:val="00654D98"/>
    <w:rsid w:val="006550C2"/>
    <w:rsid w:val="00655287"/>
    <w:rsid w:val="0065552F"/>
    <w:rsid w:val="00655B86"/>
    <w:rsid w:val="00655ECB"/>
    <w:rsid w:val="00656218"/>
    <w:rsid w:val="00656351"/>
    <w:rsid w:val="006563C7"/>
    <w:rsid w:val="006567C6"/>
    <w:rsid w:val="00656A7E"/>
    <w:rsid w:val="00656B59"/>
    <w:rsid w:val="00656C83"/>
    <w:rsid w:val="00656CCE"/>
    <w:rsid w:val="00657239"/>
    <w:rsid w:val="00657484"/>
    <w:rsid w:val="0065757E"/>
    <w:rsid w:val="00657981"/>
    <w:rsid w:val="00657CD4"/>
    <w:rsid w:val="00657F00"/>
    <w:rsid w:val="0066013A"/>
    <w:rsid w:val="0066017B"/>
    <w:rsid w:val="00660249"/>
    <w:rsid w:val="00660B4D"/>
    <w:rsid w:val="00660CC4"/>
    <w:rsid w:val="00660D17"/>
    <w:rsid w:val="00661100"/>
    <w:rsid w:val="006612B2"/>
    <w:rsid w:val="00661400"/>
    <w:rsid w:val="00661532"/>
    <w:rsid w:val="0066161C"/>
    <w:rsid w:val="0066193D"/>
    <w:rsid w:val="0066208C"/>
    <w:rsid w:val="0066238B"/>
    <w:rsid w:val="00662525"/>
    <w:rsid w:val="00662594"/>
    <w:rsid w:val="006627FE"/>
    <w:rsid w:val="0066292F"/>
    <w:rsid w:val="00662AAC"/>
    <w:rsid w:val="00662B59"/>
    <w:rsid w:val="006634AE"/>
    <w:rsid w:val="00663C34"/>
    <w:rsid w:val="006641A5"/>
    <w:rsid w:val="00664322"/>
    <w:rsid w:val="00664709"/>
    <w:rsid w:val="00664886"/>
    <w:rsid w:val="006648FB"/>
    <w:rsid w:val="00664C8D"/>
    <w:rsid w:val="00664DEC"/>
    <w:rsid w:val="00664EA8"/>
    <w:rsid w:val="006650CD"/>
    <w:rsid w:val="00665516"/>
    <w:rsid w:val="0066571A"/>
    <w:rsid w:val="0066590C"/>
    <w:rsid w:val="00665A82"/>
    <w:rsid w:val="00665ABC"/>
    <w:rsid w:val="00665C71"/>
    <w:rsid w:val="00665D49"/>
    <w:rsid w:val="0066601A"/>
    <w:rsid w:val="006665F6"/>
    <w:rsid w:val="006666B2"/>
    <w:rsid w:val="00666BF8"/>
    <w:rsid w:val="00666CA4"/>
    <w:rsid w:val="00666CFC"/>
    <w:rsid w:val="00667519"/>
    <w:rsid w:val="006677F4"/>
    <w:rsid w:val="00667874"/>
    <w:rsid w:val="00667B7F"/>
    <w:rsid w:val="00667D99"/>
    <w:rsid w:val="006700CE"/>
    <w:rsid w:val="0067014A"/>
    <w:rsid w:val="00670381"/>
    <w:rsid w:val="00670C65"/>
    <w:rsid w:val="00670E4A"/>
    <w:rsid w:val="00670EB6"/>
    <w:rsid w:val="006712D3"/>
    <w:rsid w:val="0067199E"/>
    <w:rsid w:val="00672200"/>
    <w:rsid w:val="006722EB"/>
    <w:rsid w:val="006723DB"/>
    <w:rsid w:val="00672DC5"/>
    <w:rsid w:val="00672E3D"/>
    <w:rsid w:val="00673018"/>
    <w:rsid w:val="0067360C"/>
    <w:rsid w:val="0067360E"/>
    <w:rsid w:val="006737FE"/>
    <w:rsid w:val="006739F5"/>
    <w:rsid w:val="00673DB8"/>
    <w:rsid w:val="00673E53"/>
    <w:rsid w:val="00674307"/>
    <w:rsid w:val="006747EF"/>
    <w:rsid w:val="00674A71"/>
    <w:rsid w:val="00674BB3"/>
    <w:rsid w:val="00674DA6"/>
    <w:rsid w:val="00675401"/>
    <w:rsid w:val="00675933"/>
    <w:rsid w:val="00676130"/>
    <w:rsid w:val="006761F9"/>
    <w:rsid w:val="00677388"/>
    <w:rsid w:val="006779F2"/>
    <w:rsid w:val="00677A2E"/>
    <w:rsid w:val="00677BDA"/>
    <w:rsid w:val="00680DC3"/>
    <w:rsid w:val="006812C2"/>
    <w:rsid w:val="0068162B"/>
    <w:rsid w:val="006816FA"/>
    <w:rsid w:val="00681A7B"/>
    <w:rsid w:val="00682CE0"/>
    <w:rsid w:val="00683097"/>
    <w:rsid w:val="0068379B"/>
    <w:rsid w:val="00683897"/>
    <w:rsid w:val="00684040"/>
    <w:rsid w:val="00684925"/>
    <w:rsid w:val="00684961"/>
    <w:rsid w:val="00685188"/>
    <w:rsid w:val="006856F8"/>
    <w:rsid w:val="006857A7"/>
    <w:rsid w:val="006857CE"/>
    <w:rsid w:val="00685B9A"/>
    <w:rsid w:val="00685C29"/>
    <w:rsid w:val="0068681F"/>
    <w:rsid w:val="006869D9"/>
    <w:rsid w:val="00686C13"/>
    <w:rsid w:val="00686FBF"/>
    <w:rsid w:val="00687148"/>
    <w:rsid w:val="00687631"/>
    <w:rsid w:val="00687A7C"/>
    <w:rsid w:val="00690013"/>
    <w:rsid w:val="00690338"/>
    <w:rsid w:val="00690359"/>
    <w:rsid w:val="006906EF"/>
    <w:rsid w:val="006907DD"/>
    <w:rsid w:val="0069087A"/>
    <w:rsid w:val="006911F1"/>
    <w:rsid w:val="00691700"/>
    <w:rsid w:val="00691B3E"/>
    <w:rsid w:val="00691F90"/>
    <w:rsid w:val="00692808"/>
    <w:rsid w:val="006928B0"/>
    <w:rsid w:val="006928CC"/>
    <w:rsid w:val="0069292E"/>
    <w:rsid w:val="00692A52"/>
    <w:rsid w:val="00693753"/>
    <w:rsid w:val="00693B79"/>
    <w:rsid w:val="00693EF5"/>
    <w:rsid w:val="006949BC"/>
    <w:rsid w:val="00694FB3"/>
    <w:rsid w:val="00695159"/>
    <w:rsid w:val="006951DF"/>
    <w:rsid w:val="006958A0"/>
    <w:rsid w:val="00696282"/>
    <w:rsid w:val="00696731"/>
    <w:rsid w:val="00696C1B"/>
    <w:rsid w:val="00696D8C"/>
    <w:rsid w:val="0069734F"/>
    <w:rsid w:val="0069760D"/>
    <w:rsid w:val="00697B28"/>
    <w:rsid w:val="006A06D2"/>
    <w:rsid w:val="006A0749"/>
    <w:rsid w:val="006A1AE1"/>
    <w:rsid w:val="006A1B80"/>
    <w:rsid w:val="006A1CA6"/>
    <w:rsid w:val="006A1D29"/>
    <w:rsid w:val="006A1FB4"/>
    <w:rsid w:val="006A1FEB"/>
    <w:rsid w:val="006A20CE"/>
    <w:rsid w:val="006A246C"/>
    <w:rsid w:val="006A2D6A"/>
    <w:rsid w:val="006A327C"/>
    <w:rsid w:val="006A34A3"/>
    <w:rsid w:val="006A3754"/>
    <w:rsid w:val="006A3D11"/>
    <w:rsid w:val="006A3E47"/>
    <w:rsid w:val="006A4DAE"/>
    <w:rsid w:val="006A53C0"/>
    <w:rsid w:val="006A576A"/>
    <w:rsid w:val="006A5796"/>
    <w:rsid w:val="006A5A45"/>
    <w:rsid w:val="006A616A"/>
    <w:rsid w:val="006A6417"/>
    <w:rsid w:val="006A6539"/>
    <w:rsid w:val="006A683F"/>
    <w:rsid w:val="006A6878"/>
    <w:rsid w:val="006A6C85"/>
    <w:rsid w:val="006A6D88"/>
    <w:rsid w:val="006A7258"/>
    <w:rsid w:val="006A7432"/>
    <w:rsid w:val="006A7433"/>
    <w:rsid w:val="006A78BE"/>
    <w:rsid w:val="006A79C5"/>
    <w:rsid w:val="006A7D5B"/>
    <w:rsid w:val="006B0034"/>
    <w:rsid w:val="006B0113"/>
    <w:rsid w:val="006B05A2"/>
    <w:rsid w:val="006B0966"/>
    <w:rsid w:val="006B0E7A"/>
    <w:rsid w:val="006B112D"/>
    <w:rsid w:val="006B167A"/>
    <w:rsid w:val="006B18CE"/>
    <w:rsid w:val="006B1A1B"/>
    <w:rsid w:val="006B1D3E"/>
    <w:rsid w:val="006B208C"/>
    <w:rsid w:val="006B2662"/>
    <w:rsid w:val="006B3339"/>
    <w:rsid w:val="006B363B"/>
    <w:rsid w:val="006B395C"/>
    <w:rsid w:val="006B48B6"/>
    <w:rsid w:val="006B4AAA"/>
    <w:rsid w:val="006B4B8A"/>
    <w:rsid w:val="006B4CE6"/>
    <w:rsid w:val="006B5182"/>
    <w:rsid w:val="006B525B"/>
    <w:rsid w:val="006B563F"/>
    <w:rsid w:val="006B566F"/>
    <w:rsid w:val="006B585B"/>
    <w:rsid w:val="006B5B80"/>
    <w:rsid w:val="006B5CDA"/>
    <w:rsid w:val="006B5E0E"/>
    <w:rsid w:val="006B5FF2"/>
    <w:rsid w:val="006B611F"/>
    <w:rsid w:val="006B61A1"/>
    <w:rsid w:val="006B664A"/>
    <w:rsid w:val="006B6FD3"/>
    <w:rsid w:val="006B761A"/>
    <w:rsid w:val="006B76F3"/>
    <w:rsid w:val="006B79AF"/>
    <w:rsid w:val="006B7C3E"/>
    <w:rsid w:val="006B7DB5"/>
    <w:rsid w:val="006C0AB8"/>
    <w:rsid w:val="006C0B98"/>
    <w:rsid w:val="006C0BAE"/>
    <w:rsid w:val="006C0D17"/>
    <w:rsid w:val="006C0EFE"/>
    <w:rsid w:val="006C1001"/>
    <w:rsid w:val="006C1233"/>
    <w:rsid w:val="006C1367"/>
    <w:rsid w:val="006C1662"/>
    <w:rsid w:val="006C19D8"/>
    <w:rsid w:val="006C1DB3"/>
    <w:rsid w:val="006C2306"/>
    <w:rsid w:val="006C2924"/>
    <w:rsid w:val="006C2A83"/>
    <w:rsid w:val="006C2DC7"/>
    <w:rsid w:val="006C2E6C"/>
    <w:rsid w:val="006C2EAE"/>
    <w:rsid w:val="006C2FC2"/>
    <w:rsid w:val="006C316F"/>
    <w:rsid w:val="006C39E4"/>
    <w:rsid w:val="006C3BE1"/>
    <w:rsid w:val="006C3F6F"/>
    <w:rsid w:val="006C3F8B"/>
    <w:rsid w:val="006C4081"/>
    <w:rsid w:val="006C42DB"/>
    <w:rsid w:val="006C4D54"/>
    <w:rsid w:val="006C513D"/>
    <w:rsid w:val="006C5288"/>
    <w:rsid w:val="006C52A3"/>
    <w:rsid w:val="006C55D9"/>
    <w:rsid w:val="006C5843"/>
    <w:rsid w:val="006C5D6B"/>
    <w:rsid w:val="006C62B0"/>
    <w:rsid w:val="006C6868"/>
    <w:rsid w:val="006C6996"/>
    <w:rsid w:val="006C69EB"/>
    <w:rsid w:val="006C6BE7"/>
    <w:rsid w:val="006C6CB2"/>
    <w:rsid w:val="006C7414"/>
    <w:rsid w:val="006C756E"/>
    <w:rsid w:val="006C7811"/>
    <w:rsid w:val="006C79D3"/>
    <w:rsid w:val="006C7AB2"/>
    <w:rsid w:val="006C7BDF"/>
    <w:rsid w:val="006D0022"/>
    <w:rsid w:val="006D0097"/>
    <w:rsid w:val="006D0273"/>
    <w:rsid w:val="006D07EE"/>
    <w:rsid w:val="006D0D29"/>
    <w:rsid w:val="006D117D"/>
    <w:rsid w:val="006D13D6"/>
    <w:rsid w:val="006D1409"/>
    <w:rsid w:val="006D1568"/>
    <w:rsid w:val="006D16CE"/>
    <w:rsid w:val="006D1DCF"/>
    <w:rsid w:val="006D1E1B"/>
    <w:rsid w:val="006D2512"/>
    <w:rsid w:val="006D2BD7"/>
    <w:rsid w:val="006D2F1D"/>
    <w:rsid w:val="006D2FBF"/>
    <w:rsid w:val="006D3253"/>
    <w:rsid w:val="006D37A8"/>
    <w:rsid w:val="006D3EA6"/>
    <w:rsid w:val="006D4109"/>
    <w:rsid w:val="006D413C"/>
    <w:rsid w:val="006D4258"/>
    <w:rsid w:val="006D45B0"/>
    <w:rsid w:val="006D4605"/>
    <w:rsid w:val="006D46A0"/>
    <w:rsid w:val="006D4D37"/>
    <w:rsid w:val="006D4EBB"/>
    <w:rsid w:val="006D51C0"/>
    <w:rsid w:val="006D5646"/>
    <w:rsid w:val="006D5B48"/>
    <w:rsid w:val="006D5B52"/>
    <w:rsid w:val="006D5C4B"/>
    <w:rsid w:val="006D6139"/>
    <w:rsid w:val="006D6712"/>
    <w:rsid w:val="006D70B9"/>
    <w:rsid w:val="006D7399"/>
    <w:rsid w:val="006D7885"/>
    <w:rsid w:val="006D7A8F"/>
    <w:rsid w:val="006D7B82"/>
    <w:rsid w:val="006D7BE9"/>
    <w:rsid w:val="006E008C"/>
    <w:rsid w:val="006E019D"/>
    <w:rsid w:val="006E01E8"/>
    <w:rsid w:val="006E0A06"/>
    <w:rsid w:val="006E0B9D"/>
    <w:rsid w:val="006E1082"/>
    <w:rsid w:val="006E152F"/>
    <w:rsid w:val="006E155E"/>
    <w:rsid w:val="006E180A"/>
    <w:rsid w:val="006E1829"/>
    <w:rsid w:val="006E1988"/>
    <w:rsid w:val="006E1AC3"/>
    <w:rsid w:val="006E1AE8"/>
    <w:rsid w:val="006E1AF8"/>
    <w:rsid w:val="006E1CE9"/>
    <w:rsid w:val="006E1E8C"/>
    <w:rsid w:val="006E2D37"/>
    <w:rsid w:val="006E2E70"/>
    <w:rsid w:val="006E32C8"/>
    <w:rsid w:val="006E3751"/>
    <w:rsid w:val="006E3845"/>
    <w:rsid w:val="006E3964"/>
    <w:rsid w:val="006E3FBF"/>
    <w:rsid w:val="006E40D0"/>
    <w:rsid w:val="006E4648"/>
    <w:rsid w:val="006E4B08"/>
    <w:rsid w:val="006E4B29"/>
    <w:rsid w:val="006E4B89"/>
    <w:rsid w:val="006E4C61"/>
    <w:rsid w:val="006E4D4D"/>
    <w:rsid w:val="006E4EE6"/>
    <w:rsid w:val="006E557E"/>
    <w:rsid w:val="006E5A25"/>
    <w:rsid w:val="006E5A42"/>
    <w:rsid w:val="006E61B5"/>
    <w:rsid w:val="006E6528"/>
    <w:rsid w:val="006E68DE"/>
    <w:rsid w:val="006E6A98"/>
    <w:rsid w:val="006E6BFF"/>
    <w:rsid w:val="006E6D57"/>
    <w:rsid w:val="006E6D73"/>
    <w:rsid w:val="006E6F76"/>
    <w:rsid w:val="006E7372"/>
    <w:rsid w:val="006E73F0"/>
    <w:rsid w:val="006E7694"/>
    <w:rsid w:val="006E7C56"/>
    <w:rsid w:val="006E7D86"/>
    <w:rsid w:val="006F01DB"/>
    <w:rsid w:val="006F0269"/>
    <w:rsid w:val="006F0300"/>
    <w:rsid w:val="006F0B86"/>
    <w:rsid w:val="006F0C32"/>
    <w:rsid w:val="006F0E96"/>
    <w:rsid w:val="006F0EF8"/>
    <w:rsid w:val="006F11B3"/>
    <w:rsid w:val="006F11EC"/>
    <w:rsid w:val="006F1506"/>
    <w:rsid w:val="006F167B"/>
    <w:rsid w:val="006F1917"/>
    <w:rsid w:val="006F19D5"/>
    <w:rsid w:val="006F216E"/>
    <w:rsid w:val="006F2749"/>
    <w:rsid w:val="006F28A0"/>
    <w:rsid w:val="006F2A77"/>
    <w:rsid w:val="006F2C67"/>
    <w:rsid w:val="006F2DC4"/>
    <w:rsid w:val="006F2FA8"/>
    <w:rsid w:val="006F3342"/>
    <w:rsid w:val="006F3348"/>
    <w:rsid w:val="006F3433"/>
    <w:rsid w:val="006F3DB6"/>
    <w:rsid w:val="006F3DB8"/>
    <w:rsid w:val="006F3FEB"/>
    <w:rsid w:val="006F408C"/>
    <w:rsid w:val="006F47D7"/>
    <w:rsid w:val="006F4ABC"/>
    <w:rsid w:val="006F4B50"/>
    <w:rsid w:val="006F548E"/>
    <w:rsid w:val="006F55A9"/>
    <w:rsid w:val="006F56D3"/>
    <w:rsid w:val="006F5A04"/>
    <w:rsid w:val="006F5E45"/>
    <w:rsid w:val="006F6226"/>
    <w:rsid w:val="006F6244"/>
    <w:rsid w:val="006F6619"/>
    <w:rsid w:val="006F66E4"/>
    <w:rsid w:val="006F745A"/>
    <w:rsid w:val="006F764B"/>
    <w:rsid w:val="007003D4"/>
    <w:rsid w:val="00700651"/>
    <w:rsid w:val="007006B1"/>
    <w:rsid w:val="0070088E"/>
    <w:rsid w:val="00700A65"/>
    <w:rsid w:val="00700BCF"/>
    <w:rsid w:val="00700CB2"/>
    <w:rsid w:val="00700E48"/>
    <w:rsid w:val="007016CB"/>
    <w:rsid w:val="00701849"/>
    <w:rsid w:val="00701EB3"/>
    <w:rsid w:val="00702110"/>
    <w:rsid w:val="00702121"/>
    <w:rsid w:val="00702AF1"/>
    <w:rsid w:val="00702BE8"/>
    <w:rsid w:val="00702F1A"/>
    <w:rsid w:val="0070389B"/>
    <w:rsid w:val="00703991"/>
    <w:rsid w:val="00703A4F"/>
    <w:rsid w:val="00703BDF"/>
    <w:rsid w:val="00703C36"/>
    <w:rsid w:val="00703D12"/>
    <w:rsid w:val="007040A5"/>
    <w:rsid w:val="0070416C"/>
    <w:rsid w:val="007043F8"/>
    <w:rsid w:val="00704588"/>
    <w:rsid w:val="0070479B"/>
    <w:rsid w:val="007049B0"/>
    <w:rsid w:val="00704A66"/>
    <w:rsid w:val="00704F06"/>
    <w:rsid w:val="007058B1"/>
    <w:rsid w:val="0070596C"/>
    <w:rsid w:val="00705DF3"/>
    <w:rsid w:val="007063C8"/>
    <w:rsid w:val="00706C05"/>
    <w:rsid w:val="0070717C"/>
    <w:rsid w:val="007071B4"/>
    <w:rsid w:val="007078A5"/>
    <w:rsid w:val="00707BA4"/>
    <w:rsid w:val="00707D3E"/>
    <w:rsid w:val="00707EAC"/>
    <w:rsid w:val="00710175"/>
    <w:rsid w:val="007105E9"/>
    <w:rsid w:val="00710846"/>
    <w:rsid w:val="007108F1"/>
    <w:rsid w:val="007109C0"/>
    <w:rsid w:val="00710A99"/>
    <w:rsid w:val="00710E44"/>
    <w:rsid w:val="00711502"/>
    <w:rsid w:val="007116FB"/>
    <w:rsid w:val="0071176B"/>
    <w:rsid w:val="00711C5A"/>
    <w:rsid w:val="0071234F"/>
    <w:rsid w:val="0071253B"/>
    <w:rsid w:val="007126A6"/>
    <w:rsid w:val="00712913"/>
    <w:rsid w:val="00712D36"/>
    <w:rsid w:val="00712D5B"/>
    <w:rsid w:val="007134D1"/>
    <w:rsid w:val="0071353B"/>
    <w:rsid w:val="007137B5"/>
    <w:rsid w:val="00713896"/>
    <w:rsid w:val="007138B0"/>
    <w:rsid w:val="00713F4F"/>
    <w:rsid w:val="007140F7"/>
    <w:rsid w:val="00714A7E"/>
    <w:rsid w:val="007150E8"/>
    <w:rsid w:val="0071518C"/>
    <w:rsid w:val="00715583"/>
    <w:rsid w:val="00715847"/>
    <w:rsid w:val="007158EC"/>
    <w:rsid w:val="00715A02"/>
    <w:rsid w:val="00715F14"/>
    <w:rsid w:val="0071619D"/>
    <w:rsid w:val="007161DD"/>
    <w:rsid w:val="0071634B"/>
    <w:rsid w:val="00716860"/>
    <w:rsid w:val="00716A07"/>
    <w:rsid w:val="00716A52"/>
    <w:rsid w:val="00716BA2"/>
    <w:rsid w:val="00716F0D"/>
    <w:rsid w:val="007174DB"/>
    <w:rsid w:val="007176B0"/>
    <w:rsid w:val="0071778D"/>
    <w:rsid w:val="00717B8F"/>
    <w:rsid w:val="00717FD7"/>
    <w:rsid w:val="0072004F"/>
    <w:rsid w:val="00720206"/>
    <w:rsid w:val="00720247"/>
    <w:rsid w:val="00720499"/>
    <w:rsid w:val="0072089A"/>
    <w:rsid w:val="00720A61"/>
    <w:rsid w:val="00720AEA"/>
    <w:rsid w:val="00720B32"/>
    <w:rsid w:val="00720DC6"/>
    <w:rsid w:val="00720F33"/>
    <w:rsid w:val="00720FF9"/>
    <w:rsid w:val="00721354"/>
    <w:rsid w:val="00721559"/>
    <w:rsid w:val="00721B23"/>
    <w:rsid w:val="00721F15"/>
    <w:rsid w:val="007223DE"/>
    <w:rsid w:val="007225FD"/>
    <w:rsid w:val="00722A9F"/>
    <w:rsid w:val="00722D7C"/>
    <w:rsid w:val="00723027"/>
    <w:rsid w:val="007232E0"/>
    <w:rsid w:val="00723B83"/>
    <w:rsid w:val="007242CC"/>
    <w:rsid w:val="007242D5"/>
    <w:rsid w:val="00724641"/>
    <w:rsid w:val="00724AEE"/>
    <w:rsid w:val="00724F72"/>
    <w:rsid w:val="00724FA3"/>
    <w:rsid w:val="007252CF"/>
    <w:rsid w:val="00725B59"/>
    <w:rsid w:val="00726084"/>
    <w:rsid w:val="0072635D"/>
    <w:rsid w:val="00726464"/>
    <w:rsid w:val="00726907"/>
    <w:rsid w:val="007272BF"/>
    <w:rsid w:val="0072745A"/>
    <w:rsid w:val="00727505"/>
    <w:rsid w:val="0072750C"/>
    <w:rsid w:val="00727998"/>
    <w:rsid w:val="00727EBF"/>
    <w:rsid w:val="00727ED2"/>
    <w:rsid w:val="00730251"/>
    <w:rsid w:val="007307AA"/>
    <w:rsid w:val="0073089F"/>
    <w:rsid w:val="00730AB7"/>
    <w:rsid w:val="00730E36"/>
    <w:rsid w:val="00731084"/>
    <w:rsid w:val="00731600"/>
    <w:rsid w:val="0073180B"/>
    <w:rsid w:val="00731CFD"/>
    <w:rsid w:val="00731D6C"/>
    <w:rsid w:val="00731D94"/>
    <w:rsid w:val="0073202C"/>
    <w:rsid w:val="00732359"/>
    <w:rsid w:val="00732627"/>
    <w:rsid w:val="00732D23"/>
    <w:rsid w:val="00733253"/>
    <w:rsid w:val="00733348"/>
    <w:rsid w:val="007334B5"/>
    <w:rsid w:val="007338D0"/>
    <w:rsid w:val="00733C06"/>
    <w:rsid w:val="00733F93"/>
    <w:rsid w:val="00733FA8"/>
    <w:rsid w:val="007341F3"/>
    <w:rsid w:val="00734326"/>
    <w:rsid w:val="007343AE"/>
    <w:rsid w:val="007344B5"/>
    <w:rsid w:val="007345A2"/>
    <w:rsid w:val="00734636"/>
    <w:rsid w:val="00734912"/>
    <w:rsid w:val="00734C47"/>
    <w:rsid w:val="00734DE1"/>
    <w:rsid w:val="00735184"/>
    <w:rsid w:val="007351F2"/>
    <w:rsid w:val="00735357"/>
    <w:rsid w:val="00735CF5"/>
    <w:rsid w:val="00735FD3"/>
    <w:rsid w:val="007362D2"/>
    <w:rsid w:val="0073651F"/>
    <w:rsid w:val="007366E0"/>
    <w:rsid w:val="00736768"/>
    <w:rsid w:val="007368D8"/>
    <w:rsid w:val="00736FC3"/>
    <w:rsid w:val="00737744"/>
    <w:rsid w:val="00737B6D"/>
    <w:rsid w:val="00737DDD"/>
    <w:rsid w:val="00740278"/>
    <w:rsid w:val="00740BE2"/>
    <w:rsid w:val="00741A27"/>
    <w:rsid w:val="00741A4A"/>
    <w:rsid w:val="00741B61"/>
    <w:rsid w:val="00741D12"/>
    <w:rsid w:val="0074266C"/>
    <w:rsid w:val="00743828"/>
    <w:rsid w:val="00743BBA"/>
    <w:rsid w:val="00743ECD"/>
    <w:rsid w:val="0074492D"/>
    <w:rsid w:val="00744BF1"/>
    <w:rsid w:val="00744F95"/>
    <w:rsid w:val="00745029"/>
    <w:rsid w:val="007453B0"/>
    <w:rsid w:val="00745401"/>
    <w:rsid w:val="00745C88"/>
    <w:rsid w:val="00746013"/>
    <w:rsid w:val="00746147"/>
    <w:rsid w:val="0074668F"/>
    <w:rsid w:val="007466E2"/>
    <w:rsid w:val="0074684E"/>
    <w:rsid w:val="0074690B"/>
    <w:rsid w:val="00746AF3"/>
    <w:rsid w:val="00746C1C"/>
    <w:rsid w:val="00746D71"/>
    <w:rsid w:val="00747002"/>
    <w:rsid w:val="00747168"/>
    <w:rsid w:val="0074739E"/>
    <w:rsid w:val="007476F8"/>
    <w:rsid w:val="00747B32"/>
    <w:rsid w:val="00750011"/>
    <w:rsid w:val="00750149"/>
    <w:rsid w:val="007503F7"/>
    <w:rsid w:val="0075072E"/>
    <w:rsid w:val="00751037"/>
    <w:rsid w:val="0075136A"/>
    <w:rsid w:val="007515FF"/>
    <w:rsid w:val="00751850"/>
    <w:rsid w:val="00751A61"/>
    <w:rsid w:val="00751A69"/>
    <w:rsid w:val="00751ACA"/>
    <w:rsid w:val="00751B6D"/>
    <w:rsid w:val="00751DA6"/>
    <w:rsid w:val="00751DCA"/>
    <w:rsid w:val="00751ED3"/>
    <w:rsid w:val="0075213C"/>
    <w:rsid w:val="00752558"/>
    <w:rsid w:val="00752A69"/>
    <w:rsid w:val="00752BB7"/>
    <w:rsid w:val="00752BDE"/>
    <w:rsid w:val="0075303A"/>
    <w:rsid w:val="0075336B"/>
    <w:rsid w:val="007535F6"/>
    <w:rsid w:val="0075382C"/>
    <w:rsid w:val="0075391F"/>
    <w:rsid w:val="00753AB8"/>
    <w:rsid w:val="00753DAF"/>
    <w:rsid w:val="007541E4"/>
    <w:rsid w:val="007549E7"/>
    <w:rsid w:val="00754D35"/>
    <w:rsid w:val="00754DBA"/>
    <w:rsid w:val="00754E03"/>
    <w:rsid w:val="0075512D"/>
    <w:rsid w:val="00755218"/>
    <w:rsid w:val="00755625"/>
    <w:rsid w:val="0075563D"/>
    <w:rsid w:val="00755729"/>
    <w:rsid w:val="007557CE"/>
    <w:rsid w:val="007559BE"/>
    <w:rsid w:val="0075619A"/>
    <w:rsid w:val="007562D2"/>
    <w:rsid w:val="00756312"/>
    <w:rsid w:val="0075639F"/>
    <w:rsid w:val="00757185"/>
    <w:rsid w:val="007573E1"/>
    <w:rsid w:val="0075780A"/>
    <w:rsid w:val="00757856"/>
    <w:rsid w:val="00757DCD"/>
    <w:rsid w:val="0076010C"/>
    <w:rsid w:val="00760193"/>
    <w:rsid w:val="007601F7"/>
    <w:rsid w:val="00761131"/>
    <w:rsid w:val="007612B0"/>
    <w:rsid w:val="007612E8"/>
    <w:rsid w:val="007616C0"/>
    <w:rsid w:val="00761721"/>
    <w:rsid w:val="00761776"/>
    <w:rsid w:val="0076186B"/>
    <w:rsid w:val="007618EE"/>
    <w:rsid w:val="00761DE5"/>
    <w:rsid w:val="0076231D"/>
    <w:rsid w:val="007626EC"/>
    <w:rsid w:val="00762B8D"/>
    <w:rsid w:val="00762B91"/>
    <w:rsid w:val="00762DA7"/>
    <w:rsid w:val="0076325E"/>
    <w:rsid w:val="007632B1"/>
    <w:rsid w:val="00763E98"/>
    <w:rsid w:val="00763FD7"/>
    <w:rsid w:val="007641CD"/>
    <w:rsid w:val="0076442D"/>
    <w:rsid w:val="00764B74"/>
    <w:rsid w:val="0076507D"/>
    <w:rsid w:val="007654B3"/>
    <w:rsid w:val="007659CC"/>
    <w:rsid w:val="00765FA3"/>
    <w:rsid w:val="007662E9"/>
    <w:rsid w:val="007663AD"/>
    <w:rsid w:val="00766548"/>
    <w:rsid w:val="00766747"/>
    <w:rsid w:val="00766754"/>
    <w:rsid w:val="00766CFE"/>
    <w:rsid w:val="007670E4"/>
    <w:rsid w:val="007677E5"/>
    <w:rsid w:val="00767C56"/>
    <w:rsid w:val="00767C9E"/>
    <w:rsid w:val="00770561"/>
    <w:rsid w:val="00770789"/>
    <w:rsid w:val="00770A06"/>
    <w:rsid w:val="00770D43"/>
    <w:rsid w:val="00770F1E"/>
    <w:rsid w:val="007711CF"/>
    <w:rsid w:val="0077146E"/>
    <w:rsid w:val="007715C2"/>
    <w:rsid w:val="00771BB8"/>
    <w:rsid w:val="00771DF5"/>
    <w:rsid w:val="00771F2D"/>
    <w:rsid w:val="00772211"/>
    <w:rsid w:val="00772249"/>
    <w:rsid w:val="007723EF"/>
    <w:rsid w:val="00772775"/>
    <w:rsid w:val="00772C05"/>
    <w:rsid w:val="00772DA8"/>
    <w:rsid w:val="00772E1B"/>
    <w:rsid w:val="00773154"/>
    <w:rsid w:val="00773891"/>
    <w:rsid w:val="007738E1"/>
    <w:rsid w:val="00773C9D"/>
    <w:rsid w:val="00773E53"/>
    <w:rsid w:val="007742FE"/>
    <w:rsid w:val="007744B9"/>
    <w:rsid w:val="00774542"/>
    <w:rsid w:val="00774848"/>
    <w:rsid w:val="00774D65"/>
    <w:rsid w:val="00774E99"/>
    <w:rsid w:val="00774F5A"/>
    <w:rsid w:val="007752A0"/>
    <w:rsid w:val="00775BF8"/>
    <w:rsid w:val="00775DFB"/>
    <w:rsid w:val="0077632F"/>
    <w:rsid w:val="007766BA"/>
    <w:rsid w:val="00776ECA"/>
    <w:rsid w:val="007770AB"/>
    <w:rsid w:val="00777429"/>
    <w:rsid w:val="007778AD"/>
    <w:rsid w:val="0078062D"/>
    <w:rsid w:val="00780974"/>
    <w:rsid w:val="00780D53"/>
    <w:rsid w:val="00780FD4"/>
    <w:rsid w:val="00781187"/>
    <w:rsid w:val="0078151F"/>
    <w:rsid w:val="00781751"/>
    <w:rsid w:val="00781836"/>
    <w:rsid w:val="007824C6"/>
    <w:rsid w:val="007826BF"/>
    <w:rsid w:val="007828A6"/>
    <w:rsid w:val="007828C1"/>
    <w:rsid w:val="00782F94"/>
    <w:rsid w:val="00783007"/>
    <w:rsid w:val="00783030"/>
    <w:rsid w:val="007830C1"/>
    <w:rsid w:val="007830D6"/>
    <w:rsid w:val="007833BB"/>
    <w:rsid w:val="0078340D"/>
    <w:rsid w:val="0078347A"/>
    <w:rsid w:val="007839BA"/>
    <w:rsid w:val="00783B33"/>
    <w:rsid w:val="00783F01"/>
    <w:rsid w:val="007842B2"/>
    <w:rsid w:val="00784479"/>
    <w:rsid w:val="007852E3"/>
    <w:rsid w:val="007853A4"/>
    <w:rsid w:val="0078591D"/>
    <w:rsid w:val="007865BC"/>
    <w:rsid w:val="007866A2"/>
    <w:rsid w:val="007866A7"/>
    <w:rsid w:val="0078690B"/>
    <w:rsid w:val="00786CCB"/>
    <w:rsid w:val="00787114"/>
    <w:rsid w:val="007877D6"/>
    <w:rsid w:val="00787D60"/>
    <w:rsid w:val="0079006B"/>
    <w:rsid w:val="0079013B"/>
    <w:rsid w:val="007902D6"/>
    <w:rsid w:val="00790B9D"/>
    <w:rsid w:val="00790BF7"/>
    <w:rsid w:val="00790C0E"/>
    <w:rsid w:val="00790CEE"/>
    <w:rsid w:val="00790D67"/>
    <w:rsid w:val="00791188"/>
    <w:rsid w:val="00791A5A"/>
    <w:rsid w:val="00791DF0"/>
    <w:rsid w:val="00791E84"/>
    <w:rsid w:val="00791FEC"/>
    <w:rsid w:val="007920B5"/>
    <w:rsid w:val="0079220A"/>
    <w:rsid w:val="00792958"/>
    <w:rsid w:val="00792D12"/>
    <w:rsid w:val="00792FD0"/>
    <w:rsid w:val="00793334"/>
    <w:rsid w:val="00793471"/>
    <w:rsid w:val="007936DE"/>
    <w:rsid w:val="00793A1A"/>
    <w:rsid w:val="00793ADF"/>
    <w:rsid w:val="00793BCF"/>
    <w:rsid w:val="00794509"/>
    <w:rsid w:val="00794585"/>
    <w:rsid w:val="007948E2"/>
    <w:rsid w:val="00794A37"/>
    <w:rsid w:val="00794BF8"/>
    <w:rsid w:val="00794C31"/>
    <w:rsid w:val="00794C95"/>
    <w:rsid w:val="00794E06"/>
    <w:rsid w:val="0079529E"/>
    <w:rsid w:val="00795354"/>
    <w:rsid w:val="00795655"/>
    <w:rsid w:val="00795890"/>
    <w:rsid w:val="00795969"/>
    <w:rsid w:val="00795CBE"/>
    <w:rsid w:val="00796109"/>
    <w:rsid w:val="00796204"/>
    <w:rsid w:val="00796B73"/>
    <w:rsid w:val="00796D1B"/>
    <w:rsid w:val="00796F00"/>
    <w:rsid w:val="0079721F"/>
    <w:rsid w:val="007974DA"/>
    <w:rsid w:val="00797609"/>
    <w:rsid w:val="007979A4"/>
    <w:rsid w:val="007979A8"/>
    <w:rsid w:val="00797A40"/>
    <w:rsid w:val="00797A4F"/>
    <w:rsid w:val="00797C45"/>
    <w:rsid w:val="00797FE2"/>
    <w:rsid w:val="00797FEC"/>
    <w:rsid w:val="007A0163"/>
    <w:rsid w:val="007A0719"/>
    <w:rsid w:val="007A0749"/>
    <w:rsid w:val="007A0766"/>
    <w:rsid w:val="007A0984"/>
    <w:rsid w:val="007A0A8A"/>
    <w:rsid w:val="007A0CEA"/>
    <w:rsid w:val="007A1107"/>
    <w:rsid w:val="007A16C7"/>
    <w:rsid w:val="007A1712"/>
    <w:rsid w:val="007A199B"/>
    <w:rsid w:val="007A1B02"/>
    <w:rsid w:val="007A276D"/>
    <w:rsid w:val="007A2AA8"/>
    <w:rsid w:val="007A2B3A"/>
    <w:rsid w:val="007A2C5E"/>
    <w:rsid w:val="007A3502"/>
    <w:rsid w:val="007A3C86"/>
    <w:rsid w:val="007A4191"/>
    <w:rsid w:val="007A4210"/>
    <w:rsid w:val="007A433A"/>
    <w:rsid w:val="007A4BB7"/>
    <w:rsid w:val="007A4BF3"/>
    <w:rsid w:val="007A4FDA"/>
    <w:rsid w:val="007A58F6"/>
    <w:rsid w:val="007A591D"/>
    <w:rsid w:val="007A5BB4"/>
    <w:rsid w:val="007A5DA2"/>
    <w:rsid w:val="007A5E01"/>
    <w:rsid w:val="007A5FDC"/>
    <w:rsid w:val="007A60C8"/>
    <w:rsid w:val="007A6367"/>
    <w:rsid w:val="007A6387"/>
    <w:rsid w:val="007A6491"/>
    <w:rsid w:val="007A6803"/>
    <w:rsid w:val="007A6AFF"/>
    <w:rsid w:val="007A6B1E"/>
    <w:rsid w:val="007A6CB2"/>
    <w:rsid w:val="007A6E3A"/>
    <w:rsid w:val="007A7088"/>
    <w:rsid w:val="007A747C"/>
    <w:rsid w:val="007A7623"/>
    <w:rsid w:val="007A7789"/>
    <w:rsid w:val="007A7855"/>
    <w:rsid w:val="007B0059"/>
    <w:rsid w:val="007B0AD1"/>
    <w:rsid w:val="007B0D14"/>
    <w:rsid w:val="007B107C"/>
    <w:rsid w:val="007B12A7"/>
    <w:rsid w:val="007B12EE"/>
    <w:rsid w:val="007B139A"/>
    <w:rsid w:val="007B1650"/>
    <w:rsid w:val="007B1AED"/>
    <w:rsid w:val="007B1FE5"/>
    <w:rsid w:val="007B1FFD"/>
    <w:rsid w:val="007B213B"/>
    <w:rsid w:val="007B26F3"/>
    <w:rsid w:val="007B2820"/>
    <w:rsid w:val="007B28F0"/>
    <w:rsid w:val="007B2BE4"/>
    <w:rsid w:val="007B2C63"/>
    <w:rsid w:val="007B2CD5"/>
    <w:rsid w:val="007B3651"/>
    <w:rsid w:val="007B3A10"/>
    <w:rsid w:val="007B3BFB"/>
    <w:rsid w:val="007B427E"/>
    <w:rsid w:val="007B4426"/>
    <w:rsid w:val="007B442D"/>
    <w:rsid w:val="007B448F"/>
    <w:rsid w:val="007B4550"/>
    <w:rsid w:val="007B455E"/>
    <w:rsid w:val="007B47C7"/>
    <w:rsid w:val="007B49B5"/>
    <w:rsid w:val="007B5505"/>
    <w:rsid w:val="007B5932"/>
    <w:rsid w:val="007B5B8B"/>
    <w:rsid w:val="007B6401"/>
    <w:rsid w:val="007B67B6"/>
    <w:rsid w:val="007B70CD"/>
    <w:rsid w:val="007B73B8"/>
    <w:rsid w:val="007B75B3"/>
    <w:rsid w:val="007B75CE"/>
    <w:rsid w:val="007B7D95"/>
    <w:rsid w:val="007C0103"/>
    <w:rsid w:val="007C07E2"/>
    <w:rsid w:val="007C0AAE"/>
    <w:rsid w:val="007C11B1"/>
    <w:rsid w:val="007C12DC"/>
    <w:rsid w:val="007C1B7C"/>
    <w:rsid w:val="007C1C3B"/>
    <w:rsid w:val="007C2663"/>
    <w:rsid w:val="007C29D9"/>
    <w:rsid w:val="007C2EE3"/>
    <w:rsid w:val="007C2FC5"/>
    <w:rsid w:val="007C33F9"/>
    <w:rsid w:val="007C3418"/>
    <w:rsid w:val="007C3913"/>
    <w:rsid w:val="007C3B40"/>
    <w:rsid w:val="007C3CFB"/>
    <w:rsid w:val="007C3E02"/>
    <w:rsid w:val="007C40E9"/>
    <w:rsid w:val="007C4621"/>
    <w:rsid w:val="007C4C87"/>
    <w:rsid w:val="007C4D3B"/>
    <w:rsid w:val="007C507C"/>
    <w:rsid w:val="007C54D0"/>
    <w:rsid w:val="007C5607"/>
    <w:rsid w:val="007C58F1"/>
    <w:rsid w:val="007C597F"/>
    <w:rsid w:val="007C59FD"/>
    <w:rsid w:val="007C617B"/>
    <w:rsid w:val="007C62CD"/>
    <w:rsid w:val="007C63B7"/>
    <w:rsid w:val="007C64C0"/>
    <w:rsid w:val="007C66AA"/>
    <w:rsid w:val="007C69F7"/>
    <w:rsid w:val="007C6D24"/>
    <w:rsid w:val="007C6E5F"/>
    <w:rsid w:val="007C6F17"/>
    <w:rsid w:val="007C7CE0"/>
    <w:rsid w:val="007C7E8B"/>
    <w:rsid w:val="007D0158"/>
    <w:rsid w:val="007D04FC"/>
    <w:rsid w:val="007D0809"/>
    <w:rsid w:val="007D0811"/>
    <w:rsid w:val="007D0872"/>
    <w:rsid w:val="007D1687"/>
    <w:rsid w:val="007D1AFC"/>
    <w:rsid w:val="007D1CB3"/>
    <w:rsid w:val="007D1E9D"/>
    <w:rsid w:val="007D219A"/>
    <w:rsid w:val="007D3730"/>
    <w:rsid w:val="007D38D1"/>
    <w:rsid w:val="007D3B56"/>
    <w:rsid w:val="007D3B59"/>
    <w:rsid w:val="007D4066"/>
    <w:rsid w:val="007D4291"/>
    <w:rsid w:val="007D448A"/>
    <w:rsid w:val="007D4870"/>
    <w:rsid w:val="007D4930"/>
    <w:rsid w:val="007D4A3D"/>
    <w:rsid w:val="007D4F1F"/>
    <w:rsid w:val="007D532B"/>
    <w:rsid w:val="007D5677"/>
    <w:rsid w:val="007D5A00"/>
    <w:rsid w:val="007D5C43"/>
    <w:rsid w:val="007D5D74"/>
    <w:rsid w:val="007D63C8"/>
    <w:rsid w:val="007D6A20"/>
    <w:rsid w:val="007D6A4F"/>
    <w:rsid w:val="007D6B19"/>
    <w:rsid w:val="007D6BF8"/>
    <w:rsid w:val="007D7078"/>
    <w:rsid w:val="007D7209"/>
    <w:rsid w:val="007D74D3"/>
    <w:rsid w:val="007D786D"/>
    <w:rsid w:val="007D79B9"/>
    <w:rsid w:val="007D7E68"/>
    <w:rsid w:val="007E04FE"/>
    <w:rsid w:val="007E1029"/>
    <w:rsid w:val="007E14DF"/>
    <w:rsid w:val="007E1616"/>
    <w:rsid w:val="007E1B3D"/>
    <w:rsid w:val="007E1F7B"/>
    <w:rsid w:val="007E2332"/>
    <w:rsid w:val="007E2395"/>
    <w:rsid w:val="007E2B0F"/>
    <w:rsid w:val="007E2E68"/>
    <w:rsid w:val="007E2E70"/>
    <w:rsid w:val="007E2FDB"/>
    <w:rsid w:val="007E3804"/>
    <w:rsid w:val="007E394A"/>
    <w:rsid w:val="007E475D"/>
    <w:rsid w:val="007E4CE7"/>
    <w:rsid w:val="007E50A8"/>
    <w:rsid w:val="007E52EB"/>
    <w:rsid w:val="007E5E90"/>
    <w:rsid w:val="007E610F"/>
    <w:rsid w:val="007E652A"/>
    <w:rsid w:val="007E65FF"/>
    <w:rsid w:val="007E6678"/>
    <w:rsid w:val="007E66FB"/>
    <w:rsid w:val="007E6A3C"/>
    <w:rsid w:val="007E75CC"/>
    <w:rsid w:val="007E75E7"/>
    <w:rsid w:val="007E75F2"/>
    <w:rsid w:val="007E7A5B"/>
    <w:rsid w:val="007E7AF1"/>
    <w:rsid w:val="007E7DC4"/>
    <w:rsid w:val="007E7FB9"/>
    <w:rsid w:val="007F02E5"/>
    <w:rsid w:val="007F0591"/>
    <w:rsid w:val="007F063A"/>
    <w:rsid w:val="007F06BA"/>
    <w:rsid w:val="007F07AA"/>
    <w:rsid w:val="007F097A"/>
    <w:rsid w:val="007F0A29"/>
    <w:rsid w:val="007F0BE9"/>
    <w:rsid w:val="007F1273"/>
    <w:rsid w:val="007F1390"/>
    <w:rsid w:val="007F17FF"/>
    <w:rsid w:val="007F1B51"/>
    <w:rsid w:val="007F1F30"/>
    <w:rsid w:val="007F2B5B"/>
    <w:rsid w:val="007F3048"/>
    <w:rsid w:val="007F3351"/>
    <w:rsid w:val="007F36BB"/>
    <w:rsid w:val="007F3751"/>
    <w:rsid w:val="007F3859"/>
    <w:rsid w:val="007F3C4C"/>
    <w:rsid w:val="007F3EAE"/>
    <w:rsid w:val="007F4634"/>
    <w:rsid w:val="007F477C"/>
    <w:rsid w:val="007F4AD0"/>
    <w:rsid w:val="007F4FA0"/>
    <w:rsid w:val="007F51EF"/>
    <w:rsid w:val="007F529E"/>
    <w:rsid w:val="007F57DF"/>
    <w:rsid w:val="007F62C8"/>
    <w:rsid w:val="007F63FE"/>
    <w:rsid w:val="007F69F2"/>
    <w:rsid w:val="007F6DB4"/>
    <w:rsid w:val="007F6E47"/>
    <w:rsid w:val="007F6F01"/>
    <w:rsid w:val="007F72BF"/>
    <w:rsid w:val="007F785B"/>
    <w:rsid w:val="007F7898"/>
    <w:rsid w:val="007F7B1F"/>
    <w:rsid w:val="007F7C65"/>
    <w:rsid w:val="00800144"/>
    <w:rsid w:val="0080032F"/>
    <w:rsid w:val="00800495"/>
    <w:rsid w:val="0080051D"/>
    <w:rsid w:val="0080072C"/>
    <w:rsid w:val="00800C99"/>
    <w:rsid w:val="00800EBA"/>
    <w:rsid w:val="008014A1"/>
    <w:rsid w:val="00801918"/>
    <w:rsid w:val="00801BBD"/>
    <w:rsid w:val="00801CB3"/>
    <w:rsid w:val="00801F39"/>
    <w:rsid w:val="0080210C"/>
    <w:rsid w:val="00802221"/>
    <w:rsid w:val="00802315"/>
    <w:rsid w:val="008025C6"/>
    <w:rsid w:val="008028F2"/>
    <w:rsid w:val="00802B81"/>
    <w:rsid w:val="00802FED"/>
    <w:rsid w:val="008030B9"/>
    <w:rsid w:val="00803636"/>
    <w:rsid w:val="00803E7E"/>
    <w:rsid w:val="00804056"/>
    <w:rsid w:val="008041E6"/>
    <w:rsid w:val="0080431A"/>
    <w:rsid w:val="00804324"/>
    <w:rsid w:val="008043F5"/>
    <w:rsid w:val="008045EC"/>
    <w:rsid w:val="008046A8"/>
    <w:rsid w:val="0080480B"/>
    <w:rsid w:val="0080494D"/>
    <w:rsid w:val="00804B84"/>
    <w:rsid w:val="00804D47"/>
    <w:rsid w:val="00804EF3"/>
    <w:rsid w:val="00804F41"/>
    <w:rsid w:val="00805B8B"/>
    <w:rsid w:val="00805B9F"/>
    <w:rsid w:val="0080622B"/>
    <w:rsid w:val="008064FA"/>
    <w:rsid w:val="008065ED"/>
    <w:rsid w:val="00806777"/>
    <w:rsid w:val="00806784"/>
    <w:rsid w:val="00806878"/>
    <w:rsid w:val="00806B2F"/>
    <w:rsid w:val="00806CED"/>
    <w:rsid w:val="00806EFC"/>
    <w:rsid w:val="00807D34"/>
    <w:rsid w:val="00810796"/>
    <w:rsid w:val="008109F0"/>
    <w:rsid w:val="00810A1A"/>
    <w:rsid w:val="00810E05"/>
    <w:rsid w:val="008112CA"/>
    <w:rsid w:val="00811661"/>
    <w:rsid w:val="008116C8"/>
    <w:rsid w:val="00811D85"/>
    <w:rsid w:val="0081201B"/>
    <w:rsid w:val="0081286A"/>
    <w:rsid w:val="00812964"/>
    <w:rsid w:val="008129A8"/>
    <w:rsid w:val="00813823"/>
    <w:rsid w:val="00813C86"/>
    <w:rsid w:val="00813DCA"/>
    <w:rsid w:val="00813EEA"/>
    <w:rsid w:val="008142A7"/>
    <w:rsid w:val="008146DB"/>
    <w:rsid w:val="00814899"/>
    <w:rsid w:val="00814D49"/>
    <w:rsid w:val="008151DE"/>
    <w:rsid w:val="008151E7"/>
    <w:rsid w:val="008155BE"/>
    <w:rsid w:val="00815827"/>
    <w:rsid w:val="00815B58"/>
    <w:rsid w:val="00815C3F"/>
    <w:rsid w:val="0081621D"/>
    <w:rsid w:val="00816689"/>
    <w:rsid w:val="00816853"/>
    <w:rsid w:val="00816977"/>
    <w:rsid w:val="00817323"/>
    <w:rsid w:val="0081735A"/>
    <w:rsid w:val="0081737D"/>
    <w:rsid w:val="0081761B"/>
    <w:rsid w:val="00817647"/>
    <w:rsid w:val="00817801"/>
    <w:rsid w:val="00817DA8"/>
    <w:rsid w:val="00820808"/>
    <w:rsid w:val="00820AA6"/>
    <w:rsid w:val="00821261"/>
    <w:rsid w:val="008215EF"/>
    <w:rsid w:val="008219BA"/>
    <w:rsid w:val="00821C7C"/>
    <w:rsid w:val="00822185"/>
    <w:rsid w:val="0082279B"/>
    <w:rsid w:val="0082287B"/>
    <w:rsid w:val="00823210"/>
    <w:rsid w:val="008232FC"/>
    <w:rsid w:val="00823469"/>
    <w:rsid w:val="00823849"/>
    <w:rsid w:val="00823E61"/>
    <w:rsid w:val="0082433F"/>
    <w:rsid w:val="00824B7A"/>
    <w:rsid w:val="00824D1A"/>
    <w:rsid w:val="00824E0C"/>
    <w:rsid w:val="008251F5"/>
    <w:rsid w:val="00825785"/>
    <w:rsid w:val="00825AAF"/>
    <w:rsid w:val="00825EFB"/>
    <w:rsid w:val="00826507"/>
    <w:rsid w:val="0082655D"/>
    <w:rsid w:val="0082680D"/>
    <w:rsid w:val="00826912"/>
    <w:rsid w:val="0082695A"/>
    <w:rsid w:val="00826BE6"/>
    <w:rsid w:val="008272BF"/>
    <w:rsid w:val="008277FE"/>
    <w:rsid w:val="00827B5E"/>
    <w:rsid w:val="00827D50"/>
    <w:rsid w:val="00830383"/>
    <w:rsid w:val="008303E5"/>
    <w:rsid w:val="0083070F"/>
    <w:rsid w:val="00830AB7"/>
    <w:rsid w:val="00830B4E"/>
    <w:rsid w:val="00830B78"/>
    <w:rsid w:val="00830EC2"/>
    <w:rsid w:val="00830F02"/>
    <w:rsid w:val="0083166B"/>
    <w:rsid w:val="008318AA"/>
    <w:rsid w:val="008321A7"/>
    <w:rsid w:val="008324A0"/>
    <w:rsid w:val="0083275C"/>
    <w:rsid w:val="00832BE5"/>
    <w:rsid w:val="00832FF4"/>
    <w:rsid w:val="00833615"/>
    <w:rsid w:val="008340F5"/>
    <w:rsid w:val="008341A2"/>
    <w:rsid w:val="008345ED"/>
    <w:rsid w:val="00835080"/>
    <w:rsid w:val="00835B1C"/>
    <w:rsid w:val="008368F2"/>
    <w:rsid w:val="008369BF"/>
    <w:rsid w:val="00836B9B"/>
    <w:rsid w:val="0083701E"/>
    <w:rsid w:val="00837A03"/>
    <w:rsid w:val="00837D42"/>
    <w:rsid w:val="00837F5B"/>
    <w:rsid w:val="00840048"/>
    <w:rsid w:val="0084008F"/>
    <w:rsid w:val="008402A7"/>
    <w:rsid w:val="00840529"/>
    <w:rsid w:val="00840590"/>
    <w:rsid w:val="008407B1"/>
    <w:rsid w:val="00840C40"/>
    <w:rsid w:val="00840EEE"/>
    <w:rsid w:val="00841235"/>
    <w:rsid w:val="00841794"/>
    <w:rsid w:val="008418A6"/>
    <w:rsid w:val="00841F0A"/>
    <w:rsid w:val="00841FF7"/>
    <w:rsid w:val="00842253"/>
    <w:rsid w:val="008427F4"/>
    <w:rsid w:val="00842808"/>
    <w:rsid w:val="00842891"/>
    <w:rsid w:val="00842CA3"/>
    <w:rsid w:val="00842D29"/>
    <w:rsid w:val="008431AB"/>
    <w:rsid w:val="00843268"/>
    <w:rsid w:val="008436C4"/>
    <w:rsid w:val="00844958"/>
    <w:rsid w:val="00844A68"/>
    <w:rsid w:val="00844D7B"/>
    <w:rsid w:val="00845168"/>
    <w:rsid w:val="00845677"/>
    <w:rsid w:val="008459F6"/>
    <w:rsid w:val="00845B65"/>
    <w:rsid w:val="00845F74"/>
    <w:rsid w:val="00846196"/>
    <w:rsid w:val="00846289"/>
    <w:rsid w:val="00846349"/>
    <w:rsid w:val="00846442"/>
    <w:rsid w:val="00847067"/>
    <w:rsid w:val="00847096"/>
    <w:rsid w:val="00847EC4"/>
    <w:rsid w:val="008506E9"/>
    <w:rsid w:val="008508A5"/>
    <w:rsid w:val="00850EF3"/>
    <w:rsid w:val="00850F9B"/>
    <w:rsid w:val="008511B3"/>
    <w:rsid w:val="00851217"/>
    <w:rsid w:val="00851221"/>
    <w:rsid w:val="0085161B"/>
    <w:rsid w:val="00851B44"/>
    <w:rsid w:val="00851B67"/>
    <w:rsid w:val="0085232F"/>
    <w:rsid w:val="00852850"/>
    <w:rsid w:val="00852A5B"/>
    <w:rsid w:val="00852DEB"/>
    <w:rsid w:val="008538A9"/>
    <w:rsid w:val="008539CE"/>
    <w:rsid w:val="00853B79"/>
    <w:rsid w:val="00853BDD"/>
    <w:rsid w:val="00853E39"/>
    <w:rsid w:val="0085415E"/>
    <w:rsid w:val="008541E2"/>
    <w:rsid w:val="00854511"/>
    <w:rsid w:val="008545FF"/>
    <w:rsid w:val="008547EA"/>
    <w:rsid w:val="00854AB9"/>
    <w:rsid w:val="00854EC9"/>
    <w:rsid w:val="0085530A"/>
    <w:rsid w:val="008557D1"/>
    <w:rsid w:val="00855DED"/>
    <w:rsid w:val="0085660F"/>
    <w:rsid w:val="00856858"/>
    <w:rsid w:val="00856AC6"/>
    <w:rsid w:val="008572C2"/>
    <w:rsid w:val="008574F1"/>
    <w:rsid w:val="0085754A"/>
    <w:rsid w:val="00857574"/>
    <w:rsid w:val="00857CEA"/>
    <w:rsid w:val="00857FBC"/>
    <w:rsid w:val="00861127"/>
    <w:rsid w:val="00861353"/>
    <w:rsid w:val="00861A26"/>
    <w:rsid w:val="00861D40"/>
    <w:rsid w:val="00862871"/>
    <w:rsid w:val="00862F06"/>
    <w:rsid w:val="00863037"/>
    <w:rsid w:val="008630BC"/>
    <w:rsid w:val="00863A93"/>
    <w:rsid w:val="00863ACD"/>
    <w:rsid w:val="00863B77"/>
    <w:rsid w:val="00863D95"/>
    <w:rsid w:val="0086412F"/>
    <w:rsid w:val="008641A2"/>
    <w:rsid w:val="008643ED"/>
    <w:rsid w:val="0086497E"/>
    <w:rsid w:val="0086506D"/>
    <w:rsid w:val="0086597F"/>
    <w:rsid w:val="00865A4A"/>
    <w:rsid w:val="008660CE"/>
    <w:rsid w:val="008665FB"/>
    <w:rsid w:val="008669EF"/>
    <w:rsid w:val="00866A74"/>
    <w:rsid w:val="00866CAC"/>
    <w:rsid w:val="0086705C"/>
    <w:rsid w:val="008670DF"/>
    <w:rsid w:val="008670F0"/>
    <w:rsid w:val="0086727F"/>
    <w:rsid w:val="0086755C"/>
    <w:rsid w:val="00867564"/>
    <w:rsid w:val="00867BDF"/>
    <w:rsid w:val="00870128"/>
    <w:rsid w:val="0087035C"/>
    <w:rsid w:val="00870430"/>
    <w:rsid w:val="00870D7E"/>
    <w:rsid w:val="008712BC"/>
    <w:rsid w:val="008712DE"/>
    <w:rsid w:val="00871718"/>
    <w:rsid w:val="00871980"/>
    <w:rsid w:val="00871B52"/>
    <w:rsid w:val="00871DE2"/>
    <w:rsid w:val="00872021"/>
    <w:rsid w:val="0087203E"/>
    <w:rsid w:val="0087229B"/>
    <w:rsid w:val="008724F1"/>
    <w:rsid w:val="00872C60"/>
    <w:rsid w:val="00872FAB"/>
    <w:rsid w:val="00874034"/>
    <w:rsid w:val="00874493"/>
    <w:rsid w:val="0087478B"/>
    <w:rsid w:val="00874837"/>
    <w:rsid w:val="0087521A"/>
    <w:rsid w:val="008755C0"/>
    <w:rsid w:val="0087592C"/>
    <w:rsid w:val="00875BBA"/>
    <w:rsid w:val="00875EBA"/>
    <w:rsid w:val="00875EE7"/>
    <w:rsid w:val="00875F27"/>
    <w:rsid w:val="00875F44"/>
    <w:rsid w:val="008762C0"/>
    <w:rsid w:val="0087678F"/>
    <w:rsid w:val="00876B35"/>
    <w:rsid w:val="00877052"/>
    <w:rsid w:val="00877308"/>
    <w:rsid w:val="0087747D"/>
    <w:rsid w:val="00877C99"/>
    <w:rsid w:val="00877D59"/>
    <w:rsid w:val="008802DF"/>
    <w:rsid w:val="00880326"/>
    <w:rsid w:val="008804F1"/>
    <w:rsid w:val="0088084A"/>
    <w:rsid w:val="00880B81"/>
    <w:rsid w:val="00880F84"/>
    <w:rsid w:val="008812A0"/>
    <w:rsid w:val="0088143B"/>
    <w:rsid w:val="008814D2"/>
    <w:rsid w:val="00881541"/>
    <w:rsid w:val="0088156F"/>
    <w:rsid w:val="00881816"/>
    <w:rsid w:val="00881920"/>
    <w:rsid w:val="00881B11"/>
    <w:rsid w:val="00882293"/>
    <w:rsid w:val="008822FF"/>
    <w:rsid w:val="0088265C"/>
    <w:rsid w:val="0088295C"/>
    <w:rsid w:val="00882F92"/>
    <w:rsid w:val="00883661"/>
    <w:rsid w:val="00883796"/>
    <w:rsid w:val="0088393D"/>
    <w:rsid w:val="00884ED0"/>
    <w:rsid w:val="008853D9"/>
    <w:rsid w:val="0088545B"/>
    <w:rsid w:val="00885775"/>
    <w:rsid w:val="008858D9"/>
    <w:rsid w:val="00885B30"/>
    <w:rsid w:val="00886012"/>
    <w:rsid w:val="008868FE"/>
    <w:rsid w:val="008875E5"/>
    <w:rsid w:val="00887A1F"/>
    <w:rsid w:val="00890D6A"/>
    <w:rsid w:val="0089111E"/>
    <w:rsid w:val="00891613"/>
    <w:rsid w:val="00891691"/>
    <w:rsid w:val="008918A7"/>
    <w:rsid w:val="00892019"/>
    <w:rsid w:val="00892139"/>
    <w:rsid w:val="008921E0"/>
    <w:rsid w:val="00892628"/>
    <w:rsid w:val="0089263E"/>
    <w:rsid w:val="008927C0"/>
    <w:rsid w:val="00892868"/>
    <w:rsid w:val="008928EB"/>
    <w:rsid w:val="00892D9A"/>
    <w:rsid w:val="00892E96"/>
    <w:rsid w:val="0089362F"/>
    <w:rsid w:val="00893751"/>
    <w:rsid w:val="00893EE1"/>
    <w:rsid w:val="008940D8"/>
    <w:rsid w:val="008942AD"/>
    <w:rsid w:val="008944EE"/>
    <w:rsid w:val="00894880"/>
    <w:rsid w:val="008948C7"/>
    <w:rsid w:val="00894B48"/>
    <w:rsid w:val="00894CD8"/>
    <w:rsid w:val="008950FA"/>
    <w:rsid w:val="00895CD3"/>
    <w:rsid w:val="00895EEC"/>
    <w:rsid w:val="0089606C"/>
    <w:rsid w:val="0089624B"/>
    <w:rsid w:val="00896344"/>
    <w:rsid w:val="008968B7"/>
    <w:rsid w:val="00896910"/>
    <w:rsid w:val="00896A27"/>
    <w:rsid w:val="00896D4E"/>
    <w:rsid w:val="00896E79"/>
    <w:rsid w:val="008970AA"/>
    <w:rsid w:val="0089722F"/>
    <w:rsid w:val="008973A7"/>
    <w:rsid w:val="00897970"/>
    <w:rsid w:val="00897AE9"/>
    <w:rsid w:val="00897D60"/>
    <w:rsid w:val="00897DC2"/>
    <w:rsid w:val="00897DF6"/>
    <w:rsid w:val="008A0822"/>
    <w:rsid w:val="008A0D21"/>
    <w:rsid w:val="008A112F"/>
    <w:rsid w:val="008A137C"/>
    <w:rsid w:val="008A2194"/>
    <w:rsid w:val="008A261A"/>
    <w:rsid w:val="008A2635"/>
    <w:rsid w:val="008A27E0"/>
    <w:rsid w:val="008A290C"/>
    <w:rsid w:val="008A292F"/>
    <w:rsid w:val="008A2A88"/>
    <w:rsid w:val="008A2C50"/>
    <w:rsid w:val="008A2F7B"/>
    <w:rsid w:val="008A33DF"/>
    <w:rsid w:val="008A355C"/>
    <w:rsid w:val="008A3DDE"/>
    <w:rsid w:val="008A40F0"/>
    <w:rsid w:val="008A46A3"/>
    <w:rsid w:val="008A475F"/>
    <w:rsid w:val="008A4839"/>
    <w:rsid w:val="008A4CAC"/>
    <w:rsid w:val="008A5413"/>
    <w:rsid w:val="008A54CC"/>
    <w:rsid w:val="008A6080"/>
    <w:rsid w:val="008A6A9D"/>
    <w:rsid w:val="008A6FA1"/>
    <w:rsid w:val="008A71CE"/>
    <w:rsid w:val="008A7329"/>
    <w:rsid w:val="008A7EFC"/>
    <w:rsid w:val="008B02DA"/>
    <w:rsid w:val="008B0309"/>
    <w:rsid w:val="008B0356"/>
    <w:rsid w:val="008B054B"/>
    <w:rsid w:val="008B0601"/>
    <w:rsid w:val="008B060F"/>
    <w:rsid w:val="008B0AD8"/>
    <w:rsid w:val="008B0B4F"/>
    <w:rsid w:val="008B123D"/>
    <w:rsid w:val="008B1520"/>
    <w:rsid w:val="008B1674"/>
    <w:rsid w:val="008B1D4B"/>
    <w:rsid w:val="008B1D66"/>
    <w:rsid w:val="008B202C"/>
    <w:rsid w:val="008B238A"/>
    <w:rsid w:val="008B29A5"/>
    <w:rsid w:val="008B2A90"/>
    <w:rsid w:val="008B31B0"/>
    <w:rsid w:val="008B33E7"/>
    <w:rsid w:val="008B35ED"/>
    <w:rsid w:val="008B39A2"/>
    <w:rsid w:val="008B3E94"/>
    <w:rsid w:val="008B4033"/>
    <w:rsid w:val="008B4047"/>
    <w:rsid w:val="008B421D"/>
    <w:rsid w:val="008B435A"/>
    <w:rsid w:val="008B4A0F"/>
    <w:rsid w:val="008B4C8F"/>
    <w:rsid w:val="008B4DC5"/>
    <w:rsid w:val="008B5194"/>
    <w:rsid w:val="008B53C0"/>
    <w:rsid w:val="008B5804"/>
    <w:rsid w:val="008B5BCB"/>
    <w:rsid w:val="008B5BFF"/>
    <w:rsid w:val="008B5FA7"/>
    <w:rsid w:val="008B66AE"/>
    <w:rsid w:val="008B6BF0"/>
    <w:rsid w:val="008B71A4"/>
    <w:rsid w:val="008B720F"/>
    <w:rsid w:val="008B723D"/>
    <w:rsid w:val="008B75B4"/>
    <w:rsid w:val="008B75CF"/>
    <w:rsid w:val="008B76C9"/>
    <w:rsid w:val="008B77EB"/>
    <w:rsid w:val="008B7811"/>
    <w:rsid w:val="008B79B8"/>
    <w:rsid w:val="008B7DD9"/>
    <w:rsid w:val="008C03CF"/>
    <w:rsid w:val="008C06B0"/>
    <w:rsid w:val="008C07BE"/>
    <w:rsid w:val="008C09A3"/>
    <w:rsid w:val="008C0B0D"/>
    <w:rsid w:val="008C0D9E"/>
    <w:rsid w:val="008C0DDF"/>
    <w:rsid w:val="008C133C"/>
    <w:rsid w:val="008C1637"/>
    <w:rsid w:val="008C16CB"/>
    <w:rsid w:val="008C1FB5"/>
    <w:rsid w:val="008C2396"/>
    <w:rsid w:val="008C23FD"/>
    <w:rsid w:val="008C2445"/>
    <w:rsid w:val="008C2752"/>
    <w:rsid w:val="008C2777"/>
    <w:rsid w:val="008C2A04"/>
    <w:rsid w:val="008C2E89"/>
    <w:rsid w:val="008C3145"/>
    <w:rsid w:val="008C37BF"/>
    <w:rsid w:val="008C3A4F"/>
    <w:rsid w:val="008C3BC7"/>
    <w:rsid w:val="008C4007"/>
    <w:rsid w:val="008C4219"/>
    <w:rsid w:val="008C447D"/>
    <w:rsid w:val="008C45DD"/>
    <w:rsid w:val="008C4EA5"/>
    <w:rsid w:val="008C4F99"/>
    <w:rsid w:val="008C5B08"/>
    <w:rsid w:val="008C5CB2"/>
    <w:rsid w:val="008C62B5"/>
    <w:rsid w:val="008C65E7"/>
    <w:rsid w:val="008C6636"/>
    <w:rsid w:val="008C6806"/>
    <w:rsid w:val="008C6902"/>
    <w:rsid w:val="008C6CB0"/>
    <w:rsid w:val="008C6CE5"/>
    <w:rsid w:val="008C6D8A"/>
    <w:rsid w:val="008C72D5"/>
    <w:rsid w:val="008C7719"/>
    <w:rsid w:val="008C7C15"/>
    <w:rsid w:val="008C7E95"/>
    <w:rsid w:val="008C7FDC"/>
    <w:rsid w:val="008D03C3"/>
    <w:rsid w:val="008D080C"/>
    <w:rsid w:val="008D120D"/>
    <w:rsid w:val="008D18A4"/>
    <w:rsid w:val="008D1A57"/>
    <w:rsid w:val="008D1A9D"/>
    <w:rsid w:val="008D1C5A"/>
    <w:rsid w:val="008D22FA"/>
    <w:rsid w:val="008D2CBB"/>
    <w:rsid w:val="008D2D26"/>
    <w:rsid w:val="008D303D"/>
    <w:rsid w:val="008D3090"/>
    <w:rsid w:val="008D324F"/>
    <w:rsid w:val="008D3415"/>
    <w:rsid w:val="008D3524"/>
    <w:rsid w:val="008D3565"/>
    <w:rsid w:val="008D3644"/>
    <w:rsid w:val="008D36E9"/>
    <w:rsid w:val="008D374F"/>
    <w:rsid w:val="008D3D78"/>
    <w:rsid w:val="008D3E01"/>
    <w:rsid w:val="008D42AA"/>
    <w:rsid w:val="008D49A0"/>
    <w:rsid w:val="008D51D7"/>
    <w:rsid w:val="008D5749"/>
    <w:rsid w:val="008D57AB"/>
    <w:rsid w:val="008D58EF"/>
    <w:rsid w:val="008D5BD1"/>
    <w:rsid w:val="008D5C62"/>
    <w:rsid w:val="008D5F9C"/>
    <w:rsid w:val="008D61C9"/>
    <w:rsid w:val="008D66E0"/>
    <w:rsid w:val="008D684F"/>
    <w:rsid w:val="008D68BD"/>
    <w:rsid w:val="008D7227"/>
    <w:rsid w:val="008D75F4"/>
    <w:rsid w:val="008D761C"/>
    <w:rsid w:val="008D7B7D"/>
    <w:rsid w:val="008D7CCF"/>
    <w:rsid w:val="008D7D01"/>
    <w:rsid w:val="008D7D27"/>
    <w:rsid w:val="008E00ED"/>
    <w:rsid w:val="008E0388"/>
    <w:rsid w:val="008E05B3"/>
    <w:rsid w:val="008E069F"/>
    <w:rsid w:val="008E0AAD"/>
    <w:rsid w:val="008E0AE9"/>
    <w:rsid w:val="008E0BBE"/>
    <w:rsid w:val="008E11BD"/>
    <w:rsid w:val="008E12A3"/>
    <w:rsid w:val="008E12AA"/>
    <w:rsid w:val="008E1470"/>
    <w:rsid w:val="008E1839"/>
    <w:rsid w:val="008E18B3"/>
    <w:rsid w:val="008E19A2"/>
    <w:rsid w:val="008E1ACE"/>
    <w:rsid w:val="008E1AEA"/>
    <w:rsid w:val="008E1F72"/>
    <w:rsid w:val="008E2050"/>
    <w:rsid w:val="008E20A8"/>
    <w:rsid w:val="008E20F9"/>
    <w:rsid w:val="008E244D"/>
    <w:rsid w:val="008E2657"/>
    <w:rsid w:val="008E2965"/>
    <w:rsid w:val="008E2E3F"/>
    <w:rsid w:val="008E3144"/>
    <w:rsid w:val="008E31CB"/>
    <w:rsid w:val="008E355B"/>
    <w:rsid w:val="008E3930"/>
    <w:rsid w:val="008E3B49"/>
    <w:rsid w:val="008E3C64"/>
    <w:rsid w:val="008E3E1A"/>
    <w:rsid w:val="008E4378"/>
    <w:rsid w:val="008E49D4"/>
    <w:rsid w:val="008E4B3E"/>
    <w:rsid w:val="008E4D39"/>
    <w:rsid w:val="008E5091"/>
    <w:rsid w:val="008E59FE"/>
    <w:rsid w:val="008E5DC0"/>
    <w:rsid w:val="008E6620"/>
    <w:rsid w:val="008E6717"/>
    <w:rsid w:val="008E67B2"/>
    <w:rsid w:val="008E68C7"/>
    <w:rsid w:val="008E6E73"/>
    <w:rsid w:val="008E6EC6"/>
    <w:rsid w:val="008E736B"/>
    <w:rsid w:val="008E76BB"/>
    <w:rsid w:val="008E7FAE"/>
    <w:rsid w:val="008F05E4"/>
    <w:rsid w:val="008F06E4"/>
    <w:rsid w:val="008F07B9"/>
    <w:rsid w:val="008F07F6"/>
    <w:rsid w:val="008F0848"/>
    <w:rsid w:val="008F0D28"/>
    <w:rsid w:val="008F1083"/>
    <w:rsid w:val="008F15E4"/>
    <w:rsid w:val="008F176C"/>
    <w:rsid w:val="008F1847"/>
    <w:rsid w:val="008F19DA"/>
    <w:rsid w:val="008F1A91"/>
    <w:rsid w:val="008F1E46"/>
    <w:rsid w:val="008F250E"/>
    <w:rsid w:val="008F27EB"/>
    <w:rsid w:val="008F29EC"/>
    <w:rsid w:val="008F3172"/>
    <w:rsid w:val="008F31FC"/>
    <w:rsid w:val="008F35A7"/>
    <w:rsid w:val="008F3B01"/>
    <w:rsid w:val="008F3D7A"/>
    <w:rsid w:val="008F3D8C"/>
    <w:rsid w:val="008F413F"/>
    <w:rsid w:val="008F451D"/>
    <w:rsid w:val="008F4677"/>
    <w:rsid w:val="008F469A"/>
    <w:rsid w:val="008F48BF"/>
    <w:rsid w:val="008F48D9"/>
    <w:rsid w:val="008F4C92"/>
    <w:rsid w:val="008F4DA1"/>
    <w:rsid w:val="008F51CB"/>
    <w:rsid w:val="008F5457"/>
    <w:rsid w:val="008F54C1"/>
    <w:rsid w:val="008F569A"/>
    <w:rsid w:val="008F5747"/>
    <w:rsid w:val="008F5947"/>
    <w:rsid w:val="008F5D33"/>
    <w:rsid w:val="008F5E99"/>
    <w:rsid w:val="008F61FB"/>
    <w:rsid w:val="008F6676"/>
    <w:rsid w:val="008F668C"/>
    <w:rsid w:val="008F6728"/>
    <w:rsid w:val="008F674E"/>
    <w:rsid w:val="008F69E0"/>
    <w:rsid w:val="008F6C42"/>
    <w:rsid w:val="008F6D75"/>
    <w:rsid w:val="008F7123"/>
    <w:rsid w:val="008F7289"/>
    <w:rsid w:val="008F7319"/>
    <w:rsid w:val="008F78FD"/>
    <w:rsid w:val="008F7A9C"/>
    <w:rsid w:val="008F7BE8"/>
    <w:rsid w:val="00900532"/>
    <w:rsid w:val="0090066B"/>
    <w:rsid w:val="00900B46"/>
    <w:rsid w:val="00900E95"/>
    <w:rsid w:val="00900F23"/>
    <w:rsid w:val="00900F44"/>
    <w:rsid w:val="009010AE"/>
    <w:rsid w:val="009010FB"/>
    <w:rsid w:val="00901252"/>
    <w:rsid w:val="0090194E"/>
    <w:rsid w:val="009022F4"/>
    <w:rsid w:val="0090231B"/>
    <w:rsid w:val="00902794"/>
    <w:rsid w:val="00902A90"/>
    <w:rsid w:val="00902C95"/>
    <w:rsid w:val="009037B0"/>
    <w:rsid w:val="009039E1"/>
    <w:rsid w:val="00903A4A"/>
    <w:rsid w:val="00903ACA"/>
    <w:rsid w:val="00903FDE"/>
    <w:rsid w:val="009040A5"/>
    <w:rsid w:val="009042EE"/>
    <w:rsid w:val="00904489"/>
    <w:rsid w:val="009044B9"/>
    <w:rsid w:val="009045BE"/>
    <w:rsid w:val="00904854"/>
    <w:rsid w:val="00904D05"/>
    <w:rsid w:val="0090504A"/>
    <w:rsid w:val="009050B9"/>
    <w:rsid w:val="00905115"/>
    <w:rsid w:val="00905126"/>
    <w:rsid w:val="0090572F"/>
    <w:rsid w:val="00905AE5"/>
    <w:rsid w:val="00905C32"/>
    <w:rsid w:val="00905E2F"/>
    <w:rsid w:val="0090606F"/>
    <w:rsid w:val="00906299"/>
    <w:rsid w:val="00906554"/>
    <w:rsid w:val="00906907"/>
    <w:rsid w:val="00906E09"/>
    <w:rsid w:val="00906F83"/>
    <w:rsid w:val="00906F8D"/>
    <w:rsid w:val="00906FD2"/>
    <w:rsid w:val="00907122"/>
    <w:rsid w:val="009071AD"/>
    <w:rsid w:val="00907ABE"/>
    <w:rsid w:val="00907B3F"/>
    <w:rsid w:val="00907F27"/>
    <w:rsid w:val="00910685"/>
    <w:rsid w:val="00910C26"/>
    <w:rsid w:val="00910FC8"/>
    <w:rsid w:val="009112A8"/>
    <w:rsid w:val="00911998"/>
    <w:rsid w:val="00911B88"/>
    <w:rsid w:val="00911E6A"/>
    <w:rsid w:val="0091208C"/>
    <w:rsid w:val="00912112"/>
    <w:rsid w:val="009121DB"/>
    <w:rsid w:val="009123EE"/>
    <w:rsid w:val="00912479"/>
    <w:rsid w:val="0091247E"/>
    <w:rsid w:val="009128C8"/>
    <w:rsid w:val="00913713"/>
    <w:rsid w:val="00913A77"/>
    <w:rsid w:val="009141E8"/>
    <w:rsid w:val="00914603"/>
    <w:rsid w:val="00914864"/>
    <w:rsid w:val="00914988"/>
    <w:rsid w:val="00914A13"/>
    <w:rsid w:val="00914C43"/>
    <w:rsid w:val="00914C93"/>
    <w:rsid w:val="00914D02"/>
    <w:rsid w:val="00914F10"/>
    <w:rsid w:val="00914FF2"/>
    <w:rsid w:val="0091506F"/>
    <w:rsid w:val="00915095"/>
    <w:rsid w:val="00915821"/>
    <w:rsid w:val="00915903"/>
    <w:rsid w:val="00915996"/>
    <w:rsid w:val="00915D87"/>
    <w:rsid w:val="00915FCB"/>
    <w:rsid w:val="009162C7"/>
    <w:rsid w:val="0091639C"/>
    <w:rsid w:val="00916516"/>
    <w:rsid w:val="00916D73"/>
    <w:rsid w:val="00917017"/>
    <w:rsid w:val="00917054"/>
    <w:rsid w:val="009172BF"/>
    <w:rsid w:val="009173B4"/>
    <w:rsid w:val="0091742E"/>
    <w:rsid w:val="009176C6"/>
    <w:rsid w:val="00917983"/>
    <w:rsid w:val="00917B51"/>
    <w:rsid w:val="00917D71"/>
    <w:rsid w:val="00917DB9"/>
    <w:rsid w:val="00920215"/>
    <w:rsid w:val="009204F5"/>
    <w:rsid w:val="00921940"/>
    <w:rsid w:val="00921983"/>
    <w:rsid w:val="00921B41"/>
    <w:rsid w:val="00921DC0"/>
    <w:rsid w:val="00922064"/>
    <w:rsid w:val="009222A2"/>
    <w:rsid w:val="00922351"/>
    <w:rsid w:val="0092239B"/>
    <w:rsid w:val="009223A4"/>
    <w:rsid w:val="00922722"/>
    <w:rsid w:val="00922966"/>
    <w:rsid w:val="00922B09"/>
    <w:rsid w:val="00922D54"/>
    <w:rsid w:val="00922DC9"/>
    <w:rsid w:val="009233DB"/>
    <w:rsid w:val="009234FE"/>
    <w:rsid w:val="00923809"/>
    <w:rsid w:val="00923B16"/>
    <w:rsid w:val="00923B9A"/>
    <w:rsid w:val="009247CC"/>
    <w:rsid w:val="0092481D"/>
    <w:rsid w:val="00924A5C"/>
    <w:rsid w:val="00924C74"/>
    <w:rsid w:val="00924CFD"/>
    <w:rsid w:val="00924D2D"/>
    <w:rsid w:val="00924E47"/>
    <w:rsid w:val="009255C4"/>
    <w:rsid w:val="00925652"/>
    <w:rsid w:val="00925920"/>
    <w:rsid w:val="00926251"/>
    <w:rsid w:val="0092645D"/>
    <w:rsid w:val="009268A8"/>
    <w:rsid w:val="009268FE"/>
    <w:rsid w:val="00926D5D"/>
    <w:rsid w:val="00926FFB"/>
    <w:rsid w:val="009271DA"/>
    <w:rsid w:val="0092736B"/>
    <w:rsid w:val="009278BC"/>
    <w:rsid w:val="009278F3"/>
    <w:rsid w:val="00927991"/>
    <w:rsid w:val="00927D46"/>
    <w:rsid w:val="00927FC8"/>
    <w:rsid w:val="009300E5"/>
    <w:rsid w:val="00930C5A"/>
    <w:rsid w:val="00930E12"/>
    <w:rsid w:val="00931298"/>
    <w:rsid w:val="009316CB"/>
    <w:rsid w:val="00931B2D"/>
    <w:rsid w:val="00931D39"/>
    <w:rsid w:val="00932FA7"/>
    <w:rsid w:val="009332DD"/>
    <w:rsid w:val="00933595"/>
    <w:rsid w:val="00933980"/>
    <w:rsid w:val="00933D23"/>
    <w:rsid w:val="00933EE2"/>
    <w:rsid w:val="009347D6"/>
    <w:rsid w:val="00934B0E"/>
    <w:rsid w:val="00934B45"/>
    <w:rsid w:val="00934BBE"/>
    <w:rsid w:val="00934D62"/>
    <w:rsid w:val="00935500"/>
    <w:rsid w:val="00935532"/>
    <w:rsid w:val="009356A6"/>
    <w:rsid w:val="00935783"/>
    <w:rsid w:val="00935AE7"/>
    <w:rsid w:val="00935D8A"/>
    <w:rsid w:val="009362C8"/>
    <w:rsid w:val="009364E1"/>
    <w:rsid w:val="00936702"/>
    <w:rsid w:val="00936BEA"/>
    <w:rsid w:val="00936C58"/>
    <w:rsid w:val="00936F7A"/>
    <w:rsid w:val="00937083"/>
    <w:rsid w:val="00937466"/>
    <w:rsid w:val="0093746B"/>
    <w:rsid w:val="00937531"/>
    <w:rsid w:val="00937AF1"/>
    <w:rsid w:val="00937B51"/>
    <w:rsid w:val="00937DA2"/>
    <w:rsid w:val="00940104"/>
    <w:rsid w:val="00940B1C"/>
    <w:rsid w:val="00940FE7"/>
    <w:rsid w:val="0094104A"/>
    <w:rsid w:val="00941679"/>
    <w:rsid w:val="00941ACB"/>
    <w:rsid w:val="00941D7D"/>
    <w:rsid w:val="00941EEA"/>
    <w:rsid w:val="00941F76"/>
    <w:rsid w:val="00942104"/>
    <w:rsid w:val="00942D57"/>
    <w:rsid w:val="00942E00"/>
    <w:rsid w:val="00942E81"/>
    <w:rsid w:val="0094323C"/>
    <w:rsid w:val="00943601"/>
    <w:rsid w:val="00943662"/>
    <w:rsid w:val="009438D6"/>
    <w:rsid w:val="00943A87"/>
    <w:rsid w:val="00943B6E"/>
    <w:rsid w:val="00943F1C"/>
    <w:rsid w:val="0094427D"/>
    <w:rsid w:val="009446E6"/>
    <w:rsid w:val="009449FA"/>
    <w:rsid w:val="00944B77"/>
    <w:rsid w:val="00945828"/>
    <w:rsid w:val="0094596B"/>
    <w:rsid w:val="00945AB9"/>
    <w:rsid w:val="00945B34"/>
    <w:rsid w:val="00945B7C"/>
    <w:rsid w:val="00946154"/>
    <w:rsid w:val="009463D0"/>
    <w:rsid w:val="00946822"/>
    <w:rsid w:val="00946B48"/>
    <w:rsid w:val="009470E3"/>
    <w:rsid w:val="00947302"/>
    <w:rsid w:val="00947A90"/>
    <w:rsid w:val="00950431"/>
    <w:rsid w:val="009504F7"/>
    <w:rsid w:val="00950664"/>
    <w:rsid w:val="00950674"/>
    <w:rsid w:val="00950F12"/>
    <w:rsid w:val="009513A9"/>
    <w:rsid w:val="009515D4"/>
    <w:rsid w:val="00951ABF"/>
    <w:rsid w:val="00951E7C"/>
    <w:rsid w:val="0095246B"/>
    <w:rsid w:val="00952613"/>
    <w:rsid w:val="009527B3"/>
    <w:rsid w:val="0095316A"/>
    <w:rsid w:val="0095366A"/>
    <w:rsid w:val="0095378E"/>
    <w:rsid w:val="00953C6C"/>
    <w:rsid w:val="009541BF"/>
    <w:rsid w:val="009541F0"/>
    <w:rsid w:val="0095446D"/>
    <w:rsid w:val="0095459A"/>
    <w:rsid w:val="0095467B"/>
    <w:rsid w:val="00954739"/>
    <w:rsid w:val="00954A22"/>
    <w:rsid w:val="00954E40"/>
    <w:rsid w:val="009551E2"/>
    <w:rsid w:val="00955369"/>
    <w:rsid w:val="00955EF1"/>
    <w:rsid w:val="0095616C"/>
    <w:rsid w:val="0095627B"/>
    <w:rsid w:val="009563C3"/>
    <w:rsid w:val="00956941"/>
    <w:rsid w:val="00956B92"/>
    <w:rsid w:val="00956D90"/>
    <w:rsid w:val="0095772D"/>
    <w:rsid w:val="009578EA"/>
    <w:rsid w:val="00957B7C"/>
    <w:rsid w:val="009606F1"/>
    <w:rsid w:val="0096098A"/>
    <w:rsid w:val="00960F8B"/>
    <w:rsid w:val="009616D7"/>
    <w:rsid w:val="00961DA4"/>
    <w:rsid w:val="00961E5C"/>
    <w:rsid w:val="00961FAF"/>
    <w:rsid w:val="0096263D"/>
    <w:rsid w:val="009626CE"/>
    <w:rsid w:val="00962A6E"/>
    <w:rsid w:val="00962AE5"/>
    <w:rsid w:val="00962CF0"/>
    <w:rsid w:val="00962F3D"/>
    <w:rsid w:val="0096347E"/>
    <w:rsid w:val="00963585"/>
    <w:rsid w:val="00963731"/>
    <w:rsid w:val="0096387A"/>
    <w:rsid w:val="00963F98"/>
    <w:rsid w:val="00964570"/>
    <w:rsid w:val="009646C1"/>
    <w:rsid w:val="0096481B"/>
    <w:rsid w:val="00964993"/>
    <w:rsid w:val="009650A9"/>
    <w:rsid w:val="009653BF"/>
    <w:rsid w:val="00965F70"/>
    <w:rsid w:val="009662AD"/>
    <w:rsid w:val="0096651F"/>
    <w:rsid w:val="009665A7"/>
    <w:rsid w:val="00966C17"/>
    <w:rsid w:val="00966CD0"/>
    <w:rsid w:val="00966FB4"/>
    <w:rsid w:val="009670D7"/>
    <w:rsid w:val="00967186"/>
    <w:rsid w:val="0096723B"/>
    <w:rsid w:val="009672F7"/>
    <w:rsid w:val="0096736D"/>
    <w:rsid w:val="009673A7"/>
    <w:rsid w:val="00967573"/>
    <w:rsid w:val="00970520"/>
    <w:rsid w:val="009706BE"/>
    <w:rsid w:val="00970A9E"/>
    <w:rsid w:val="00970BD9"/>
    <w:rsid w:val="00970CFF"/>
    <w:rsid w:val="00970F26"/>
    <w:rsid w:val="00970F65"/>
    <w:rsid w:val="009711F7"/>
    <w:rsid w:val="00971414"/>
    <w:rsid w:val="00971692"/>
    <w:rsid w:val="00971C61"/>
    <w:rsid w:val="00971DC6"/>
    <w:rsid w:val="009720D1"/>
    <w:rsid w:val="00972243"/>
    <w:rsid w:val="009727A0"/>
    <w:rsid w:val="0097280E"/>
    <w:rsid w:val="00972880"/>
    <w:rsid w:val="00972A37"/>
    <w:rsid w:val="00972A8A"/>
    <w:rsid w:val="00972BA2"/>
    <w:rsid w:val="00972E50"/>
    <w:rsid w:val="00972F78"/>
    <w:rsid w:val="009736C4"/>
    <w:rsid w:val="00973874"/>
    <w:rsid w:val="00973C1B"/>
    <w:rsid w:val="00973F77"/>
    <w:rsid w:val="009740BE"/>
    <w:rsid w:val="0097447C"/>
    <w:rsid w:val="009746DB"/>
    <w:rsid w:val="00974B00"/>
    <w:rsid w:val="00974DD0"/>
    <w:rsid w:val="00974EB9"/>
    <w:rsid w:val="00974F01"/>
    <w:rsid w:val="009754A7"/>
    <w:rsid w:val="009755B9"/>
    <w:rsid w:val="009756B1"/>
    <w:rsid w:val="009756C2"/>
    <w:rsid w:val="00975A3F"/>
    <w:rsid w:val="00975EF2"/>
    <w:rsid w:val="00975F59"/>
    <w:rsid w:val="00975F7F"/>
    <w:rsid w:val="00976551"/>
    <w:rsid w:val="00976703"/>
    <w:rsid w:val="00976712"/>
    <w:rsid w:val="00976B9C"/>
    <w:rsid w:val="00976D66"/>
    <w:rsid w:val="00976E96"/>
    <w:rsid w:val="009770D8"/>
    <w:rsid w:val="00977262"/>
    <w:rsid w:val="0097748C"/>
    <w:rsid w:val="00977ABA"/>
    <w:rsid w:val="00977E2B"/>
    <w:rsid w:val="00980170"/>
    <w:rsid w:val="009805CF"/>
    <w:rsid w:val="00980C78"/>
    <w:rsid w:val="00980D40"/>
    <w:rsid w:val="00981165"/>
    <w:rsid w:val="009811E8"/>
    <w:rsid w:val="0098136E"/>
    <w:rsid w:val="0098140F"/>
    <w:rsid w:val="00982155"/>
    <w:rsid w:val="009821BA"/>
    <w:rsid w:val="009824B6"/>
    <w:rsid w:val="0098268E"/>
    <w:rsid w:val="0098292B"/>
    <w:rsid w:val="009829B1"/>
    <w:rsid w:val="00982A18"/>
    <w:rsid w:val="009831C7"/>
    <w:rsid w:val="009831EF"/>
    <w:rsid w:val="00983477"/>
    <w:rsid w:val="0098395C"/>
    <w:rsid w:val="00983BB2"/>
    <w:rsid w:val="00984118"/>
    <w:rsid w:val="009841F9"/>
    <w:rsid w:val="00984379"/>
    <w:rsid w:val="00984607"/>
    <w:rsid w:val="009850D3"/>
    <w:rsid w:val="00985122"/>
    <w:rsid w:val="00985135"/>
    <w:rsid w:val="00985366"/>
    <w:rsid w:val="009854A4"/>
    <w:rsid w:val="00985704"/>
    <w:rsid w:val="00985E7C"/>
    <w:rsid w:val="009861A6"/>
    <w:rsid w:val="0098646A"/>
    <w:rsid w:val="00986A72"/>
    <w:rsid w:val="00987127"/>
    <w:rsid w:val="00987264"/>
    <w:rsid w:val="00987777"/>
    <w:rsid w:val="0098781A"/>
    <w:rsid w:val="00987938"/>
    <w:rsid w:val="00987B28"/>
    <w:rsid w:val="00987CE8"/>
    <w:rsid w:val="009902E5"/>
    <w:rsid w:val="009906B0"/>
    <w:rsid w:val="00990907"/>
    <w:rsid w:val="00990942"/>
    <w:rsid w:val="009909DC"/>
    <w:rsid w:val="00991398"/>
    <w:rsid w:val="009916B2"/>
    <w:rsid w:val="009918C8"/>
    <w:rsid w:val="00991D52"/>
    <w:rsid w:val="009921DD"/>
    <w:rsid w:val="00992CDE"/>
    <w:rsid w:val="00992D3E"/>
    <w:rsid w:val="00992F08"/>
    <w:rsid w:val="00993230"/>
    <w:rsid w:val="00993321"/>
    <w:rsid w:val="00993999"/>
    <w:rsid w:val="00993C7B"/>
    <w:rsid w:val="00993F35"/>
    <w:rsid w:val="0099481C"/>
    <w:rsid w:val="00994AE3"/>
    <w:rsid w:val="00994B0B"/>
    <w:rsid w:val="00994CB9"/>
    <w:rsid w:val="00994DC3"/>
    <w:rsid w:val="009953A7"/>
    <w:rsid w:val="00995582"/>
    <w:rsid w:val="009956A9"/>
    <w:rsid w:val="00995AF3"/>
    <w:rsid w:val="00995E38"/>
    <w:rsid w:val="0099621F"/>
    <w:rsid w:val="00996916"/>
    <w:rsid w:val="00996B20"/>
    <w:rsid w:val="00996D53"/>
    <w:rsid w:val="009970A1"/>
    <w:rsid w:val="00997128"/>
    <w:rsid w:val="0099729A"/>
    <w:rsid w:val="0099793D"/>
    <w:rsid w:val="00997EE3"/>
    <w:rsid w:val="009A00BC"/>
    <w:rsid w:val="009A014D"/>
    <w:rsid w:val="009A06A0"/>
    <w:rsid w:val="009A09FE"/>
    <w:rsid w:val="009A0B70"/>
    <w:rsid w:val="009A0E00"/>
    <w:rsid w:val="009A1978"/>
    <w:rsid w:val="009A1AA6"/>
    <w:rsid w:val="009A1B7E"/>
    <w:rsid w:val="009A1BC4"/>
    <w:rsid w:val="009A1BCC"/>
    <w:rsid w:val="009A21BF"/>
    <w:rsid w:val="009A232D"/>
    <w:rsid w:val="009A236F"/>
    <w:rsid w:val="009A23D8"/>
    <w:rsid w:val="009A2708"/>
    <w:rsid w:val="009A2DF6"/>
    <w:rsid w:val="009A2E8F"/>
    <w:rsid w:val="009A2F4C"/>
    <w:rsid w:val="009A30E2"/>
    <w:rsid w:val="009A3B45"/>
    <w:rsid w:val="009A3C2C"/>
    <w:rsid w:val="009A3DEC"/>
    <w:rsid w:val="009A3EC1"/>
    <w:rsid w:val="009A4003"/>
    <w:rsid w:val="009A48B4"/>
    <w:rsid w:val="009A4D0E"/>
    <w:rsid w:val="009A4D51"/>
    <w:rsid w:val="009A4EA4"/>
    <w:rsid w:val="009A4F02"/>
    <w:rsid w:val="009A5633"/>
    <w:rsid w:val="009A5D8D"/>
    <w:rsid w:val="009A6221"/>
    <w:rsid w:val="009A623D"/>
    <w:rsid w:val="009A635A"/>
    <w:rsid w:val="009A6941"/>
    <w:rsid w:val="009A7199"/>
    <w:rsid w:val="009A761A"/>
    <w:rsid w:val="009A77D7"/>
    <w:rsid w:val="009A7803"/>
    <w:rsid w:val="009A7C02"/>
    <w:rsid w:val="009A7F21"/>
    <w:rsid w:val="009B044B"/>
    <w:rsid w:val="009B0A20"/>
    <w:rsid w:val="009B0AF3"/>
    <w:rsid w:val="009B104E"/>
    <w:rsid w:val="009B10F3"/>
    <w:rsid w:val="009B1627"/>
    <w:rsid w:val="009B1698"/>
    <w:rsid w:val="009B19F1"/>
    <w:rsid w:val="009B2167"/>
    <w:rsid w:val="009B21F7"/>
    <w:rsid w:val="009B254E"/>
    <w:rsid w:val="009B2788"/>
    <w:rsid w:val="009B27D3"/>
    <w:rsid w:val="009B3184"/>
    <w:rsid w:val="009B324E"/>
    <w:rsid w:val="009B3447"/>
    <w:rsid w:val="009B365F"/>
    <w:rsid w:val="009B3AD6"/>
    <w:rsid w:val="009B3B97"/>
    <w:rsid w:val="009B3F60"/>
    <w:rsid w:val="009B487B"/>
    <w:rsid w:val="009B48CB"/>
    <w:rsid w:val="009B4D41"/>
    <w:rsid w:val="009B4FB3"/>
    <w:rsid w:val="009B5002"/>
    <w:rsid w:val="009B53E3"/>
    <w:rsid w:val="009B548A"/>
    <w:rsid w:val="009B5A12"/>
    <w:rsid w:val="009B5C41"/>
    <w:rsid w:val="009B638B"/>
    <w:rsid w:val="009B6504"/>
    <w:rsid w:val="009B6850"/>
    <w:rsid w:val="009B6C9C"/>
    <w:rsid w:val="009B7A19"/>
    <w:rsid w:val="009B7C07"/>
    <w:rsid w:val="009B7F62"/>
    <w:rsid w:val="009B7FA5"/>
    <w:rsid w:val="009C0257"/>
    <w:rsid w:val="009C040B"/>
    <w:rsid w:val="009C0785"/>
    <w:rsid w:val="009C07AC"/>
    <w:rsid w:val="009C07B0"/>
    <w:rsid w:val="009C07C7"/>
    <w:rsid w:val="009C092C"/>
    <w:rsid w:val="009C1358"/>
    <w:rsid w:val="009C15FB"/>
    <w:rsid w:val="009C18C6"/>
    <w:rsid w:val="009C19FF"/>
    <w:rsid w:val="009C1FF9"/>
    <w:rsid w:val="009C205F"/>
    <w:rsid w:val="009C2480"/>
    <w:rsid w:val="009C2630"/>
    <w:rsid w:val="009C2D52"/>
    <w:rsid w:val="009C2D9D"/>
    <w:rsid w:val="009C2ED9"/>
    <w:rsid w:val="009C2FBC"/>
    <w:rsid w:val="009C4032"/>
    <w:rsid w:val="009C4409"/>
    <w:rsid w:val="009C4CF1"/>
    <w:rsid w:val="009C4DCA"/>
    <w:rsid w:val="009C4F44"/>
    <w:rsid w:val="009C500A"/>
    <w:rsid w:val="009C5232"/>
    <w:rsid w:val="009C5F7C"/>
    <w:rsid w:val="009C64C3"/>
    <w:rsid w:val="009C6B7E"/>
    <w:rsid w:val="009C6BA9"/>
    <w:rsid w:val="009C6CA5"/>
    <w:rsid w:val="009C6CC8"/>
    <w:rsid w:val="009C7038"/>
    <w:rsid w:val="009C73AC"/>
    <w:rsid w:val="009C73C6"/>
    <w:rsid w:val="009C741C"/>
    <w:rsid w:val="009C7E08"/>
    <w:rsid w:val="009D0054"/>
    <w:rsid w:val="009D04EC"/>
    <w:rsid w:val="009D0BE4"/>
    <w:rsid w:val="009D0D03"/>
    <w:rsid w:val="009D0D24"/>
    <w:rsid w:val="009D0E91"/>
    <w:rsid w:val="009D1A4A"/>
    <w:rsid w:val="009D1ACD"/>
    <w:rsid w:val="009D1AEA"/>
    <w:rsid w:val="009D1E78"/>
    <w:rsid w:val="009D20AD"/>
    <w:rsid w:val="009D23C8"/>
    <w:rsid w:val="009D27A2"/>
    <w:rsid w:val="009D2855"/>
    <w:rsid w:val="009D299F"/>
    <w:rsid w:val="009D2D1A"/>
    <w:rsid w:val="009D2DB0"/>
    <w:rsid w:val="009D2E1F"/>
    <w:rsid w:val="009D3327"/>
    <w:rsid w:val="009D375F"/>
    <w:rsid w:val="009D3A16"/>
    <w:rsid w:val="009D3BD3"/>
    <w:rsid w:val="009D3D19"/>
    <w:rsid w:val="009D3D6E"/>
    <w:rsid w:val="009D423A"/>
    <w:rsid w:val="009D43AA"/>
    <w:rsid w:val="009D48BA"/>
    <w:rsid w:val="009D4A0C"/>
    <w:rsid w:val="009D5182"/>
    <w:rsid w:val="009D55EB"/>
    <w:rsid w:val="009D5D67"/>
    <w:rsid w:val="009D5E7A"/>
    <w:rsid w:val="009D6393"/>
    <w:rsid w:val="009D6C27"/>
    <w:rsid w:val="009D6D07"/>
    <w:rsid w:val="009D6F24"/>
    <w:rsid w:val="009D7759"/>
    <w:rsid w:val="009D7825"/>
    <w:rsid w:val="009D7852"/>
    <w:rsid w:val="009D790F"/>
    <w:rsid w:val="009E0183"/>
    <w:rsid w:val="009E0436"/>
    <w:rsid w:val="009E1134"/>
    <w:rsid w:val="009E1A4A"/>
    <w:rsid w:val="009E1D95"/>
    <w:rsid w:val="009E1D9B"/>
    <w:rsid w:val="009E1DB9"/>
    <w:rsid w:val="009E23E3"/>
    <w:rsid w:val="009E25D3"/>
    <w:rsid w:val="009E27A5"/>
    <w:rsid w:val="009E2B81"/>
    <w:rsid w:val="009E3417"/>
    <w:rsid w:val="009E34E7"/>
    <w:rsid w:val="009E3535"/>
    <w:rsid w:val="009E3694"/>
    <w:rsid w:val="009E398B"/>
    <w:rsid w:val="009E3A67"/>
    <w:rsid w:val="009E3CCC"/>
    <w:rsid w:val="009E3CD9"/>
    <w:rsid w:val="009E3E22"/>
    <w:rsid w:val="009E41EE"/>
    <w:rsid w:val="009E42A4"/>
    <w:rsid w:val="009E4537"/>
    <w:rsid w:val="009E54B9"/>
    <w:rsid w:val="009E5D35"/>
    <w:rsid w:val="009E5F2B"/>
    <w:rsid w:val="009E632E"/>
    <w:rsid w:val="009E65C4"/>
    <w:rsid w:val="009E6881"/>
    <w:rsid w:val="009E6991"/>
    <w:rsid w:val="009E7BDA"/>
    <w:rsid w:val="009E7EA6"/>
    <w:rsid w:val="009F010E"/>
    <w:rsid w:val="009F0356"/>
    <w:rsid w:val="009F0B56"/>
    <w:rsid w:val="009F0ED1"/>
    <w:rsid w:val="009F0ED9"/>
    <w:rsid w:val="009F0FF7"/>
    <w:rsid w:val="009F11AC"/>
    <w:rsid w:val="009F1251"/>
    <w:rsid w:val="009F131E"/>
    <w:rsid w:val="009F1BB5"/>
    <w:rsid w:val="009F1E2B"/>
    <w:rsid w:val="009F20D8"/>
    <w:rsid w:val="009F221F"/>
    <w:rsid w:val="009F276B"/>
    <w:rsid w:val="009F2A2C"/>
    <w:rsid w:val="009F2B7F"/>
    <w:rsid w:val="009F3019"/>
    <w:rsid w:val="009F305B"/>
    <w:rsid w:val="009F356E"/>
    <w:rsid w:val="009F37B6"/>
    <w:rsid w:val="009F3999"/>
    <w:rsid w:val="009F3A75"/>
    <w:rsid w:val="009F3C41"/>
    <w:rsid w:val="009F50EF"/>
    <w:rsid w:val="009F54DE"/>
    <w:rsid w:val="009F59EB"/>
    <w:rsid w:val="009F5DFD"/>
    <w:rsid w:val="009F5FB3"/>
    <w:rsid w:val="009F67F0"/>
    <w:rsid w:val="009F720E"/>
    <w:rsid w:val="009F7319"/>
    <w:rsid w:val="009F738E"/>
    <w:rsid w:val="009F7E16"/>
    <w:rsid w:val="009F7EE9"/>
    <w:rsid w:val="00A002DE"/>
    <w:rsid w:val="00A006C0"/>
    <w:rsid w:val="00A009D3"/>
    <w:rsid w:val="00A00BE8"/>
    <w:rsid w:val="00A00FF7"/>
    <w:rsid w:val="00A01297"/>
    <w:rsid w:val="00A0173C"/>
    <w:rsid w:val="00A01D2A"/>
    <w:rsid w:val="00A01DE7"/>
    <w:rsid w:val="00A024F4"/>
    <w:rsid w:val="00A02743"/>
    <w:rsid w:val="00A0298D"/>
    <w:rsid w:val="00A03455"/>
    <w:rsid w:val="00A03984"/>
    <w:rsid w:val="00A03BBD"/>
    <w:rsid w:val="00A045E6"/>
    <w:rsid w:val="00A04728"/>
    <w:rsid w:val="00A047D7"/>
    <w:rsid w:val="00A04826"/>
    <w:rsid w:val="00A04B43"/>
    <w:rsid w:val="00A0569E"/>
    <w:rsid w:val="00A05AAD"/>
    <w:rsid w:val="00A05D57"/>
    <w:rsid w:val="00A05E27"/>
    <w:rsid w:val="00A05EB0"/>
    <w:rsid w:val="00A05F66"/>
    <w:rsid w:val="00A06253"/>
    <w:rsid w:val="00A065EF"/>
    <w:rsid w:val="00A06A69"/>
    <w:rsid w:val="00A06C2B"/>
    <w:rsid w:val="00A06EB5"/>
    <w:rsid w:val="00A06EEE"/>
    <w:rsid w:val="00A070DF"/>
    <w:rsid w:val="00A074F6"/>
    <w:rsid w:val="00A07605"/>
    <w:rsid w:val="00A07A1E"/>
    <w:rsid w:val="00A10AB1"/>
    <w:rsid w:val="00A10AC5"/>
    <w:rsid w:val="00A10E6A"/>
    <w:rsid w:val="00A115B3"/>
    <w:rsid w:val="00A11ACB"/>
    <w:rsid w:val="00A11AD5"/>
    <w:rsid w:val="00A11F18"/>
    <w:rsid w:val="00A12542"/>
    <w:rsid w:val="00A12666"/>
    <w:rsid w:val="00A12E63"/>
    <w:rsid w:val="00A130C3"/>
    <w:rsid w:val="00A13134"/>
    <w:rsid w:val="00A13348"/>
    <w:rsid w:val="00A1387A"/>
    <w:rsid w:val="00A13885"/>
    <w:rsid w:val="00A13C6C"/>
    <w:rsid w:val="00A13EB9"/>
    <w:rsid w:val="00A141AD"/>
    <w:rsid w:val="00A1437A"/>
    <w:rsid w:val="00A14804"/>
    <w:rsid w:val="00A14882"/>
    <w:rsid w:val="00A14EE0"/>
    <w:rsid w:val="00A14F0F"/>
    <w:rsid w:val="00A15428"/>
    <w:rsid w:val="00A15865"/>
    <w:rsid w:val="00A15A19"/>
    <w:rsid w:val="00A15A1B"/>
    <w:rsid w:val="00A161E1"/>
    <w:rsid w:val="00A16353"/>
    <w:rsid w:val="00A1641D"/>
    <w:rsid w:val="00A16800"/>
    <w:rsid w:val="00A172D4"/>
    <w:rsid w:val="00A178A2"/>
    <w:rsid w:val="00A17A09"/>
    <w:rsid w:val="00A17B70"/>
    <w:rsid w:val="00A17BFD"/>
    <w:rsid w:val="00A17FA5"/>
    <w:rsid w:val="00A20554"/>
    <w:rsid w:val="00A205AE"/>
    <w:rsid w:val="00A205FC"/>
    <w:rsid w:val="00A207DE"/>
    <w:rsid w:val="00A207E9"/>
    <w:rsid w:val="00A20EE5"/>
    <w:rsid w:val="00A212AC"/>
    <w:rsid w:val="00A2157B"/>
    <w:rsid w:val="00A21988"/>
    <w:rsid w:val="00A219FD"/>
    <w:rsid w:val="00A21A4A"/>
    <w:rsid w:val="00A21A4D"/>
    <w:rsid w:val="00A21A9B"/>
    <w:rsid w:val="00A21E2B"/>
    <w:rsid w:val="00A21EA0"/>
    <w:rsid w:val="00A220BC"/>
    <w:rsid w:val="00A220F7"/>
    <w:rsid w:val="00A221F1"/>
    <w:rsid w:val="00A22810"/>
    <w:rsid w:val="00A22E1F"/>
    <w:rsid w:val="00A2307E"/>
    <w:rsid w:val="00A232EC"/>
    <w:rsid w:val="00A234BB"/>
    <w:rsid w:val="00A23616"/>
    <w:rsid w:val="00A23B4E"/>
    <w:rsid w:val="00A24025"/>
    <w:rsid w:val="00A241F3"/>
    <w:rsid w:val="00A24282"/>
    <w:rsid w:val="00A247A1"/>
    <w:rsid w:val="00A248DD"/>
    <w:rsid w:val="00A24D07"/>
    <w:rsid w:val="00A24DD4"/>
    <w:rsid w:val="00A24E75"/>
    <w:rsid w:val="00A24FD9"/>
    <w:rsid w:val="00A2508B"/>
    <w:rsid w:val="00A250E8"/>
    <w:rsid w:val="00A25214"/>
    <w:rsid w:val="00A25235"/>
    <w:rsid w:val="00A25291"/>
    <w:rsid w:val="00A2560C"/>
    <w:rsid w:val="00A256A3"/>
    <w:rsid w:val="00A25E84"/>
    <w:rsid w:val="00A260EC"/>
    <w:rsid w:val="00A262DC"/>
    <w:rsid w:val="00A26D99"/>
    <w:rsid w:val="00A26DA3"/>
    <w:rsid w:val="00A27A16"/>
    <w:rsid w:val="00A27EC8"/>
    <w:rsid w:val="00A3014C"/>
    <w:rsid w:val="00A3054E"/>
    <w:rsid w:val="00A30895"/>
    <w:rsid w:val="00A30B8C"/>
    <w:rsid w:val="00A30CB9"/>
    <w:rsid w:val="00A3145D"/>
    <w:rsid w:val="00A314BB"/>
    <w:rsid w:val="00A31655"/>
    <w:rsid w:val="00A31E07"/>
    <w:rsid w:val="00A3232A"/>
    <w:rsid w:val="00A325E9"/>
    <w:rsid w:val="00A32C74"/>
    <w:rsid w:val="00A333A4"/>
    <w:rsid w:val="00A333B8"/>
    <w:rsid w:val="00A3394D"/>
    <w:rsid w:val="00A3405B"/>
    <w:rsid w:val="00A34179"/>
    <w:rsid w:val="00A342B2"/>
    <w:rsid w:val="00A3445C"/>
    <w:rsid w:val="00A346A9"/>
    <w:rsid w:val="00A347A9"/>
    <w:rsid w:val="00A34830"/>
    <w:rsid w:val="00A349C4"/>
    <w:rsid w:val="00A35346"/>
    <w:rsid w:val="00A35361"/>
    <w:rsid w:val="00A353C2"/>
    <w:rsid w:val="00A35D73"/>
    <w:rsid w:val="00A360B7"/>
    <w:rsid w:val="00A3663D"/>
    <w:rsid w:val="00A36953"/>
    <w:rsid w:val="00A36A82"/>
    <w:rsid w:val="00A36A9F"/>
    <w:rsid w:val="00A36BBA"/>
    <w:rsid w:val="00A36C0A"/>
    <w:rsid w:val="00A36E37"/>
    <w:rsid w:val="00A372AD"/>
    <w:rsid w:val="00A37555"/>
    <w:rsid w:val="00A37651"/>
    <w:rsid w:val="00A376A4"/>
    <w:rsid w:val="00A37947"/>
    <w:rsid w:val="00A37E63"/>
    <w:rsid w:val="00A37FB8"/>
    <w:rsid w:val="00A4013C"/>
    <w:rsid w:val="00A402CE"/>
    <w:rsid w:val="00A40746"/>
    <w:rsid w:val="00A408F3"/>
    <w:rsid w:val="00A409F8"/>
    <w:rsid w:val="00A40BEF"/>
    <w:rsid w:val="00A40D64"/>
    <w:rsid w:val="00A40E39"/>
    <w:rsid w:val="00A4134C"/>
    <w:rsid w:val="00A41987"/>
    <w:rsid w:val="00A41AEB"/>
    <w:rsid w:val="00A41BA6"/>
    <w:rsid w:val="00A41BAF"/>
    <w:rsid w:val="00A427DA"/>
    <w:rsid w:val="00A42839"/>
    <w:rsid w:val="00A42A4E"/>
    <w:rsid w:val="00A42B03"/>
    <w:rsid w:val="00A42F1E"/>
    <w:rsid w:val="00A43535"/>
    <w:rsid w:val="00A43751"/>
    <w:rsid w:val="00A4377D"/>
    <w:rsid w:val="00A44396"/>
    <w:rsid w:val="00A447AF"/>
    <w:rsid w:val="00A44BE8"/>
    <w:rsid w:val="00A44E9C"/>
    <w:rsid w:val="00A451C6"/>
    <w:rsid w:val="00A45265"/>
    <w:rsid w:val="00A45339"/>
    <w:rsid w:val="00A4550F"/>
    <w:rsid w:val="00A45AF8"/>
    <w:rsid w:val="00A45DC0"/>
    <w:rsid w:val="00A4604C"/>
    <w:rsid w:val="00A464A4"/>
    <w:rsid w:val="00A46B70"/>
    <w:rsid w:val="00A46DAE"/>
    <w:rsid w:val="00A46F3A"/>
    <w:rsid w:val="00A473B4"/>
    <w:rsid w:val="00A47835"/>
    <w:rsid w:val="00A479E5"/>
    <w:rsid w:val="00A47AAB"/>
    <w:rsid w:val="00A47B4E"/>
    <w:rsid w:val="00A50293"/>
    <w:rsid w:val="00A50329"/>
    <w:rsid w:val="00A50DE9"/>
    <w:rsid w:val="00A50F04"/>
    <w:rsid w:val="00A50FD8"/>
    <w:rsid w:val="00A511AB"/>
    <w:rsid w:val="00A5131A"/>
    <w:rsid w:val="00A51354"/>
    <w:rsid w:val="00A51F72"/>
    <w:rsid w:val="00A520C2"/>
    <w:rsid w:val="00A525B7"/>
    <w:rsid w:val="00A5269C"/>
    <w:rsid w:val="00A52B47"/>
    <w:rsid w:val="00A52C06"/>
    <w:rsid w:val="00A52D77"/>
    <w:rsid w:val="00A53185"/>
    <w:rsid w:val="00A533DF"/>
    <w:rsid w:val="00A53A64"/>
    <w:rsid w:val="00A53DA4"/>
    <w:rsid w:val="00A53EF4"/>
    <w:rsid w:val="00A543F4"/>
    <w:rsid w:val="00A5486E"/>
    <w:rsid w:val="00A54916"/>
    <w:rsid w:val="00A54B46"/>
    <w:rsid w:val="00A54C4E"/>
    <w:rsid w:val="00A557B5"/>
    <w:rsid w:val="00A55C41"/>
    <w:rsid w:val="00A55D12"/>
    <w:rsid w:val="00A560C5"/>
    <w:rsid w:val="00A561C6"/>
    <w:rsid w:val="00A5642E"/>
    <w:rsid w:val="00A568DD"/>
    <w:rsid w:val="00A5713A"/>
    <w:rsid w:val="00A57288"/>
    <w:rsid w:val="00A5733E"/>
    <w:rsid w:val="00A57B8F"/>
    <w:rsid w:val="00A604CE"/>
    <w:rsid w:val="00A612CB"/>
    <w:rsid w:val="00A6138F"/>
    <w:rsid w:val="00A6149A"/>
    <w:rsid w:val="00A614CD"/>
    <w:rsid w:val="00A618D2"/>
    <w:rsid w:val="00A618FC"/>
    <w:rsid w:val="00A61B27"/>
    <w:rsid w:val="00A6222C"/>
    <w:rsid w:val="00A625C5"/>
    <w:rsid w:val="00A62A8D"/>
    <w:rsid w:val="00A630B6"/>
    <w:rsid w:val="00A6343C"/>
    <w:rsid w:val="00A64552"/>
    <w:rsid w:val="00A65099"/>
    <w:rsid w:val="00A652FA"/>
    <w:rsid w:val="00A656C2"/>
    <w:rsid w:val="00A65F45"/>
    <w:rsid w:val="00A65F8D"/>
    <w:rsid w:val="00A66084"/>
    <w:rsid w:val="00A663E0"/>
    <w:rsid w:val="00A6727F"/>
    <w:rsid w:val="00A6757F"/>
    <w:rsid w:val="00A67891"/>
    <w:rsid w:val="00A67BA5"/>
    <w:rsid w:val="00A70097"/>
    <w:rsid w:val="00A700E7"/>
    <w:rsid w:val="00A7023C"/>
    <w:rsid w:val="00A70767"/>
    <w:rsid w:val="00A7079F"/>
    <w:rsid w:val="00A708F4"/>
    <w:rsid w:val="00A70980"/>
    <w:rsid w:val="00A70999"/>
    <w:rsid w:val="00A70BCC"/>
    <w:rsid w:val="00A70CF1"/>
    <w:rsid w:val="00A70F79"/>
    <w:rsid w:val="00A7108C"/>
    <w:rsid w:val="00A7144C"/>
    <w:rsid w:val="00A718A7"/>
    <w:rsid w:val="00A71B19"/>
    <w:rsid w:val="00A71B75"/>
    <w:rsid w:val="00A71CA3"/>
    <w:rsid w:val="00A71CD0"/>
    <w:rsid w:val="00A71DEB"/>
    <w:rsid w:val="00A721DC"/>
    <w:rsid w:val="00A7226A"/>
    <w:rsid w:val="00A72328"/>
    <w:rsid w:val="00A7271F"/>
    <w:rsid w:val="00A72850"/>
    <w:rsid w:val="00A72E1E"/>
    <w:rsid w:val="00A72F7B"/>
    <w:rsid w:val="00A735AF"/>
    <w:rsid w:val="00A7360A"/>
    <w:rsid w:val="00A73944"/>
    <w:rsid w:val="00A73B94"/>
    <w:rsid w:val="00A73DEA"/>
    <w:rsid w:val="00A7407B"/>
    <w:rsid w:val="00A745BF"/>
    <w:rsid w:val="00A749CD"/>
    <w:rsid w:val="00A74A31"/>
    <w:rsid w:val="00A7506F"/>
    <w:rsid w:val="00A7518D"/>
    <w:rsid w:val="00A7569C"/>
    <w:rsid w:val="00A75B34"/>
    <w:rsid w:val="00A75DB8"/>
    <w:rsid w:val="00A7610B"/>
    <w:rsid w:val="00A76211"/>
    <w:rsid w:val="00A77471"/>
    <w:rsid w:val="00A77855"/>
    <w:rsid w:val="00A800A8"/>
    <w:rsid w:val="00A803AB"/>
    <w:rsid w:val="00A80575"/>
    <w:rsid w:val="00A80898"/>
    <w:rsid w:val="00A80C74"/>
    <w:rsid w:val="00A80EEF"/>
    <w:rsid w:val="00A80F6D"/>
    <w:rsid w:val="00A8154A"/>
    <w:rsid w:val="00A819E3"/>
    <w:rsid w:val="00A81D91"/>
    <w:rsid w:val="00A82033"/>
    <w:rsid w:val="00A82524"/>
    <w:rsid w:val="00A8261B"/>
    <w:rsid w:val="00A82666"/>
    <w:rsid w:val="00A82763"/>
    <w:rsid w:val="00A827B1"/>
    <w:rsid w:val="00A82C1F"/>
    <w:rsid w:val="00A83010"/>
    <w:rsid w:val="00A83499"/>
    <w:rsid w:val="00A837B6"/>
    <w:rsid w:val="00A83E5C"/>
    <w:rsid w:val="00A83EF3"/>
    <w:rsid w:val="00A83F8F"/>
    <w:rsid w:val="00A84181"/>
    <w:rsid w:val="00A8445F"/>
    <w:rsid w:val="00A84ACB"/>
    <w:rsid w:val="00A84F46"/>
    <w:rsid w:val="00A856BB"/>
    <w:rsid w:val="00A85791"/>
    <w:rsid w:val="00A858E5"/>
    <w:rsid w:val="00A85B71"/>
    <w:rsid w:val="00A863A6"/>
    <w:rsid w:val="00A863AD"/>
    <w:rsid w:val="00A86420"/>
    <w:rsid w:val="00A8678A"/>
    <w:rsid w:val="00A86AB0"/>
    <w:rsid w:val="00A86AB8"/>
    <w:rsid w:val="00A86D5D"/>
    <w:rsid w:val="00A86E83"/>
    <w:rsid w:val="00A86F18"/>
    <w:rsid w:val="00A870E4"/>
    <w:rsid w:val="00A870EE"/>
    <w:rsid w:val="00A87323"/>
    <w:rsid w:val="00A87419"/>
    <w:rsid w:val="00A874BD"/>
    <w:rsid w:val="00A87593"/>
    <w:rsid w:val="00A87741"/>
    <w:rsid w:val="00A9004B"/>
    <w:rsid w:val="00A90370"/>
    <w:rsid w:val="00A903D7"/>
    <w:rsid w:val="00A9060C"/>
    <w:rsid w:val="00A90929"/>
    <w:rsid w:val="00A90D4A"/>
    <w:rsid w:val="00A90ED5"/>
    <w:rsid w:val="00A90F96"/>
    <w:rsid w:val="00A913FD"/>
    <w:rsid w:val="00A91616"/>
    <w:rsid w:val="00A91652"/>
    <w:rsid w:val="00A92103"/>
    <w:rsid w:val="00A926F7"/>
    <w:rsid w:val="00A928C4"/>
    <w:rsid w:val="00A92D40"/>
    <w:rsid w:val="00A93205"/>
    <w:rsid w:val="00A9332B"/>
    <w:rsid w:val="00A9339D"/>
    <w:rsid w:val="00A93780"/>
    <w:rsid w:val="00A93BBB"/>
    <w:rsid w:val="00A93D0D"/>
    <w:rsid w:val="00A94003"/>
    <w:rsid w:val="00A94347"/>
    <w:rsid w:val="00A944E2"/>
    <w:rsid w:val="00A94608"/>
    <w:rsid w:val="00A94AAD"/>
    <w:rsid w:val="00A951D7"/>
    <w:rsid w:val="00A955F0"/>
    <w:rsid w:val="00A95B17"/>
    <w:rsid w:val="00A95C07"/>
    <w:rsid w:val="00A95D38"/>
    <w:rsid w:val="00A95E2C"/>
    <w:rsid w:val="00A96045"/>
    <w:rsid w:val="00A96408"/>
    <w:rsid w:val="00A96681"/>
    <w:rsid w:val="00A96CD4"/>
    <w:rsid w:val="00A977F5"/>
    <w:rsid w:val="00A97A6F"/>
    <w:rsid w:val="00A97A74"/>
    <w:rsid w:val="00A97DC9"/>
    <w:rsid w:val="00A97E28"/>
    <w:rsid w:val="00AA03B1"/>
    <w:rsid w:val="00AA0725"/>
    <w:rsid w:val="00AA0C30"/>
    <w:rsid w:val="00AA11D6"/>
    <w:rsid w:val="00AA17FD"/>
    <w:rsid w:val="00AA191A"/>
    <w:rsid w:val="00AA2D13"/>
    <w:rsid w:val="00AA2E36"/>
    <w:rsid w:val="00AA305B"/>
    <w:rsid w:val="00AA32AC"/>
    <w:rsid w:val="00AA3623"/>
    <w:rsid w:val="00AA3643"/>
    <w:rsid w:val="00AA3942"/>
    <w:rsid w:val="00AA3B03"/>
    <w:rsid w:val="00AA3B63"/>
    <w:rsid w:val="00AA4219"/>
    <w:rsid w:val="00AA42CF"/>
    <w:rsid w:val="00AA4336"/>
    <w:rsid w:val="00AA576B"/>
    <w:rsid w:val="00AA57A1"/>
    <w:rsid w:val="00AA5A8E"/>
    <w:rsid w:val="00AA5AF5"/>
    <w:rsid w:val="00AA5CCC"/>
    <w:rsid w:val="00AA5DE6"/>
    <w:rsid w:val="00AA5EC0"/>
    <w:rsid w:val="00AA5F82"/>
    <w:rsid w:val="00AA652A"/>
    <w:rsid w:val="00AA68E1"/>
    <w:rsid w:val="00AA6FB0"/>
    <w:rsid w:val="00AA702D"/>
    <w:rsid w:val="00AA719E"/>
    <w:rsid w:val="00AA720E"/>
    <w:rsid w:val="00AA75AA"/>
    <w:rsid w:val="00AA75E4"/>
    <w:rsid w:val="00AA75E8"/>
    <w:rsid w:val="00AA78D9"/>
    <w:rsid w:val="00AA7BA6"/>
    <w:rsid w:val="00AA7BBE"/>
    <w:rsid w:val="00AB007C"/>
    <w:rsid w:val="00AB01E7"/>
    <w:rsid w:val="00AB0713"/>
    <w:rsid w:val="00AB0742"/>
    <w:rsid w:val="00AB074B"/>
    <w:rsid w:val="00AB07B7"/>
    <w:rsid w:val="00AB1491"/>
    <w:rsid w:val="00AB15A6"/>
    <w:rsid w:val="00AB1C9A"/>
    <w:rsid w:val="00AB1D1A"/>
    <w:rsid w:val="00AB1D5E"/>
    <w:rsid w:val="00AB21A0"/>
    <w:rsid w:val="00AB24D3"/>
    <w:rsid w:val="00AB2A20"/>
    <w:rsid w:val="00AB2C52"/>
    <w:rsid w:val="00AB3553"/>
    <w:rsid w:val="00AB369C"/>
    <w:rsid w:val="00AB3763"/>
    <w:rsid w:val="00AB3AF1"/>
    <w:rsid w:val="00AB3F1C"/>
    <w:rsid w:val="00AB43A7"/>
    <w:rsid w:val="00AB450E"/>
    <w:rsid w:val="00AB4536"/>
    <w:rsid w:val="00AB4985"/>
    <w:rsid w:val="00AB4A5A"/>
    <w:rsid w:val="00AB4BBD"/>
    <w:rsid w:val="00AB4BD0"/>
    <w:rsid w:val="00AB4C18"/>
    <w:rsid w:val="00AB4C6F"/>
    <w:rsid w:val="00AB4D01"/>
    <w:rsid w:val="00AB4DD2"/>
    <w:rsid w:val="00AB4E95"/>
    <w:rsid w:val="00AB51EA"/>
    <w:rsid w:val="00AB526B"/>
    <w:rsid w:val="00AB53BC"/>
    <w:rsid w:val="00AB54A9"/>
    <w:rsid w:val="00AB54EA"/>
    <w:rsid w:val="00AB5642"/>
    <w:rsid w:val="00AB5C11"/>
    <w:rsid w:val="00AB5C5A"/>
    <w:rsid w:val="00AB6612"/>
    <w:rsid w:val="00AB688E"/>
    <w:rsid w:val="00AB7661"/>
    <w:rsid w:val="00AB7779"/>
    <w:rsid w:val="00AC05BE"/>
    <w:rsid w:val="00AC06D5"/>
    <w:rsid w:val="00AC0821"/>
    <w:rsid w:val="00AC0E5B"/>
    <w:rsid w:val="00AC13F1"/>
    <w:rsid w:val="00AC16B4"/>
    <w:rsid w:val="00AC1881"/>
    <w:rsid w:val="00AC1998"/>
    <w:rsid w:val="00AC1C42"/>
    <w:rsid w:val="00AC21CD"/>
    <w:rsid w:val="00AC2CE0"/>
    <w:rsid w:val="00AC3408"/>
    <w:rsid w:val="00AC3427"/>
    <w:rsid w:val="00AC34F7"/>
    <w:rsid w:val="00AC3E48"/>
    <w:rsid w:val="00AC4280"/>
    <w:rsid w:val="00AC4350"/>
    <w:rsid w:val="00AC43A0"/>
    <w:rsid w:val="00AC44D7"/>
    <w:rsid w:val="00AC4FB3"/>
    <w:rsid w:val="00AC52C9"/>
    <w:rsid w:val="00AC53DF"/>
    <w:rsid w:val="00AC559A"/>
    <w:rsid w:val="00AC570C"/>
    <w:rsid w:val="00AC5C15"/>
    <w:rsid w:val="00AC5C63"/>
    <w:rsid w:val="00AC5D63"/>
    <w:rsid w:val="00AC61E5"/>
    <w:rsid w:val="00AC6324"/>
    <w:rsid w:val="00AC6749"/>
    <w:rsid w:val="00AC696D"/>
    <w:rsid w:val="00AC721D"/>
    <w:rsid w:val="00AC738B"/>
    <w:rsid w:val="00AC74A3"/>
    <w:rsid w:val="00AC7B4D"/>
    <w:rsid w:val="00AC7F6F"/>
    <w:rsid w:val="00AD0088"/>
    <w:rsid w:val="00AD011E"/>
    <w:rsid w:val="00AD022B"/>
    <w:rsid w:val="00AD0823"/>
    <w:rsid w:val="00AD09C0"/>
    <w:rsid w:val="00AD12FC"/>
    <w:rsid w:val="00AD16B5"/>
    <w:rsid w:val="00AD2403"/>
    <w:rsid w:val="00AD2498"/>
    <w:rsid w:val="00AD25DB"/>
    <w:rsid w:val="00AD2654"/>
    <w:rsid w:val="00AD2E7D"/>
    <w:rsid w:val="00AD3212"/>
    <w:rsid w:val="00AD3CF1"/>
    <w:rsid w:val="00AD4064"/>
    <w:rsid w:val="00AD41AF"/>
    <w:rsid w:val="00AD4B62"/>
    <w:rsid w:val="00AD537A"/>
    <w:rsid w:val="00AD5611"/>
    <w:rsid w:val="00AD59FF"/>
    <w:rsid w:val="00AD5C3E"/>
    <w:rsid w:val="00AD62A0"/>
    <w:rsid w:val="00AD6CFE"/>
    <w:rsid w:val="00AD72FA"/>
    <w:rsid w:val="00AD7406"/>
    <w:rsid w:val="00AD7718"/>
    <w:rsid w:val="00AD7887"/>
    <w:rsid w:val="00AD7983"/>
    <w:rsid w:val="00AD7A04"/>
    <w:rsid w:val="00AD7AC9"/>
    <w:rsid w:val="00AD7EAB"/>
    <w:rsid w:val="00AE051B"/>
    <w:rsid w:val="00AE05A8"/>
    <w:rsid w:val="00AE09C1"/>
    <w:rsid w:val="00AE12C8"/>
    <w:rsid w:val="00AE1592"/>
    <w:rsid w:val="00AE183F"/>
    <w:rsid w:val="00AE2B8A"/>
    <w:rsid w:val="00AE2BCC"/>
    <w:rsid w:val="00AE2E84"/>
    <w:rsid w:val="00AE2F69"/>
    <w:rsid w:val="00AE3161"/>
    <w:rsid w:val="00AE34BA"/>
    <w:rsid w:val="00AE36FF"/>
    <w:rsid w:val="00AE3950"/>
    <w:rsid w:val="00AE3F32"/>
    <w:rsid w:val="00AE4527"/>
    <w:rsid w:val="00AE455C"/>
    <w:rsid w:val="00AE463B"/>
    <w:rsid w:val="00AE46A1"/>
    <w:rsid w:val="00AE486E"/>
    <w:rsid w:val="00AE491B"/>
    <w:rsid w:val="00AE4A7C"/>
    <w:rsid w:val="00AE4FED"/>
    <w:rsid w:val="00AE542A"/>
    <w:rsid w:val="00AE5667"/>
    <w:rsid w:val="00AE58FD"/>
    <w:rsid w:val="00AE5D77"/>
    <w:rsid w:val="00AE5E02"/>
    <w:rsid w:val="00AE6119"/>
    <w:rsid w:val="00AE6351"/>
    <w:rsid w:val="00AE63A7"/>
    <w:rsid w:val="00AE6438"/>
    <w:rsid w:val="00AE6D89"/>
    <w:rsid w:val="00AE7750"/>
    <w:rsid w:val="00AE7FC2"/>
    <w:rsid w:val="00AF00F6"/>
    <w:rsid w:val="00AF03DF"/>
    <w:rsid w:val="00AF04BB"/>
    <w:rsid w:val="00AF0513"/>
    <w:rsid w:val="00AF0960"/>
    <w:rsid w:val="00AF0A02"/>
    <w:rsid w:val="00AF1023"/>
    <w:rsid w:val="00AF16BD"/>
    <w:rsid w:val="00AF19BE"/>
    <w:rsid w:val="00AF1BEC"/>
    <w:rsid w:val="00AF1CAC"/>
    <w:rsid w:val="00AF24BF"/>
    <w:rsid w:val="00AF25FD"/>
    <w:rsid w:val="00AF28B0"/>
    <w:rsid w:val="00AF33A8"/>
    <w:rsid w:val="00AF341F"/>
    <w:rsid w:val="00AF3988"/>
    <w:rsid w:val="00AF3E92"/>
    <w:rsid w:val="00AF3EA9"/>
    <w:rsid w:val="00AF4294"/>
    <w:rsid w:val="00AF48BA"/>
    <w:rsid w:val="00AF4C6F"/>
    <w:rsid w:val="00AF4C85"/>
    <w:rsid w:val="00AF5225"/>
    <w:rsid w:val="00AF5399"/>
    <w:rsid w:val="00AF5712"/>
    <w:rsid w:val="00AF596E"/>
    <w:rsid w:val="00AF5A5B"/>
    <w:rsid w:val="00AF5B19"/>
    <w:rsid w:val="00AF63BF"/>
    <w:rsid w:val="00AF64FF"/>
    <w:rsid w:val="00AF65DD"/>
    <w:rsid w:val="00AF6628"/>
    <w:rsid w:val="00AF6734"/>
    <w:rsid w:val="00AF6E18"/>
    <w:rsid w:val="00AF6E90"/>
    <w:rsid w:val="00AF73AF"/>
    <w:rsid w:val="00AF799E"/>
    <w:rsid w:val="00AF7D7C"/>
    <w:rsid w:val="00AF7D90"/>
    <w:rsid w:val="00AF7DEF"/>
    <w:rsid w:val="00AF7F00"/>
    <w:rsid w:val="00B007C6"/>
    <w:rsid w:val="00B00F45"/>
    <w:rsid w:val="00B01282"/>
    <w:rsid w:val="00B01883"/>
    <w:rsid w:val="00B01EC5"/>
    <w:rsid w:val="00B01FD2"/>
    <w:rsid w:val="00B020FE"/>
    <w:rsid w:val="00B0225F"/>
    <w:rsid w:val="00B0236D"/>
    <w:rsid w:val="00B0291F"/>
    <w:rsid w:val="00B02B59"/>
    <w:rsid w:val="00B034E9"/>
    <w:rsid w:val="00B0393F"/>
    <w:rsid w:val="00B0417B"/>
    <w:rsid w:val="00B047CA"/>
    <w:rsid w:val="00B04852"/>
    <w:rsid w:val="00B04E4A"/>
    <w:rsid w:val="00B04E83"/>
    <w:rsid w:val="00B0514B"/>
    <w:rsid w:val="00B05184"/>
    <w:rsid w:val="00B05576"/>
    <w:rsid w:val="00B056D2"/>
    <w:rsid w:val="00B0593E"/>
    <w:rsid w:val="00B05FFB"/>
    <w:rsid w:val="00B06508"/>
    <w:rsid w:val="00B06D89"/>
    <w:rsid w:val="00B07099"/>
    <w:rsid w:val="00B0734D"/>
    <w:rsid w:val="00B074C7"/>
    <w:rsid w:val="00B076C2"/>
    <w:rsid w:val="00B07ED9"/>
    <w:rsid w:val="00B07F10"/>
    <w:rsid w:val="00B100B9"/>
    <w:rsid w:val="00B101D8"/>
    <w:rsid w:val="00B10456"/>
    <w:rsid w:val="00B105DE"/>
    <w:rsid w:val="00B107DD"/>
    <w:rsid w:val="00B10C1B"/>
    <w:rsid w:val="00B10FCA"/>
    <w:rsid w:val="00B114EC"/>
    <w:rsid w:val="00B11658"/>
    <w:rsid w:val="00B12573"/>
    <w:rsid w:val="00B12CEA"/>
    <w:rsid w:val="00B12E3D"/>
    <w:rsid w:val="00B134E0"/>
    <w:rsid w:val="00B136DB"/>
    <w:rsid w:val="00B13CBE"/>
    <w:rsid w:val="00B1426C"/>
    <w:rsid w:val="00B1448E"/>
    <w:rsid w:val="00B147B7"/>
    <w:rsid w:val="00B147CF"/>
    <w:rsid w:val="00B14CF8"/>
    <w:rsid w:val="00B14E38"/>
    <w:rsid w:val="00B14F49"/>
    <w:rsid w:val="00B15708"/>
    <w:rsid w:val="00B15B27"/>
    <w:rsid w:val="00B15C3F"/>
    <w:rsid w:val="00B15E1D"/>
    <w:rsid w:val="00B160F0"/>
    <w:rsid w:val="00B164B0"/>
    <w:rsid w:val="00B164CB"/>
    <w:rsid w:val="00B1664E"/>
    <w:rsid w:val="00B16950"/>
    <w:rsid w:val="00B16955"/>
    <w:rsid w:val="00B16987"/>
    <w:rsid w:val="00B169EB"/>
    <w:rsid w:val="00B16A30"/>
    <w:rsid w:val="00B16D85"/>
    <w:rsid w:val="00B16EC6"/>
    <w:rsid w:val="00B16EF6"/>
    <w:rsid w:val="00B17B59"/>
    <w:rsid w:val="00B17C3E"/>
    <w:rsid w:val="00B17C78"/>
    <w:rsid w:val="00B17D8D"/>
    <w:rsid w:val="00B17E66"/>
    <w:rsid w:val="00B205B9"/>
    <w:rsid w:val="00B2087E"/>
    <w:rsid w:val="00B208D6"/>
    <w:rsid w:val="00B208FA"/>
    <w:rsid w:val="00B20971"/>
    <w:rsid w:val="00B20C52"/>
    <w:rsid w:val="00B20F6B"/>
    <w:rsid w:val="00B2169B"/>
    <w:rsid w:val="00B21714"/>
    <w:rsid w:val="00B217AC"/>
    <w:rsid w:val="00B21881"/>
    <w:rsid w:val="00B22057"/>
    <w:rsid w:val="00B22D0C"/>
    <w:rsid w:val="00B22E04"/>
    <w:rsid w:val="00B2347C"/>
    <w:rsid w:val="00B235B7"/>
    <w:rsid w:val="00B2364D"/>
    <w:rsid w:val="00B23946"/>
    <w:rsid w:val="00B23D99"/>
    <w:rsid w:val="00B23DB9"/>
    <w:rsid w:val="00B2455F"/>
    <w:rsid w:val="00B24F70"/>
    <w:rsid w:val="00B25384"/>
    <w:rsid w:val="00B2593B"/>
    <w:rsid w:val="00B25F2C"/>
    <w:rsid w:val="00B25FA2"/>
    <w:rsid w:val="00B261E3"/>
    <w:rsid w:val="00B263FF"/>
    <w:rsid w:val="00B2665F"/>
    <w:rsid w:val="00B26CCB"/>
    <w:rsid w:val="00B26D59"/>
    <w:rsid w:val="00B26DA2"/>
    <w:rsid w:val="00B2741B"/>
    <w:rsid w:val="00B27480"/>
    <w:rsid w:val="00B303F3"/>
    <w:rsid w:val="00B3052C"/>
    <w:rsid w:val="00B305E5"/>
    <w:rsid w:val="00B306C6"/>
    <w:rsid w:val="00B3090A"/>
    <w:rsid w:val="00B30B1E"/>
    <w:rsid w:val="00B30EEC"/>
    <w:rsid w:val="00B3109D"/>
    <w:rsid w:val="00B311B2"/>
    <w:rsid w:val="00B3169A"/>
    <w:rsid w:val="00B31D18"/>
    <w:rsid w:val="00B32A58"/>
    <w:rsid w:val="00B32EB3"/>
    <w:rsid w:val="00B33483"/>
    <w:rsid w:val="00B33545"/>
    <w:rsid w:val="00B3361A"/>
    <w:rsid w:val="00B336EF"/>
    <w:rsid w:val="00B33919"/>
    <w:rsid w:val="00B33C1C"/>
    <w:rsid w:val="00B34000"/>
    <w:rsid w:val="00B34091"/>
    <w:rsid w:val="00B3430A"/>
    <w:rsid w:val="00B346BF"/>
    <w:rsid w:val="00B34785"/>
    <w:rsid w:val="00B34A91"/>
    <w:rsid w:val="00B34D54"/>
    <w:rsid w:val="00B34FA2"/>
    <w:rsid w:val="00B35229"/>
    <w:rsid w:val="00B35CEF"/>
    <w:rsid w:val="00B3619C"/>
    <w:rsid w:val="00B364A5"/>
    <w:rsid w:val="00B3663F"/>
    <w:rsid w:val="00B36772"/>
    <w:rsid w:val="00B36790"/>
    <w:rsid w:val="00B37286"/>
    <w:rsid w:val="00B3754D"/>
    <w:rsid w:val="00B37691"/>
    <w:rsid w:val="00B376A7"/>
    <w:rsid w:val="00B37E1A"/>
    <w:rsid w:val="00B400A6"/>
    <w:rsid w:val="00B400BF"/>
    <w:rsid w:val="00B402C7"/>
    <w:rsid w:val="00B4036B"/>
    <w:rsid w:val="00B40798"/>
    <w:rsid w:val="00B40C77"/>
    <w:rsid w:val="00B40DF8"/>
    <w:rsid w:val="00B412CD"/>
    <w:rsid w:val="00B4166C"/>
    <w:rsid w:val="00B41F1B"/>
    <w:rsid w:val="00B41F8F"/>
    <w:rsid w:val="00B42931"/>
    <w:rsid w:val="00B42B81"/>
    <w:rsid w:val="00B42F26"/>
    <w:rsid w:val="00B434A4"/>
    <w:rsid w:val="00B434ED"/>
    <w:rsid w:val="00B43622"/>
    <w:rsid w:val="00B439C1"/>
    <w:rsid w:val="00B43AB5"/>
    <w:rsid w:val="00B43E97"/>
    <w:rsid w:val="00B44182"/>
    <w:rsid w:val="00B442E7"/>
    <w:rsid w:val="00B4506C"/>
    <w:rsid w:val="00B4507D"/>
    <w:rsid w:val="00B451E4"/>
    <w:rsid w:val="00B4556F"/>
    <w:rsid w:val="00B45999"/>
    <w:rsid w:val="00B45A5A"/>
    <w:rsid w:val="00B45AE6"/>
    <w:rsid w:val="00B45DF7"/>
    <w:rsid w:val="00B45EE0"/>
    <w:rsid w:val="00B46484"/>
    <w:rsid w:val="00B46A31"/>
    <w:rsid w:val="00B46B1F"/>
    <w:rsid w:val="00B46F6E"/>
    <w:rsid w:val="00B47AC3"/>
    <w:rsid w:val="00B47C2F"/>
    <w:rsid w:val="00B50B65"/>
    <w:rsid w:val="00B50EE0"/>
    <w:rsid w:val="00B510A2"/>
    <w:rsid w:val="00B51678"/>
    <w:rsid w:val="00B5176C"/>
    <w:rsid w:val="00B5188F"/>
    <w:rsid w:val="00B51A85"/>
    <w:rsid w:val="00B5274F"/>
    <w:rsid w:val="00B5283E"/>
    <w:rsid w:val="00B528EF"/>
    <w:rsid w:val="00B5290F"/>
    <w:rsid w:val="00B52CF7"/>
    <w:rsid w:val="00B52D84"/>
    <w:rsid w:val="00B52ECA"/>
    <w:rsid w:val="00B530F0"/>
    <w:rsid w:val="00B53193"/>
    <w:rsid w:val="00B53612"/>
    <w:rsid w:val="00B5383F"/>
    <w:rsid w:val="00B53DF1"/>
    <w:rsid w:val="00B54162"/>
    <w:rsid w:val="00B54320"/>
    <w:rsid w:val="00B54376"/>
    <w:rsid w:val="00B547BC"/>
    <w:rsid w:val="00B54D30"/>
    <w:rsid w:val="00B55252"/>
    <w:rsid w:val="00B552F6"/>
    <w:rsid w:val="00B55477"/>
    <w:rsid w:val="00B55580"/>
    <w:rsid w:val="00B5567F"/>
    <w:rsid w:val="00B5579A"/>
    <w:rsid w:val="00B557F7"/>
    <w:rsid w:val="00B55FF6"/>
    <w:rsid w:val="00B56280"/>
    <w:rsid w:val="00B56588"/>
    <w:rsid w:val="00B5659C"/>
    <w:rsid w:val="00B5672B"/>
    <w:rsid w:val="00B56B16"/>
    <w:rsid w:val="00B56BAE"/>
    <w:rsid w:val="00B56F17"/>
    <w:rsid w:val="00B56F5D"/>
    <w:rsid w:val="00B573C4"/>
    <w:rsid w:val="00B6047B"/>
    <w:rsid w:val="00B604F1"/>
    <w:rsid w:val="00B60964"/>
    <w:rsid w:val="00B609E0"/>
    <w:rsid w:val="00B60CBC"/>
    <w:rsid w:val="00B60CFD"/>
    <w:rsid w:val="00B60D2D"/>
    <w:rsid w:val="00B60DAF"/>
    <w:rsid w:val="00B60E9C"/>
    <w:rsid w:val="00B60F9D"/>
    <w:rsid w:val="00B61020"/>
    <w:rsid w:val="00B61243"/>
    <w:rsid w:val="00B61478"/>
    <w:rsid w:val="00B61798"/>
    <w:rsid w:val="00B6183E"/>
    <w:rsid w:val="00B61CB6"/>
    <w:rsid w:val="00B62232"/>
    <w:rsid w:val="00B625FD"/>
    <w:rsid w:val="00B6272D"/>
    <w:rsid w:val="00B62FBC"/>
    <w:rsid w:val="00B62FE9"/>
    <w:rsid w:val="00B63433"/>
    <w:rsid w:val="00B638BF"/>
    <w:rsid w:val="00B639FD"/>
    <w:rsid w:val="00B63D4E"/>
    <w:rsid w:val="00B63E22"/>
    <w:rsid w:val="00B641EE"/>
    <w:rsid w:val="00B64270"/>
    <w:rsid w:val="00B645E6"/>
    <w:rsid w:val="00B6478E"/>
    <w:rsid w:val="00B64878"/>
    <w:rsid w:val="00B64A41"/>
    <w:rsid w:val="00B64BF7"/>
    <w:rsid w:val="00B656D2"/>
    <w:rsid w:val="00B65ECA"/>
    <w:rsid w:val="00B667B2"/>
    <w:rsid w:val="00B669FE"/>
    <w:rsid w:val="00B66E17"/>
    <w:rsid w:val="00B66EE6"/>
    <w:rsid w:val="00B66EFD"/>
    <w:rsid w:val="00B66F25"/>
    <w:rsid w:val="00B66F58"/>
    <w:rsid w:val="00B673C4"/>
    <w:rsid w:val="00B7033A"/>
    <w:rsid w:val="00B707CC"/>
    <w:rsid w:val="00B70C8D"/>
    <w:rsid w:val="00B70D5E"/>
    <w:rsid w:val="00B70EAF"/>
    <w:rsid w:val="00B7109D"/>
    <w:rsid w:val="00B71281"/>
    <w:rsid w:val="00B719E1"/>
    <w:rsid w:val="00B71A39"/>
    <w:rsid w:val="00B71FEA"/>
    <w:rsid w:val="00B72096"/>
    <w:rsid w:val="00B7277C"/>
    <w:rsid w:val="00B72859"/>
    <w:rsid w:val="00B7333B"/>
    <w:rsid w:val="00B739C5"/>
    <w:rsid w:val="00B73C12"/>
    <w:rsid w:val="00B74729"/>
    <w:rsid w:val="00B7525C"/>
    <w:rsid w:val="00B7527B"/>
    <w:rsid w:val="00B754A1"/>
    <w:rsid w:val="00B75504"/>
    <w:rsid w:val="00B7568D"/>
    <w:rsid w:val="00B75812"/>
    <w:rsid w:val="00B75E27"/>
    <w:rsid w:val="00B75FA7"/>
    <w:rsid w:val="00B760F1"/>
    <w:rsid w:val="00B77285"/>
    <w:rsid w:val="00B77453"/>
    <w:rsid w:val="00B774A5"/>
    <w:rsid w:val="00B7782B"/>
    <w:rsid w:val="00B77F11"/>
    <w:rsid w:val="00B80016"/>
    <w:rsid w:val="00B80A85"/>
    <w:rsid w:val="00B80BED"/>
    <w:rsid w:val="00B81407"/>
    <w:rsid w:val="00B8202A"/>
    <w:rsid w:val="00B821F0"/>
    <w:rsid w:val="00B8261E"/>
    <w:rsid w:val="00B82A82"/>
    <w:rsid w:val="00B82D4B"/>
    <w:rsid w:val="00B831C5"/>
    <w:rsid w:val="00B83384"/>
    <w:rsid w:val="00B8418A"/>
    <w:rsid w:val="00B84993"/>
    <w:rsid w:val="00B849CC"/>
    <w:rsid w:val="00B84CB0"/>
    <w:rsid w:val="00B84D09"/>
    <w:rsid w:val="00B859FA"/>
    <w:rsid w:val="00B85B52"/>
    <w:rsid w:val="00B85D43"/>
    <w:rsid w:val="00B864C6"/>
    <w:rsid w:val="00B86509"/>
    <w:rsid w:val="00B870FB"/>
    <w:rsid w:val="00B87307"/>
    <w:rsid w:val="00B878F9"/>
    <w:rsid w:val="00B87B48"/>
    <w:rsid w:val="00B87B4C"/>
    <w:rsid w:val="00B9053B"/>
    <w:rsid w:val="00B908B8"/>
    <w:rsid w:val="00B90D92"/>
    <w:rsid w:val="00B91118"/>
    <w:rsid w:val="00B913CC"/>
    <w:rsid w:val="00B918D2"/>
    <w:rsid w:val="00B91A43"/>
    <w:rsid w:val="00B91B7B"/>
    <w:rsid w:val="00B920D4"/>
    <w:rsid w:val="00B925DF"/>
    <w:rsid w:val="00B92D10"/>
    <w:rsid w:val="00B92E0E"/>
    <w:rsid w:val="00B93022"/>
    <w:rsid w:val="00B93121"/>
    <w:rsid w:val="00B9328E"/>
    <w:rsid w:val="00B932FC"/>
    <w:rsid w:val="00B93456"/>
    <w:rsid w:val="00B935F5"/>
    <w:rsid w:val="00B938F6"/>
    <w:rsid w:val="00B93B0B"/>
    <w:rsid w:val="00B94342"/>
    <w:rsid w:val="00B9462D"/>
    <w:rsid w:val="00B94C69"/>
    <w:rsid w:val="00B94D20"/>
    <w:rsid w:val="00B94E98"/>
    <w:rsid w:val="00B957F7"/>
    <w:rsid w:val="00B95960"/>
    <w:rsid w:val="00B95B6B"/>
    <w:rsid w:val="00B95BAA"/>
    <w:rsid w:val="00B95D5C"/>
    <w:rsid w:val="00B960A5"/>
    <w:rsid w:val="00B96276"/>
    <w:rsid w:val="00B96436"/>
    <w:rsid w:val="00B964C6"/>
    <w:rsid w:val="00B969B2"/>
    <w:rsid w:val="00B96BAF"/>
    <w:rsid w:val="00B96BD8"/>
    <w:rsid w:val="00B96C9D"/>
    <w:rsid w:val="00B96F96"/>
    <w:rsid w:val="00B970E4"/>
    <w:rsid w:val="00B9770E"/>
    <w:rsid w:val="00B977BF"/>
    <w:rsid w:val="00BA0236"/>
    <w:rsid w:val="00BA03BC"/>
    <w:rsid w:val="00BA0619"/>
    <w:rsid w:val="00BA11C7"/>
    <w:rsid w:val="00BA1281"/>
    <w:rsid w:val="00BA1A4F"/>
    <w:rsid w:val="00BA1A84"/>
    <w:rsid w:val="00BA2530"/>
    <w:rsid w:val="00BA281E"/>
    <w:rsid w:val="00BA2829"/>
    <w:rsid w:val="00BA282F"/>
    <w:rsid w:val="00BA2CDF"/>
    <w:rsid w:val="00BA322C"/>
    <w:rsid w:val="00BA3784"/>
    <w:rsid w:val="00BA3C48"/>
    <w:rsid w:val="00BA429A"/>
    <w:rsid w:val="00BA4433"/>
    <w:rsid w:val="00BA44AE"/>
    <w:rsid w:val="00BA4587"/>
    <w:rsid w:val="00BA47DF"/>
    <w:rsid w:val="00BA48C0"/>
    <w:rsid w:val="00BA4BEF"/>
    <w:rsid w:val="00BA4BF8"/>
    <w:rsid w:val="00BA4C5B"/>
    <w:rsid w:val="00BA4E7B"/>
    <w:rsid w:val="00BA4EE1"/>
    <w:rsid w:val="00BA5847"/>
    <w:rsid w:val="00BA5859"/>
    <w:rsid w:val="00BA5A63"/>
    <w:rsid w:val="00BA5E15"/>
    <w:rsid w:val="00BA5E74"/>
    <w:rsid w:val="00BA5F8A"/>
    <w:rsid w:val="00BA67C8"/>
    <w:rsid w:val="00BA6D72"/>
    <w:rsid w:val="00BA71FB"/>
    <w:rsid w:val="00BA7551"/>
    <w:rsid w:val="00BA765B"/>
    <w:rsid w:val="00BA782E"/>
    <w:rsid w:val="00BA7B00"/>
    <w:rsid w:val="00BA7C3E"/>
    <w:rsid w:val="00BA7D42"/>
    <w:rsid w:val="00BB014A"/>
    <w:rsid w:val="00BB0672"/>
    <w:rsid w:val="00BB0B14"/>
    <w:rsid w:val="00BB160B"/>
    <w:rsid w:val="00BB1708"/>
    <w:rsid w:val="00BB1821"/>
    <w:rsid w:val="00BB1A54"/>
    <w:rsid w:val="00BB2156"/>
    <w:rsid w:val="00BB219F"/>
    <w:rsid w:val="00BB2341"/>
    <w:rsid w:val="00BB261B"/>
    <w:rsid w:val="00BB2655"/>
    <w:rsid w:val="00BB2C0B"/>
    <w:rsid w:val="00BB2C80"/>
    <w:rsid w:val="00BB307D"/>
    <w:rsid w:val="00BB3417"/>
    <w:rsid w:val="00BB3544"/>
    <w:rsid w:val="00BB36A1"/>
    <w:rsid w:val="00BB3A3F"/>
    <w:rsid w:val="00BB3A4C"/>
    <w:rsid w:val="00BB3A84"/>
    <w:rsid w:val="00BB3ED5"/>
    <w:rsid w:val="00BB41ED"/>
    <w:rsid w:val="00BB441C"/>
    <w:rsid w:val="00BB4790"/>
    <w:rsid w:val="00BB541B"/>
    <w:rsid w:val="00BB5857"/>
    <w:rsid w:val="00BB5CFC"/>
    <w:rsid w:val="00BB5D77"/>
    <w:rsid w:val="00BB5DDB"/>
    <w:rsid w:val="00BB6E04"/>
    <w:rsid w:val="00BB6E44"/>
    <w:rsid w:val="00BB7947"/>
    <w:rsid w:val="00BB79AB"/>
    <w:rsid w:val="00BB7A4D"/>
    <w:rsid w:val="00BC0421"/>
    <w:rsid w:val="00BC0445"/>
    <w:rsid w:val="00BC046A"/>
    <w:rsid w:val="00BC054F"/>
    <w:rsid w:val="00BC0FB6"/>
    <w:rsid w:val="00BC16E2"/>
    <w:rsid w:val="00BC1913"/>
    <w:rsid w:val="00BC19B0"/>
    <w:rsid w:val="00BC1C9F"/>
    <w:rsid w:val="00BC2211"/>
    <w:rsid w:val="00BC24CD"/>
    <w:rsid w:val="00BC2691"/>
    <w:rsid w:val="00BC2D8F"/>
    <w:rsid w:val="00BC2E31"/>
    <w:rsid w:val="00BC307A"/>
    <w:rsid w:val="00BC3169"/>
    <w:rsid w:val="00BC319C"/>
    <w:rsid w:val="00BC31F5"/>
    <w:rsid w:val="00BC32DE"/>
    <w:rsid w:val="00BC396A"/>
    <w:rsid w:val="00BC3F24"/>
    <w:rsid w:val="00BC40E1"/>
    <w:rsid w:val="00BC4529"/>
    <w:rsid w:val="00BC4570"/>
    <w:rsid w:val="00BC4FAF"/>
    <w:rsid w:val="00BC51A4"/>
    <w:rsid w:val="00BC5216"/>
    <w:rsid w:val="00BC52D7"/>
    <w:rsid w:val="00BC5530"/>
    <w:rsid w:val="00BC589C"/>
    <w:rsid w:val="00BC600F"/>
    <w:rsid w:val="00BC6383"/>
    <w:rsid w:val="00BC676A"/>
    <w:rsid w:val="00BC697F"/>
    <w:rsid w:val="00BC6C90"/>
    <w:rsid w:val="00BC6DF0"/>
    <w:rsid w:val="00BC6E05"/>
    <w:rsid w:val="00BC6EDA"/>
    <w:rsid w:val="00BC6F1A"/>
    <w:rsid w:val="00BC7016"/>
    <w:rsid w:val="00BC708A"/>
    <w:rsid w:val="00BC7B82"/>
    <w:rsid w:val="00BC7BD0"/>
    <w:rsid w:val="00BD0091"/>
    <w:rsid w:val="00BD021B"/>
    <w:rsid w:val="00BD04F3"/>
    <w:rsid w:val="00BD05B8"/>
    <w:rsid w:val="00BD0A1B"/>
    <w:rsid w:val="00BD0B3B"/>
    <w:rsid w:val="00BD0F59"/>
    <w:rsid w:val="00BD14AE"/>
    <w:rsid w:val="00BD14B9"/>
    <w:rsid w:val="00BD18E7"/>
    <w:rsid w:val="00BD195B"/>
    <w:rsid w:val="00BD1A79"/>
    <w:rsid w:val="00BD1E66"/>
    <w:rsid w:val="00BD2222"/>
    <w:rsid w:val="00BD2358"/>
    <w:rsid w:val="00BD298F"/>
    <w:rsid w:val="00BD2A61"/>
    <w:rsid w:val="00BD2F7B"/>
    <w:rsid w:val="00BD336B"/>
    <w:rsid w:val="00BD366B"/>
    <w:rsid w:val="00BD3753"/>
    <w:rsid w:val="00BD3D27"/>
    <w:rsid w:val="00BD4532"/>
    <w:rsid w:val="00BD4E76"/>
    <w:rsid w:val="00BD50E7"/>
    <w:rsid w:val="00BD55FF"/>
    <w:rsid w:val="00BD5ADB"/>
    <w:rsid w:val="00BD5B31"/>
    <w:rsid w:val="00BD5BC8"/>
    <w:rsid w:val="00BD5CC5"/>
    <w:rsid w:val="00BD5FF8"/>
    <w:rsid w:val="00BD611A"/>
    <w:rsid w:val="00BD614D"/>
    <w:rsid w:val="00BD61DD"/>
    <w:rsid w:val="00BD6478"/>
    <w:rsid w:val="00BD65C0"/>
    <w:rsid w:val="00BD66FC"/>
    <w:rsid w:val="00BD6CED"/>
    <w:rsid w:val="00BD6D79"/>
    <w:rsid w:val="00BD7079"/>
    <w:rsid w:val="00BD7AA0"/>
    <w:rsid w:val="00BD7F3F"/>
    <w:rsid w:val="00BD7FAA"/>
    <w:rsid w:val="00BE00F4"/>
    <w:rsid w:val="00BE08D6"/>
    <w:rsid w:val="00BE0D2F"/>
    <w:rsid w:val="00BE0DCE"/>
    <w:rsid w:val="00BE0E34"/>
    <w:rsid w:val="00BE191A"/>
    <w:rsid w:val="00BE1BB2"/>
    <w:rsid w:val="00BE1BB5"/>
    <w:rsid w:val="00BE1DB0"/>
    <w:rsid w:val="00BE2024"/>
    <w:rsid w:val="00BE230B"/>
    <w:rsid w:val="00BE2438"/>
    <w:rsid w:val="00BE2BE5"/>
    <w:rsid w:val="00BE2D89"/>
    <w:rsid w:val="00BE31E8"/>
    <w:rsid w:val="00BE36A4"/>
    <w:rsid w:val="00BE390C"/>
    <w:rsid w:val="00BE3921"/>
    <w:rsid w:val="00BE3956"/>
    <w:rsid w:val="00BE3BB3"/>
    <w:rsid w:val="00BE4282"/>
    <w:rsid w:val="00BE45AC"/>
    <w:rsid w:val="00BE4C27"/>
    <w:rsid w:val="00BE4C5A"/>
    <w:rsid w:val="00BE4C5B"/>
    <w:rsid w:val="00BE51D0"/>
    <w:rsid w:val="00BE557F"/>
    <w:rsid w:val="00BE55EB"/>
    <w:rsid w:val="00BE59B9"/>
    <w:rsid w:val="00BE6270"/>
    <w:rsid w:val="00BE66FC"/>
    <w:rsid w:val="00BE675F"/>
    <w:rsid w:val="00BE68C1"/>
    <w:rsid w:val="00BE6A9A"/>
    <w:rsid w:val="00BE6BFF"/>
    <w:rsid w:val="00BE6F6C"/>
    <w:rsid w:val="00BE7482"/>
    <w:rsid w:val="00BE7484"/>
    <w:rsid w:val="00BE75EC"/>
    <w:rsid w:val="00BE779C"/>
    <w:rsid w:val="00BF05C2"/>
    <w:rsid w:val="00BF0635"/>
    <w:rsid w:val="00BF0D5E"/>
    <w:rsid w:val="00BF0D97"/>
    <w:rsid w:val="00BF0EB5"/>
    <w:rsid w:val="00BF0FDC"/>
    <w:rsid w:val="00BF1007"/>
    <w:rsid w:val="00BF111C"/>
    <w:rsid w:val="00BF152F"/>
    <w:rsid w:val="00BF17F7"/>
    <w:rsid w:val="00BF1923"/>
    <w:rsid w:val="00BF19D4"/>
    <w:rsid w:val="00BF1DE1"/>
    <w:rsid w:val="00BF23AA"/>
    <w:rsid w:val="00BF25D1"/>
    <w:rsid w:val="00BF2878"/>
    <w:rsid w:val="00BF2DF6"/>
    <w:rsid w:val="00BF3045"/>
    <w:rsid w:val="00BF3AD4"/>
    <w:rsid w:val="00BF3B58"/>
    <w:rsid w:val="00BF3CF4"/>
    <w:rsid w:val="00BF44E0"/>
    <w:rsid w:val="00BF471D"/>
    <w:rsid w:val="00BF4777"/>
    <w:rsid w:val="00BF4E1D"/>
    <w:rsid w:val="00BF4FB8"/>
    <w:rsid w:val="00BF5543"/>
    <w:rsid w:val="00BF5608"/>
    <w:rsid w:val="00BF5992"/>
    <w:rsid w:val="00BF59BD"/>
    <w:rsid w:val="00BF5A18"/>
    <w:rsid w:val="00BF5B4F"/>
    <w:rsid w:val="00BF5B50"/>
    <w:rsid w:val="00BF5F1D"/>
    <w:rsid w:val="00BF6236"/>
    <w:rsid w:val="00BF628E"/>
    <w:rsid w:val="00BF6327"/>
    <w:rsid w:val="00BF646A"/>
    <w:rsid w:val="00BF69D8"/>
    <w:rsid w:val="00BF6C3F"/>
    <w:rsid w:val="00BF6D18"/>
    <w:rsid w:val="00BF6F20"/>
    <w:rsid w:val="00BF7846"/>
    <w:rsid w:val="00BF7944"/>
    <w:rsid w:val="00BF7C17"/>
    <w:rsid w:val="00BF7D7F"/>
    <w:rsid w:val="00C0033E"/>
    <w:rsid w:val="00C00A6F"/>
    <w:rsid w:val="00C00B1D"/>
    <w:rsid w:val="00C00DD5"/>
    <w:rsid w:val="00C00EFD"/>
    <w:rsid w:val="00C0124C"/>
    <w:rsid w:val="00C014D0"/>
    <w:rsid w:val="00C020D8"/>
    <w:rsid w:val="00C0264B"/>
    <w:rsid w:val="00C02683"/>
    <w:rsid w:val="00C029BD"/>
    <w:rsid w:val="00C02AF2"/>
    <w:rsid w:val="00C02C2A"/>
    <w:rsid w:val="00C02D33"/>
    <w:rsid w:val="00C03143"/>
    <w:rsid w:val="00C03251"/>
    <w:rsid w:val="00C03A7F"/>
    <w:rsid w:val="00C03B1A"/>
    <w:rsid w:val="00C03B7C"/>
    <w:rsid w:val="00C03F40"/>
    <w:rsid w:val="00C03F6C"/>
    <w:rsid w:val="00C0442F"/>
    <w:rsid w:val="00C04546"/>
    <w:rsid w:val="00C047C9"/>
    <w:rsid w:val="00C04CB0"/>
    <w:rsid w:val="00C051BD"/>
    <w:rsid w:val="00C052C2"/>
    <w:rsid w:val="00C05470"/>
    <w:rsid w:val="00C0554C"/>
    <w:rsid w:val="00C05E99"/>
    <w:rsid w:val="00C05FE7"/>
    <w:rsid w:val="00C06098"/>
    <w:rsid w:val="00C0651E"/>
    <w:rsid w:val="00C068DE"/>
    <w:rsid w:val="00C06DE8"/>
    <w:rsid w:val="00C07185"/>
    <w:rsid w:val="00C078A9"/>
    <w:rsid w:val="00C07928"/>
    <w:rsid w:val="00C07FA2"/>
    <w:rsid w:val="00C10184"/>
    <w:rsid w:val="00C104ED"/>
    <w:rsid w:val="00C10500"/>
    <w:rsid w:val="00C106E1"/>
    <w:rsid w:val="00C107BB"/>
    <w:rsid w:val="00C109B8"/>
    <w:rsid w:val="00C10AF7"/>
    <w:rsid w:val="00C11220"/>
    <w:rsid w:val="00C11425"/>
    <w:rsid w:val="00C11585"/>
    <w:rsid w:val="00C11B93"/>
    <w:rsid w:val="00C11E62"/>
    <w:rsid w:val="00C11EB1"/>
    <w:rsid w:val="00C121C9"/>
    <w:rsid w:val="00C12262"/>
    <w:rsid w:val="00C126DB"/>
    <w:rsid w:val="00C1286F"/>
    <w:rsid w:val="00C129B2"/>
    <w:rsid w:val="00C12A0B"/>
    <w:rsid w:val="00C12A31"/>
    <w:rsid w:val="00C12E65"/>
    <w:rsid w:val="00C12EA1"/>
    <w:rsid w:val="00C13403"/>
    <w:rsid w:val="00C13CD2"/>
    <w:rsid w:val="00C14764"/>
    <w:rsid w:val="00C147B5"/>
    <w:rsid w:val="00C148EA"/>
    <w:rsid w:val="00C14967"/>
    <w:rsid w:val="00C15062"/>
    <w:rsid w:val="00C152BC"/>
    <w:rsid w:val="00C153B5"/>
    <w:rsid w:val="00C15512"/>
    <w:rsid w:val="00C15572"/>
    <w:rsid w:val="00C15A5A"/>
    <w:rsid w:val="00C1628F"/>
    <w:rsid w:val="00C1639F"/>
    <w:rsid w:val="00C16C6C"/>
    <w:rsid w:val="00C16D8B"/>
    <w:rsid w:val="00C17373"/>
    <w:rsid w:val="00C17526"/>
    <w:rsid w:val="00C1770B"/>
    <w:rsid w:val="00C17849"/>
    <w:rsid w:val="00C179C6"/>
    <w:rsid w:val="00C17BFF"/>
    <w:rsid w:val="00C17CF0"/>
    <w:rsid w:val="00C17E64"/>
    <w:rsid w:val="00C2094F"/>
    <w:rsid w:val="00C20EC8"/>
    <w:rsid w:val="00C21779"/>
    <w:rsid w:val="00C2213B"/>
    <w:rsid w:val="00C222DE"/>
    <w:rsid w:val="00C2303D"/>
    <w:rsid w:val="00C2322E"/>
    <w:rsid w:val="00C2336F"/>
    <w:rsid w:val="00C23452"/>
    <w:rsid w:val="00C234C0"/>
    <w:rsid w:val="00C2363C"/>
    <w:rsid w:val="00C23704"/>
    <w:rsid w:val="00C23800"/>
    <w:rsid w:val="00C23AFD"/>
    <w:rsid w:val="00C23FE8"/>
    <w:rsid w:val="00C24072"/>
    <w:rsid w:val="00C243E0"/>
    <w:rsid w:val="00C24494"/>
    <w:rsid w:val="00C244D0"/>
    <w:rsid w:val="00C24F16"/>
    <w:rsid w:val="00C2513B"/>
    <w:rsid w:val="00C253FE"/>
    <w:rsid w:val="00C258E2"/>
    <w:rsid w:val="00C25D65"/>
    <w:rsid w:val="00C25FF4"/>
    <w:rsid w:val="00C25FF6"/>
    <w:rsid w:val="00C26048"/>
    <w:rsid w:val="00C26255"/>
    <w:rsid w:val="00C26294"/>
    <w:rsid w:val="00C2635D"/>
    <w:rsid w:val="00C265C7"/>
    <w:rsid w:val="00C267D7"/>
    <w:rsid w:val="00C26915"/>
    <w:rsid w:val="00C269E7"/>
    <w:rsid w:val="00C26D16"/>
    <w:rsid w:val="00C26F90"/>
    <w:rsid w:val="00C270D8"/>
    <w:rsid w:val="00C2729E"/>
    <w:rsid w:val="00C27993"/>
    <w:rsid w:val="00C27B5C"/>
    <w:rsid w:val="00C27C04"/>
    <w:rsid w:val="00C30059"/>
    <w:rsid w:val="00C30359"/>
    <w:rsid w:val="00C3040D"/>
    <w:rsid w:val="00C30B7A"/>
    <w:rsid w:val="00C310CA"/>
    <w:rsid w:val="00C31781"/>
    <w:rsid w:val="00C3178C"/>
    <w:rsid w:val="00C3185A"/>
    <w:rsid w:val="00C31E27"/>
    <w:rsid w:val="00C32076"/>
    <w:rsid w:val="00C3236D"/>
    <w:rsid w:val="00C32E23"/>
    <w:rsid w:val="00C32FF1"/>
    <w:rsid w:val="00C3346B"/>
    <w:rsid w:val="00C3346E"/>
    <w:rsid w:val="00C33470"/>
    <w:rsid w:val="00C338D3"/>
    <w:rsid w:val="00C33D17"/>
    <w:rsid w:val="00C33DEA"/>
    <w:rsid w:val="00C34353"/>
    <w:rsid w:val="00C34AD7"/>
    <w:rsid w:val="00C34CEE"/>
    <w:rsid w:val="00C350BC"/>
    <w:rsid w:val="00C357A4"/>
    <w:rsid w:val="00C35FCF"/>
    <w:rsid w:val="00C3616A"/>
    <w:rsid w:val="00C36673"/>
    <w:rsid w:val="00C371D2"/>
    <w:rsid w:val="00C37CE9"/>
    <w:rsid w:val="00C40483"/>
    <w:rsid w:val="00C40662"/>
    <w:rsid w:val="00C406B7"/>
    <w:rsid w:val="00C4073F"/>
    <w:rsid w:val="00C41148"/>
    <w:rsid w:val="00C413D9"/>
    <w:rsid w:val="00C415C4"/>
    <w:rsid w:val="00C4187D"/>
    <w:rsid w:val="00C41985"/>
    <w:rsid w:val="00C41D13"/>
    <w:rsid w:val="00C41F46"/>
    <w:rsid w:val="00C42540"/>
    <w:rsid w:val="00C42566"/>
    <w:rsid w:val="00C42712"/>
    <w:rsid w:val="00C42865"/>
    <w:rsid w:val="00C42A5D"/>
    <w:rsid w:val="00C43153"/>
    <w:rsid w:val="00C43455"/>
    <w:rsid w:val="00C43761"/>
    <w:rsid w:val="00C43B5F"/>
    <w:rsid w:val="00C4421A"/>
    <w:rsid w:val="00C44A65"/>
    <w:rsid w:val="00C4544D"/>
    <w:rsid w:val="00C456AF"/>
    <w:rsid w:val="00C458B1"/>
    <w:rsid w:val="00C45B9B"/>
    <w:rsid w:val="00C467E8"/>
    <w:rsid w:val="00C467FD"/>
    <w:rsid w:val="00C46BA1"/>
    <w:rsid w:val="00C46FDC"/>
    <w:rsid w:val="00C470D2"/>
    <w:rsid w:val="00C47406"/>
    <w:rsid w:val="00C4742B"/>
    <w:rsid w:val="00C47757"/>
    <w:rsid w:val="00C47A75"/>
    <w:rsid w:val="00C47E92"/>
    <w:rsid w:val="00C50250"/>
    <w:rsid w:val="00C50276"/>
    <w:rsid w:val="00C502B5"/>
    <w:rsid w:val="00C504F3"/>
    <w:rsid w:val="00C505A7"/>
    <w:rsid w:val="00C50DA7"/>
    <w:rsid w:val="00C50E5E"/>
    <w:rsid w:val="00C510BC"/>
    <w:rsid w:val="00C510CD"/>
    <w:rsid w:val="00C51333"/>
    <w:rsid w:val="00C517A1"/>
    <w:rsid w:val="00C51872"/>
    <w:rsid w:val="00C51D7E"/>
    <w:rsid w:val="00C51FD6"/>
    <w:rsid w:val="00C52053"/>
    <w:rsid w:val="00C52259"/>
    <w:rsid w:val="00C52338"/>
    <w:rsid w:val="00C52981"/>
    <w:rsid w:val="00C530FE"/>
    <w:rsid w:val="00C535E7"/>
    <w:rsid w:val="00C5392B"/>
    <w:rsid w:val="00C53B39"/>
    <w:rsid w:val="00C53F6A"/>
    <w:rsid w:val="00C542BB"/>
    <w:rsid w:val="00C54604"/>
    <w:rsid w:val="00C54924"/>
    <w:rsid w:val="00C54D25"/>
    <w:rsid w:val="00C54D7F"/>
    <w:rsid w:val="00C54E3D"/>
    <w:rsid w:val="00C54E66"/>
    <w:rsid w:val="00C54EC6"/>
    <w:rsid w:val="00C55042"/>
    <w:rsid w:val="00C5515E"/>
    <w:rsid w:val="00C552D2"/>
    <w:rsid w:val="00C5541D"/>
    <w:rsid w:val="00C55554"/>
    <w:rsid w:val="00C55C4C"/>
    <w:rsid w:val="00C55D3F"/>
    <w:rsid w:val="00C5631B"/>
    <w:rsid w:val="00C5670E"/>
    <w:rsid w:val="00C56947"/>
    <w:rsid w:val="00C5696D"/>
    <w:rsid w:val="00C56A05"/>
    <w:rsid w:val="00C56F8D"/>
    <w:rsid w:val="00C571C5"/>
    <w:rsid w:val="00C57C95"/>
    <w:rsid w:val="00C60082"/>
    <w:rsid w:val="00C602D5"/>
    <w:rsid w:val="00C608CF"/>
    <w:rsid w:val="00C61245"/>
    <w:rsid w:val="00C61744"/>
    <w:rsid w:val="00C61D20"/>
    <w:rsid w:val="00C61DE1"/>
    <w:rsid w:val="00C6290D"/>
    <w:rsid w:val="00C6323C"/>
    <w:rsid w:val="00C633D7"/>
    <w:rsid w:val="00C6392C"/>
    <w:rsid w:val="00C63B04"/>
    <w:rsid w:val="00C63B56"/>
    <w:rsid w:val="00C63C98"/>
    <w:rsid w:val="00C63CD8"/>
    <w:rsid w:val="00C63D6F"/>
    <w:rsid w:val="00C64557"/>
    <w:rsid w:val="00C6462D"/>
    <w:rsid w:val="00C64FFD"/>
    <w:rsid w:val="00C6526A"/>
    <w:rsid w:val="00C65507"/>
    <w:rsid w:val="00C657E2"/>
    <w:rsid w:val="00C65BCF"/>
    <w:rsid w:val="00C65F60"/>
    <w:rsid w:val="00C66016"/>
    <w:rsid w:val="00C66F13"/>
    <w:rsid w:val="00C670B1"/>
    <w:rsid w:val="00C67326"/>
    <w:rsid w:val="00C673FB"/>
    <w:rsid w:val="00C675DF"/>
    <w:rsid w:val="00C702F0"/>
    <w:rsid w:val="00C704AE"/>
    <w:rsid w:val="00C7062C"/>
    <w:rsid w:val="00C70721"/>
    <w:rsid w:val="00C7108F"/>
    <w:rsid w:val="00C71C8C"/>
    <w:rsid w:val="00C72082"/>
    <w:rsid w:val="00C726E7"/>
    <w:rsid w:val="00C72754"/>
    <w:rsid w:val="00C72C77"/>
    <w:rsid w:val="00C73022"/>
    <w:rsid w:val="00C7306C"/>
    <w:rsid w:val="00C73106"/>
    <w:rsid w:val="00C73504"/>
    <w:rsid w:val="00C7396C"/>
    <w:rsid w:val="00C747E4"/>
    <w:rsid w:val="00C75087"/>
    <w:rsid w:val="00C751D2"/>
    <w:rsid w:val="00C7531D"/>
    <w:rsid w:val="00C75341"/>
    <w:rsid w:val="00C75847"/>
    <w:rsid w:val="00C7590E"/>
    <w:rsid w:val="00C76746"/>
    <w:rsid w:val="00C76A3E"/>
    <w:rsid w:val="00C76B97"/>
    <w:rsid w:val="00C770F3"/>
    <w:rsid w:val="00C77430"/>
    <w:rsid w:val="00C776AC"/>
    <w:rsid w:val="00C77B04"/>
    <w:rsid w:val="00C804F0"/>
    <w:rsid w:val="00C8064C"/>
    <w:rsid w:val="00C80719"/>
    <w:rsid w:val="00C8094D"/>
    <w:rsid w:val="00C80A25"/>
    <w:rsid w:val="00C80ADD"/>
    <w:rsid w:val="00C80DA9"/>
    <w:rsid w:val="00C8117D"/>
    <w:rsid w:val="00C81229"/>
    <w:rsid w:val="00C81394"/>
    <w:rsid w:val="00C813B3"/>
    <w:rsid w:val="00C820A8"/>
    <w:rsid w:val="00C827C0"/>
    <w:rsid w:val="00C83077"/>
    <w:rsid w:val="00C835D1"/>
    <w:rsid w:val="00C83CE6"/>
    <w:rsid w:val="00C83F48"/>
    <w:rsid w:val="00C8401F"/>
    <w:rsid w:val="00C840DB"/>
    <w:rsid w:val="00C84513"/>
    <w:rsid w:val="00C85E0F"/>
    <w:rsid w:val="00C85EF2"/>
    <w:rsid w:val="00C86124"/>
    <w:rsid w:val="00C86360"/>
    <w:rsid w:val="00C86738"/>
    <w:rsid w:val="00C869C6"/>
    <w:rsid w:val="00C86A62"/>
    <w:rsid w:val="00C86A69"/>
    <w:rsid w:val="00C86B18"/>
    <w:rsid w:val="00C86CB5"/>
    <w:rsid w:val="00C870B1"/>
    <w:rsid w:val="00C87183"/>
    <w:rsid w:val="00C872FF"/>
    <w:rsid w:val="00C877C0"/>
    <w:rsid w:val="00C87B0D"/>
    <w:rsid w:val="00C87B3A"/>
    <w:rsid w:val="00C9047E"/>
    <w:rsid w:val="00C91144"/>
    <w:rsid w:val="00C912AC"/>
    <w:rsid w:val="00C9199A"/>
    <w:rsid w:val="00C91BCD"/>
    <w:rsid w:val="00C91C88"/>
    <w:rsid w:val="00C92476"/>
    <w:rsid w:val="00C9260D"/>
    <w:rsid w:val="00C92825"/>
    <w:rsid w:val="00C9292E"/>
    <w:rsid w:val="00C92983"/>
    <w:rsid w:val="00C92CDD"/>
    <w:rsid w:val="00C92FD4"/>
    <w:rsid w:val="00C9345B"/>
    <w:rsid w:val="00C934B1"/>
    <w:rsid w:val="00C93520"/>
    <w:rsid w:val="00C93793"/>
    <w:rsid w:val="00C93B56"/>
    <w:rsid w:val="00C93DCD"/>
    <w:rsid w:val="00C941A9"/>
    <w:rsid w:val="00C9444B"/>
    <w:rsid w:val="00C944D9"/>
    <w:rsid w:val="00C9491E"/>
    <w:rsid w:val="00C94AC5"/>
    <w:rsid w:val="00C94D43"/>
    <w:rsid w:val="00C9506C"/>
    <w:rsid w:val="00C95C6F"/>
    <w:rsid w:val="00C964D3"/>
    <w:rsid w:val="00C9687D"/>
    <w:rsid w:val="00C96B14"/>
    <w:rsid w:val="00C96BA3"/>
    <w:rsid w:val="00C97248"/>
    <w:rsid w:val="00C97821"/>
    <w:rsid w:val="00C97A29"/>
    <w:rsid w:val="00C97D64"/>
    <w:rsid w:val="00C97EBB"/>
    <w:rsid w:val="00CA010F"/>
    <w:rsid w:val="00CA05AF"/>
    <w:rsid w:val="00CA05ED"/>
    <w:rsid w:val="00CA0830"/>
    <w:rsid w:val="00CA0870"/>
    <w:rsid w:val="00CA08D3"/>
    <w:rsid w:val="00CA1A23"/>
    <w:rsid w:val="00CA1AA1"/>
    <w:rsid w:val="00CA1B69"/>
    <w:rsid w:val="00CA1C77"/>
    <w:rsid w:val="00CA1EA1"/>
    <w:rsid w:val="00CA20A0"/>
    <w:rsid w:val="00CA2157"/>
    <w:rsid w:val="00CA2551"/>
    <w:rsid w:val="00CA2AC7"/>
    <w:rsid w:val="00CA2C03"/>
    <w:rsid w:val="00CA3113"/>
    <w:rsid w:val="00CA32F0"/>
    <w:rsid w:val="00CA36CF"/>
    <w:rsid w:val="00CA37A6"/>
    <w:rsid w:val="00CA3C1A"/>
    <w:rsid w:val="00CA42F6"/>
    <w:rsid w:val="00CA4755"/>
    <w:rsid w:val="00CA4F41"/>
    <w:rsid w:val="00CA5051"/>
    <w:rsid w:val="00CA51CC"/>
    <w:rsid w:val="00CA5706"/>
    <w:rsid w:val="00CA57BF"/>
    <w:rsid w:val="00CA5C85"/>
    <w:rsid w:val="00CA5FC3"/>
    <w:rsid w:val="00CA67DD"/>
    <w:rsid w:val="00CA6840"/>
    <w:rsid w:val="00CA6C7D"/>
    <w:rsid w:val="00CA6C99"/>
    <w:rsid w:val="00CA77DC"/>
    <w:rsid w:val="00CB01A1"/>
    <w:rsid w:val="00CB03BD"/>
    <w:rsid w:val="00CB04EA"/>
    <w:rsid w:val="00CB073B"/>
    <w:rsid w:val="00CB090E"/>
    <w:rsid w:val="00CB1363"/>
    <w:rsid w:val="00CB13FD"/>
    <w:rsid w:val="00CB15F8"/>
    <w:rsid w:val="00CB1633"/>
    <w:rsid w:val="00CB1C78"/>
    <w:rsid w:val="00CB1C8D"/>
    <w:rsid w:val="00CB1CDD"/>
    <w:rsid w:val="00CB22C6"/>
    <w:rsid w:val="00CB2499"/>
    <w:rsid w:val="00CB24F8"/>
    <w:rsid w:val="00CB3343"/>
    <w:rsid w:val="00CB34AC"/>
    <w:rsid w:val="00CB3767"/>
    <w:rsid w:val="00CB3B51"/>
    <w:rsid w:val="00CB3B71"/>
    <w:rsid w:val="00CB3F8C"/>
    <w:rsid w:val="00CB4164"/>
    <w:rsid w:val="00CB42B6"/>
    <w:rsid w:val="00CB42D5"/>
    <w:rsid w:val="00CB49F5"/>
    <w:rsid w:val="00CB4C30"/>
    <w:rsid w:val="00CB523D"/>
    <w:rsid w:val="00CB5325"/>
    <w:rsid w:val="00CB55C9"/>
    <w:rsid w:val="00CB564F"/>
    <w:rsid w:val="00CB5879"/>
    <w:rsid w:val="00CB5964"/>
    <w:rsid w:val="00CB5994"/>
    <w:rsid w:val="00CB5AC4"/>
    <w:rsid w:val="00CB5D87"/>
    <w:rsid w:val="00CB5F7F"/>
    <w:rsid w:val="00CB6131"/>
    <w:rsid w:val="00CB6268"/>
    <w:rsid w:val="00CB6438"/>
    <w:rsid w:val="00CB695B"/>
    <w:rsid w:val="00CB6F96"/>
    <w:rsid w:val="00CB70C2"/>
    <w:rsid w:val="00CB73B6"/>
    <w:rsid w:val="00CB7653"/>
    <w:rsid w:val="00CB78CB"/>
    <w:rsid w:val="00CB7AF4"/>
    <w:rsid w:val="00CB7E8A"/>
    <w:rsid w:val="00CC03C7"/>
    <w:rsid w:val="00CC0574"/>
    <w:rsid w:val="00CC08E6"/>
    <w:rsid w:val="00CC0F22"/>
    <w:rsid w:val="00CC0F80"/>
    <w:rsid w:val="00CC106E"/>
    <w:rsid w:val="00CC14F4"/>
    <w:rsid w:val="00CC1505"/>
    <w:rsid w:val="00CC1B1D"/>
    <w:rsid w:val="00CC24D2"/>
    <w:rsid w:val="00CC2571"/>
    <w:rsid w:val="00CC2FE2"/>
    <w:rsid w:val="00CC3090"/>
    <w:rsid w:val="00CC31CA"/>
    <w:rsid w:val="00CC34C1"/>
    <w:rsid w:val="00CC4484"/>
    <w:rsid w:val="00CC4D7E"/>
    <w:rsid w:val="00CC50AF"/>
    <w:rsid w:val="00CC50F6"/>
    <w:rsid w:val="00CC5935"/>
    <w:rsid w:val="00CC5B0E"/>
    <w:rsid w:val="00CC5DE9"/>
    <w:rsid w:val="00CC5EDE"/>
    <w:rsid w:val="00CC6462"/>
    <w:rsid w:val="00CC6DAA"/>
    <w:rsid w:val="00CC7049"/>
    <w:rsid w:val="00CC7092"/>
    <w:rsid w:val="00CC71BB"/>
    <w:rsid w:val="00CC7B40"/>
    <w:rsid w:val="00CD02D1"/>
    <w:rsid w:val="00CD09C6"/>
    <w:rsid w:val="00CD0D27"/>
    <w:rsid w:val="00CD0E32"/>
    <w:rsid w:val="00CD103F"/>
    <w:rsid w:val="00CD1272"/>
    <w:rsid w:val="00CD15D7"/>
    <w:rsid w:val="00CD1E60"/>
    <w:rsid w:val="00CD27FB"/>
    <w:rsid w:val="00CD2CE2"/>
    <w:rsid w:val="00CD2CF6"/>
    <w:rsid w:val="00CD30F4"/>
    <w:rsid w:val="00CD35E3"/>
    <w:rsid w:val="00CD37B3"/>
    <w:rsid w:val="00CD3BFE"/>
    <w:rsid w:val="00CD3DA2"/>
    <w:rsid w:val="00CD3DC5"/>
    <w:rsid w:val="00CD3DD4"/>
    <w:rsid w:val="00CD460C"/>
    <w:rsid w:val="00CD4A21"/>
    <w:rsid w:val="00CD4C93"/>
    <w:rsid w:val="00CD53E0"/>
    <w:rsid w:val="00CD5689"/>
    <w:rsid w:val="00CD580A"/>
    <w:rsid w:val="00CD58D1"/>
    <w:rsid w:val="00CD5AB7"/>
    <w:rsid w:val="00CD5C60"/>
    <w:rsid w:val="00CD609C"/>
    <w:rsid w:val="00CD66C7"/>
    <w:rsid w:val="00CD6C65"/>
    <w:rsid w:val="00CD6CC4"/>
    <w:rsid w:val="00CD6CE1"/>
    <w:rsid w:val="00CD7428"/>
    <w:rsid w:val="00CD77A7"/>
    <w:rsid w:val="00CD7972"/>
    <w:rsid w:val="00CD7A5C"/>
    <w:rsid w:val="00CD7F79"/>
    <w:rsid w:val="00CE086F"/>
    <w:rsid w:val="00CE0D0E"/>
    <w:rsid w:val="00CE0D0F"/>
    <w:rsid w:val="00CE0E53"/>
    <w:rsid w:val="00CE12B4"/>
    <w:rsid w:val="00CE13B7"/>
    <w:rsid w:val="00CE14F8"/>
    <w:rsid w:val="00CE16F8"/>
    <w:rsid w:val="00CE1C59"/>
    <w:rsid w:val="00CE1C85"/>
    <w:rsid w:val="00CE1F5B"/>
    <w:rsid w:val="00CE2653"/>
    <w:rsid w:val="00CE2BBA"/>
    <w:rsid w:val="00CE2FA6"/>
    <w:rsid w:val="00CE3331"/>
    <w:rsid w:val="00CE3608"/>
    <w:rsid w:val="00CE37B2"/>
    <w:rsid w:val="00CE394A"/>
    <w:rsid w:val="00CE434A"/>
    <w:rsid w:val="00CE4C15"/>
    <w:rsid w:val="00CE50A2"/>
    <w:rsid w:val="00CE5301"/>
    <w:rsid w:val="00CE53EF"/>
    <w:rsid w:val="00CE543C"/>
    <w:rsid w:val="00CE56A9"/>
    <w:rsid w:val="00CE6085"/>
    <w:rsid w:val="00CE617D"/>
    <w:rsid w:val="00CE623D"/>
    <w:rsid w:val="00CE64C9"/>
    <w:rsid w:val="00CE6A1C"/>
    <w:rsid w:val="00CE6BCD"/>
    <w:rsid w:val="00CE71DA"/>
    <w:rsid w:val="00CE72A8"/>
    <w:rsid w:val="00CE7439"/>
    <w:rsid w:val="00CE7874"/>
    <w:rsid w:val="00CF01FF"/>
    <w:rsid w:val="00CF06E1"/>
    <w:rsid w:val="00CF088D"/>
    <w:rsid w:val="00CF0AEA"/>
    <w:rsid w:val="00CF149E"/>
    <w:rsid w:val="00CF14BA"/>
    <w:rsid w:val="00CF1898"/>
    <w:rsid w:val="00CF1BF1"/>
    <w:rsid w:val="00CF21C3"/>
    <w:rsid w:val="00CF29C5"/>
    <w:rsid w:val="00CF29FC"/>
    <w:rsid w:val="00CF2DEA"/>
    <w:rsid w:val="00CF30FE"/>
    <w:rsid w:val="00CF3137"/>
    <w:rsid w:val="00CF37E8"/>
    <w:rsid w:val="00CF3B8C"/>
    <w:rsid w:val="00CF3D4E"/>
    <w:rsid w:val="00CF3F79"/>
    <w:rsid w:val="00CF4536"/>
    <w:rsid w:val="00CF4AD3"/>
    <w:rsid w:val="00CF50A9"/>
    <w:rsid w:val="00CF5C5A"/>
    <w:rsid w:val="00CF5E4E"/>
    <w:rsid w:val="00CF6001"/>
    <w:rsid w:val="00CF676F"/>
    <w:rsid w:val="00CF695E"/>
    <w:rsid w:val="00CF6E16"/>
    <w:rsid w:val="00CF6E67"/>
    <w:rsid w:val="00CF6F95"/>
    <w:rsid w:val="00CF77D6"/>
    <w:rsid w:val="00CF7EBD"/>
    <w:rsid w:val="00CF7FA6"/>
    <w:rsid w:val="00D00A0B"/>
    <w:rsid w:val="00D01017"/>
    <w:rsid w:val="00D015F2"/>
    <w:rsid w:val="00D01CA3"/>
    <w:rsid w:val="00D01CC6"/>
    <w:rsid w:val="00D020F7"/>
    <w:rsid w:val="00D02886"/>
    <w:rsid w:val="00D02E1B"/>
    <w:rsid w:val="00D02E2D"/>
    <w:rsid w:val="00D0300A"/>
    <w:rsid w:val="00D03047"/>
    <w:rsid w:val="00D0362F"/>
    <w:rsid w:val="00D03E35"/>
    <w:rsid w:val="00D0467D"/>
    <w:rsid w:val="00D04884"/>
    <w:rsid w:val="00D04ACA"/>
    <w:rsid w:val="00D0519F"/>
    <w:rsid w:val="00D051D0"/>
    <w:rsid w:val="00D0521C"/>
    <w:rsid w:val="00D057C7"/>
    <w:rsid w:val="00D059C9"/>
    <w:rsid w:val="00D06764"/>
    <w:rsid w:val="00D06D2B"/>
    <w:rsid w:val="00D070D5"/>
    <w:rsid w:val="00D0715F"/>
    <w:rsid w:val="00D07803"/>
    <w:rsid w:val="00D07B6F"/>
    <w:rsid w:val="00D07C71"/>
    <w:rsid w:val="00D1048F"/>
    <w:rsid w:val="00D1050D"/>
    <w:rsid w:val="00D1100C"/>
    <w:rsid w:val="00D11341"/>
    <w:rsid w:val="00D11417"/>
    <w:rsid w:val="00D11A4A"/>
    <w:rsid w:val="00D11D22"/>
    <w:rsid w:val="00D11EF8"/>
    <w:rsid w:val="00D1263A"/>
    <w:rsid w:val="00D12ED5"/>
    <w:rsid w:val="00D12FA7"/>
    <w:rsid w:val="00D13240"/>
    <w:rsid w:val="00D13776"/>
    <w:rsid w:val="00D1393A"/>
    <w:rsid w:val="00D13B88"/>
    <w:rsid w:val="00D13E84"/>
    <w:rsid w:val="00D145F3"/>
    <w:rsid w:val="00D14A9E"/>
    <w:rsid w:val="00D14C26"/>
    <w:rsid w:val="00D154BF"/>
    <w:rsid w:val="00D16538"/>
    <w:rsid w:val="00D1689E"/>
    <w:rsid w:val="00D16973"/>
    <w:rsid w:val="00D16BB4"/>
    <w:rsid w:val="00D16C28"/>
    <w:rsid w:val="00D16E05"/>
    <w:rsid w:val="00D17600"/>
    <w:rsid w:val="00D17898"/>
    <w:rsid w:val="00D17AD2"/>
    <w:rsid w:val="00D20353"/>
    <w:rsid w:val="00D20482"/>
    <w:rsid w:val="00D20F9E"/>
    <w:rsid w:val="00D2135B"/>
    <w:rsid w:val="00D213DC"/>
    <w:rsid w:val="00D2141A"/>
    <w:rsid w:val="00D21450"/>
    <w:rsid w:val="00D21930"/>
    <w:rsid w:val="00D21BBC"/>
    <w:rsid w:val="00D21DA3"/>
    <w:rsid w:val="00D21DB7"/>
    <w:rsid w:val="00D21F85"/>
    <w:rsid w:val="00D22405"/>
    <w:rsid w:val="00D22846"/>
    <w:rsid w:val="00D228C9"/>
    <w:rsid w:val="00D22FD4"/>
    <w:rsid w:val="00D230C0"/>
    <w:rsid w:val="00D23190"/>
    <w:rsid w:val="00D23217"/>
    <w:rsid w:val="00D2354B"/>
    <w:rsid w:val="00D23563"/>
    <w:rsid w:val="00D2390D"/>
    <w:rsid w:val="00D2437A"/>
    <w:rsid w:val="00D244A3"/>
    <w:rsid w:val="00D247C0"/>
    <w:rsid w:val="00D24C0B"/>
    <w:rsid w:val="00D24FE2"/>
    <w:rsid w:val="00D24FF7"/>
    <w:rsid w:val="00D25384"/>
    <w:rsid w:val="00D254A9"/>
    <w:rsid w:val="00D25902"/>
    <w:rsid w:val="00D259EA"/>
    <w:rsid w:val="00D25C4B"/>
    <w:rsid w:val="00D26D25"/>
    <w:rsid w:val="00D26EA1"/>
    <w:rsid w:val="00D273B3"/>
    <w:rsid w:val="00D27678"/>
    <w:rsid w:val="00D276BC"/>
    <w:rsid w:val="00D27A20"/>
    <w:rsid w:val="00D27F42"/>
    <w:rsid w:val="00D27F75"/>
    <w:rsid w:val="00D3046D"/>
    <w:rsid w:val="00D30CB8"/>
    <w:rsid w:val="00D30DD2"/>
    <w:rsid w:val="00D31110"/>
    <w:rsid w:val="00D3125B"/>
    <w:rsid w:val="00D31666"/>
    <w:rsid w:val="00D31D86"/>
    <w:rsid w:val="00D320E8"/>
    <w:rsid w:val="00D3283C"/>
    <w:rsid w:val="00D32C11"/>
    <w:rsid w:val="00D32CDA"/>
    <w:rsid w:val="00D32F4A"/>
    <w:rsid w:val="00D32FC0"/>
    <w:rsid w:val="00D33150"/>
    <w:rsid w:val="00D33C86"/>
    <w:rsid w:val="00D33DC5"/>
    <w:rsid w:val="00D33EAF"/>
    <w:rsid w:val="00D33EFC"/>
    <w:rsid w:val="00D34082"/>
    <w:rsid w:val="00D340C4"/>
    <w:rsid w:val="00D3416D"/>
    <w:rsid w:val="00D34392"/>
    <w:rsid w:val="00D34B03"/>
    <w:rsid w:val="00D34E24"/>
    <w:rsid w:val="00D34FEE"/>
    <w:rsid w:val="00D350B5"/>
    <w:rsid w:val="00D35206"/>
    <w:rsid w:val="00D355C6"/>
    <w:rsid w:val="00D35611"/>
    <w:rsid w:val="00D35B3A"/>
    <w:rsid w:val="00D35C28"/>
    <w:rsid w:val="00D35E07"/>
    <w:rsid w:val="00D35E8D"/>
    <w:rsid w:val="00D36438"/>
    <w:rsid w:val="00D36470"/>
    <w:rsid w:val="00D3664B"/>
    <w:rsid w:val="00D3668D"/>
    <w:rsid w:val="00D3668F"/>
    <w:rsid w:val="00D369B7"/>
    <w:rsid w:val="00D36D9C"/>
    <w:rsid w:val="00D36F5A"/>
    <w:rsid w:val="00D36F9F"/>
    <w:rsid w:val="00D36FA4"/>
    <w:rsid w:val="00D3708B"/>
    <w:rsid w:val="00D37561"/>
    <w:rsid w:val="00D375E5"/>
    <w:rsid w:val="00D3762A"/>
    <w:rsid w:val="00D3793E"/>
    <w:rsid w:val="00D37961"/>
    <w:rsid w:val="00D37A61"/>
    <w:rsid w:val="00D401D8"/>
    <w:rsid w:val="00D40377"/>
    <w:rsid w:val="00D405F8"/>
    <w:rsid w:val="00D40775"/>
    <w:rsid w:val="00D411CB"/>
    <w:rsid w:val="00D41989"/>
    <w:rsid w:val="00D41AF4"/>
    <w:rsid w:val="00D41CAD"/>
    <w:rsid w:val="00D4267D"/>
    <w:rsid w:val="00D4299A"/>
    <w:rsid w:val="00D42AEC"/>
    <w:rsid w:val="00D42B3C"/>
    <w:rsid w:val="00D42C99"/>
    <w:rsid w:val="00D42F1F"/>
    <w:rsid w:val="00D430A7"/>
    <w:rsid w:val="00D43E0B"/>
    <w:rsid w:val="00D43F36"/>
    <w:rsid w:val="00D4415D"/>
    <w:rsid w:val="00D44293"/>
    <w:rsid w:val="00D4464C"/>
    <w:rsid w:val="00D4495E"/>
    <w:rsid w:val="00D450D1"/>
    <w:rsid w:val="00D4531F"/>
    <w:rsid w:val="00D453A1"/>
    <w:rsid w:val="00D457F1"/>
    <w:rsid w:val="00D45D90"/>
    <w:rsid w:val="00D469BE"/>
    <w:rsid w:val="00D46E50"/>
    <w:rsid w:val="00D470F4"/>
    <w:rsid w:val="00D47C75"/>
    <w:rsid w:val="00D47DC3"/>
    <w:rsid w:val="00D47F37"/>
    <w:rsid w:val="00D501DA"/>
    <w:rsid w:val="00D501EE"/>
    <w:rsid w:val="00D50268"/>
    <w:rsid w:val="00D502A1"/>
    <w:rsid w:val="00D50778"/>
    <w:rsid w:val="00D507DE"/>
    <w:rsid w:val="00D50A65"/>
    <w:rsid w:val="00D5124C"/>
    <w:rsid w:val="00D5158B"/>
    <w:rsid w:val="00D5177F"/>
    <w:rsid w:val="00D51C3A"/>
    <w:rsid w:val="00D51C64"/>
    <w:rsid w:val="00D51D92"/>
    <w:rsid w:val="00D51E94"/>
    <w:rsid w:val="00D52032"/>
    <w:rsid w:val="00D52437"/>
    <w:rsid w:val="00D52F2F"/>
    <w:rsid w:val="00D53089"/>
    <w:rsid w:val="00D5350C"/>
    <w:rsid w:val="00D53873"/>
    <w:rsid w:val="00D547AB"/>
    <w:rsid w:val="00D54A3C"/>
    <w:rsid w:val="00D54AD1"/>
    <w:rsid w:val="00D54DF7"/>
    <w:rsid w:val="00D550BA"/>
    <w:rsid w:val="00D550CC"/>
    <w:rsid w:val="00D5560C"/>
    <w:rsid w:val="00D55799"/>
    <w:rsid w:val="00D5579C"/>
    <w:rsid w:val="00D55E0D"/>
    <w:rsid w:val="00D56272"/>
    <w:rsid w:val="00D56667"/>
    <w:rsid w:val="00D5676C"/>
    <w:rsid w:val="00D56DD9"/>
    <w:rsid w:val="00D56F4B"/>
    <w:rsid w:val="00D574EB"/>
    <w:rsid w:val="00D57B96"/>
    <w:rsid w:val="00D57C18"/>
    <w:rsid w:val="00D57C35"/>
    <w:rsid w:val="00D57D14"/>
    <w:rsid w:val="00D6007E"/>
    <w:rsid w:val="00D6011E"/>
    <w:rsid w:val="00D607D1"/>
    <w:rsid w:val="00D60EC9"/>
    <w:rsid w:val="00D611FC"/>
    <w:rsid w:val="00D6140D"/>
    <w:rsid w:val="00D61521"/>
    <w:rsid w:val="00D61741"/>
    <w:rsid w:val="00D62309"/>
    <w:rsid w:val="00D62D29"/>
    <w:rsid w:val="00D62E1A"/>
    <w:rsid w:val="00D62F0F"/>
    <w:rsid w:val="00D63116"/>
    <w:rsid w:val="00D63131"/>
    <w:rsid w:val="00D6348C"/>
    <w:rsid w:val="00D63549"/>
    <w:rsid w:val="00D63B0B"/>
    <w:rsid w:val="00D63C9F"/>
    <w:rsid w:val="00D63D8E"/>
    <w:rsid w:val="00D63F5C"/>
    <w:rsid w:val="00D64344"/>
    <w:rsid w:val="00D648D8"/>
    <w:rsid w:val="00D6499E"/>
    <w:rsid w:val="00D64A5E"/>
    <w:rsid w:val="00D64B91"/>
    <w:rsid w:val="00D64D08"/>
    <w:rsid w:val="00D64F83"/>
    <w:rsid w:val="00D653A7"/>
    <w:rsid w:val="00D65719"/>
    <w:rsid w:val="00D65808"/>
    <w:rsid w:val="00D659C0"/>
    <w:rsid w:val="00D65CE4"/>
    <w:rsid w:val="00D65FC8"/>
    <w:rsid w:val="00D663D3"/>
    <w:rsid w:val="00D66488"/>
    <w:rsid w:val="00D667B6"/>
    <w:rsid w:val="00D66B6C"/>
    <w:rsid w:val="00D66C2B"/>
    <w:rsid w:val="00D66C51"/>
    <w:rsid w:val="00D66CDC"/>
    <w:rsid w:val="00D66F3F"/>
    <w:rsid w:val="00D675FD"/>
    <w:rsid w:val="00D6771B"/>
    <w:rsid w:val="00D67ACD"/>
    <w:rsid w:val="00D67C4C"/>
    <w:rsid w:val="00D70138"/>
    <w:rsid w:val="00D70223"/>
    <w:rsid w:val="00D705F8"/>
    <w:rsid w:val="00D70683"/>
    <w:rsid w:val="00D70A7A"/>
    <w:rsid w:val="00D70B45"/>
    <w:rsid w:val="00D70E8F"/>
    <w:rsid w:val="00D713EA"/>
    <w:rsid w:val="00D714F4"/>
    <w:rsid w:val="00D71C8D"/>
    <w:rsid w:val="00D71E67"/>
    <w:rsid w:val="00D72708"/>
    <w:rsid w:val="00D72C2B"/>
    <w:rsid w:val="00D72F05"/>
    <w:rsid w:val="00D731AE"/>
    <w:rsid w:val="00D73883"/>
    <w:rsid w:val="00D73D54"/>
    <w:rsid w:val="00D73E91"/>
    <w:rsid w:val="00D7411F"/>
    <w:rsid w:val="00D74753"/>
    <w:rsid w:val="00D7491D"/>
    <w:rsid w:val="00D7506C"/>
    <w:rsid w:val="00D75278"/>
    <w:rsid w:val="00D7591C"/>
    <w:rsid w:val="00D76368"/>
    <w:rsid w:val="00D76708"/>
    <w:rsid w:val="00D76A05"/>
    <w:rsid w:val="00D76C82"/>
    <w:rsid w:val="00D76CB4"/>
    <w:rsid w:val="00D76D1D"/>
    <w:rsid w:val="00D7709B"/>
    <w:rsid w:val="00D772BA"/>
    <w:rsid w:val="00D77855"/>
    <w:rsid w:val="00D77869"/>
    <w:rsid w:val="00D77A9A"/>
    <w:rsid w:val="00D77E30"/>
    <w:rsid w:val="00D800B5"/>
    <w:rsid w:val="00D8012F"/>
    <w:rsid w:val="00D804F4"/>
    <w:rsid w:val="00D80C37"/>
    <w:rsid w:val="00D80CC6"/>
    <w:rsid w:val="00D80EE9"/>
    <w:rsid w:val="00D8117E"/>
    <w:rsid w:val="00D81413"/>
    <w:rsid w:val="00D82709"/>
    <w:rsid w:val="00D8275D"/>
    <w:rsid w:val="00D8290E"/>
    <w:rsid w:val="00D82ABD"/>
    <w:rsid w:val="00D83310"/>
    <w:rsid w:val="00D8384C"/>
    <w:rsid w:val="00D839FF"/>
    <w:rsid w:val="00D83A08"/>
    <w:rsid w:val="00D84216"/>
    <w:rsid w:val="00D844D9"/>
    <w:rsid w:val="00D847E7"/>
    <w:rsid w:val="00D84819"/>
    <w:rsid w:val="00D84DDF"/>
    <w:rsid w:val="00D852A5"/>
    <w:rsid w:val="00D852AE"/>
    <w:rsid w:val="00D85B19"/>
    <w:rsid w:val="00D86314"/>
    <w:rsid w:val="00D863FB"/>
    <w:rsid w:val="00D86C29"/>
    <w:rsid w:val="00D871A0"/>
    <w:rsid w:val="00D87465"/>
    <w:rsid w:val="00D8750E"/>
    <w:rsid w:val="00D8756A"/>
    <w:rsid w:val="00D87C24"/>
    <w:rsid w:val="00D90545"/>
    <w:rsid w:val="00D906B6"/>
    <w:rsid w:val="00D90883"/>
    <w:rsid w:val="00D90C9D"/>
    <w:rsid w:val="00D90EEE"/>
    <w:rsid w:val="00D91139"/>
    <w:rsid w:val="00D91202"/>
    <w:rsid w:val="00D913DC"/>
    <w:rsid w:val="00D916AE"/>
    <w:rsid w:val="00D91B1B"/>
    <w:rsid w:val="00D91E0B"/>
    <w:rsid w:val="00D91FBC"/>
    <w:rsid w:val="00D92212"/>
    <w:rsid w:val="00D92267"/>
    <w:rsid w:val="00D922BC"/>
    <w:rsid w:val="00D92314"/>
    <w:rsid w:val="00D92471"/>
    <w:rsid w:val="00D928E0"/>
    <w:rsid w:val="00D929D8"/>
    <w:rsid w:val="00D92E78"/>
    <w:rsid w:val="00D93121"/>
    <w:rsid w:val="00D931C0"/>
    <w:rsid w:val="00D93366"/>
    <w:rsid w:val="00D93803"/>
    <w:rsid w:val="00D94135"/>
    <w:rsid w:val="00D94B4D"/>
    <w:rsid w:val="00D94B7E"/>
    <w:rsid w:val="00D94BA7"/>
    <w:rsid w:val="00D94F1D"/>
    <w:rsid w:val="00D95A82"/>
    <w:rsid w:val="00D963DC"/>
    <w:rsid w:val="00D96524"/>
    <w:rsid w:val="00D97099"/>
    <w:rsid w:val="00D97396"/>
    <w:rsid w:val="00D976E1"/>
    <w:rsid w:val="00D97CAA"/>
    <w:rsid w:val="00D97E0E"/>
    <w:rsid w:val="00D97EA7"/>
    <w:rsid w:val="00DA0030"/>
    <w:rsid w:val="00DA04C6"/>
    <w:rsid w:val="00DA0512"/>
    <w:rsid w:val="00DA06E0"/>
    <w:rsid w:val="00DA072A"/>
    <w:rsid w:val="00DA09B5"/>
    <w:rsid w:val="00DA0DC4"/>
    <w:rsid w:val="00DA0EA6"/>
    <w:rsid w:val="00DA117F"/>
    <w:rsid w:val="00DA11A1"/>
    <w:rsid w:val="00DA1252"/>
    <w:rsid w:val="00DA12D9"/>
    <w:rsid w:val="00DA16C9"/>
    <w:rsid w:val="00DA1909"/>
    <w:rsid w:val="00DA1A19"/>
    <w:rsid w:val="00DA1E52"/>
    <w:rsid w:val="00DA1E7E"/>
    <w:rsid w:val="00DA20BE"/>
    <w:rsid w:val="00DA218A"/>
    <w:rsid w:val="00DA2AED"/>
    <w:rsid w:val="00DA2B1B"/>
    <w:rsid w:val="00DA2E83"/>
    <w:rsid w:val="00DA3106"/>
    <w:rsid w:val="00DA34A0"/>
    <w:rsid w:val="00DA383B"/>
    <w:rsid w:val="00DA3E50"/>
    <w:rsid w:val="00DA42F9"/>
    <w:rsid w:val="00DA4350"/>
    <w:rsid w:val="00DA48CC"/>
    <w:rsid w:val="00DA4C69"/>
    <w:rsid w:val="00DA4F31"/>
    <w:rsid w:val="00DA5A07"/>
    <w:rsid w:val="00DA5DA1"/>
    <w:rsid w:val="00DA629A"/>
    <w:rsid w:val="00DA6CCE"/>
    <w:rsid w:val="00DA6E70"/>
    <w:rsid w:val="00DA6EF2"/>
    <w:rsid w:val="00DA70E8"/>
    <w:rsid w:val="00DA7950"/>
    <w:rsid w:val="00DB0281"/>
    <w:rsid w:val="00DB0536"/>
    <w:rsid w:val="00DB078F"/>
    <w:rsid w:val="00DB0A3B"/>
    <w:rsid w:val="00DB0B03"/>
    <w:rsid w:val="00DB17F4"/>
    <w:rsid w:val="00DB1865"/>
    <w:rsid w:val="00DB1B78"/>
    <w:rsid w:val="00DB1F97"/>
    <w:rsid w:val="00DB229C"/>
    <w:rsid w:val="00DB2371"/>
    <w:rsid w:val="00DB2760"/>
    <w:rsid w:val="00DB27A2"/>
    <w:rsid w:val="00DB2A2E"/>
    <w:rsid w:val="00DB2B04"/>
    <w:rsid w:val="00DB2F05"/>
    <w:rsid w:val="00DB313E"/>
    <w:rsid w:val="00DB3202"/>
    <w:rsid w:val="00DB37D3"/>
    <w:rsid w:val="00DB3A43"/>
    <w:rsid w:val="00DB3B37"/>
    <w:rsid w:val="00DB3C4B"/>
    <w:rsid w:val="00DB3D00"/>
    <w:rsid w:val="00DB3D5B"/>
    <w:rsid w:val="00DB3DB7"/>
    <w:rsid w:val="00DB3F25"/>
    <w:rsid w:val="00DB411C"/>
    <w:rsid w:val="00DB42A7"/>
    <w:rsid w:val="00DB47E5"/>
    <w:rsid w:val="00DB4A16"/>
    <w:rsid w:val="00DB4B4F"/>
    <w:rsid w:val="00DB4BB9"/>
    <w:rsid w:val="00DB5168"/>
    <w:rsid w:val="00DB56E1"/>
    <w:rsid w:val="00DB5865"/>
    <w:rsid w:val="00DB5902"/>
    <w:rsid w:val="00DB5AA2"/>
    <w:rsid w:val="00DB629B"/>
    <w:rsid w:val="00DB67B7"/>
    <w:rsid w:val="00DB67E9"/>
    <w:rsid w:val="00DB7526"/>
    <w:rsid w:val="00DB78C9"/>
    <w:rsid w:val="00DB79A6"/>
    <w:rsid w:val="00DB7E7B"/>
    <w:rsid w:val="00DB7E9B"/>
    <w:rsid w:val="00DC02BF"/>
    <w:rsid w:val="00DC04A6"/>
    <w:rsid w:val="00DC08F1"/>
    <w:rsid w:val="00DC0ADA"/>
    <w:rsid w:val="00DC0CCC"/>
    <w:rsid w:val="00DC0D41"/>
    <w:rsid w:val="00DC0FA8"/>
    <w:rsid w:val="00DC1727"/>
    <w:rsid w:val="00DC185F"/>
    <w:rsid w:val="00DC1B17"/>
    <w:rsid w:val="00DC1F64"/>
    <w:rsid w:val="00DC22B3"/>
    <w:rsid w:val="00DC2436"/>
    <w:rsid w:val="00DC2BFF"/>
    <w:rsid w:val="00DC2FFC"/>
    <w:rsid w:val="00DC3087"/>
    <w:rsid w:val="00DC3243"/>
    <w:rsid w:val="00DC33A8"/>
    <w:rsid w:val="00DC33C8"/>
    <w:rsid w:val="00DC3803"/>
    <w:rsid w:val="00DC3911"/>
    <w:rsid w:val="00DC3C1C"/>
    <w:rsid w:val="00DC4254"/>
    <w:rsid w:val="00DC428A"/>
    <w:rsid w:val="00DC445D"/>
    <w:rsid w:val="00DC4C37"/>
    <w:rsid w:val="00DC5044"/>
    <w:rsid w:val="00DC593F"/>
    <w:rsid w:val="00DC5F6A"/>
    <w:rsid w:val="00DC612D"/>
    <w:rsid w:val="00DC6160"/>
    <w:rsid w:val="00DC6212"/>
    <w:rsid w:val="00DC63B9"/>
    <w:rsid w:val="00DC63EA"/>
    <w:rsid w:val="00DC6979"/>
    <w:rsid w:val="00DC6E75"/>
    <w:rsid w:val="00DC6F50"/>
    <w:rsid w:val="00DC725F"/>
    <w:rsid w:val="00DC74C3"/>
    <w:rsid w:val="00DC7550"/>
    <w:rsid w:val="00DC7930"/>
    <w:rsid w:val="00DC7A41"/>
    <w:rsid w:val="00DC7E2D"/>
    <w:rsid w:val="00DC7EC3"/>
    <w:rsid w:val="00DD00EE"/>
    <w:rsid w:val="00DD1B43"/>
    <w:rsid w:val="00DD1BF2"/>
    <w:rsid w:val="00DD1C96"/>
    <w:rsid w:val="00DD1CD5"/>
    <w:rsid w:val="00DD2020"/>
    <w:rsid w:val="00DD20F3"/>
    <w:rsid w:val="00DD2552"/>
    <w:rsid w:val="00DD26CF"/>
    <w:rsid w:val="00DD26E6"/>
    <w:rsid w:val="00DD29C8"/>
    <w:rsid w:val="00DD3224"/>
    <w:rsid w:val="00DD35BB"/>
    <w:rsid w:val="00DD368F"/>
    <w:rsid w:val="00DD3F96"/>
    <w:rsid w:val="00DD4027"/>
    <w:rsid w:val="00DD44B4"/>
    <w:rsid w:val="00DD465B"/>
    <w:rsid w:val="00DD48CD"/>
    <w:rsid w:val="00DD4B3A"/>
    <w:rsid w:val="00DD4C9F"/>
    <w:rsid w:val="00DD4DEE"/>
    <w:rsid w:val="00DD4F90"/>
    <w:rsid w:val="00DD51D5"/>
    <w:rsid w:val="00DD52BE"/>
    <w:rsid w:val="00DD56E6"/>
    <w:rsid w:val="00DD5D91"/>
    <w:rsid w:val="00DD5DAC"/>
    <w:rsid w:val="00DD6BC0"/>
    <w:rsid w:val="00DD6BD9"/>
    <w:rsid w:val="00DD6D56"/>
    <w:rsid w:val="00DD6ECD"/>
    <w:rsid w:val="00DD70BC"/>
    <w:rsid w:val="00DD774F"/>
    <w:rsid w:val="00DD7C97"/>
    <w:rsid w:val="00DE0B99"/>
    <w:rsid w:val="00DE1DAA"/>
    <w:rsid w:val="00DE2072"/>
    <w:rsid w:val="00DE2232"/>
    <w:rsid w:val="00DE2578"/>
    <w:rsid w:val="00DE26C7"/>
    <w:rsid w:val="00DE2734"/>
    <w:rsid w:val="00DE27A3"/>
    <w:rsid w:val="00DE2B8E"/>
    <w:rsid w:val="00DE2D08"/>
    <w:rsid w:val="00DE2FBD"/>
    <w:rsid w:val="00DE2FE6"/>
    <w:rsid w:val="00DE3220"/>
    <w:rsid w:val="00DE33A0"/>
    <w:rsid w:val="00DE37D0"/>
    <w:rsid w:val="00DE37F9"/>
    <w:rsid w:val="00DE3BD9"/>
    <w:rsid w:val="00DE4797"/>
    <w:rsid w:val="00DE47C7"/>
    <w:rsid w:val="00DE4C18"/>
    <w:rsid w:val="00DE4EE2"/>
    <w:rsid w:val="00DE4FA6"/>
    <w:rsid w:val="00DE4FC9"/>
    <w:rsid w:val="00DE50B8"/>
    <w:rsid w:val="00DE5A63"/>
    <w:rsid w:val="00DE5F0E"/>
    <w:rsid w:val="00DE61B9"/>
    <w:rsid w:val="00DE61CC"/>
    <w:rsid w:val="00DE6870"/>
    <w:rsid w:val="00DE6C8F"/>
    <w:rsid w:val="00DE6E27"/>
    <w:rsid w:val="00DE707F"/>
    <w:rsid w:val="00DE70DF"/>
    <w:rsid w:val="00DE732D"/>
    <w:rsid w:val="00DE7A0F"/>
    <w:rsid w:val="00DE7C09"/>
    <w:rsid w:val="00DE7D86"/>
    <w:rsid w:val="00DE7ECA"/>
    <w:rsid w:val="00DF0148"/>
    <w:rsid w:val="00DF0439"/>
    <w:rsid w:val="00DF0670"/>
    <w:rsid w:val="00DF087F"/>
    <w:rsid w:val="00DF0D39"/>
    <w:rsid w:val="00DF10B4"/>
    <w:rsid w:val="00DF13B4"/>
    <w:rsid w:val="00DF1800"/>
    <w:rsid w:val="00DF1CF9"/>
    <w:rsid w:val="00DF2256"/>
    <w:rsid w:val="00DF2692"/>
    <w:rsid w:val="00DF2704"/>
    <w:rsid w:val="00DF2747"/>
    <w:rsid w:val="00DF2940"/>
    <w:rsid w:val="00DF2EF3"/>
    <w:rsid w:val="00DF3873"/>
    <w:rsid w:val="00DF3CA8"/>
    <w:rsid w:val="00DF3E6D"/>
    <w:rsid w:val="00DF4017"/>
    <w:rsid w:val="00DF4691"/>
    <w:rsid w:val="00DF4727"/>
    <w:rsid w:val="00DF486B"/>
    <w:rsid w:val="00DF4970"/>
    <w:rsid w:val="00DF4DAD"/>
    <w:rsid w:val="00DF5088"/>
    <w:rsid w:val="00DF50F2"/>
    <w:rsid w:val="00DF59E8"/>
    <w:rsid w:val="00DF5A28"/>
    <w:rsid w:val="00DF61F5"/>
    <w:rsid w:val="00DF6BCB"/>
    <w:rsid w:val="00DF7FCA"/>
    <w:rsid w:val="00E0097F"/>
    <w:rsid w:val="00E00D10"/>
    <w:rsid w:val="00E0122E"/>
    <w:rsid w:val="00E01273"/>
    <w:rsid w:val="00E0149C"/>
    <w:rsid w:val="00E0176E"/>
    <w:rsid w:val="00E01C7C"/>
    <w:rsid w:val="00E01C81"/>
    <w:rsid w:val="00E02281"/>
    <w:rsid w:val="00E02501"/>
    <w:rsid w:val="00E025E3"/>
    <w:rsid w:val="00E026CD"/>
    <w:rsid w:val="00E027A8"/>
    <w:rsid w:val="00E0285E"/>
    <w:rsid w:val="00E02BBD"/>
    <w:rsid w:val="00E02C91"/>
    <w:rsid w:val="00E02D3F"/>
    <w:rsid w:val="00E02D5F"/>
    <w:rsid w:val="00E02DE4"/>
    <w:rsid w:val="00E03619"/>
    <w:rsid w:val="00E03B1F"/>
    <w:rsid w:val="00E03F89"/>
    <w:rsid w:val="00E0443D"/>
    <w:rsid w:val="00E044C8"/>
    <w:rsid w:val="00E047E7"/>
    <w:rsid w:val="00E04BC8"/>
    <w:rsid w:val="00E04BFC"/>
    <w:rsid w:val="00E04D70"/>
    <w:rsid w:val="00E053FB"/>
    <w:rsid w:val="00E05B04"/>
    <w:rsid w:val="00E05C84"/>
    <w:rsid w:val="00E05ED6"/>
    <w:rsid w:val="00E0657C"/>
    <w:rsid w:val="00E06C60"/>
    <w:rsid w:val="00E06C86"/>
    <w:rsid w:val="00E0750D"/>
    <w:rsid w:val="00E078F5"/>
    <w:rsid w:val="00E079EF"/>
    <w:rsid w:val="00E101E4"/>
    <w:rsid w:val="00E10382"/>
    <w:rsid w:val="00E10530"/>
    <w:rsid w:val="00E1088F"/>
    <w:rsid w:val="00E10C2A"/>
    <w:rsid w:val="00E112AD"/>
    <w:rsid w:val="00E11400"/>
    <w:rsid w:val="00E11897"/>
    <w:rsid w:val="00E119E8"/>
    <w:rsid w:val="00E11C06"/>
    <w:rsid w:val="00E11FF6"/>
    <w:rsid w:val="00E122CA"/>
    <w:rsid w:val="00E12A13"/>
    <w:rsid w:val="00E12B2E"/>
    <w:rsid w:val="00E12C54"/>
    <w:rsid w:val="00E12FE9"/>
    <w:rsid w:val="00E13169"/>
    <w:rsid w:val="00E13404"/>
    <w:rsid w:val="00E13A06"/>
    <w:rsid w:val="00E13AE5"/>
    <w:rsid w:val="00E13FE5"/>
    <w:rsid w:val="00E143E3"/>
    <w:rsid w:val="00E14452"/>
    <w:rsid w:val="00E14526"/>
    <w:rsid w:val="00E145C3"/>
    <w:rsid w:val="00E14A29"/>
    <w:rsid w:val="00E14BAF"/>
    <w:rsid w:val="00E14F6D"/>
    <w:rsid w:val="00E153AE"/>
    <w:rsid w:val="00E15933"/>
    <w:rsid w:val="00E15CB9"/>
    <w:rsid w:val="00E15CD8"/>
    <w:rsid w:val="00E15E25"/>
    <w:rsid w:val="00E15EBE"/>
    <w:rsid w:val="00E162A8"/>
    <w:rsid w:val="00E1696E"/>
    <w:rsid w:val="00E16AAE"/>
    <w:rsid w:val="00E16BA0"/>
    <w:rsid w:val="00E16F3F"/>
    <w:rsid w:val="00E17863"/>
    <w:rsid w:val="00E1797C"/>
    <w:rsid w:val="00E17ACE"/>
    <w:rsid w:val="00E17B8A"/>
    <w:rsid w:val="00E17C7A"/>
    <w:rsid w:val="00E200D9"/>
    <w:rsid w:val="00E203A6"/>
    <w:rsid w:val="00E2042D"/>
    <w:rsid w:val="00E20479"/>
    <w:rsid w:val="00E206A5"/>
    <w:rsid w:val="00E21543"/>
    <w:rsid w:val="00E21547"/>
    <w:rsid w:val="00E216E1"/>
    <w:rsid w:val="00E219D8"/>
    <w:rsid w:val="00E21E37"/>
    <w:rsid w:val="00E21E40"/>
    <w:rsid w:val="00E22749"/>
    <w:rsid w:val="00E227E4"/>
    <w:rsid w:val="00E22D69"/>
    <w:rsid w:val="00E233F8"/>
    <w:rsid w:val="00E23742"/>
    <w:rsid w:val="00E2376E"/>
    <w:rsid w:val="00E237DB"/>
    <w:rsid w:val="00E23C07"/>
    <w:rsid w:val="00E23F29"/>
    <w:rsid w:val="00E240FA"/>
    <w:rsid w:val="00E244EB"/>
    <w:rsid w:val="00E24572"/>
    <w:rsid w:val="00E245BA"/>
    <w:rsid w:val="00E2466C"/>
    <w:rsid w:val="00E249A3"/>
    <w:rsid w:val="00E24BC3"/>
    <w:rsid w:val="00E25139"/>
    <w:rsid w:val="00E25435"/>
    <w:rsid w:val="00E25606"/>
    <w:rsid w:val="00E25CB5"/>
    <w:rsid w:val="00E25CE5"/>
    <w:rsid w:val="00E260AF"/>
    <w:rsid w:val="00E26113"/>
    <w:rsid w:val="00E26265"/>
    <w:rsid w:val="00E2648C"/>
    <w:rsid w:val="00E26BEB"/>
    <w:rsid w:val="00E27159"/>
    <w:rsid w:val="00E2740D"/>
    <w:rsid w:val="00E275F2"/>
    <w:rsid w:val="00E278C3"/>
    <w:rsid w:val="00E27C97"/>
    <w:rsid w:val="00E27F06"/>
    <w:rsid w:val="00E30AB5"/>
    <w:rsid w:val="00E316FF"/>
    <w:rsid w:val="00E31834"/>
    <w:rsid w:val="00E31AAC"/>
    <w:rsid w:val="00E3210D"/>
    <w:rsid w:val="00E3225E"/>
    <w:rsid w:val="00E325D1"/>
    <w:rsid w:val="00E3263C"/>
    <w:rsid w:val="00E328E5"/>
    <w:rsid w:val="00E32A6E"/>
    <w:rsid w:val="00E32D55"/>
    <w:rsid w:val="00E32DBD"/>
    <w:rsid w:val="00E32F1F"/>
    <w:rsid w:val="00E33017"/>
    <w:rsid w:val="00E33257"/>
    <w:rsid w:val="00E3362F"/>
    <w:rsid w:val="00E339F8"/>
    <w:rsid w:val="00E33B51"/>
    <w:rsid w:val="00E33EF0"/>
    <w:rsid w:val="00E341A7"/>
    <w:rsid w:val="00E34446"/>
    <w:rsid w:val="00E34508"/>
    <w:rsid w:val="00E3477A"/>
    <w:rsid w:val="00E34A15"/>
    <w:rsid w:val="00E34A83"/>
    <w:rsid w:val="00E34C6C"/>
    <w:rsid w:val="00E34EA9"/>
    <w:rsid w:val="00E34F77"/>
    <w:rsid w:val="00E350F6"/>
    <w:rsid w:val="00E3516F"/>
    <w:rsid w:val="00E35556"/>
    <w:rsid w:val="00E35602"/>
    <w:rsid w:val="00E35CF1"/>
    <w:rsid w:val="00E36299"/>
    <w:rsid w:val="00E3630D"/>
    <w:rsid w:val="00E36683"/>
    <w:rsid w:val="00E369A2"/>
    <w:rsid w:val="00E36F15"/>
    <w:rsid w:val="00E373F6"/>
    <w:rsid w:val="00E3778F"/>
    <w:rsid w:val="00E37B20"/>
    <w:rsid w:val="00E4059D"/>
    <w:rsid w:val="00E4066B"/>
    <w:rsid w:val="00E4083F"/>
    <w:rsid w:val="00E40A85"/>
    <w:rsid w:val="00E40D34"/>
    <w:rsid w:val="00E40FE4"/>
    <w:rsid w:val="00E41639"/>
    <w:rsid w:val="00E41727"/>
    <w:rsid w:val="00E41796"/>
    <w:rsid w:val="00E41971"/>
    <w:rsid w:val="00E419AD"/>
    <w:rsid w:val="00E41ABF"/>
    <w:rsid w:val="00E41ADB"/>
    <w:rsid w:val="00E41D81"/>
    <w:rsid w:val="00E4209F"/>
    <w:rsid w:val="00E42541"/>
    <w:rsid w:val="00E425AE"/>
    <w:rsid w:val="00E42DF1"/>
    <w:rsid w:val="00E42F9B"/>
    <w:rsid w:val="00E430EA"/>
    <w:rsid w:val="00E43103"/>
    <w:rsid w:val="00E4333E"/>
    <w:rsid w:val="00E435DF"/>
    <w:rsid w:val="00E4366B"/>
    <w:rsid w:val="00E43CA2"/>
    <w:rsid w:val="00E43F70"/>
    <w:rsid w:val="00E440F2"/>
    <w:rsid w:val="00E4414E"/>
    <w:rsid w:val="00E44400"/>
    <w:rsid w:val="00E44B8B"/>
    <w:rsid w:val="00E4518A"/>
    <w:rsid w:val="00E45313"/>
    <w:rsid w:val="00E4535A"/>
    <w:rsid w:val="00E45929"/>
    <w:rsid w:val="00E45C64"/>
    <w:rsid w:val="00E4648D"/>
    <w:rsid w:val="00E465A0"/>
    <w:rsid w:val="00E465D3"/>
    <w:rsid w:val="00E4677A"/>
    <w:rsid w:val="00E46A53"/>
    <w:rsid w:val="00E46C80"/>
    <w:rsid w:val="00E474EF"/>
    <w:rsid w:val="00E475FF"/>
    <w:rsid w:val="00E47895"/>
    <w:rsid w:val="00E504FB"/>
    <w:rsid w:val="00E50677"/>
    <w:rsid w:val="00E50756"/>
    <w:rsid w:val="00E50E37"/>
    <w:rsid w:val="00E50F05"/>
    <w:rsid w:val="00E51264"/>
    <w:rsid w:val="00E51B3E"/>
    <w:rsid w:val="00E51D62"/>
    <w:rsid w:val="00E5203A"/>
    <w:rsid w:val="00E52335"/>
    <w:rsid w:val="00E52379"/>
    <w:rsid w:val="00E52D45"/>
    <w:rsid w:val="00E52E95"/>
    <w:rsid w:val="00E53191"/>
    <w:rsid w:val="00E531C9"/>
    <w:rsid w:val="00E53A68"/>
    <w:rsid w:val="00E53E7F"/>
    <w:rsid w:val="00E53F7C"/>
    <w:rsid w:val="00E544C1"/>
    <w:rsid w:val="00E54985"/>
    <w:rsid w:val="00E54C7E"/>
    <w:rsid w:val="00E54D36"/>
    <w:rsid w:val="00E54F0B"/>
    <w:rsid w:val="00E54FEB"/>
    <w:rsid w:val="00E55510"/>
    <w:rsid w:val="00E5581B"/>
    <w:rsid w:val="00E55BDE"/>
    <w:rsid w:val="00E55D8B"/>
    <w:rsid w:val="00E55F1F"/>
    <w:rsid w:val="00E56378"/>
    <w:rsid w:val="00E5641A"/>
    <w:rsid w:val="00E56CAE"/>
    <w:rsid w:val="00E56DF6"/>
    <w:rsid w:val="00E56E2F"/>
    <w:rsid w:val="00E56E35"/>
    <w:rsid w:val="00E56F93"/>
    <w:rsid w:val="00E57054"/>
    <w:rsid w:val="00E57073"/>
    <w:rsid w:val="00E57188"/>
    <w:rsid w:val="00E571DF"/>
    <w:rsid w:val="00E57213"/>
    <w:rsid w:val="00E572D8"/>
    <w:rsid w:val="00E575C4"/>
    <w:rsid w:val="00E5799B"/>
    <w:rsid w:val="00E579CB"/>
    <w:rsid w:val="00E57D99"/>
    <w:rsid w:val="00E604E5"/>
    <w:rsid w:val="00E60612"/>
    <w:rsid w:val="00E606BF"/>
    <w:rsid w:val="00E608FD"/>
    <w:rsid w:val="00E609BF"/>
    <w:rsid w:val="00E60E66"/>
    <w:rsid w:val="00E619F4"/>
    <w:rsid w:val="00E61C8C"/>
    <w:rsid w:val="00E61CAE"/>
    <w:rsid w:val="00E62C19"/>
    <w:rsid w:val="00E62D02"/>
    <w:rsid w:val="00E6313C"/>
    <w:rsid w:val="00E634BA"/>
    <w:rsid w:val="00E63990"/>
    <w:rsid w:val="00E63A07"/>
    <w:rsid w:val="00E63B27"/>
    <w:rsid w:val="00E6454B"/>
    <w:rsid w:val="00E64659"/>
    <w:rsid w:val="00E646FA"/>
    <w:rsid w:val="00E64911"/>
    <w:rsid w:val="00E64B77"/>
    <w:rsid w:val="00E64BC6"/>
    <w:rsid w:val="00E64FE0"/>
    <w:rsid w:val="00E652AE"/>
    <w:rsid w:val="00E6595A"/>
    <w:rsid w:val="00E65DAD"/>
    <w:rsid w:val="00E66046"/>
    <w:rsid w:val="00E66194"/>
    <w:rsid w:val="00E6666C"/>
    <w:rsid w:val="00E66C15"/>
    <w:rsid w:val="00E66EFA"/>
    <w:rsid w:val="00E67047"/>
    <w:rsid w:val="00E67880"/>
    <w:rsid w:val="00E67BE9"/>
    <w:rsid w:val="00E67D06"/>
    <w:rsid w:val="00E67D8F"/>
    <w:rsid w:val="00E7051A"/>
    <w:rsid w:val="00E709D2"/>
    <w:rsid w:val="00E70D1C"/>
    <w:rsid w:val="00E70EE0"/>
    <w:rsid w:val="00E70EFD"/>
    <w:rsid w:val="00E710EC"/>
    <w:rsid w:val="00E71242"/>
    <w:rsid w:val="00E71B71"/>
    <w:rsid w:val="00E71B8B"/>
    <w:rsid w:val="00E72100"/>
    <w:rsid w:val="00E721A6"/>
    <w:rsid w:val="00E72331"/>
    <w:rsid w:val="00E729DE"/>
    <w:rsid w:val="00E7316E"/>
    <w:rsid w:val="00E7318B"/>
    <w:rsid w:val="00E731CC"/>
    <w:rsid w:val="00E7377B"/>
    <w:rsid w:val="00E7393F"/>
    <w:rsid w:val="00E73D8A"/>
    <w:rsid w:val="00E73E6C"/>
    <w:rsid w:val="00E73EC0"/>
    <w:rsid w:val="00E74144"/>
    <w:rsid w:val="00E74A0F"/>
    <w:rsid w:val="00E74A44"/>
    <w:rsid w:val="00E74AD3"/>
    <w:rsid w:val="00E74AE6"/>
    <w:rsid w:val="00E74C81"/>
    <w:rsid w:val="00E74D98"/>
    <w:rsid w:val="00E74E7E"/>
    <w:rsid w:val="00E756B9"/>
    <w:rsid w:val="00E75862"/>
    <w:rsid w:val="00E758A3"/>
    <w:rsid w:val="00E75A4C"/>
    <w:rsid w:val="00E75AD6"/>
    <w:rsid w:val="00E75B6D"/>
    <w:rsid w:val="00E75FC9"/>
    <w:rsid w:val="00E76025"/>
    <w:rsid w:val="00E761E0"/>
    <w:rsid w:val="00E76274"/>
    <w:rsid w:val="00E763EB"/>
    <w:rsid w:val="00E76B8D"/>
    <w:rsid w:val="00E76EB6"/>
    <w:rsid w:val="00E76F5E"/>
    <w:rsid w:val="00E76FEB"/>
    <w:rsid w:val="00E7719E"/>
    <w:rsid w:val="00E778BD"/>
    <w:rsid w:val="00E77F3F"/>
    <w:rsid w:val="00E800AA"/>
    <w:rsid w:val="00E802E1"/>
    <w:rsid w:val="00E8058E"/>
    <w:rsid w:val="00E80D2E"/>
    <w:rsid w:val="00E80F5E"/>
    <w:rsid w:val="00E817DF"/>
    <w:rsid w:val="00E81A72"/>
    <w:rsid w:val="00E81C52"/>
    <w:rsid w:val="00E81EAD"/>
    <w:rsid w:val="00E820A6"/>
    <w:rsid w:val="00E82529"/>
    <w:rsid w:val="00E8324D"/>
    <w:rsid w:val="00E8324F"/>
    <w:rsid w:val="00E833CC"/>
    <w:rsid w:val="00E83AD1"/>
    <w:rsid w:val="00E83C2F"/>
    <w:rsid w:val="00E83C5E"/>
    <w:rsid w:val="00E842B8"/>
    <w:rsid w:val="00E84652"/>
    <w:rsid w:val="00E848B7"/>
    <w:rsid w:val="00E848C3"/>
    <w:rsid w:val="00E84909"/>
    <w:rsid w:val="00E84AC9"/>
    <w:rsid w:val="00E84CFF"/>
    <w:rsid w:val="00E84DCB"/>
    <w:rsid w:val="00E84EFF"/>
    <w:rsid w:val="00E8525D"/>
    <w:rsid w:val="00E85820"/>
    <w:rsid w:val="00E85845"/>
    <w:rsid w:val="00E861A1"/>
    <w:rsid w:val="00E86249"/>
    <w:rsid w:val="00E86859"/>
    <w:rsid w:val="00E8698D"/>
    <w:rsid w:val="00E86B5D"/>
    <w:rsid w:val="00E86C92"/>
    <w:rsid w:val="00E86D73"/>
    <w:rsid w:val="00E86DAF"/>
    <w:rsid w:val="00E86EB8"/>
    <w:rsid w:val="00E87150"/>
    <w:rsid w:val="00E87F33"/>
    <w:rsid w:val="00E87FD2"/>
    <w:rsid w:val="00E90143"/>
    <w:rsid w:val="00E9033C"/>
    <w:rsid w:val="00E9055E"/>
    <w:rsid w:val="00E9062C"/>
    <w:rsid w:val="00E90924"/>
    <w:rsid w:val="00E91127"/>
    <w:rsid w:val="00E91467"/>
    <w:rsid w:val="00E91719"/>
    <w:rsid w:val="00E91857"/>
    <w:rsid w:val="00E918F1"/>
    <w:rsid w:val="00E91990"/>
    <w:rsid w:val="00E91B44"/>
    <w:rsid w:val="00E91CE3"/>
    <w:rsid w:val="00E91F10"/>
    <w:rsid w:val="00E92423"/>
    <w:rsid w:val="00E92579"/>
    <w:rsid w:val="00E9260D"/>
    <w:rsid w:val="00E92C45"/>
    <w:rsid w:val="00E92C5E"/>
    <w:rsid w:val="00E92F0D"/>
    <w:rsid w:val="00E9326A"/>
    <w:rsid w:val="00E93355"/>
    <w:rsid w:val="00E9361D"/>
    <w:rsid w:val="00E93A2B"/>
    <w:rsid w:val="00E93CE3"/>
    <w:rsid w:val="00E93CF1"/>
    <w:rsid w:val="00E93F5E"/>
    <w:rsid w:val="00E94715"/>
    <w:rsid w:val="00E94D91"/>
    <w:rsid w:val="00E94E3B"/>
    <w:rsid w:val="00E95712"/>
    <w:rsid w:val="00E9597B"/>
    <w:rsid w:val="00E960F5"/>
    <w:rsid w:val="00E96307"/>
    <w:rsid w:val="00E96BC0"/>
    <w:rsid w:val="00E96E27"/>
    <w:rsid w:val="00E96F27"/>
    <w:rsid w:val="00E9742E"/>
    <w:rsid w:val="00E974EA"/>
    <w:rsid w:val="00E9786D"/>
    <w:rsid w:val="00E97900"/>
    <w:rsid w:val="00E97CF1"/>
    <w:rsid w:val="00EA0587"/>
    <w:rsid w:val="00EA06AD"/>
    <w:rsid w:val="00EA0A18"/>
    <w:rsid w:val="00EA10C5"/>
    <w:rsid w:val="00EA1254"/>
    <w:rsid w:val="00EA12DA"/>
    <w:rsid w:val="00EA1510"/>
    <w:rsid w:val="00EA171B"/>
    <w:rsid w:val="00EA1AA8"/>
    <w:rsid w:val="00EA1BB9"/>
    <w:rsid w:val="00EA1D7F"/>
    <w:rsid w:val="00EA1DA7"/>
    <w:rsid w:val="00EA25B2"/>
    <w:rsid w:val="00EA279B"/>
    <w:rsid w:val="00EA2C17"/>
    <w:rsid w:val="00EA2DBA"/>
    <w:rsid w:val="00EA2E0C"/>
    <w:rsid w:val="00EA35BD"/>
    <w:rsid w:val="00EA35C1"/>
    <w:rsid w:val="00EA386D"/>
    <w:rsid w:val="00EA3917"/>
    <w:rsid w:val="00EA3959"/>
    <w:rsid w:val="00EA3961"/>
    <w:rsid w:val="00EA3B2F"/>
    <w:rsid w:val="00EA3D9F"/>
    <w:rsid w:val="00EA43F4"/>
    <w:rsid w:val="00EA46E8"/>
    <w:rsid w:val="00EA47A2"/>
    <w:rsid w:val="00EA4BDB"/>
    <w:rsid w:val="00EA5053"/>
    <w:rsid w:val="00EA51D4"/>
    <w:rsid w:val="00EA51E0"/>
    <w:rsid w:val="00EA5364"/>
    <w:rsid w:val="00EA5730"/>
    <w:rsid w:val="00EA58A1"/>
    <w:rsid w:val="00EA5F6B"/>
    <w:rsid w:val="00EA64D7"/>
    <w:rsid w:val="00EA6554"/>
    <w:rsid w:val="00EA6894"/>
    <w:rsid w:val="00EA6F99"/>
    <w:rsid w:val="00EA7184"/>
    <w:rsid w:val="00EA732F"/>
    <w:rsid w:val="00EA7A45"/>
    <w:rsid w:val="00EA7D2C"/>
    <w:rsid w:val="00EA7E5D"/>
    <w:rsid w:val="00EB00A2"/>
    <w:rsid w:val="00EB0161"/>
    <w:rsid w:val="00EB0465"/>
    <w:rsid w:val="00EB070D"/>
    <w:rsid w:val="00EB08CD"/>
    <w:rsid w:val="00EB12F3"/>
    <w:rsid w:val="00EB1366"/>
    <w:rsid w:val="00EB17FA"/>
    <w:rsid w:val="00EB1BE7"/>
    <w:rsid w:val="00EB1C3F"/>
    <w:rsid w:val="00EB1D36"/>
    <w:rsid w:val="00EB1D6E"/>
    <w:rsid w:val="00EB1FC9"/>
    <w:rsid w:val="00EB20C6"/>
    <w:rsid w:val="00EB22B0"/>
    <w:rsid w:val="00EB2B67"/>
    <w:rsid w:val="00EB2C88"/>
    <w:rsid w:val="00EB2FDC"/>
    <w:rsid w:val="00EB3029"/>
    <w:rsid w:val="00EB3311"/>
    <w:rsid w:val="00EB3600"/>
    <w:rsid w:val="00EB37A4"/>
    <w:rsid w:val="00EB3C31"/>
    <w:rsid w:val="00EB3C69"/>
    <w:rsid w:val="00EB3CBC"/>
    <w:rsid w:val="00EB3FBE"/>
    <w:rsid w:val="00EB44E1"/>
    <w:rsid w:val="00EB457F"/>
    <w:rsid w:val="00EB47A3"/>
    <w:rsid w:val="00EB4AB6"/>
    <w:rsid w:val="00EB4AD6"/>
    <w:rsid w:val="00EB4C11"/>
    <w:rsid w:val="00EB4F22"/>
    <w:rsid w:val="00EB500E"/>
    <w:rsid w:val="00EB520A"/>
    <w:rsid w:val="00EB52D8"/>
    <w:rsid w:val="00EB5CAA"/>
    <w:rsid w:val="00EB6456"/>
    <w:rsid w:val="00EB6780"/>
    <w:rsid w:val="00EB6B09"/>
    <w:rsid w:val="00EB6B0A"/>
    <w:rsid w:val="00EB6C9D"/>
    <w:rsid w:val="00EB6DE9"/>
    <w:rsid w:val="00EB727F"/>
    <w:rsid w:val="00EB780C"/>
    <w:rsid w:val="00EB781F"/>
    <w:rsid w:val="00EB7A64"/>
    <w:rsid w:val="00EC0292"/>
    <w:rsid w:val="00EC0B3F"/>
    <w:rsid w:val="00EC0BD7"/>
    <w:rsid w:val="00EC0F45"/>
    <w:rsid w:val="00EC141A"/>
    <w:rsid w:val="00EC147E"/>
    <w:rsid w:val="00EC1510"/>
    <w:rsid w:val="00EC15A7"/>
    <w:rsid w:val="00EC1E5F"/>
    <w:rsid w:val="00EC2428"/>
    <w:rsid w:val="00EC253E"/>
    <w:rsid w:val="00EC2AC2"/>
    <w:rsid w:val="00EC2C06"/>
    <w:rsid w:val="00EC2C25"/>
    <w:rsid w:val="00EC338A"/>
    <w:rsid w:val="00EC345C"/>
    <w:rsid w:val="00EC377E"/>
    <w:rsid w:val="00EC3CB0"/>
    <w:rsid w:val="00EC3FBA"/>
    <w:rsid w:val="00EC3FF8"/>
    <w:rsid w:val="00EC4007"/>
    <w:rsid w:val="00EC4AA6"/>
    <w:rsid w:val="00EC506E"/>
    <w:rsid w:val="00EC5232"/>
    <w:rsid w:val="00EC563A"/>
    <w:rsid w:val="00EC58BB"/>
    <w:rsid w:val="00EC599B"/>
    <w:rsid w:val="00EC5D04"/>
    <w:rsid w:val="00EC5DDE"/>
    <w:rsid w:val="00EC5F45"/>
    <w:rsid w:val="00EC6086"/>
    <w:rsid w:val="00EC6136"/>
    <w:rsid w:val="00EC61F7"/>
    <w:rsid w:val="00EC620F"/>
    <w:rsid w:val="00EC6C9A"/>
    <w:rsid w:val="00EC6F1C"/>
    <w:rsid w:val="00EC6F96"/>
    <w:rsid w:val="00EC7199"/>
    <w:rsid w:val="00EC7252"/>
    <w:rsid w:val="00ED03B8"/>
    <w:rsid w:val="00ED0737"/>
    <w:rsid w:val="00ED08C1"/>
    <w:rsid w:val="00ED0902"/>
    <w:rsid w:val="00ED0A87"/>
    <w:rsid w:val="00ED0B97"/>
    <w:rsid w:val="00ED186A"/>
    <w:rsid w:val="00ED1B35"/>
    <w:rsid w:val="00ED221F"/>
    <w:rsid w:val="00ED2276"/>
    <w:rsid w:val="00ED24DF"/>
    <w:rsid w:val="00ED2A34"/>
    <w:rsid w:val="00ED3066"/>
    <w:rsid w:val="00ED30F0"/>
    <w:rsid w:val="00ED3108"/>
    <w:rsid w:val="00ED31FD"/>
    <w:rsid w:val="00ED3272"/>
    <w:rsid w:val="00ED369C"/>
    <w:rsid w:val="00ED39ED"/>
    <w:rsid w:val="00ED3F3C"/>
    <w:rsid w:val="00ED40AD"/>
    <w:rsid w:val="00ED431A"/>
    <w:rsid w:val="00ED478C"/>
    <w:rsid w:val="00ED4BC4"/>
    <w:rsid w:val="00ED4F21"/>
    <w:rsid w:val="00ED52CA"/>
    <w:rsid w:val="00ED5333"/>
    <w:rsid w:val="00ED57C6"/>
    <w:rsid w:val="00ED57CC"/>
    <w:rsid w:val="00ED5AF5"/>
    <w:rsid w:val="00ED6026"/>
    <w:rsid w:val="00ED61C1"/>
    <w:rsid w:val="00ED628A"/>
    <w:rsid w:val="00ED664F"/>
    <w:rsid w:val="00ED6A69"/>
    <w:rsid w:val="00ED6BF1"/>
    <w:rsid w:val="00ED7258"/>
    <w:rsid w:val="00ED7321"/>
    <w:rsid w:val="00ED7337"/>
    <w:rsid w:val="00ED75BE"/>
    <w:rsid w:val="00ED76CA"/>
    <w:rsid w:val="00ED7899"/>
    <w:rsid w:val="00EE08C5"/>
    <w:rsid w:val="00EE09E5"/>
    <w:rsid w:val="00EE15F4"/>
    <w:rsid w:val="00EE23A9"/>
    <w:rsid w:val="00EE2ADF"/>
    <w:rsid w:val="00EE2F1E"/>
    <w:rsid w:val="00EE2F4D"/>
    <w:rsid w:val="00EE32E6"/>
    <w:rsid w:val="00EE333D"/>
    <w:rsid w:val="00EE36BD"/>
    <w:rsid w:val="00EE3CDB"/>
    <w:rsid w:val="00EE3EA5"/>
    <w:rsid w:val="00EE4398"/>
    <w:rsid w:val="00EE4BA6"/>
    <w:rsid w:val="00EE4E25"/>
    <w:rsid w:val="00EE4F4C"/>
    <w:rsid w:val="00EE5457"/>
    <w:rsid w:val="00EE5522"/>
    <w:rsid w:val="00EE58DC"/>
    <w:rsid w:val="00EE59E2"/>
    <w:rsid w:val="00EE5A13"/>
    <w:rsid w:val="00EE6459"/>
    <w:rsid w:val="00EE65AC"/>
    <w:rsid w:val="00EE6904"/>
    <w:rsid w:val="00EE6AA3"/>
    <w:rsid w:val="00EE6CCA"/>
    <w:rsid w:val="00EE6EEC"/>
    <w:rsid w:val="00EE748B"/>
    <w:rsid w:val="00EE74AC"/>
    <w:rsid w:val="00EE7594"/>
    <w:rsid w:val="00EE766C"/>
    <w:rsid w:val="00EF0084"/>
    <w:rsid w:val="00EF0C9F"/>
    <w:rsid w:val="00EF13EF"/>
    <w:rsid w:val="00EF16F2"/>
    <w:rsid w:val="00EF175A"/>
    <w:rsid w:val="00EF1F9C"/>
    <w:rsid w:val="00EF23C7"/>
    <w:rsid w:val="00EF259D"/>
    <w:rsid w:val="00EF28B3"/>
    <w:rsid w:val="00EF2BD9"/>
    <w:rsid w:val="00EF2F6C"/>
    <w:rsid w:val="00EF313A"/>
    <w:rsid w:val="00EF33F8"/>
    <w:rsid w:val="00EF35AB"/>
    <w:rsid w:val="00EF36D6"/>
    <w:rsid w:val="00EF3720"/>
    <w:rsid w:val="00EF3931"/>
    <w:rsid w:val="00EF3C26"/>
    <w:rsid w:val="00EF3C99"/>
    <w:rsid w:val="00EF4011"/>
    <w:rsid w:val="00EF41BD"/>
    <w:rsid w:val="00EF41CD"/>
    <w:rsid w:val="00EF4AFE"/>
    <w:rsid w:val="00EF4E3C"/>
    <w:rsid w:val="00EF5563"/>
    <w:rsid w:val="00EF5615"/>
    <w:rsid w:val="00EF577C"/>
    <w:rsid w:val="00EF5C39"/>
    <w:rsid w:val="00EF6292"/>
    <w:rsid w:val="00EF65EA"/>
    <w:rsid w:val="00EF66A7"/>
    <w:rsid w:val="00EF6A4B"/>
    <w:rsid w:val="00EF6E7F"/>
    <w:rsid w:val="00EF6E97"/>
    <w:rsid w:val="00EF6F3A"/>
    <w:rsid w:val="00EF70AA"/>
    <w:rsid w:val="00EF7233"/>
    <w:rsid w:val="00EF7460"/>
    <w:rsid w:val="00F00455"/>
    <w:rsid w:val="00F005A9"/>
    <w:rsid w:val="00F00718"/>
    <w:rsid w:val="00F008CF"/>
    <w:rsid w:val="00F00AAC"/>
    <w:rsid w:val="00F00BE4"/>
    <w:rsid w:val="00F00BE5"/>
    <w:rsid w:val="00F00C95"/>
    <w:rsid w:val="00F015E8"/>
    <w:rsid w:val="00F016CB"/>
    <w:rsid w:val="00F01A5C"/>
    <w:rsid w:val="00F01FF8"/>
    <w:rsid w:val="00F022FE"/>
    <w:rsid w:val="00F02389"/>
    <w:rsid w:val="00F0238E"/>
    <w:rsid w:val="00F02AC3"/>
    <w:rsid w:val="00F02E1F"/>
    <w:rsid w:val="00F03C0F"/>
    <w:rsid w:val="00F03F8B"/>
    <w:rsid w:val="00F0413D"/>
    <w:rsid w:val="00F041D7"/>
    <w:rsid w:val="00F0429E"/>
    <w:rsid w:val="00F044D8"/>
    <w:rsid w:val="00F045EC"/>
    <w:rsid w:val="00F0465F"/>
    <w:rsid w:val="00F0479A"/>
    <w:rsid w:val="00F04944"/>
    <w:rsid w:val="00F04A33"/>
    <w:rsid w:val="00F04E38"/>
    <w:rsid w:val="00F04F8D"/>
    <w:rsid w:val="00F05482"/>
    <w:rsid w:val="00F0565D"/>
    <w:rsid w:val="00F0576C"/>
    <w:rsid w:val="00F057A3"/>
    <w:rsid w:val="00F06046"/>
    <w:rsid w:val="00F06289"/>
    <w:rsid w:val="00F062F1"/>
    <w:rsid w:val="00F06494"/>
    <w:rsid w:val="00F06A91"/>
    <w:rsid w:val="00F06EBE"/>
    <w:rsid w:val="00F06F88"/>
    <w:rsid w:val="00F072D7"/>
    <w:rsid w:val="00F0736C"/>
    <w:rsid w:val="00F07390"/>
    <w:rsid w:val="00F07504"/>
    <w:rsid w:val="00F07772"/>
    <w:rsid w:val="00F07B22"/>
    <w:rsid w:val="00F100BA"/>
    <w:rsid w:val="00F1025A"/>
    <w:rsid w:val="00F10266"/>
    <w:rsid w:val="00F103EB"/>
    <w:rsid w:val="00F10A49"/>
    <w:rsid w:val="00F10ED3"/>
    <w:rsid w:val="00F112D1"/>
    <w:rsid w:val="00F113C8"/>
    <w:rsid w:val="00F12021"/>
    <w:rsid w:val="00F12568"/>
    <w:rsid w:val="00F125B0"/>
    <w:rsid w:val="00F125E4"/>
    <w:rsid w:val="00F129EE"/>
    <w:rsid w:val="00F12B45"/>
    <w:rsid w:val="00F130CD"/>
    <w:rsid w:val="00F13540"/>
    <w:rsid w:val="00F13752"/>
    <w:rsid w:val="00F139EA"/>
    <w:rsid w:val="00F13AF1"/>
    <w:rsid w:val="00F13CC4"/>
    <w:rsid w:val="00F13DBC"/>
    <w:rsid w:val="00F1409C"/>
    <w:rsid w:val="00F145DB"/>
    <w:rsid w:val="00F14666"/>
    <w:rsid w:val="00F148F6"/>
    <w:rsid w:val="00F1497E"/>
    <w:rsid w:val="00F149D4"/>
    <w:rsid w:val="00F14AAC"/>
    <w:rsid w:val="00F150FE"/>
    <w:rsid w:val="00F15308"/>
    <w:rsid w:val="00F15458"/>
    <w:rsid w:val="00F1550A"/>
    <w:rsid w:val="00F1582B"/>
    <w:rsid w:val="00F15910"/>
    <w:rsid w:val="00F15B6D"/>
    <w:rsid w:val="00F15C75"/>
    <w:rsid w:val="00F15E1C"/>
    <w:rsid w:val="00F15E57"/>
    <w:rsid w:val="00F15EC6"/>
    <w:rsid w:val="00F1697A"/>
    <w:rsid w:val="00F16D17"/>
    <w:rsid w:val="00F16F11"/>
    <w:rsid w:val="00F17317"/>
    <w:rsid w:val="00F17A8B"/>
    <w:rsid w:val="00F20026"/>
    <w:rsid w:val="00F20290"/>
    <w:rsid w:val="00F202D2"/>
    <w:rsid w:val="00F204CD"/>
    <w:rsid w:val="00F206A4"/>
    <w:rsid w:val="00F20B38"/>
    <w:rsid w:val="00F217B1"/>
    <w:rsid w:val="00F21880"/>
    <w:rsid w:val="00F21A1B"/>
    <w:rsid w:val="00F21ED6"/>
    <w:rsid w:val="00F221AC"/>
    <w:rsid w:val="00F223B8"/>
    <w:rsid w:val="00F22657"/>
    <w:rsid w:val="00F2295B"/>
    <w:rsid w:val="00F22B7F"/>
    <w:rsid w:val="00F22F17"/>
    <w:rsid w:val="00F2331E"/>
    <w:rsid w:val="00F2340B"/>
    <w:rsid w:val="00F23502"/>
    <w:rsid w:val="00F23718"/>
    <w:rsid w:val="00F23B59"/>
    <w:rsid w:val="00F23C12"/>
    <w:rsid w:val="00F23FDB"/>
    <w:rsid w:val="00F242AB"/>
    <w:rsid w:val="00F24444"/>
    <w:rsid w:val="00F25B8C"/>
    <w:rsid w:val="00F25D0E"/>
    <w:rsid w:val="00F260ED"/>
    <w:rsid w:val="00F266B9"/>
    <w:rsid w:val="00F26805"/>
    <w:rsid w:val="00F268FD"/>
    <w:rsid w:val="00F26A83"/>
    <w:rsid w:val="00F26B0A"/>
    <w:rsid w:val="00F26FA7"/>
    <w:rsid w:val="00F271F2"/>
    <w:rsid w:val="00F27441"/>
    <w:rsid w:val="00F276BE"/>
    <w:rsid w:val="00F2796D"/>
    <w:rsid w:val="00F27BF8"/>
    <w:rsid w:val="00F27C4E"/>
    <w:rsid w:val="00F27FD8"/>
    <w:rsid w:val="00F30011"/>
    <w:rsid w:val="00F301F4"/>
    <w:rsid w:val="00F305FB"/>
    <w:rsid w:val="00F30601"/>
    <w:rsid w:val="00F307E7"/>
    <w:rsid w:val="00F30EA1"/>
    <w:rsid w:val="00F31091"/>
    <w:rsid w:val="00F31BEC"/>
    <w:rsid w:val="00F31ECB"/>
    <w:rsid w:val="00F3201D"/>
    <w:rsid w:val="00F3260F"/>
    <w:rsid w:val="00F328D1"/>
    <w:rsid w:val="00F328E8"/>
    <w:rsid w:val="00F32B28"/>
    <w:rsid w:val="00F32D2F"/>
    <w:rsid w:val="00F333F3"/>
    <w:rsid w:val="00F33555"/>
    <w:rsid w:val="00F3364B"/>
    <w:rsid w:val="00F33741"/>
    <w:rsid w:val="00F340C9"/>
    <w:rsid w:val="00F34247"/>
    <w:rsid w:val="00F3456B"/>
    <w:rsid w:val="00F3460F"/>
    <w:rsid w:val="00F34889"/>
    <w:rsid w:val="00F352FB"/>
    <w:rsid w:val="00F359A5"/>
    <w:rsid w:val="00F35B55"/>
    <w:rsid w:val="00F35CBF"/>
    <w:rsid w:val="00F3672C"/>
    <w:rsid w:val="00F36E0F"/>
    <w:rsid w:val="00F36F71"/>
    <w:rsid w:val="00F37AFE"/>
    <w:rsid w:val="00F37E23"/>
    <w:rsid w:val="00F37ED1"/>
    <w:rsid w:val="00F37F92"/>
    <w:rsid w:val="00F40105"/>
    <w:rsid w:val="00F4012E"/>
    <w:rsid w:val="00F401C9"/>
    <w:rsid w:val="00F407C8"/>
    <w:rsid w:val="00F4095C"/>
    <w:rsid w:val="00F4096F"/>
    <w:rsid w:val="00F40AA2"/>
    <w:rsid w:val="00F40B34"/>
    <w:rsid w:val="00F40D5A"/>
    <w:rsid w:val="00F410F5"/>
    <w:rsid w:val="00F4134C"/>
    <w:rsid w:val="00F413B4"/>
    <w:rsid w:val="00F41691"/>
    <w:rsid w:val="00F41AC1"/>
    <w:rsid w:val="00F42AD4"/>
    <w:rsid w:val="00F42DA0"/>
    <w:rsid w:val="00F43181"/>
    <w:rsid w:val="00F4388A"/>
    <w:rsid w:val="00F43B9B"/>
    <w:rsid w:val="00F4401B"/>
    <w:rsid w:val="00F44313"/>
    <w:rsid w:val="00F444FD"/>
    <w:rsid w:val="00F446F5"/>
    <w:rsid w:val="00F44AB4"/>
    <w:rsid w:val="00F44BC3"/>
    <w:rsid w:val="00F44C31"/>
    <w:rsid w:val="00F44C63"/>
    <w:rsid w:val="00F44F8F"/>
    <w:rsid w:val="00F451E9"/>
    <w:rsid w:val="00F45237"/>
    <w:rsid w:val="00F453BB"/>
    <w:rsid w:val="00F45A94"/>
    <w:rsid w:val="00F45BD3"/>
    <w:rsid w:val="00F4674B"/>
    <w:rsid w:val="00F46911"/>
    <w:rsid w:val="00F46C96"/>
    <w:rsid w:val="00F46CD3"/>
    <w:rsid w:val="00F46D85"/>
    <w:rsid w:val="00F46D92"/>
    <w:rsid w:val="00F47419"/>
    <w:rsid w:val="00F474EC"/>
    <w:rsid w:val="00F4798F"/>
    <w:rsid w:val="00F47A36"/>
    <w:rsid w:val="00F47C27"/>
    <w:rsid w:val="00F5063F"/>
    <w:rsid w:val="00F5071F"/>
    <w:rsid w:val="00F50B24"/>
    <w:rsid w:val="00F5124B"/>
    <w:rsid w:val="00F513AE"/>
    <w:rsid w:val="00F517F3"/>
    <w:rsid w:val="00F51897"/>
    <w:rsid w:val="00F51C24"/>
    <w:rsid w:val="00F51DD1"/>
    <w:rsid w:val="00F524E7"/>
    <w:rsid w:val="00F52726"/>
    <w:rsid w:val="00F52C4E"/>
    <w:rsid w:val="00F52FF8"/>
    <w:rsid w:val="00F53017"/>
    <w:rsid w:val="00F531E4"/>
    <w:rsid w:val="00F53205"/>
    <w:rsid w:val="00F533AF"/>
    <w:rsid w:val="00F53437"/>
    <w:rsid w:val="00F534E0"/>
    <w:rsid w:val="00F53939"/>
    <w:rsid w:val="00F53AA7"/>
    <w:rsid w:val="00F53B5B"/>
    <w:rsid w:val="00F53E7D"/>
    <w:rsid w:val="00F53E7E"/>
    <w:rsid w:val="00F54366"/>
    <w:rsid w:val="00F54988"/>
    <w:rsid w:val="00F549C9"/>
    <w:rsid w:val="00F54CB9"/>
    <w:rsid w:val="00F54E19"/>
    <w:rsid w:val="00F5505D"/>
    <w:rsid w:val="00F55103"/>
    <w:rsid w:val="00F55180"/>
    <w:rsid w:val="00F5524B"/>
    <w:rsid w:val="00F553B8"/>
    <w:rsid w:val="00F5571F"/>
    <w:rsid w:val="00F5576A"/>
    <w:rsid w:val="00F55D02"/>
    <w:rsid w:val="00F55E1D"/>
    <w:rsid w:val="00F55FE5"/>
    <w:rsid w:val="00F56266"/>
    <w:rsid w:val="00F569CC"/>
    <w:rsid w:val="00F569F6"/>
    <w:rsid w:val="00F57628"/>
    <w:rsid w:val="00F57DDA"/>
    <w:rsid w:val="00F57ECD"/>
    <w:rsid w:val="00F57F7B"/>
    <w:rsid w:val="00F600CF"/>
    <w:rsid w:val="00F6011D"/>
    <w:rsid w:val="00F6014A"/>
    <w:rsid w:val="00F60696"/>
    <w:rsid w:val="00F606DE"/>
    <w:rsid w:val="00F6077A"/>
    <w:rsid w:val="00F60E78"/>
    <w:rsid w:val="00F610E1"/>
    <w:rsid w:val="00F610FB"/>
    <w:rsid w:val="00F612FB"/>
    <w:rsid w:val="00F614CE"/>
    <w:rsid w:val="00F6183F"/>
    <w:rsid w:val="00F61C7E"/>
    <w:rsid w:val="00F61C90"/>
    <w:rsid w:val="00F61D89"/>
    <w:rsid w:val="00F61E5D"/>
    <w:rsid w:val="00F61F28"/>
    <w:rsid w:val="00F62395"/>
    <w:rsid w:val="00F62836"/>
    <w:rsid w:val="00F62C03"/>
    <w:rsid w:val="00F62C17"/>
    <w:rsid w:val="00F63386"/>
    <w:rsid w:val="00F63826"/>
    <w:rsid w:val="00F63C50"/>
    <w:rsid w:val="00F63F54"/>
    <w:rsid w:val="00F6403C"/>
    <w:rsid w:val="00F6409A"/>
    <w:rsid w:val="00F641FE"/>
    <w:rsid w:val="00F64243"/>
    <w:rsid w:val="00F6425A"/>
    <w:rsid w:val="00F642DB"/>
    <w:rsid w:val="00F64676"/>
    <w:rsid w:val="00F64C10"/>
    <w:rsid w:val="00F64FA6"/>
    <w:rsid w:val="00F65293"/>
    <w:rsid w:val="00F6529D"/>
    <w:rsid w:val="00F6536A"/>
    <w:rsid w:val="00F656E9"/>
    <w:rsid w:val="00F658B2"/>
    <w:rsid w:val="00F65B89"/>
    <w:rsid w:val="00F65E38"/>
    <w:rsid w:val="00F6605D"/>
    <w:rsid w:val="00F660BD"/>
    <w:rsid w:val="00F665B2"/>
    <w:rsid w:val="00F66841"/>
    <w:rsid w:val="00F668BA"/>
    <w:rsid w:val="00F66E46"/>
    <w:rsid w:val="00F66E4F"/>
    <w:rsid w:val="00F66F0A"/>
    <w:rsid w:val="00F66FDF"/>
    <w:rsid w:val="00F67039"/>
    <w:rsid w:val="00F67609"/>
    <w:rsid w:val="00F67B9B"/>
    <w:rsid w:val="00F67C11"/>
    <w:rsid w:val="00F67CCD"/>
    <w:rsid w:val="00F67CD3"/>
    <w:rsid w:val="00F70007"/>
    <w:rsid w:val="00F70545"/>
    <w:rsid w:val="00F705BA"/>
    <w:rsid w:val="00F705E1"/>
    <w:rsid w:val="00F70680"/>
    <w:rsid w:val="00F70723"/>
    <w:rsid w:val="00F70B33"/>
    <w:rsid w:val="00F70DE1"/>
    <w:rsid w:val="00F7148A"/>
    <w:rsid w:val="00F7194E"/>
    <w:rsid w:val="00F71CFB"/>
    <w:rsid w:val="00F71ECC"/>
    <w:rsid w:val="00F724B8"/>
    <w:rsid w:val="00F729F7"/>
    <w:rsid w:val="00F73095"/>
    <w:rsid w:val="00F733A2"/>
    <w:rsid w:val="00F73CD8"/>
    <w:rsid w:val="00F73DA6"/>
    <w:rsid w:val="00F73FC8"/>
    <w:rsid w:val="00F741BF"/>
    <w:rsid w:val="00F74405"/>
    <w:rsid w:val="00F745B3"/>
    <w:rsid w:val="00F748FB"/>
    <w:rsid w:val="00F74BD1"/>
    <w:rsid w:val="00F752F0"/>
    <w:rsid w:val="00F75402"/>
    <w:rsid w:val="00F75607"/>
    <w:rsid w:val="00F756B6"/>
    <w:rsid w:val="00F759F1"/>
    <w:rsid w:val="00F75BA2"/>
    <w:rsid w:val="00F7617B"/>
    <w:rsid w:val="00F76273"/>
    <w:rsid w:val="00F768B9"/>
    <w:rsid w:val="00F76CBB"/>
    <w:rsid w:val="00F76F24"/>
    <w:rsid w:val="00F77111"/>
    <w:rsid w:val="00F771E5"/>
    <w:rsid w:val="00F771E7"/>
    <w:rsid w:val="00F77425"/>
    <w:rsid w:val="00F7749F"/>
    <w:rsid w:val="00F77C4D"/>
    <w:rsid w:val="00F77DB5"/>
    <w:rsid w:val="00F8019D"/>
    <w:rsid w:val="00F802E4"/>
    <w:rsid w:val="00F8051C"/>
    <w:rsid w:val="00F806A4"/>
    <w:rsid w:val="00F80783"/>
    <w:rsid w:val="00F80929"/>
    <w:rsid w:val="00F80B91"/>
    <w:rsid w:val="00F80BBC"/>
    <w:rsid w:val="00F80D9A"/>
    <w:rsid w:val="00F81222"/>
    <w:rsid w:val="00F81554"/>
    <w:rsid w:val="00F8190F"/>
    <w:rsid w:val="00F81BBD"/>
    <w:rsid w:val="00F81CB0"/>
    <w:rsid w:val="00F82950"/>
    <w:rsid w:val="00F82C34"/>
    <w:rsid w:val="00F831B8"/>
    <w:rsid w:val="00F83484"/>
    <w:rsid w:val="00F83C27"/>
    <w:rsid w:val="00F83CB8"/>
    <w:rsid w:val="00F83D6F"/>
    <w:rsid w:val="00F83E77"/>
    <w:rsid w:val="00F8401F"/>
    <w:rsid w:val="00F8437B"/>
    <w:rsid w:val="00F84966"/>
    <w:rsid w:val="00F85327"/>
    <w:rsid w:val="00F85448"/>
    <w:rsid w:val="00F8593A"/>
    <w:rsid w:val="00F85B76"/>
    <w:rsid w:val="00F85ECA"/>
    <w:rsid w:val="00F8603F"/>
    <w:rsid w:val="00F862FC"/>
    <w:rsid w:val="00F8630C"/>
    <w:rsid w:val="00F86418"/>
    <w:rsid w:val="00F864AC"/>
    <w:rsid w:val="00F86826"/>
    <w:rsid w:val="00F872C1"/>
    <w:rsid w:val="00F875A6"/>
    <w:rsid w:val="00F8768A"/>
    <w:rsid w:val="00F87741"/>
    <w:rsid w:val="00F877A0"/>
    <w:rsid w:val="00F87BBC"/>
    <w:rsid w:val="00F90525"/>
    <w:rsid w:val="00F9093D"/>
    <w:rsid w:val="00F914DF"/>
    <w:rsid w:val="00F9161B"/>
    <w:rsid w:val="00F916FA"/>
    <w:rsid w:val="00F91A60"/>
    <w:rsid w:val="00F91B30"/>
    <w:rsid w:val="00F91BE8"/>
    <w:rsid w:val="00F91ECF"/>
    <w:rsid w:val="00F91F93"/>
    <w:rsid w:val="00F921DD"/>
    <w:rsid w:val="00F922C8"/>
    <w:rsid w:val="00F922F0"/>
    <w:rsid w:val="00F93151"/>
    <w:rsid w:val="00F93A0B"/>
    <w:rsid w:val="00F93F21"/>
    <w:rsid w:val="00F94BF4"/>
    <w:rsid w:val="00F94F42"/>
    <w:rsid w:val="00F95196"/>
    <w:rsid w:val="00F954C8"/>
    <w:rsid w:val="00F95B03"/>
    <w:rsid w:val="00F95C6A"/>
    <w:rsid w:val="00F95F52"/>
    <w:rsid w:val="00F9602A"/>
    <w:rsid w:val="00F962B7"/>
    <w:rsid w:val="00F96EB2"/>
    <w:rsid w:val="00F97086"/>
    <w:rsid w:val="00F9718A"/>
    <w:rsid w:val="00F979A6"/>
    <w:rsid w:val="00F97A13"/>
    <w:rsid w:val="00F97AF8"/>
    <w:rsid w:val="00F97DF8"/>
    <w:rsid w:val="00FA023B"/>
    <w:rsid w:val="00FA04F1"/>
    <w:rsid w:val="00FA0A9A"/>
    <w:rsid w:val="00FA0D19"/>
    <w:rsid w:val="00FA104B"/>
    <w:rsid w:val="00FA1071"/>
    <w:rsid w:val="00FA14F4"/>
    <w:rsid w:val="00FA1C1F"/>
    <w:rsid w:val="00FA1EC7"/>
    <w:rsid w:val="00FA2793"/>
    <w:rsid w:val="00FA2BB6"/>
    <w:rsid w:val="00FA2EA0"/>
    <w:rsid w:val="00FA3311"/>
    <w:rsid w:val="00FA338E"/>
    <w:rsid w:val="00FA38EB"/>
    <w:rsid w:val="00FA3A98"/>
    <w:rsid w:val="00FA3EA2"/>
    <w:rsid w:val="00FA40AF"/>
    <w:rsid w:val="00FA420E"/>
    <w:rsid w:val="00FA4348"/>
    <w:rsid w:val="00FA4376"/>
    <w:rsid w:val="00FA45F9"/>
    <w:rsid w:val="00FA4665"/>
    <w:rsid w:val="00FA47B0"/>
    <w:rsid w:val="00FA48FD"/>
    <w:rsid w:val="00FA5585"/>
    <w:rsid w:val="00FA5A1B"/>
    <w:rsid w:val="00FA5AFA"/>
    <w:rsid w:val="00FA5B3E"/>
    <w:rsid w:val="00FA6331"/>
    <w:rsid w:val="00FA6488"/>
    <w:rsid w:val="00FA65A4"/>
    <w:rsid w:val="00FA6C53"/>
    <w:rsid w:val="00FA70E3"/>
    <w:rsid w:val="00FA71D3"/>
    <w:rsid w:val="00FA740A"/>
    <w:rsid w:val="00FA7559"/>
    <w:rsid w:val="00FA78F5"/>
    <w:rsid w:val="00FB0223"/>
    <w:rsid w:val="00FB032C"/>
    <w:rsid w:val="00FB0DBE"/>
    <w:rsid w:val="00FB1128"/>
    <w:rsid w:val="00FB1144"/>
    <w:rsid w:val="00FB133E"/>
    <w:rsid w:val="00FB153D"/>
    <w:rsid w:val="00FB15DB"/>
    <w:rsid w:val="00FB18F0"/>
    <w:rsid w:val="00FB1A43"/>
    <w:rsid w:val="00FB1B2B"/>
    <w:rsid w:val="00FB1CF0"/>
    <w:rsid w:val="00FB20EF"/>
    <w:rsid w:val="00FB2142"/>
    <w:rsid w:val="00FB2159"/>
    <w:rsid w:val="00FB2455"/>
    <w:rsid w:val="00FB25C1"/>
    <w:rsid w:val="00FB287D"/>
    <w:rsid w:val="00FB295D"/>
    <w:rsid w:val="00FB2ABE"/>
    <w:rsid w:val="00FB3409"/>
    <w:rsid w:val="00FB3A8A"/>
    <w:rsid w:val="00FB3C9C"/>
    <w:rsid w:val="00FB3D04"/>
    <w:rsid w:val="00FB40CE"/>
    <w:rsid w:val="00FB41FE"/>
    <w:rsid w:val="00FB4205"/>
    <w:rsid w:val="00FB4217"/>
    <w:rsid w:val="00FB4233"/>
    <w:rsid w:val="00FB4AA6"/>
    <w:rsid w:val="00FB5885"/>
    <w:rsid w:val="00FB6042"/>
    <w:rsid w:val="00FB6293"/>
    <w:rsid w:val="00FB6484"/>
    <w:rsid w:val="00FB670A"/>
    <w:rsid w:val="00FB713E"/>
    <w:rsid w:val="00FB734C"/>
    <w:rsid w:val="00FB737F"/>
    <w:rsid w:val="00FB73EE"/>
    <w:rsid w:val="00FB787F"/>
    <w:rsid w:val="00FB7BD1"/>
    <w:rsid w:val="00FB7EDE"/>
    <w:rsid w:val="00FC011B"/>
    <w:rsid w:val="00FC073C"/>
    <w:rsid w:val="00FC0B69"/>
    <w:rsid w:val="00FC0C69"/>
    <w:rsid w:val="00FC0ED8"/>
    <w:rsid w:val="00FC12AA"/>
    <w:rsid w:val="00FC15A5"/>
    <w:rsid w:val="00FC197E"/>
    <w:rsid w:val="00FC1C04"/>
    <w:rsid w:val="00FC1C5D"/>
    <w:rsid w:val="00FC1DB8"/>
    <w:rsid w:val="00FC20D6"/>
    <w:rsid w:val="00FC22F5"/>
    <w:rsid w:val="00FC23A1"/>
    <w:rsid w:val="00FC34EB"/>
    <w:rsid w:val="00FC3739"/>
    <w:rsid w:val="00FC3BE8"/>
    <w:rsid w:val="00FC4233"/>
    <w:rsid w:val="00FC425A"/>
    <w:rsid w:val="00FC450C"/>
    <w:rsid w:val="00FC4A99"/>
    <w:rsid w:val="00FC4FDA"/>
    <w:rsid w:val="00FC5260"/>
    <w:rsid w:val="00FC587C"/>
    <w:rsid w:val="00FC5912"/>
    <w:rsid w:val="00FC5973"/>
    <w:rsid w:val="00FC5CBC"/>
    <w:rsid w:val="00FC5DD0"/>
    <w:rsid w:val="00FC5E5F"/>
    <w:rsid w:val="00FC6268"/>
    <w:rsid w:val="00FC6896"/>
    <w:rsid w:val="00FC6FE4"/>
    <w:rsid w:val="00FC751C"/>
    <w:rsid w:val="00FC7851"/>
    <w:rsid w:val="00FC7A92"/>
    <w:rsid w:val="00FC7CC5"/>
    <w:rsid w:val="00FC7EA9"/>
    <w:rsid w:val="00FD007D"/>
    <w:rsid w:val="00FD0591"/>
    <w:rsid w:val="00FD10EC"/>
    <w:rsid w:val="00FD1703"/>
    <w:rsid w:val="00FD1CD2"/>
    <w:rsid w:val="00FD1EA9"/>
    <w:rsid w:val="00FD1FB5"/>
    <w:rsid w:val="00FD24FA"/>
    <w:rsid w:val="00FD2581"/>
    <w:rsid w:val="00FD2894"/>
    <w:rsid w:val="00FD29AD"/>
    <w:rsid w:val="00FD2A5D"/>
    <w:rsid w:val="00FD2AB6"/>
    <w:rsid w:val="00FD2BEE"/>
    <w:rsid w:val="00FD2D3A"/>
    <w:rsid w:val="00FD2D43"/>
    <w:rsid w:val="00FD2E95"/>
    <w:rsid w:val="00FD33EB"/>
    <w:rsid w:val="00FD37B2"/>
    <w:rsid w:val="00FD45D3"/>
    <w:rsid w:val="00FD4D84"/>
    <w:rsid w:val="00FD5691"/>
    <w:rsid w:val="00FD5713"/>
    <w:rsid w:val="00FD5DE4"/>
    <w:rsid w:val="00FD5F2C"/>
    <w:rsid w:val="00FD60DA"/>
    <w:rsid w:val="00FD66AF"/>
    <w:rsid w:val="00FD6714"/>
    <w:rsid w:val="00FD6931"/>
    <w:rsid w:val="00FD69AC"/>
    <w:rsid w:val="00FD6F2E"/>
    <w:rsid w:val="00FD7405"/>
    <w:rsid w:val="00FD75FD"/>
    <w:rsid w:val="00FD7824"/>
    <w:rsid w:val="00FD7984"/>
    <w:rsid w:val="00FD7A7D"/>
    <w:rsid w:val="00FD7DF2"/>
    <w:rsid w:val="00FD7F37"/>
    <w:rsid w:val="00FE00AB"/>
    <w:rsid w:val="00FE0374"/>
    <w:rsid w:val="00FE038C"/>
    <w:rsid w:val="00FE067E"/>
    <w:rsid w:val="00FE0EDB"/>
    <w:rsid w:val="00FE10B4"/>
    <w:rsid w:val="00FE1178"/>
    <w:rsid w:val="00FE146D"/>
    <w:rsid w:val="00FE1E89"/>
    <w:rsid w:val="00FE23A3"/>
    <w:rsid w:val="00FE24C1"/>
    <w:rsid w:val="00FE2511"/>
    <w:rsid w:val="00FE258E"/>
    <w:rsid w:val="00FE2801"/>
    <w:rsid w:val="00FE295B"/>
    <w:rsid w:val="00FE3145"/>
    <w:rsid w:val="00FE33FD"/>
    <w:rsid w:val="00FE3469"/>
    <w:rsid w:val="00FE35C9"/>
    <w:rsid w:val="00FE3680"/>
    <w:rsid w:val="00FE3DCC"/>
    <w:rsid w:val="00FE4549"/>
    <w:rsid w:val="00FE4854"/>
    <w:rsid w:val="00FE48B0"/>
    <w:rsid w:val="00FE48CA"/>
    <w:rsid w:val="00FE4B71"/>
    <w:rsid w:val="00FE4DC7"/>
    <w:rsid w:val="00FE4DFC"/>
    <w:rsid w:val="00FE5322"/>
    <w:rsid w:val="00FE538D"/>
    <w:rsid w:val="00FE562D"/>
    <w:rsid w:val="00FE56A8"/>
    <w:rsid w:val="00FE57E5"/>
    <w:rsid w:val="00FE5D71"/>
    <w:rsid w:val="00FE5DFF"/>
    <w:rsid w:val="00FE5E7B"/>
    <w:rsid w:val="00FE65D9"/>
    <w:rsid w:val="00FE66A9"/>
    <w:rsid w:val="00FE6F57"/>
    <w:rsid w:val="00FE72C2"/>
    <w:rsid w:val="00FE7BC9"/>
    <w:rsid w:val="00FF0459"/>
    <w:rsid w:val="00FF076C"/>
    <w:rsid w:val="00FF0946"/>
    <w:rsid w:val="00FF0B8A"/>
    <w:rsid w:val="00FF0C3C"/>
    <w:rsid w:val="00FF0C96"/>
    <w:rsid w:val="00FF1580"/>
    <w:rsid w:val="00FF184D"/>
    <w:rsid w:val="00FF1C97"/>
    <w:rsid w:val="00FF1D4F"/>
    <w:rsid w:val="00FF1EAB"/>
    <w:rsid w:val="00FF1FC0"/>
    <w:rsid w:val="00FF29CB"/>
    <w:rsid w:val="00FF3D6D"/>
    <w:rsid w:val="00FF3EAC"/>
    <w:rsid w:val="00FF3EB8"/>
    <w:rsid w:val="00FF40AF"/>
    <w:rsid w:val="00FF4571"/>
    <w:rsid w:val="00FF5297"/>
    <w:rsid w:val="00FF52F8"/>
    <w:rsid w:val="00FF55AE"/>
    <w:rsid w:val="00FF603D"/>
    <w:rsid w:val="00FF6176"/>
    <w:rsid w:val="00FF6332"/>
    <w:rsid w:val="00FF63A8"/>
    <w:rsid w:val="00FF64FA"/>
    <w:rsid w:val="00FF65A0"/>
    <w:rsid w:val="00FF6C81"/>
    <w:rsid w:val="00FF6DF9"/>
    <w:rsid w:val="00FF762C"/>
    <w:rsid w:val="00FF7BF5"/>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paragraph" w:styleId="Revision">
    <w:name w:val="Revision"/>
    <w:hidden/>
    <w:uiPriority w:val="99"/>
    <w:semiHidden/>
    <w:rsid w:val="00E4066B"/>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ECA428-4099-485D-B403-0442065A5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6</TotalTime>
  <Pages>10</Pages>
  <Words>3731</Words>
  <Characters>21268</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950</CharactersWithSpaces>
  <SharedDoc>false</SharedDoc>
  <HLinks>
    <vt:vector size="6" baseType="variant">
      <vt:variant>
        <vt:i4>7012461</vt:i4>
      </vt:variant>
      <vt:variant>
        <vt:i4>0</vt:i4>
      </vt:variant>
      <vt:variant>
        <vt:i4>0</vt:i4>
      </vt:variant>
      <vt:variant>
        <vt:i4>5</vt:i4>
      </vt:variant>
      <vt:variant>
        <vt:lpwstr>http://www.ch.utah.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5087</cp:revision>
  <cp:lastPrinted>2016-03-01T15:48:00Z</cp:lastPrinted>
  <dcterms:created xsi:type="dcterms:W3CDTF">2018-12-09T14:31:00Z</dcterms:created>
  <dcterms:modified xsi:type="dcterms:W3CDTF">2020-07-27T18:33:00Z</dcterms:modified>
</cp:coreProperties>
</file>